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D51E00" w:rsidRDefault="00063CFE">
      <w:pPr>
        <w:rPr>
          <w:b/>
        </w:rPr>
      </w:pPr>
    </w:p>
    <w:p w14:paraId="0C13B1D7" w14:textId="77777777" w:rsidR="00063CFE" w:rsidRPr="00D51E00" w:rsidRDefault="00063CFE">
      <w:pPr>
        <w:rPr>
          <w:b/>
        </w:rPr>
      </w:pPr>
    </w:p>
    <w:p w14:paraId="614C145F" w14:textId="075B714F" w:rsidR="00063CFE" w:rsidRPr="00D51E00" w:rsidRDefault="00063CFE">
      <w:pPr>
        <w:rPr>
          <w:b/>
        </w:rPr>
      </w:pPr>
    </w:p>
    <w:p w14:paraId="7602715D" w14:textId="62392B06" w:rsidR="00063CFE" w:rsidRPr="00D51E00" w:rsidRDefault="00063CFE">
      <w:pPr>
        <w:rPr>
          <w:b/>
        </w:rPr>
      </w:pPr>
    </w:p>
    <w:p w14:paraId="638F2F63" w14:textId="77777777" w:rsidR="005F2845" w:rsidRPr="00D51E00" w:rsidRDefault="005F2845" w:rsidP="00063CFE">
      <w:pPr>
        <w:jc w:val="right"/>
        <w:rPr>
          <w:b/>
          <w:i/>
          <w:sz w:val="36"/>
        </w:rPr>
      </w:pPr>
      <w:bookmarkStart w:id="1" w:name="_Hlk5118283"/>
      <w:bookmarkEnd w:id="1"/>
    </w:p>
    <w:p w14:paraId="0618FF0F" w14:textId="77777777" w:rsidR="005F2845" w:rsidRPr="00D51E00" w:rsidRDefault="005F2845" w:rsidP="00063CFE">
      <w:pPr>
        <w:jc w:val="right"/>
        <w:rPr>
          <w:b/>
          <w:i/>
          <w:sz w:val="36"/>
        </w:rPr>
      </w:pPr>
    </w:p>
    <w:p w14:paraId="769FEE35" w14:textId="2840B3B5" w:rsidR="00063CFE" w:rsidRPr="004438F8" w:rsidRDefault="003E7BB3" w:rsidP="00063CFE">
      <w:pPr>
        <w:jc w:val="right"/>
        <w:rPr>
          <w:b/>
          <w:i/>
          <w:sz w:val="36"/>
        </w:rPr>
      </w:pPr>
      <w:r w:rsidRPr="004438F8">
        <w:rPr>
          <w:b/>
          <w:i/>
          <w:sz w:val="36"/>
        </w:rPr>
        <w:t>Computer Architecture</w:t>
      </w:r>
      <w:r w:rsidR="00063CFE" w:rsidRPr="004438F8">
        <w:rPr>
          <w:b/>
          <w:i/>
          <w:sz w:val="36"/>
        </w:rPr>
        <w:t xml:space="preserve"> Course</w:t>
      </w:r>
    </w:p>
    <w:p w14:paraId="5C8C03FD" w14:textId="549A8740" w:rsidR="00063CFE" w:rsidRPr="004438F8" w:rsidRDefault="00433F1E" w:rsidP="00063CFE">
      <w:pPr>
        <w:jc w:val="right"/>
        <w:rPr>
          <w:b/>
          <w:sz w:val="52"/>
        </w:rPr>
      </w:pPr>
      <w:r w:rsidRPr="004438F8">
        <w:rPr>
          <w:b/>
          <w:sz w:val="52"/>
        </w:rPr>
        <w:t>LAB 1</w:t>
      </w:r>
    </w:p>
    <w:p w14:paraId="47439710" w14:textId="7551066E" w:rsidR="00FA1A48" w:rsidRDefault="0099113E" w:rsidP="00063CFE">
      <w:pPr>
        <w:jc w:val="right"/>
        <w:rPr>
          <w:b/>
          <w:sz w:val="48"/>
        </w:rPr>
      </w:pPr>
      <w:r w:rsidRPr="004438F8">
        <w:rPr>
          <w:b/>
          <w:sz w:val="48"/>
        </w:rPr>
        <w:t xml:space="preserve">Running Assembly </w:t>
      </w:r>
      <w:r w:rsidR="00EA51D8" w:rsidRPr="004438F8">
        <w:rPr>
          <w:b/>
          <w:sz w:val="48"/>
        </w:rPr>
        <w:t>C</w:t>
      </w:r>
      <w:r w:rsidRPr="004438F8">
        <w:rPr>
          <w:b/>
          <w:sz w:val="48"/>
        </w:rPr>
        <w:t>ode on</w:t>
      </w:r>
      <w:r w:rsidR="0039761A" w:rsidRPr="004438F8">
        <w:rPr>
          <w:b/>
          <w:sz w:val="48"/>
        </w:rPr>
        <w:t xml:space="preserve"> the</w:t>
      </w:r>
      <w:r w:rsidRPr="004438F8">
        <w:rPr>
          <w:b/>
          <w:sz w:val="48"/>
        </w:rPr>
        <w:t xml:space="preserve"> </w:t>
      </w:r>
      <w:r w:rsidR="00F13802" w:rsidRPr="004438F8">
        <w:rPr>
          <w:b/>
          <w:sz w:val="48"/>
        </w:rPr>
        <w:br/>
        <w:t>Arm Education Core</w:t>
      </w:r>
    </w:p>
    <w:p w14:paraId="4374E744" w14:textId="2911B9CB" w:rsidR="00063CFE" w:rsidRPr="004438F8" w:rsidRDefault="00063CFE" w:rsidP="00063CFE">
      <w:pPr>
        <w:jc w:val="right"/>
        <w:rPr>
          <w:b/>
        </w:rPr>
      </w:pPr>
      <w:r w:rsidRPr="004438F8">
        <w:rPr>
          <w:b/>
        </w:rPr>
        <w:t>Issue 1.0</w:t>
      </w:r>
    </w:p>
    <w:p w14:paraId="55BC45C4" w14:textId="62DBE806" w:rsidR="00063CFE" w:rsidRPr="004438F8" w:rsidRDefault="00063CFE">
      <w:pPr>
        <w:rPr>
          <w:b/>
        </w:rPr>
      </w:pPr>
    </w:p>
    <w:p w14:paraId="529018B1" w14:textId="79F283AE" w:rsidR="00FB1EFB" w:rsidRPr="004438F8" w:rsidRDefault="00FB1EFB" w:rsidP="005959A0">
      <w:pPr>
        <w:jc w:val="right"/>
        <w:rPr>
          <w:b/>
        </w:rPr>
      </w:pPr>
    </w:p>
    <w:p w14:paraId="192E4338" w14:textId="4B1CDCC4" w:rsidR="00063CFE" w:rsidRPr="004438F8" w:rsidRDefault="00063CFE" w:rsidP="005959A0">
      <w:pPr>
        <w:jc w:val="right"/>
        <w:rPr>
          <w:b/>
        </w:rPr>
      </w:pPr>
      <w:r w:rsidRPr="004438F8">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noProof/>
        </w:rPr>
      </w:sdtEndPr>
      <w:sdtContent>
        <w:p w14:paraId="773B68DE" w14:textId="7D6DE496" w:rsidR="007032C9" w:rsidRPr="004438F8" w:rsidRDefault="00637284" w:rsidP="002B269C">
          <w:pPr>
            <w:pStyle w:val="TOCHeading"/>
            <w:numPr>
              <w:ilvl w:val="0"/>
              <w:numId w:val="0"/>
            </w:numPr>
            <w:ind w:left="360" w:hanging="360"/>
          </w:pPr>
          <w:r w:rsidRPr="004438F8">
            <w:t>C</w:t>
          </w:r>
          <w:r w:rsidR="007032C9" w:rsidRPr="004438F8">
            <w:t>ontents</w:t>
          </w:r>
        </w:p>
        <w:p w14:paraId="0C8F1A0A" w14:textId="7CD77CA3" w:rsidR="000B3EDF" w:rsidRDefault="007032C9">
          <w:pPr>
            <w:pStyle w:val="TOC1"/>
            <w:rPr>
              <w:rFonts w:asciiTheme="minorHAnsi" w:hAnsiTheme="minorHAnsi"/>
              <w:b w:val="0"/>
              <w:color w:val="auto"/>
              <w:sz w:val="22"/>
            </w:rPr>
          </w:pPr>
          <w:r w:rsidRPr="004438F8">
            <w:fldChar w:fldCharType="begin"/>
          </w:r>
          <w:r w:rsidRPr="004438F8">
            <w:instrText xml:space="preserve"> TOC \o "1-3" \h \z \u </w:instrText>
          </w:r>
          <w:r w:rsidRPr="004438F8">
            <w:fldChar w:fldCharType="separate"/>
          </w:r>
          <w:hyperlink w:anchor="_Toc44329130" w:history="1">
            <w:r w:rsidR="000B3EDF" w:rsidRPr="00354B39">
              <w:rPr>
                <w:rStyle w:val="Hyperlink"/>
              </w:rPr>
              <w:t>1</w:t>
            </w:r>
            <w:r w:rsidR="000B3EDF">
              <w:rPr>
                <w:rFonts w:asciiTheme="minorHAnsi" w:hAnsiTheme="minorHAnsi"/>
                <w:b w:val="0"/>
                <w:color w:val="auto"/>
                <w:sz w:val="22"/>
              </w:rPr>
              <w:tab/>
            </w:r>
            <w:r w:rsidR="000B3EDF" w:rsidRPr="00354B39">
              <w:rPr>
                <w:rStyle w:val="Hyperlink"/>
              </w:rPr>
              <w:t>Introduction</w:t>
            </w:r>
            <w:r w:rsidR="000B3EDF">
              <w:rPr>
                <w:webHidden/>
              </w:rPr>
              <w:tab/>
            </w:r>
            <w:r w:rsidR="000B3EDF">
              <w:rPr>
                <w:webHidden/>
              </w:rPr>
              <w:fldChar w:fldCharType="begin"/>
            </w:r>
            <w:r w:rsidR="000B3EDF">
              <w:rPr>
                <w:webHidden/>
              </w:rPr>
              <w:instrText xml:space="preserve"> PAGEREF _Toc44329130 \h </w:instrText>
            </w:r>
            <w:r w:rsidR="000B3EDF">
              <w:rPr>
                <w:webHidden/>
              </w:rPr>
            </w:r>
            <w:r w:rsidR="000B3EDF">
              <w:rPr>
                <w:webHidden/>
              </w:rPr>
              <w:fldChar w:fldCharType="separate"/>
            </w:r>
            <w:r w:rsidR="000B3EDF">
              <w:rPr>
                <w:webHidden/>
              </w:rPr>
              <w:t>1</w:t>
            </w:r>
            <w:r w:rsidR="000B3EDF">
              <w:rPr>
                <w:webHidden/>
              </w:rPr>
              <w:fldChar w:fldCharType="end"/>
            </w:r>
          </w:hyperlink>
        </w:p>
        <w:p w14:paraId="68E6B6CA" w14:textId="3EE234D7" w:rsidR="000B3EDF" w:rsidRDefault="00000000">
          <w:pPr>
            <w:pStyle w:val="TOC2"/>
            <w:tabs>
              <w:tab w:val="left" w:pos="880"/>
              <w:tab w:val="right" w:leader="dot" w:pos="9016"/>
            </w:tabs>
            <w:rPr>
              <w:rFonts w:asciiTheme="minorHAnsi" w:hAnsiTheme="minorHAnsi"/>
              <w:noProof/>
              <w:color w:val="auto"/>
            </w:rPr>
          </w:pPr>
          <w:hyperlink w:anchor="_Toc44329131" w:history="1">
            <w:r w:rsidR="000B3EDF" w:rsidRPr="00354B39">
              <w:rPr>
                <w:rStyle w:val="Hyperlink"/>
                <w:noProof/>
              </w:rPr>
              <w:t>1.1</w:t>
            </w:r>
            <w:r w:rsidR="000B3EDF">
              <w:rPr>
                <w:rFonts w:asciiTheme="minorHAnsi" w:hAnsiTheme="minorHAnsi"/>
                <w:noProof/>
                <w:color w:val="auto"/>
              </w:rPr>
              <w:tab/>
            </w:r>
            <w:r w:rsidR="000B3EDF" w:rsidRPr="00354B39">
              <w:rPr>
                <w:rStyle w:val="Hyperlink"/>
                <w:noProof/>
              </w:rPr>
              <w:t>Lab overview</w:t>
            </w:r>
            <w:r w:rsidR="000B3EDF">
              <w:rPr>
                <w:noProof/>
                <w:webHidden/>
              </w:rPr>
              <w:tab/>
            </w:r>
            <w:r w:rsidR="000B3EDF">
              <w:rPr>
                <w:noProof/>
                <w:webHidden/>
              </w:rPr>
              <w:fldChar w:fldCharType="begin"/>
            </w:r>
            <w:r w:rsidR="000B3EDF">
              <w:rPr>
                <w:noProof/>
                <w:webHidden/>
              </w:rPr>
              <w:instrText xml:space="preserve"> PAGEREF _Toc44329131 \h </w:instrText>
            </w:r>
            <w:r w:rsidR="000B3EDF">
              <w:rPr>
                <w:noProof/>
                <w:webHidden/>
              </w:rPr>
            </w:r>
            <w:r w:rsidR="000B3EDF">
              <w:rPr>
                <w:noProof/>
                <w:webHidden/>
              </w:rPr>
              <w:fldChar w:fldCharType="separate"/>
            </w:r>
            <w:r w:rsidR="000B3EDF">
              <w:rPr>
                <w:noProof/>
                <w:webHidden/>
              </w:rPr>
              <w:t>1</w:t>
            </w:r>
            <w:r w:rsidR="000B3EDF">
              <w:rPr>
                <w:noProof/>
                <w:webHidden/>
              </w:rPr>
              <w:fldChar w:fldCharType="end"/>
            </w:r>
          </w:hyperlink>
        </w:p>
        <w:p w14:paraId="75FF5652" w14:textId="0750D478" w:rsidR="000B3EDF" w:rsidRDefault="00000000">
          <w:pPr>
            <w:pStyle w:val="TOC1"/>
            <w:rPr>
              <w:rFonts w:asciiTheme="minorHAnsi" w:hAnsiTheme="minorHAnsi"/>
              <w:b w:val="0"/>
              <w:color w:val="auto"/>
              <w:sz w:val="22"/>
            </w:rPr>
          </w:pPr>
          <w:hyperlink w:anchor="_Toc44329132" w:history="1">
            <w:r w:rsidR="000B3EDF" w:rsidRPr="00354B39">
              <w:rPr>
                <w:rStyle w:val="Hyperlink"/>
              </w:rPr>
              <w:t>2</w:t>
            </w:r>
            <w:r w:rsidR="000B3EDF">
              <w:rPr>
                <w:rFonts w:asciiTheme="minorHAnsi" w:hAnsiTheme="minorHAnsi"/>
                <w:b w:val="0"/>
                <w:color w:val="auto"/>
                <w:sz w:val="22"/>
              </w:rPr>
              <w:tab/>
            </w:r>
            <w:r w:rsidR="000B3EDF" w:rsidRPr="00354B39">
              <w:rPr>
                <w:rStyle w:val="Hyperlink"/>
              </w:rPr>
              <w:t>Requirements</w:t>
            </w:r>
            <w:r w:rsidR="000B3EDF">
              <w:rPr>
                <w:webHidden/>
              </w:rPr>
              <w:tab/>
            </w:r>
            <w:r w:rsidR="000B3EDF">
              <w:rPr>
                <w:webHidden/>
              </w:rPr>
              <w:fldChar w:fldCharType="begin"/>
            </w:r>
            <w:r w:rsidR="000B3EDF">
              <w:rPr>
                <w:webHidden/>
              </w:rPr>
              <w:instrText xml:space="preserve"> PAGEREF _Toc44329132 \h </w:instrText>
            </w:r>
            <w:r w:rsidR="000B3EDF">
              <w:rPr>
                <w:webHidden/>
              </w:rPr>
            </w:r>
            <w:r w:rsidR="000B3EDF">
              <w:rPr>
                <w:webHidden/>
              </w:rPr>
              <w:fldChar w:fldCharType="separate"/>
            </w:r>
            <w:r w:rsidR="000B3EDF">
              <w:rPr>
                <w:webHidden/>
              </w:rPr>
              <w:t>1</w:t>
            </w:r>
            <w:r w:rsidR="000B3EDF">
              <w:rPr>
                <w:webHidden/>
              </w:rPr>
              <w:fldChar w:fldCharType="end"/>
            </w:r>
          </w:hyperlink>
        </w:p>
        <w:p w14:paraId="5F9F7A0E" w14:textId="2E6BBDE7" w:rsidR="000B3EDF" w:rsidRDefault="00000000">
          <w:pPr>
            <w:pStyle w:val="TOC1"/>
            <w:rPr>
              <w:rFonts w:asciiTheme="minorHAnsi" w:hAnsiTheme="minorHAnsi"/>
              <w:b w:val="0"/>
              <w:color w:val="auto"/>
              <w:sz w:val="22"/>
            </w:rPr>
          </w:pPr>
          <w:hyperlink w:anchor="_Toc44329133" w:history="1">
            <w:r w:rsidR="000B3EDF" w:rsidRPr="00354B39">
              <w:rPr>
                <w:rStyle w:val="Hyperlink"/>
              </w:rPr>
              <w:t>3</w:t>
            </w:r>
            <w:r w:rsidR="000B3EDF">
              <w:rPr>
                <w:rFonts w:asciiTheme="minorHAnsi" w:hAnsiTheme="minorHAnsi"/>
                <w:b w:val="0"/>
                <w:color w:val="auto"/>
                <w:sz w:val="22"/>
              </w:rPr>
              <w:tab/>
            </w:r>
            <w:r w:rsidR="000B3EDF" w:rsidRPr="00354B39">
              <w:rPr>
                <w:rStyle w:val="Hyperlink"/>
              </w:rPr>
              <w:t>What is the Arm Education Core?</w:t>
            </w:r>
            <w:r w:rsidR="000B3EDF">
              <w:rPr>
                <w:webHidden/>
              </w:rPr>
              <w:tab/>
            </w:r>
            <w:r w:rsidR="000B3EDF">
              <w:rPr>
                <w:webHidden/>
              </w:rPr>
              <w:fldChar w:fldCharType="begin"/>
            </w:r>
            <w:r w:rsidR="000B3EDF">
              <w:rPr>
                <w:webHidden/>
              </w:rPr>
              <w:instrText xml:space="preserve"> PAGEREF _Toc44329133 \h </w:instrText>
            </w:r>
            <w:r w:rsidR="000B3EDF">
              <w:rPr>
                <w:webHidden/>
              </w:rPr>
            </w:r>
            <w:r w:rsidR="000B3EDF">
              <w:rPr>
                <w:webHidden/>
              </w:rPr>
              <w:fldChar w:fldCharType="separate"/>
            </w:r>
            <w:r w:rsidR="000B3EDF">
              <w:rPr>
                <w:webHidden/>
              </w:rPr>
              <w:t>1</w:t>
            </w:r>
            <w:r w:rsidR="000B3EDF">
              <w:rPr>
                <w:webHidden/>
              </w:rPr>
              <w:fldChar w:fldCharType="end"/>
            </w:r>
          </w:hyperlink>
        </w:p>
        <w:p w14:paraId="041A4514" w14:textId="536EC14D" w:rsidR="000B3EDF" w:rsidRDefault="00000000">
          <w:pPr>
            <w:pStyle w:val="TOC1"/>
            <w:rPr>
              <w:rFonts w:asciiTheme="minorHAnsi" w:hAnsiTheme="minorHAnsi"/>
              <w:b w:val="0"/>
              <w:color w:val="auto"/>
              <w:sz w:val="22"/>
            </w:rPr>
          </w:pPr>
          <w:hyperlink w:anchor="_Toc44329134" w:history="1">
            <w:r w:rsidR="000B3EDF" w:rsidRPr="00354B39">
              <w:rPr>
                <w:rStyle w:val="Hyperlink"/>
              </w:rPr>
              <w:t>4</w:t>
            </w:r>
            <w:r w:rsidR="000B3EDF">
              <w:rPr>
                <w:rFonts w:asciiTheme="minorHAnsi" w:hAnsiTheme="minorHAnsi"/>
                <w:b w:val="0"/>
                <w:color w:val="auto"/>
                <w:sz w:val="22"/>
              </w:rPr>
              <w:tab/>
            </w:r>
            <w:r w:rsidR="000B3EDF" w:rsidRPr="00354B39">
              <w:rPr>
                <w:rStyle w:val="Hyperlink"/>
              </w:rPr>
              <w:t>Coding in Arm Assembly</w:t>
            </w:r>
            <w:r w:rsidR="000B3EDF">
              <w:rPr>
                <w:webHidden/>
              </w:rPr>
              <w:tab/>
            </w:r>
            <w:r w:rsidR="000B3EDF">
              <w:rPr>
                <w:webHidden/>
              </w:rPr>
              <w:fldChar w:fldCharType="begin"/>
            </w:r>
            <w:r w:rsidR="000B3EDF">
              <w:rPr>
                <w:webHidden/>
              </w:rPr>
              <w:instrText xml:space="preserve"> PAGEREF _Toc44329134 \h </w:instrText>
            </w:r>
            <w:r w:rsidR="000B3EDF">
              <w:rPr>
                <w:webHidden/>
              </w:rPr>
            </w:r>
            <w:r w:rsidR="000B3EDF">
              <w:rPr>
                <w:webHidden/>
              </w:rPr>
              <w:fldChar w:fldCharType="separate"/>
            </w:r>
            <w:r w:rsidR="000B3EDF">
              <w:rPr>
                <w:webHidden/>
              </w:rPr>
              <w:t>2</w:t>
            </w:r>
            <w:r w:rsidR="000B3EDF">
              <w:rPr>
                <w:webHidden/>
              </w:rPr>
              <w:fldChar w:fldCharType="end"/>
            </w:r>
          </w:hyperlink>
        </w:p>
        <w:p w14:paraId="7ED8C982" w14:textId="586030BC" w:rsidR="000B3EDF" w:rsidRDefault="00000000">
          <w:pPr>
            <w:pStyle w:val="TOC1"/>
            <w:rPr>
              <w:rFonts w:asciiTheme="minorHAnsi" w:hAnsiTheme="minorHAnsi"/>
              <w:b w:val="0"/>
              <w:color w:val="auto"/>
              <w:sz w:val="22"/>
            </w:rPr>
          </w:pPr>
          <w:hyperlink w:anchor="_Toc44329135" w:history="1">
            <w:r w:rsidR="000B3EDF" w:rsidRPr="00354B39">
              <w:rPr>
                <w:rStyle w:val="Hyperlink"/>
              </w:rPr>
              <w:t>5</w:t>
            </w:r>
            <w:r w:rsidR="000B3EDF">
              <w:rPr>
                <w:rFonts w:asciiTheme="minorHAnsi" w:hAnsiTheme="minorHAnsi"/>
                <w:b w:val="0"/>
                <w:color w:val="auto"/>
                <w:sz w:val="22"/>
              </w:rPr>
              <w:tab/>
            </w:r>
            <w:r w:rsidR="000B3EDF" w:rsidRPr="00354B39">
              <w:rPr>
                <w:rStyle w:val="Hyperlink"/>
              </w:rPr>
              <w:t>String copy in Arm Assembly</w:t>
            </w:r>
            <w:r w:rsidR="000B3EDF">
              <w:rPr>
                <w:webHidden/>
              </w:rPr>
              <w:tab/>
            </w:r>
            <w:r w:rsidR="000B3EDF">
              <w:rPr>
                <w:webHidden/>
              </w:rPr>
              <w:fldChar w:fldCharType="begin"/>
            </w:r>
            <w:r w:rsidR="000B3EDF">
              <w:rPr>
                <w:webHidden/>
              </w:rPr>
              <w:instrText xml:space="preserve"> PAGEREF _Toc44329135 \h </w:instrText>
            </w:r>
            <w:r w:rsidR="000B3EDF">
              <w:rPr>
                <w:webHidden/>
              </w:rPr>
            </w:r>
            <w:r w:rsidR="000B3EDF">
              <w:rPr>
                <w:webHidden/>
              </w:rPr>
              <w:fldChar w:fldCharType="separate"/>
            </w:r>
            <w:r w:rsidR="000B3EDF">
              <w:rPr>
                <w:webHidden/>
              </w:rPr>
              <w:t>3</w:t>
            </w:r>
            <w:r w:rsidR="000B3EDF">
              <w:rPr>
                <w:webHidden/>
              </w:rPr>
              <w:fldChar w:fldCharType="end"/>
            </w:r>
          </w:hyperlink>
        </w:p>
        <w:p w14:paraId="5DB777BC" w14:textId="28DE85E8" w:rsidR="000B3EDF" w:rsidRDefault="00000000">
          <w:pPr>
            <w:pStyle w:val="TOC2"/>
            <w:tabs>
              <w:tab w:val="left" w:pos="880"/>
              <w:tab w:val="right" w:leader="dot" w:pos="9016"/>
            </w:tabs>
            <w:rPr>
              <w:rFonts w:asciiTheme="minorHAnsi" w:hAnsiTheme="minorHAnsi"/>
              <w:noProof/>
              <w:color w:val="auto"/>
            </w:rPr>
          </w:pPr>
          <w:hyperlink w:anchor="_Toc44329136" w:history="1">
            <w:r w:rsidR="000B3EDF" w:rsidRPr="00354B39">
              <w:rPr>
                <w:rStyle w:val="Hyperlink"/>
                <w:noProof/>
              </w:rPr>
              <w:t>5.1</w:t>
            </w:r>
            <w:r w:rsidR="000B3EDF">
              <w:rPr>
                <w:rFonts w:asciiTheme="minorHAnsi" w:hAnsiTheme="minorHAnsi"/>
                <w:noProof/>
                <w:color w:val="auto"/>
              </w:rPr>
              <w:tab/>
            </w:r>
            <w:r w:rsidR="000B3EDF" w:rsidRPr="00354B39">
              <w:rPr>
                <w:rStyle w:val="Hyperlink"/>
                <w:noProof/>
              </w:rPr>
              <w:t>Exercise: Initializing content in memory</w:t>
            </w:r>
            <w:r w:rsidR="000B3EDF">
              <w:rPr>
                <w:noProof/>
                <w:webHidden/>
              </w:rPr>
              <w:tab/>
            </w:r>
            <w:r w:rsidR="000B3EDF">
              <w:rPr>
                <w:noProof/>
                <w:webHidden/>
              </w:rPr>
              <w:fldChar w:fldCharType="begin"/>
            </w:r>
            <w:r w:rsidR="000B3EDF">
              <w:rPr>
                <w:noProof/>
                <w:webHidden/>
              </w:rPr>
              <w:instrText xml:space="preserve"> PAGEREF _Toc44329136 \h </w:instrText>
            </w:r>
            <w:r w:rsidR="000B3EDF">
              <w:rPr>
                <w:noProof/>
                <w:webHidden/>
              </w:rPr>
            </w:r>
            <w:r w:rsidR="000B3EDF">
              <w:rPr>
                <w:noProof/>
                <w:webHidden/>
              </w:rPr>
              <w:fldChar w:fldCharType="separate"/>
            </w:r>
            <w:r w:rsidR="000B3EDF">
              <w:rPr>
                <w:noProof/>
                <w:webHidden/>
              </w:rPr>
              <w:t>3</w:t>
            </w:r>
            <w:r w:rsidR="000B3EDF">
              <w:rPr>
                <w:noProof/>
                <w:webHidden/>
              </w:rPr>
              <w:fldChar w:fldCharType="end"/>
            </w:r>
          </w:hyperlink>
        </w:p>
        <w:p w14:paraId="62795CB5" w14:textId="27AFD2D9" w:rsidR="000B3EDF" w:rsidRDefault="00000000">
          <w:pPr>
            <w:pStyle w:val="TOC2"/>
            <w:tabs>
              <w:tab w:val="left" w:pos="880"/>
              <w:tab w:val="right" w:leader="dot" w:pos="9016"/>
            </w:tabs>
            <w:rPr>
              <w:rFonts w:asciiTheme="minorHAnsi" w:hAnsiTheme="minorHAnsi"/>
              <w:noProof/>
              <w:color w:val="auto"/>
            </w:rPr>
          </w:pPr>
          <w:hyperlink w:anchor="_Toc44329137" w:history="1">
            <w:r w:rsidR="000B3EDF" w:rsidRPr="00354B39">
              <w:rPr>
                <w:rStyle w:val="Hyperlink"/>
                <w:noProof/>
              </w:rPr>
              <w:t>5.2</w:t>
            </w:r>
            <w:r w:rsidR="000B3EDF">
              <w:rPr>
                <w:rFonts w:asciiTheme="minorHAnsi" w:hAnsiTheme="minorHAnsi"/>
                <w:noProof/>
                <w:color w:val="auto"/>
              </w:rPr>
              <w:tab/>
            </w:r>
            <w:r w:rsidR="000B3EDF" w:rsidRPr="00354B39">
              <w:rPr>
                <w:rStyle w:val="Hyperlink"/>
                <w:noProof/>
              </w:rPr>
              <w:t>Exercise: Assembling instructions and generate Verilog memory model file</w:t>
            </w:r>
            <w:r w:rsidR="000B3EDF">
              <w:rPr>
                <w:noProof/>
                <w:webHidden/>
              </w:rPr>
              <w:tab/>
            </w:r>
            <w:r w:rsidR="000B3EDF">
              <w:rPr>
                <w:noProof/>
                <w:webHidden/>
              </w:rPr>
              <w:fldChar w:fldCharType="begin"/>
            </w:r>
            <w:r w:rsidR="000B3EDF">
              <w:rPr>
                <w:noProof/>
                <w:webHidden/>
              </w:rPr>
              <w:instrText xml:space="preserve"> PAGEREF _Toc44329137 \h </w:instrText>
            </w:r>
            <w:r w:rsidR="000B3EDF">
              <w:rPr>
                <w:noProof/>
                <w:webHidden/>
              </w:rPr>
            </w:r>
            <w:r w:rsidR="000B3EDF">
              <w:rPr>
                <w:noProof/>
                <w:webHidden/>
              </w:rPr>
              <w:fldChar w:fldCharType="separate"/>
            </w:r>
            <w:r w:rsidR="000B3EDF">
              <w:rPr>
                <w:noProof/>
                <w:webHidden/>
              </w:rPr>
              <w:t>5</w:t>
            </w:r>
            <w:r w:rsidR="000B3EDF">
              <w:rPr>
                <w:noProof/>
                <w:webHidden/>
              </w:rPr>
              <w:fldChar w:fldCharType="end"/>
            </w:r>
          </w:hyperlink>
        </w:p>
        <w:p w14:paraId="64E67DCB" w14:textId="2FB932A3" w:rsidR="000B3EDF" w:rsidRDefault="00000000">
          <w:pPr>
            <w:pStyle w:val="TOC2"/>
            <w:tabs>
              <w:tab w:val="left" w:pos="880"/>
              <w:tab w:val="right" w:leader="dot" w:pos="9016"/>
            </w:tabs>
            <w:rPr>
              <w:rFonts w:asciiTheme="minorHAnsi" w:hAnsiTheme="minorHAnsi"/>
              <w:noProof/>
              <w:color w:val="auto"/>
            </w:rPr>
          </w:pPr>
          <w:hyperlink w:anchor="_Toc44329138" w:history="1">
            <w:r w:rsidR="000B3EDF" w:rsidRPr="00354B39">
              <w:rPr>
                <w:rStyle w:val="Hyperlink"/>
                <w:noProof/>
              </w:rPr>
              <w:t>5.3</w:t>
            </w:r>
            <w:r w:rsidR="000B3EDF">
              <w:rPr>
                <w:rFonts w:asciiTheme="minorHAnsi" w:hAnsiTheme="minorHAnsi"/>
                <w:noProof/>
                <w:color w:val="auto"/>
              </w:rPr>
              <w:tab/>
            </w:r>
            <w:r w:rsidR="000B3EDF" w:rsidRPr="00354B39">
              <w:rPr>
                <w:rStyle w:val="Hyperlink"/>
                <w:noProof/>
              </w:rPr>
              <w:t>Task: Generate Verilog memory model file from ELF file</w:t>
            </w:r>
            <w:r w:rsidR="000B3EDF">
              <w:rPr>
                <w:noProof/>
                <w:webHidden/>
              </w:rPr>
              <w:tab/>
            </w:r>
            <w:r w:rsidR="000B3EDF">
              <w:rPr>
                <w:noProof/>
                <w:webHidden/>
              </w:rPr>
              <w:fldChar w:fldCharType="begin"/>
            </w:r>
            <w:r w:rsidR="000B3EDF">
              <w:rPr>
                <w:noProof/>
                <w:webHidden/>
              </w:rPr>
              <w:instrText xml:space="preserve"> PAGEREF _Toc44329138 \h </w:instrText>
            </w:r>
            <w:r w:rsidR="000B3EDF">
              <w:rPr>
                <w:noProof/>
                <w:webHidden/>
              </w:rPr>
            </w:r>
            <w:r w:rsidR="000B3EDF">
              <w:rPr>
                <w:noProof/>
                <w:webHidden/>
              </w:rPr>
              <w:fldChar w:fldCharType="separate"/>
            </w:r>
            <w:r w:rsidR="000B3EDF">
              <w:rPr>
                <w:noProof/>
                <w:webHidden/>
              </w:rPr>
              <w:t>7</w:t>
            </w:r>
            <w:r w:rsidR="000B3EDF">
              <w:rPr>
                <w:noProof/>
                <w:webHidden/>
              </w:rPr>
              <w:fldChar w:fldCharType="end"/>
            </w:r>
          </w:hyperlink>
        </w:p>
        <w:p w14:paraId="7974C01D" w14:textId="7D013909" w:rsidR="000B3EDF" w:rsidRDefault="00000000">
          <w:pPr>
            <w:pStyle w:val="TOC2"/>
            <w:tabs>
              <w:tab w:val="left" w:pos="880"/>
              <w:tab w:val="right" w:leader="dot" w:pos="9016"/>
            </w:tabs>
            <w:rPr>
              <w:rFonts w:asciiTheme="minorHAnsi" w:hAnsiTheme="minorHAnsi"/>
              <w:noProof/>
              <w:color w:val="auto"/>
            </w:rPr>
          </w:pPr>
          <w:hyperlink w:anchor="_Toc44329139" w:history="1">
            <w:r w:rsidR="000B3EDF" w:rsidRPr="00354B39">
              <w:rPr>
                <w:rStyle w:val="Hyperlink"/>
                <w:noProof/>
              </w:rPr>
              <w:t>5.4</w:t>
            </w:r>
            <w:r w:rsidR="000B3EDF">
              <w:rPr>
                <w:rFonts w:asciiTheme="minorHAnsi" w:hAnsiTheme="minorHAnsi"/>
                <w:noProof/>
                <w:color w:val="auto"/>
              </w:rPr>
              <w:tab/>
            </w:r>
            <w:r w:rsidR="000B3EDF" w:rsidRPr="00354B39">
              <w:rPr>
                <w:rStyle w:val="Hyperlink"/>
                <w:noProof/>
              </w:rPr>
              <w:t>Testbench for Arm Education Core</w:t>
            </w:r>
            <w:r w:rsidR="000B3EDF">
              <w:rPr>
                <w:noProof/>
                <w:webHidden/>
              </w:rPr>
              <w:tab/>
            </w:r>
            <w:r w:rsidR="000B3EDF">
              <w:rPr>
                <w:noProof/>
                <w:webHidden/>
              </w:rPr>
              <w:fldChar w:fldCharType="begin"/>
            </w:r>
            <w:r w:rsidR="000B3EDF">
              <w:rPr>
                <w:noProof/>
                <w:webHidden/>
              </w:rPr>
              <w:instrText xml:space="preserve"> PAGEREF _Toc44329139 \h </w:instrText>
            </w:r>
            <w:r w:rsidR="000B3EDF">
              <w:rPr>
                <w:noProof/>
                <w:webHidden/>
              </w:rPr>
            </w:r>
            <w:r w:rsidR="000B3EDF">
              <w:rPr>
                <w:noProof/>
                <w:webHidden/>
              </w:rPr>
              <w:fldChar w:fldCharType="separate"/>
            </w:r>
            <w:r w:rsidR="000B3EDF">
              <w:rPr>
                <w:noProof/>
                <w:webHidden/>
              </w:rPr>
              <w:t>8</w:t>
            </w:r>
            <w:r w:rsidR="000B3EDF">
              <w:rPr>
                <w:noProof/>
                <w:webHidden/>
              </w:rPr>
              <w:fldChar w:fldCharType="end"/>
            </w:r>
          </w:hyperlink>
        </w:p>
        <w:p w14:paraId="0EFB23E8" w14:textId="4BA639F2" w:rsidR="000B3EDF" w:rsidRDefault="00000000">
          <w:pPr>
            <w:pStyle w:val="TOC3"/>
            <w:tabs>
              <w:tab w:val="left" w:pos="1320"/>
              <w:tab w:val="right" w:leader="dot" w:pos="9016"/>
            </w:tabs>
            <w:rPr>
              <w:rFonts w:asciiTheme="minorHAnsi" w:hAnsiTheme="minorHAnsi"/>
              <w:noProof/>
              <w:color w:val="auto"/>
            </w:rPr>
          </w:pPr>
          <w:hyperlink w:anchor="_Toc44329140" w:history="1">
            <w:r w:rsidR="000B3EDF" w:rsidRPr="00354B39">
              <w:rPr>
                <w:rStyle w:val="Hyperlink"/>
                <w:noProof/>
              </w:rPr>
              <w:t>5.4.1</w:t>
            </w:r>
            <w:r w:rsidR="000B3EDF">
              <w:rPr>
                <w:rFonts w:asciiTheme="minorHAnsi" w:hAnsiTheme="minorHAnsi"/>
                <w:noProof/>
                <w:color w:val="auto"/>
              </w:rPr>
              <w:tab/>
            </w:r>
            <w:r w:rsidR="000B3EDF" w:rsidRPr="00354B39">
              <w:rPr>
                <w:rStyle w:val="Hyperlink"/>
                <w:noProof/>
              </w:rPr>
              <w:t>Task: Using Arm Education Core’s testbench for simulation</w:t>
            </w:r>
            <w:r w:rsidR="000B3EDF">
              <w:rPr>
                <w:noProof/>
                <w:webHidden/>
              </w:rPr>
              <w:tab/>
            </w:r>
            <w:r w:rsidR="000B3EDF">
              <w:rPr>
                <w:noProof/>
                <w:webHidden/>
              </w:rPr>
              <w:fldChar w:fldCharType="begin"/>
            </w:r>
            <w:r w:rsidR="000B3EDF">
              <w:rPr>
                <w:noProof/>
                <w:webHidden/>
              </w:rPr>
              <w:instrText xml:space="preserve"> PAGEREF _Toc44329140 \h </w:instrText>
            </w:r>
            <w:r w:rsidR="000B3EDF">
              <w:rPr>
                <w:noProof/>
                <w:webHidden/>
              </w:rPr>
            </w:r>
            <w:r w:rsidR="000B3EDF">
              <w:rPr>
                <w:noProof/>
                <w:webHidden/>
              </w:rPr>
              <w:fldChar w:fldCharType="separate"/>
            </w:r>
            <w:r w:rsidR="000B3EDF">
              <w:rPr>
                <w:noProof/>
                <w:webHidden/>
              </w:rPr>
              <w:t>10</w:t>
            </w:r>
            <w:r w:rsidR="000B3EDF">
              <w:rPr>
                <w:noProof/>
                <w:webHidden/>
              </w:rPr>
              <w:fldChar w:fldCharType="end"/>
            </w:r>
          </w:hyperlink>
        </w:p>
        <w:p w14:paraId="539D2910" w14:textId="60BB0CBF" w:rsidR="000B3EDF" w:rsidRDefault="00000000">
          <w:pPr>
            <w:pStyle w:val="TOC2"/>
            <w:tabs>
              <w:tab w:val="left" w:pos="880"/>
              <w:tab w:val="right" w:leader="dot" w:pos="9016"/>
            </w:tabs>
            <w:rPr>
              <w:rFonts w:asciiTheme="minorHAnsi" w:hAnsiTheme="minorHAnsi"/>
              <w:noProof/>
              <w:color w:val="auto"/>
            </w:rPr>
          </w:pPr>
          <w:hyperlink w:anchor="_Toc44329141" w:history="1">
            <w:r w:rsidR="000B3EDF" w:rsidRPr="00354B39">
              <w:rPr>
                <w:rStyle w:val="Hyperlink"/>
                <w:noProof/>
              </w:rPr>
              <w:t>5.5</w:t>
            </w:r>
            <w:r w:rsidR="000B3EDF">
              <w:rPr>
                <w:rFonts w:asciiTheme="minorHAnsi" w:hAnsiTheme="minorHAnsi"/>
                <w:noProof/>
                <w:color w:val="auto"/>
              </w:rPr>
              <w:tab/>
            </w:r>
            <w:r w:rsidR="000B3EDF" w:rsidRPr="00354B39">
              <w:rPr>
                <w:rStyle w:val="Hyperlink"/>
                <w:noProof/>
              </w:rPr>
              <w:t>Task: Verifying Assembly code on Arm Education Core</w:t>
            </w:r>
            <w:r w:rsidR="000B3EDF">
              <w:rPr>
                <w:noProof/>
                <w:webHidden/>
              </w:rPr>
              <w:tab/>
            </w:r>
            <w:r w:rsidR="000B3EDF">
              <w:rPr>
                <w:noProof/>
                <w:webHidden/>
              </w:rPr>
              <w:fldChar w:fldCharType="begin"/>
            </w:r>
            <w:r w:rsidR="000B3EDF">
              <w:rPr>
                <w:noProof/>
                <w:webHidden/>
              </w:rPr>
              <w:instrText xml:space="preserve"> PAGEREF _Toc44329141 \h </w:instrText>
            </w:r>
            <w:r w:rsidR="000B3EDF">
              <w:rPr>
                <w:noProof/>
                <w:webHidden/>
              </w:rPr>
            </w:r>
            <w:r w:rsidR="000B3EDF">
              <w:rPr>
                <w:noProof/>
                <w:webHidden/>
              </w:rPr>
              <w:fldChar w:fldCharType="separate"/>
            </w:r>
            <w:r w:rsidR="000B3EDF">
              <w:rPr>
                <w:noProof/>
                <w:webHidden/>
              </w:rPr>
              <w:t>11</w:t>
            </w:r>
            <w:r w:rsidR="000B3EDF">
              <w:rPr>
                <w:noProof/>
                <w:webHidden/>
              </w:rPr>
              <w:fldChar w:fldCharType="end"/>
            </w:r>
          </w:hyperlink>
        </w:p>
        <w:p w14:paraId="4F3D23FA" w14:textId="685C269C" w:rsidR="000B3EDF" w:rsidRDefault="00000000">
          <w:pPr>
            <w:pStyle w:val="TOC2"/>
            <w:tabs>
              <w:tab w:val="left" w:pos="880"/>
              <w:tab w:val="right" w:leader="dot" w:pos="9016"/>
            </w:tabs>
            <w:rPr>
              <w:rFonts w:asciiTheme="minorHAnsi" w:hAnsiTheme="minorHAnsi"/>
              <w:noProof/>
              <w:color w:val="auto"/>
            </w:rPr>
          </w:pPr>
          <w:hyperlink w:anchor="_Toc44329142" w:history="1">
            <w:r w:rsidR="000B3EDF" w:rsidRPr="00354B39">
              <w:rPr>
                <w:rStyle w:val="Hyperlink"/>
                <w:noProof/>
              </w:rPr>
              <w:t>5.6</w:t>
            </w:r>
            <w:r w:rsidR="000B3EDF">
              <w:rPr>
                <w:rFonts w:asciiTheme="minorHAnsi" w:hAnsiTheme="minorHAnsi"/>
                <w:noProof/>
                <w:color w:val="auto"/>
              </w:rPr>
              <w:tab/>
            </w:r>
            <w:r w:rsidR="000B3EDF" w:rsidRPr="00354B39">
              <w:rPr>
                <w:rStyle w:val="Hyperlink"/>
                <w:noProof/>
              </w:rPr>
              <w:t>Exercise: Creating a string copy operation</w:t>
            </w:r>
            <w:r w:rsidR="000B3EDF">
              <w:rPr>
                <w:noProof/>
                <w:webHidden/>
              </w:rPr>
              <w:tab/>
            </w:r>
            <w:r w:rsidR="000B3EDF">
              <w:rPr>
                <w:noProof/>
                <w:webHidden/>
              </w:rPr>
              <w:fldChar w:fldCharType="begin"/>
            </w:r>
            <w:r w:rsidR="000B3EDF">
              <w:rPr>
                <w:noProof/>
                <w:webHidden/>
              </w:rPr>
              <w:instrText xml:space="preserve"> PAGEREF _Toc44329142 \h </w:instrText>
            </w:r>
            <w:r w:rsidR="000B3EDF">
              <w:rPr>
                <w:noProof/>
                <w:webHidden/>
              </w:rPr>
            </w:r>
            <w:r w:rsidR="000B3EDF">
              <w:rPr>
                <w:noProof/>
                <w:webHidden/>
              </w:rPr>
              <w:fldChar w:fldCharType="separate"/>
            </w:r>
            <w:r w:rsidR="000B3EDF">
              <w:rPr>
                <w:noProof/>
                <w:webHidden/>
              </w:rPr>
              <w:t>14</w:t>
            </w:r>
            <w:r w:rsidR="000B3EDF">
              <w:rPr>
                <w:noProof/>
                <w:webHidden/>
              </w:rPr>
              <w:fldChar w:fldCharType="end"/>
            </w:r>
          </w:hyperlink>
        </w:p>
        <w:p w14:paraId="779A0D80" w14:textId="37FC2102" w:rsidR="000B3EDF" w:rsidRDefault="00000000">
          <w:pPr>
            <w:pStyle w:val="TOC1"/>
            <w:rPr>
              <w:rFonts w:asciiTheme="minorHAnsi" w:hAnsiTheme="minorHAnsi"/>
              <w:b w:val="0"/>
              <w:color w:val="auto"/>
              <w:sz w:val="22"/>
            </w:rPr>
          </w:pPr>
          <w:hyperlink w:anchor="_Toc44329143" w:history="1">
            <w:r w:rsidR="000B3EDF" w:rsidRPr="00354B39">
              <w:rPr>
                <w:rStyle w:val="Hyperlink"/>
              </w:rPr>
              <w:t>6</w:t>
            </w:r>
            <w:r w:rsidR="000B3EDF">
              <w:rPr>
                <w:rFonts w:asciiTheme="minorHAnsi" w:hAnsiTheme="minorHAnsi"/>
                <w:b w:val="0"/>
                <w:color w:val="auto"/>
                <w:sz w:val="22"/>
              </w:rPr>
              <w:tab/>
            </w:r>
            <w:r w:rsidR="000B3EDF" w:rsidRPr="00354B39">
              <w:rPr>
                <w:rStyle w:val="Hyperlink"/>
              </w:rPr>
              <w:t>Summary</w:t>
            </w:r>
            <w:r w:rsidR="000B3EDF">
              <w:rPr>
                <w:webHidden/>
              </w:rPr>
              <w:tab/>
            </w:r>
            <w:r w:rsidR="000B3EDF">
              <w:rPr>
                <w:webHidden/>
              </w:rPr>
              <w:fldChar w:fldCharType="begin"/>
            </w:r>
            <w:r w:rsidR="000B3EDF">
              <w:rPr>
                <w:webHidden/>
              </w:rPr>
              <w:instrText xml:space="preserve"> PAGEREF _Toc44329143 \h </w:instrText>
            </w:r>
            <w:r w:rsidR="000B3EDF">
              <w:rPr>
                <w:webHidden/>
              </w:rPr>
            </w:r>
            <w:r w:rsidR="000B3EDF">
              <w:rPr>
                <w:webHidden/>
              </w:rPr>
              <w:fldChar w:fldCharType="separate"/>
            </w:r>
            <w:r w:rsidR="000B3EDF">
              <w:rPr>
                <w:webHidden/>
              </w:rPr>
              <w:t>17</w:t>
            </w:r>
            <w:r w:rsidR="000B3EDF">
              <w:rPr>
                <w:webHidden/>
              </w:rPr>
              <w:fldChar w:fldCharType="end"/>
            </w:r>
          </w:hyperlink>
        </w:p>
        <w:p w14:paraId="6C04E5FA" w14:textId="7A12B5D1" w:rsidR="000B3EDF" w:rsidRDefault="00000000">
          <w:pPr>
            <w:pStyle w:val="TOC1"/>
            <w:rPr>
              <w:rFonts w:asciiTheme="minorHAnsi" w:hAnsiTheme="minorHAnsi"/>
              <w:b w:val="0"/>
              <w:color w:val="auto"/>
              <w:sz w:val="22"/>
            </w:rPr>
          </w:pPr>
          <w:hyperlink w:anchor="_Toc44329144" w:history="1">
            <w:r w:rsidR="000B3EDF" w:rsidRPr="00354B39">
              <w:rPr>
                <w:rStyle w:val="Hyperlink"/>
              </w:rPr>
              <w:t>7</w:t>
            </w:r>
            <w:r w:rsidR="000B3EDF">
              <w:rPr>
                <w:rFonts w:asciiTheme="minorHAnsi" w:hAnsiTheme="minorHAnsi"/>
                <w:b w:val="0"/>
                <w:color w:val="auto"/>
                <w:sz w:val="22"/>
              </w:rPr>
              <w:tab/>
            </w:r>
            <w:r w:rsidR="000B3EDF" w:rsidRPr="00354B39">
              <w:rPr>
                <w:rStyle w:val="Hyperlink"/>
              </w:rPr>
              <w:t>Additional references</w:t>
            </w:r>
            <w:r w:rsidR="000B3EDF">
              <w:rPr>
                <w:webHidden/>
              </w:rPr>
              <w:tab/>
            </w:r>
            <w:r w:rsidR="000B3EDF">
              <w:rPr>
                <w:webHidden/>
              </w:rPr>
              <w:fldChar w:fldCharType="begin"/>
            </w:r>
            <w:r w:rsidR="000B3EDF">
              <w:rPr>
                <w:webHidden/>
              </w:rPr>
              <w:instrText xml:space="preserve"> PAGEREF _Toc44329144 \h </w:instrText>
            </w:r>
            <w:r w:rsidR="000B3EDF">
              <w:rPr>
                <w:webHidden/>
              </w:rPr>
            </w:r>
            <w:r w:rsidR="000B3EDF">
              <w:rPr>
                <w:webHidden/>
              </w:rPr>
              <w:fldChar w:fldCharType="separate"/>
            </w:r>
            <w:r w:rsidR="000B3EDF">
              <w:rPr>
                <w:webHidden/>
              </w:rPr>
              <w:t>17</w:t>
            </w:r>
            <w:r w:rsidR="000B3EDF">
              <w:rPr>
                <w:webHidden/>
              </w:rPr>
              <w:fldChar w:fldCharType="end"/>
            </w:r>
          </w:hyperlink>
        </w:p>
        <w:p w14:paraId="3D32FD6B" w14:textId="12F7990A" w:rsidR="007032C9" w:rsidRPr="004438F8" w:rsidRDefault="007032C9">
          <w:r w:rsidRPr="004438F8">
            <w:rPr>
              <w:b/>
              <w:bCs/>
              <w:noProof/>
            </w:rPr>
            <w:fldChar w:fldCharType="end"/>
          </w:r>
        </w:p>
      </w:sdtContent>
    </w:sdt>
    <w:p w14:paraId="29365190" w14:textId="4C499EA1" w:rsidR="00475DEB" w:rsidRPr="004438F8" w:rsidRDefault="007032C9">
      <w:pPr>
        <w:rPr>
          <w:b/>
        </w:rPr>
        <w:sectPr w:rsidR="00475DEB" w:rsidRPr="004438F8"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r w:rsidRPr="004438F8">
        <w:rPr>
          <w:b/>
        </w:rPr>
        <w:br w:type="page"/>
      </w:r>
    </w:p>
    <w:p w14:paraId="07FEC501" w14:textId="1AA0541B" w:rsidR="0082607F" w:rsidRPr="004438F8" w:rsidRDefault="0082607F" w:rsidP="007032C9">
      <w:pPr>
        <w:pStyle w:val="Heading1"/>
      </w:pPr>
      <w:bookmarkStart w:id="2" w:name="_Toc44329130"/>
      <w:r w:rsidRPr="004438F8">
        <w:lastRenderedPageBreak/>
        <w:t>Introduction</w:t>
      </w:r>
      <w:bookmarkEnd w:id="2"/>
    </w:p>
    <w:tbl>
      <w:tblPr>
        <w:tblStyle w:val="TableGrid"/>
        <w:tblW w:w="0" w:type="auto"/>
        <w:shd w:val="clear" w:color="auto" w:fill="E5ECEB"/>
        <w:tblLook w:val="04A0" w:firstRow="1" w:lastRow="0" w:firstColumn="1" w:lastColumn="0" w:noHBand="0" w:noVBand="1"/>
      </w:tblPr>
      <w:tblGrid>
        <w:gridCol w:w="9016"/>
      </w:tblGrid>
      <w:tr w:rsidR="00B97B58" w:rsidRPr="004438F8" w14:paraId="0651A862" w14:textId="77777777" w:rsidTr="00305B0A">
        <w:tc>
          <w:tcPr>
            <w:tcW w:w="9016" w:type="dxa"/>
            <w:tcBorders>
              <w:top w:val="nil"/>
              <w:left w:val="nil"/>
              <w:bottom w:val="nil"/>
              <w:right w:val="nil"/>
            </w:tcBorders>
            <w:shd w:val="clear" w:color="auto" w:fill="E5ECEB"/>
          </w:tcPr>
          <w:p w14:paraId="704A1AC5" w14:textId="77777777" w:rsidR="00B97B58" w:rsidRPr="004438F8" w:rsidRDefault="00B97B58" w:rsidP="00501815">
            <w:pPr>
              <w:pStyle w:val="Heading2"/>
              <w:outlineLvl w:val="1"/>
            </w:pPr>
            <w:bookmarkStart w:id="3" w:name="_Toc32916279"/>
            <w:bookmarkStart w:id="4" w:name="_Toc44329131"/>
            <w:r w:rsidRPr="004438F8">
              <w:t>Lab overview</w:t>
            </w:r>
            <w:bookmarkEnd w:id="3"/>
            <w:bookmarkEnd w:id="4"/>
          </w:p>
          <w:p w14:paraId="65F1DED1" w14:textId="5F0C6BFB" w:rsidR="00B97B58" w:rsidRPr="004438F8" w:rsidRDefault="00B97B58" w:rsidP="00305B0A">
            <w:pPr>
              <w:shd w:val="clear" w:color="auto" w:fill="E5ECEB"/>
            </w:pPr>
            <w:r w:rsidRPr="004438F8">
              <w:t>At the end of this lab, you will be able to:</w:t>
            </w:r>
          </w:p>
          <w:p w14:paraId="0AFDDD75" w14:textId="77777777" w:rsidR="00B97B58" w:rsidRPr="004438F8" w:rsidRDefault="00B97B58" w:rsidP="00305B0A">
            <w:pPr>
              <w:shd w:val="clear" w:color="auto" w:fill="E5ECEB"/>
            </w:pPr>
          </w:p>
          <w:p w14:paraId="5387F0F9" w14:textId="77777777" w:rsidR="0028401E" w:rsidRPr="004438F8" w:rsidRDefault="0028401E" w:rsidP="0028401E">
            <w:pPr>
              <w:pStyle w:val="ListParagraph"/>
              <w:numPr>
                <w:ilvl w:val="0"/>
                <w:numId w:val="3"/>
              </w:numPr>
              <w:shd w:val="clear" w:color="auto" w:fill="E5ECEB"/>
              <w:rPr>
                <w:rFonts w:eastAsia="Times New Roman" w:cs="Calibri"/>
              </w:rPr>
            </w:pPr>
            <w:r w:rsidRPr="004438F8">
              <w:rPr>
                <w:rFonts w:eastAsia="Times New Roman" w:cs="Calibri"/>
              </w:rPr>
              <w:t>Create and modify an assembly source file that uses Armv8-A AArch64 instructions.</w:t>
            </w:r>
          </w:p>
          <w:p w14:paraId="21345D72" w14:textId="77777777" w:rsidR="0028401E" w:rsidRPr="004438F8" w:rsidRDefault="0028401E" w:rsidP="0028401E">
            <w:pPr>
              <w:pStyle w:val="ListParagraph"/>
              <w:numPr>
                <w:ilvl w:val="0"/>
                <w:numId w:val="3"/>
              </w:numPr>
              <w:shd w:val="clear" w:color="auto" w:fill="E5ECEB"/>
              <w:rPr>
                <w:rFonts w:eastAsia="Times New Roman" w:cs="Calibri"/>
              </w:rPr>
            </w:pPr>
            <w:r w:rsidRPr="004438F8">
              <w:rPr>
                <w:rFonts w:eastAsia="Times New Roman" w:cs="Calibri"/>
              </w:rPr>
              <w:t>Use the GCC compiler to assemble AArch64 instructions.</w:t>
            </w:r>
          </w:p>
          <w:p w14:paraId="70F1A1D9" w14:textId="7A976348" w:rsidR="0028401E" w:rsidRPr="004438F8" w:rsidRDefault="0028401E" w:rsidP="0028401E">
            <w:pPr>
              <w:pStyle w:val="ListParagraph"/>
              <w:numPr>
                <w:ilvl w:val="0"/>
                <w:numId w:val="3"/>
              </w:numPr>
              <w:shd w:val="clear" w:color="auto" w:fill="E5ECEB"/>
              <w:rPr>
                <w:rFonts w:eastAsia="Times New Roman" w:cs="Calibri"/>
              </w:rPr>
            </w:pPr>
            <w:r w:rsidRPr="004438F8">
              <w:rPr>
                <w:rFonts w:eastAsia="Times New Roman" w:cs="Calibri"/>
              </w:rPr>
              <w:t>Generate a hexadecimal Verilog memory model file from an ELF file to load onto the Arm Education Core.</w:t>
            </w:r>
          </w:p>
          <w:p w14:paraId="00DAEDF5" w14:textId="77777777" w:rsidR="0028401E" w:rsidRPr="004438F8" w:rsidRDefault="0028401E" w:rsidP="0028401E">
            <w:pPr>
              <w:pStyle w:val="ListParagraph"/>
              <w:numPr>
                <w:ilvl w:val="0"/>
                <w:numId w:val="3"/>
              </w:numPr>
              <w:shd w:val="clear" w:color="auto" w:fill="E5ECEB"/>
              <w:rPr>
                <w:rFonts w:eastAsia="Times New Roman" w:cs="Calibri"/>
              </w:rPr>
            </w:pPr>
            <w:r w:rsidRPr="004438F8">
              <w:rPr>
                <w:rFonts w:eastAsia="Times New Roman" w:cs="Calibri"/>
              </w:rPr>
              <w:t>Compile and simulate Assembly code on a single-cycle processor (Arm Education Core) with a testbench file provided.</w:t>
            </w:r>
          </w:p>
          <w:p w14:paraId="69E787AC" w14:textId="77777777" w:rsidR="0028401E" w:rsidRPr="004438F8" w:rsidRDefault="0028401E" w:rsidP="0028401E">
            <w:pPr>
              <w:pStyle w:val="ListParagraph"/>
              <w:numPr>
                <w:ilvl w:val="0"/>
                <w:numId w:val="3"/>
              </w:numPr>
              <w:shd w:val="clear" w:color="auto" w:fill="E5ECEB"/>
              <w:rPr>
                <w:rFonts w:eastAsia="Times New Roman" w:cs="Calibri"/>
              </w:rPr>
            </w:pPr>
            <w:r w:rsidRPr="004438F8">
              <w:rPr>
                <w:rFonts w:eastAsia="Times New Roman" w:cs="Calibri"/>
              </w:rPr>
              <w:t>Verify Assembly code using the Arm Education Core.</w:t>
            </w:r>
          </w:p>
          <w:p w14:paraId="724CD01D" w14:textId="1CC8BEF7" w:rsidR="0028401E" w:rsidRPr="004438F8" w:rsidRDefault="0028401E" w:rsidP="0028401E">
            <w:pPr>
              <w:pStyle w:val="ListParagraph"/>
              <w:numPr>
                <w:ilvl w:val="0"/>
                <w:numId w:val="3"/>
              </w:numPr>
              <w:shd w:val="clear" w:color="auto" w:fill="E5ECEB"/>
              <w:rPr>
                <w:rFonts w:eastAsia="Times New Roman" w:cs="Calibri"/>
              </w:rPr>
            </w:pPr>
            <w:r w:rsidRPr="004438F8">
              <w:rPr>
                <w:rFonts w:eastAsia="Times New Roman" w:cs="Calibri"/>
              </w:rPr>
              <w:t>Write a string copy operation using Armv8-A AArch64 instructions.</w:t>
            </w:r>
          </w:p>
          <w:p w14:paraId="1204900A" w14:textId="77777777" w:rsidR="00AD076E" w:rsidRPr="004438F8" w:rsidRDefault="00AD076E" w:rsidP="00A3719C">
            <w:pPr>
              <w:shd w:val="clear" w:color="auto" w:fill="E5ECEB"/>
            </w:pPr>
          </w:p>
          <w:p w14:paraId="5CE087AF" w14:textId="77777777" w:rsidR="00B97B58" w:rsidRPr="004438F8" w:rsidRDefault="00B97B58" w:rsidP="00305B0A">
            <w:pPr>
              <w:shd w:val="clear" w:color="auto" w:fill="E5ECEB"/>
            </w:pPr>
          </w:p>
          <w:p w14:paraId="2487BC5B" w14:textId="009A8D94" w:rsidR="004343E5" w:rsidRPr="004438F8" w:rsidRDefault="004343E5" w:rsidP="00305B0A">
            <w:pPr>
              <w:shd w:val="clear" w:color="auto" w:fill="E5ECEB"/>
              <w:rPr>
                <w:b/>
                <w:bCs/>
              </w:rPr>
            </w:pPr>
          </w:p>
        </w:tc>
      </w:tr>
    </w:tbl>
    <w:p w14:paraId="25C84076" w14:textId="68FD8463" w:rsidR="008F0329" w:rsidRPr="004438F8" w:rsidRDefault="008F0329" w:rsidP="001401EE"/>
    <w:p w14:paraId="173231E8" w14:textId="49749159" w:rsidR="004B09E7" w:rsidRPr="004438F8" w:rsidRDefault="004B09E7" w:rsidP="00921A5B">
      <w:pPr>
        <w:pStyle w:val="Heading1"/>
      </w:pPr>
      <w:bookmarkStart w:id="5" w:name="_Toc5031133"/>
      <w:bookmarkStart w:id="6" w:name="_Simulating_a_simple"/>
      <w:bookmarkStart w:id="7" w:name="_Toc44329132"/>
      <w:bookmarkEnd w:id="5"/>
      <w:bookmarkEnd w:id="6"/>
      <w:r w:rsidRPr="004438F8">
        <w:t>Requirements</w:t>
      </w:r>
      <w:bookmarkEnd w:id="7"/>
    </w:p>
    <w:p w14:paraId="1E08C682" w14:textId="6D0EED7A" w:rsidR="004B09E7" w:rsidRPr="004438F8" w:rsidRDefault="004B09E7" w:rsidP="004B09E7">
      <w:r w:rsidRPr="004438F8">
        <w:t>Before attempting Lab 1, ensure that you have already completed the installation instruction</w:t>
      </w:r>
      <w:r w:rsidR="002D22F9" w:rsidRPr="004438F8">
        <w:t>s</w:t>
      </w:r>
      <w:r w:rsidRPr="004438F8">
        <w:t xml:space="preserve"> in the </w:t>
      </w:r>
      <w:r w:rsidRPr="004438F8">
        <w:rPr>
          <w:i/>
          <w:iCs/>
        </w:rPr>
        <w:t>Getting Started Guide</w:t>
      </w:r>
      <w:r w:rsidRPr="004438F8">
        <w:t xml:space="preserve"> provided with this course.</w:t>
      </w:r>
    </w:p>
    <w:p w14:paraId="1296292B" w14:textId="084A034D" w:rsidR="002B2538" w:rsidRPr="004438F8" w:rsidRDefault="002B2538" w:rsidP="009516C5">
      <w:r w:rsidRPr="004438F8">
        <w:t>The prerequisites for this lab are:</w:t>
      </w:r>
    </w:p>
    <w:p w14:paraId="1A6D5B58" w14:textId="2D92ACB7" w:rsidR="002B2538" w:rsidRPr="004438F8" w:rsidRDefault="002B2538" w:rsidP="009973D2">
      <w:pPr>
        <w:pStyle w:val="ListParagraph"/>
        <w:numPr>
          <w:ilvl w:val="0"/>
          <w:numId w:val="12"/>
        </w:numPr>
      </w:pPr>
      <w:r w:rsidRPr="004438F8">
        <w:t>Familiarity with Arm assembly</w:t>
      </w:r>
    </w:p>
    <w:p w14:paraId="6EF8B38E" w14:textId="3AA98500" w:rsidR="002B2538" w:rsidRPr="004438F8" w:rsidRDefault="00DF3D43" w:rsidP="009973D2">
      <w:pPr>
        <w:pStyle w:val="ListParagraph"/>
        <w:numPr>
          <w:ilvl w:val="0"/>
          <w:numId w:val="12"/>
        </w:numPr>
      </w:pPr>
      <w:r w:rsidRPr="004438F8">
        <w:t>Verilog</w:t>
      </w:r>
      <w:r w:rsidR="00F4770F" w:rsidRPr="004438F8">
        <w:t xml:space="preserve"> (2005)</w:t>
      </w:r>
    </w:p>
    <w:p w14:paraId="4ED11382" w14:textId="70B945CC" w:rsidR="00FB742E" w:rsidRPr="004438F8" w:rsidRDefault="001D41CE" w:rsidP="009516C5">
      <w:r w:rsidRPr="004438F8">
        <w:t xml:space="preserve">Lab 1 exercise comes with supporting files </w:t>
      </w:r>
      <w:r w:rsidR="00264CBF" w:rsidRPr="004438F8">
        <w:t>provided</w:t>
      </w:r>
      <w:r w:rsidRPr="004438F8">
        <w:t xml:space="preserve"> in </w:t>
      </w:r>
      <w:r w:rsidRPr="004438F8">
        <w:rPr>
          <w:rStyle w:val="MyCodeChar"/>
        </w:rPr>
        <w:t>Educore-SingleCycle.zip</w:t>
      </w:r>
      <w:r w:rsidRPr="004438F8">
        <w:t>.</w:t>
      </w:r>
    </w:p>
    <w:p w14:paraId="45E63CAA" w14:textId="53F52B0B" w:rsidR="00FB742E" w:rsidRPr="004438F8" w:rsidRDefault="00FB742E" w:rsidP="00FB742E">
      <w:pPr>
        <w:pStyle w:val="Heading1"/>
      </w:pPr>
      <w:bookmarkStart w:id="8" w:name="_Toc36483585"/>
      <w:bookmarkStart w:id="9" w:name="_Toc44329133"/>
      <w:r w:rsidRPr="004438F8">
        <w:t xml:space="preserve">What is </w:t>
      </w:r>
      <w:r w:rsidR="000941AC" w:rsidRPr="004438F8">
        <w:t xml:space="preserve">the </w:t>
      </w:r>
      <w:r w:rsidR="00D17359" w:rsidRPr="004438F8">
        <w:t>Arm Education Core</w:t>
      </w:r>
      <w:r w:rsidRPr="004438F8">
        <w:t>?</w:t>
      </w:r>
      <w:bookmarkEnd w:id="8"/>
      <w:bookmarkEnd w:id="9"/>
    </w:p>
    <w:p w14:paraId="2CB228D1" w14:textId="2880B9B8" w:rsidR="00FB742E" w:rsidRPr="004438F8" w:rsidRDefault="00D17359" w:rsidP="00FB742E">
      <w:r w:rsidRPr="004438F8">
        <w:t>Arm Education Core</w:t>
      </w:r>
      <w:r w:rsidR="00FB742E" w:rsidRPr="004438F8">
        <w:t xml:space="preserve"> is a</w:t>
      </w:r>
      <w:r w:rsidR="000941AC" w:rsidRPr="004438F8">
        <w:t>n</w:t>
      </w:r>
      <w:r w:rsidR="00FB742E" w:rsidRPr="004438F8">
        <w:t xml:space="preserve"> </w:t>
      </w:r>
      <w:r w:rsidRPr="004438F8">
        <w:t>educational processor</w:t>
      </w:r>
      <w:r w:rsidR="00FB742E" w:rsidRPr="004438F8">
        <w:t xml:space="preserve"> that implements a subset of the Armv8-A ISA. It is </w:t>
      </w:r>
      <w:r w:rsidR="00FB742E" w:rsidRPr="004438F8">
        <w:rPr>
          <w:i/>
          <w:iCs/>
        </w:rPr>
        <w:t>one</w:t>
      </w:r>
      <w:r w:rsidR="00FB742E" w:rsidRPr="004438F8">
        <w:t xml:space="preserve"> implementation of the Armv8-A architecture and </w:t>
      </w:r>
      <w:r w:rsidR="00ED3A36" w:rsidRPr="004438F8">
        <w:t>has limited functionality. I</w:t>
      </w:r>
      <w:r w:rsidR="00FB742E" w:rsidRPr="004438F8">
        <w:t>t was developed purely for education</w:t>
      </w:r>
      <w:r w:rsidR="00654382" w:rsidRPr="004438F8">
        <w:t>al</w:t>
      </w:r>
      <w:r w:rsidR="00FB742E" w:rsidRPr="004438F8">
        <w:t xml:space="preserve"> purposes </w:t>
      </w:r>
      <w:r w:rsidR="00ED3A36" w:rsidRPr="004438F8">
        <w:t xml:space="preserve">and to demonstrate some computer architecture concepts. </w:t>
      </w:r>
      <w:r w:rsidR="001D496D" w:rsidRPr="004438F8">
        <w:t xml:space="preserve">See the </w:t>
      </w:r>
      <w:r w:rsidR="00656B72" w:rsidRPr="004438F8">
        <w:t xml:space="preserve">Introduction to </w:t>
      </w:r>
      <w:r w:rsidR="005C1C53" w:rsidRPr="004438F8">
        <w:t>Arm Education Core</w:t>
      </w:r>
      <w:r w:rsidR="001D496D" w:rsidRPr="004438F8">
        <w:t xml:space="preserve"> document</w:t>
      </w:r>
      <w:r w:rsidR="00656B72" w:rsidRPr="004438F8">
        <w:t xml:space="preserve"> provided in the Getting Started folder</w:t>
      </w:r>
      <w:r w:rsidR="001D496D" w:rsidRPr="004438F8">
        <w:t xml:space="preserve"> for more information.</w:t>
      </w:r>
      <w:r w:rsidR="007234FC">
        <w:t xml:space="preserve"> </w:t>
      </w:r>
      <w:r w:rsidR="007234FC" w:rsidRPr="00FE5CD3">
        <w:rPr>
          <w:b/>
          <w:bCs/>
        </w:rPr>
        <w:t xml:space="preserve">Please refer to the </w:t>
      </w:r>
      <w:hyperlink r:id="rId15" w:history="1">
        <w:r w:rsidR="007234FC" w:rsidRPr="00636F39">
          <w:rPr>
            <w:rStyle w:val="Hyperlink"/>
            <w:b/>
            <w:bCs/>
            <w:i/>
            <w:iCs/>
          </w:rPr>
          <w:t>Arm Education Introduction to Computer Architecture Education Kit End User License Agreement</w:t>
        </w:r>
      </w:hyperlink>
      <w:r w:rsidR="007234FC" w:rsidRPr="00FE5CD3">
        <w:rPr>
          <w:b/>
          <w:bCs/>
        </w:rPr>
        <w:t xml:space="preserve"> for terms of usage of Arm Education Core.</w:t>
      </w:r>
      <w:r w:rsidR="007234FC">
        <w:t xml:space="preserve"> </w:t>
      </w:r>
    </w:p>
    <w:p w14:paraId="10704F2C" w14:textId="0EB79348" w:rsidR="001B7E03" w:rsidRPr="004438F8" w:rsidRDefault="001B7E03" w:rsidP="00FB742E">
      <w:r w:rsidRPr="004438F8">
        <w:t xml:space="preserve">In this lab, we will run a simple Arm Assembly code on </w:t>
      </w:r>
      <w:r w:rsidR="00AE5CAE" w:rsidRPr="004438F8">
        <w:t xml:space="preserve">the Arm Education Core. The Arm Education Core that is provided with this lab is a </w:t>
      </w:r>
      <w:r w:rsidR="00B10E47" w:rsidRPr="004438F8">
        <w:t xml:space="preserve">single-cycle </w:t>
      </w:r>
      <w:r w:rsidR="00AE5CAE" w:rsidRPr="004438F8">
        <w:t>processor, where an instruction is processed in a single clock cycle</w:t>
      </w:r>
      <w:r w:rsidRPr="004438F8">
        <w:t>.</w:t>
      </w:r>
    </w:p>
    <w:p w14:paraId="2EBBA079" w14:textId="67B436E1" w:rsidR="0082607F" w:rsidRPr="004438F8" w:rsidRDefault="00B8447A" w:rsidP="00921A5B">
      <w:pPr>
        <w:pStyle w:val="Heading1"/>
      </w:pPr>
      <w:bookmarkStart w:id="10" w:name="_Toc44329134"/>
      <w:r w:rsidRPr="004438F8">
        <w:lastRenderedPageBreak/>
        <w:t>Coding in Arm Assembly</w:t>
      </w:r>
      <w:bookmarkEnd w:id="10"/>
    </w:p>
    <w:p w14:paraId="51A4070A" w14:textId="0A3A350D" w:rsidR="004E119C" w:rsidRPr="004438F8" w:rsidRDefault="00C61CCA" w:rsidP="00CF140C">
      <w:r w:rsidRPr="004438F8">
        <w:t xml:space="preserve">An </w:t>
      </w:r>
      <w:r w:rsidR="004E119C" w:rsidRPr="004438F8">
        <w:t xml:space="preserve">Arm </w:t>
      </w:r>
      <w:r w:rsidR="00E940D9" w:rsidRPr="004438F8">
        <w:t>A</w:t>
      </w:r>
      <w:r w:rsidR="004E119C" w:rsidRPr="004438F8">
        <w:t xml:space="preserve">ssembly </w:t>
      </w:r>
      <w:r w:rsidR="00B52FF8" w:rsidRPr="004438F8">
        <w:t xml:space="preserve">source file </w:t>
      </w:r>
      <w:r w:rsidRPr="004438F8">
        <w:t xml:space="preserve">typically contains a sequence of statements. Each statement has </w:t>
      </w:r>
      <w:r w:rsidR="00476151" w:rsidRPr="004438F8">
        <w:t>three optional parts in the following order</w:t>
      </w:r>
      <w:r w:rsidRPr="004438F8">
        <w:t xml:space="preserve">: </w:t>
      </w:r>
    </w:p>
    <w:p w14:paraId="311551E3" w14:textId="47AC5D0E" w:rsidR="00C61CCA" w:rsidRPr="004438F8" w:rsidRDefault="00476151" w:rsidP="006C3E4A">
      <w:pPr>
        <w:pStyle w:val="Codeblock"/>
        <w:ind w:left="720"/>
      </w:pPr>
      <w:r w:rsidRPr="004438F8">
        <w:t>l</w:t>
      </w:r>
      <w:r w:rsidR="00C61CCA" w:rsidRPr="004438F8">
        <w:t xml:space="preserve">abel </w:t>
      </w:r>
      <w:r w:rsidRPr="004438F8">
        <w:tab/>
      </w:r>
      <w:r w:rsidR="0092109B" w:rsidRPr="004438F8">
        <w:t>statement</w:t>
      </w:r>
      <w:r w:rsidR="00C61CCA" w:rsidRPr="004438F8">
        <w:t xml:space="preserve"> </w:t>
      </w:r>
      <w:r w:rsidRPr="004438F8">
        <w:tab/>
      </w:r>
      <w:r w:rsidR="00A12F26" w:rsidRPr="004438F8">
        <w:t xml:space="preserve">// </w:t>
      </w:r>
      <w:r w:rsidR="00C61CCA" w:rsidRPr="004438F8">
        <w:t>comment</w:t>
      </w:r>
    </w:p>
    <w:p w14:paraId="0839691D" w14:textId="2405DA45" w:rsidR="006C3E4A" w:rsidRPr="004438F8" w:rsidRDefault="006C3E4A" w:rsidP="006C3E4A">
      <w:r w:rsidRPr="004438F8">
        <w:t>For example:</w:t>
      </w:r>
    </w:p>
    <w:p w14:paraId="078EFA49" w14:textId="3A7AB28F" w:rsidR="007114FB" w:rsidRPr="004438F8" w:rsidRDefault="000C3AF4" w:rsidP="006C3E4A">
      <w:pPr>
        <w:pStyle w:val="Codeblock"/>
        <w:ind w:left="720"/>
      </w:pPr>
      <w:proofErr w:type="spellStart"/>
      <w:r w:rsidRPr="004438F8">
        <w:t>my</w:t>
      </w:r>
      <w:r w:rsidR="006331DE" w:rsidRPr="004438F8">
        <w:t>label</w:t>
      </w:r>
      <w:proofErr w:type="spellEnd"/>
      <w:r w:rsidRPr="004438F8">
        <w:tab/>
        <w:t>MOVZ X0, #1</w:t>
      </w:r>
      <w:r w:rsidRPr="004438F8">
        <w:tab/>
      </w:r>
      <w:r w:rsidRPr="004438F8">
        <w:tab/>
      </w:r>
      <w:r w:rsidR="00A12F26" w:rsidRPr="004438F8">
        <w:t xml:space="preserve">// </w:t>
      </w:r>
      <w:r w:rsidRPr="004438F8">
        <w:t>move 1 to register X0</w:t>
      </w:r>
    </w:p>
    <w:p w14:paraId="1B1DA14B" w14:textId="1020F4F0" w:rsidR="00112D1E" w:rsidRPr="004438F8" w:rsidRDefault="00112D1E" w:rsidP="006C3E4A">
      <w:pPr>
        <w:pStyle w:val="Codeblock"/>
        <w:ind w:left="720"/>
      </w:pPr>
      <w:r w:rsidRPr="004438F8">
        <w:tab/>
      </w:r>
      <w:r w:rsidRPr="004438F8">
        <w:tab/>
        <w:t>MOVZ X1, #2</w:t>
      </w:r>
      <w:r w:rsidRPr="004438F8">
        <w:tab/>
      </w:r>
      <w:r w:rsidRPr="004438F8">
        <w:tab/>
      </w:r>
      <w:r w:rsidR="00A12F26" w:rsidRPr="004438F8">
        <w:t xml:space="preserve">// </w:t>
      </w:r>
      <w:r w:rsidRPr="004438F8">
        <w:t>move 2 to register X1</w:t>
      </w:r>
    </w:p>
    <w:p w14:paraId="271E1B62" w14:textId="77777777" w:rsidR="00305F3D" w:rsidRPr="004438F8" w:rsidRDefault="00305F3D" w:rsidP="00305F3D"/>
    <w:p w14:paraId="362DCB14" w14:textId="7D9DF13F" w:rsidR="006B15EA" w:rsidRPr="004438F8" w:rsidRDefault="00476151" w:rsidP="009973D2">
      <w:pPr>
        <w:pStyle w:val="ListParagraph"/>
        <w:numPr>
          <w:ilvl w:val="0"/>
          <w:numId w:val="13"/>
        </w:numPr>
      </w:pPr>
      <w:r w:rsidRPr="004438F8">
        <w:t xml:space="preserve">A </w:t>
      </w:r>
      <w:r w:rsidRPr="004438F8">
        <w:rPr>
          <w:rStyle w:val="CodeblockChar"/>
        </w:rPr>
        <w:t>label</w:t>
      </w:r>
      <w:r w:rsidRPr="004438F8">
        <w:t xml:space="preserve"> </w:t>
      </w:r>
      <w:r w:rsidR="007543CD" w:rsidRPr="004438F8">
        <w:t>identifies the address of the instruction. It can be used as a target for branch instructions</w:t>
      </w:r>
      <w:r w:rsidR="00293475" w:rsidRPr="004438F8">
        <w:t xml:space="preserve">, or for </w:t>
      </w:r>
      <w:r w:rsidR="00B832CF" w:rsidRPr="004438F8">
        <w:t xml:space="preserve">certain </w:t>
      </w:r>
      <w:r w:rsidR="00293475" w:rsidRPr="004438F8">
        <w:t>load and store instructions.</w:t>
      </w:r>
      <w:r w:rsidR="00357235" w:rsidRPr="004438F8">
        <w:t xml:space="preserve"> If the line has no label, a space or </w:t>
      </w:r>
      <w:r w:rsidR="002359BB" w:rsidRPr="004438F8">
        <w:t>tab delimiter can be used to start the line</w:t>
      </w:r>
      <w:r w:rsidR="006B15EA" w:rsidRPr="004438F8">
        <w:t>.</w:t>
      </w:r>
    </w:p>
    <w:p w14:paraId="39A487B6" w14:textId="77777777" w:rsidR="006B15EA" w:rsidRPr="004438F8" w:rsidRDefault="006B15EA" w:rsidP="006B15EA">
      <w:pPr>
        <w:pStyle w:val="ListParagraph"/>
      </w:pPr>
    </w:p>
    <w:p w14:paraId="39FC7A8E" w14:textId="1DC6B173" w:rsidR="00293475" w:rsidRPr="004438F8" w:rsidRDefault="002D6E38" w:rsidP="009973D2">
      <w:pPr>
        <w:pStyle w:val="ListParagraph"/>
        <w:numPr>
          <w:ilvl w:val="0"/>
          <w:numId w:val="13"/>
        </w:numPr>
      </w:pPr>
      <w:r w:rsidRPr="004438F8">
        <w:t xml:space="preserve">A </w:t>
      </w:r>
      <w:r w:rsidR="00EC24D9" w:rsidRPr="004438F8">
        <w:rPr>
          <w:rStyle w:val="CodeblockChar"/>
        </w:rPr>
        <w:t>statement</w:t>
      </w:r>
      <w:r w:rsidRPr="004438F8">
        <w:t xml:space="preserve"> can either be an assembly instruction</w:t>
      </w:r>
      <w:r w:rsidR="00113781" w:rsidRPr="004438F8">
        <w:t xml:space="preserve">, </w:t>
      </w:r>
      <w:r w:rsidRPr="004438F8">
        <w:t>assembler directive</w:t>
      </w:r>
      <w:r w:rsidR="00113781" w:rsidRPr="004438F8">
        <w:t>, or a macro</w:t>
      </w:r>
      <w:r w:rsidR="009248E9" w:rsidRPr="004438F8">
        <w:t>.</w:t>
      </w:r>
      <w:r w:rsidR="0015089F" w:rsidRPr="004438F8">
        <w:t xml:space="preserve"> An </w:t>
      </w:r>
      <w:r w:rsidR="0015089F" w:rsidRPr="004438F8">
        <w:rPr>
          <w:i/>
          <w:iCs/>
        </w:rPr>
        <w:t>assembler directive</w:t>
      </w:r>
      <w:r w:rsidR="0015089F" w:rsidRPr="004438F8">
        <w:t xml:space="preserve"> tells </w:t>
      </w:r>
      <w:r w:rsidR="007827FE" w:rsidRPr="004438F8">
        <w:t xml:space="preserve">the assembler to </w:t>
      </w:r>
      <w:r w:rsidR="00F836BB" w:rsidRPr="004438F8">
        <w:t xml:space="preserve">do </w:t>
      </w:r>
      <w:r w:rsidR="00F26E33" w:rsidRPr="004438F8">
        <w:t>certain things</w:t>
      </w:r>
      <w:r w:rsidR="00B03876" w:rsidRPr="004438F8">
        <w:t xml:space="preserve">, </w:t>
      </w:r>
      <w:r w:rsidR="002D698E" w:rsidRPr="004438F8">
        <w:t xml:space="preserve">and </w:t>
      </w:r>
      <w:r w:rsidR="00854958" w:rsidRPr="004438F8">
        <w:t xml:space="preserve">these directives </w:t>
      </w:r>
      <w:r w:rsidR="002D698E" w:rsidRPr="004438F8">
        <w:t xml:space="preserve">do not generate </w:t>
      </w:r>
      <w:r w:rsidR="003E76E6" w:rsidRPr="004438F8">
        <w:t>machine language instructions.</w:t>
      </w:r>
      <w:r w:rsidR="00703F76" w:rsidRPr="004438F8">
        <w:t xml:space="preserve"> </w:t>
      </w:r>
      <w:r w:rsidR="00113781" w:rsidRPr="004438F8">
        <w:t xml:space="preserve">A macro is </w:t>
      </w:r>
      <w:r w:rsidR="00747EC5" w:rsidRPr="004438F8">
        <w:t xml:space="preserve">a text substitution </w:t>
      </w:r>
      <w:r w:rsidR="00443EB2" w:rsidRPr="004438F8">
        <w:t>representation.</w:t>
      </w:r>
    </w:p>
    <w:p w14:paraId="727A490D" w14:textId="77777777" w:rsidR="00351497" w:rsidRPr="004438F8" w:rsidRDefault="00351497" w:rsidP="00C74FDB">
      <w:pPr>
        <w:pStyle w:val="ListParagraph"/>
      </w:pPr>
    </w:p>
    <w:p w14:paraId="29282F2D" w14:textId="27FEFFC7" w:rsidR="00860EDC" w:rsidRPr="004438F8" w:rsidRDefault="003D5BA8" w:rsidP="009973D2">
      <w:pPr>
        <w:pStyle w:val="ListParagraph"/>
        <w:numPr>
          <w:ilvl w:val="0"/>
          <w:numId w:val="13"/>
        </w:numPr>
      </w:pPr>
      <w:r w:rsidRPr="004438F8">
        <w:t>In the above</w:t>
      </w:r>
      <w:r w:rsidR="00B57280" w:rsidRPr="004438F8">
        <w:t xml:space="preserve"> example</w:t>
      </w:r>
      <w:r w:rsidRPr="004438F8">
        <w:t xml:space="preserve">, the # symbol </w:t>
      </w:r>
      <w:r w:rsidR="004A6C00" w:rsidRPr="004438F8">
        <w:t>specifies</w:t>
      </w:r>
      <w:r w:rsidRPr="004438F8">
        <w:t xml:space="preserve"> </w:t>
      </w:r>
      <w:r w:rsidR="00C74FDB" w:rsidRPr="004438F8">
        <w:t>the</w:t>
      </w:r>
      <w:r w:rsidRPr="004438F8">
        <w:t xml:space="preserve"> immediate value. </w:t>
      </w:r>
      <w:r w:rsidR="00245F24" w:rsidRPr="004438F8">
        <w:t xml:space="preserve">An assembly instruction </w:t>
      </w:r>
      <w:r w:rsidR="008C63C2" w:rsidRPr="004438F8">
        <w:t>is</w:t>
      </w:r>
      <w:r w:rsidR="00A57102" w:rsidRPr="004438F8">
        <w:t xml:space="preserve"> encoded in terms of 1s and 0s</w:t>
      </w:r>
      <w:r w:rsidR="00C12691" w:rsidRPr="004438F8">
        <w:t xml:space="preserve">, which a processor will have to decode to interpret the instruction. </w:t>
      </w:r>
      <w:r w:rsidR="00B37E18" w:rsidRPr="004438F8">
        <w:t xml:space="preserve">An immediate value is value or data stored </w:t>
      </w:r>
      <w:r w:rsidR="00860EDC" w:rsidRPr="004438F8">
        <w:t xml:space="preserve">as part of the instruction encoding itself. </w:t>
      </w:r>
      <w:r w:rsidR="00C12691" w:rsidRPr="004438F8">
        <w:t>More information on instruction encodings will be covered in the next lab manual.</w:t>
      </w:r>
    </w:p>
    <w:p w14:paraId="05A6A067" w14:textId="77777777" w:rsidR="00860EDC" w:rsidRPr="004438F8" w:rsidRDefault="00860EDC" w:rsidP="00C74FDB">
      <w:pPr>
        <w:pStyle w:val="ListParagraph"/>
      </w:pPr>
    </w:p>
    <w:p w14:paraId="68E69F4D" w14:textId="29F2EC71" w:rsidR="00351497" w:rsidRPr="004438F8" w:rsidRDefault="003D5BA8" w:rsidP="009973D2">
      <w:pPr>
        <w:pStyle w:val="ListParagraph"/>
        <w:numPr>
          <w:ilvl w:val="0"/>
          <w:numId w:val="13"/>
        </w:numPr>
      </w:pPr>
      <w:r w:rsidRPr="004438F8">
        <w:t xml:space="preserve">The MOVZ instruction </w:t>
      </w:r>
      <w:r w:rsidR="00C1488C" w:rsidRPr="004438F8">
        <w:t>moves a</w:t>
      </w:r>
      <w:r w:rsidR="00252665" w:rsidRPr="004438F8">
        <w:t xml:space="preserve"> 16-bit </w:t>
      </w:r>
      <w:r w:rsidR="00C1488C" w:rsidRPr="004438F8">
        <w:t xml:space="preserve">immediate value </w:t>
      </w:r>
      <w:r w:rsidR="00252665" w:rsidRPr="004438F8">
        <w:t>to a register</w:t>
      </w:r>
      <w:r w:rsidR="00FE107A" w:rsidRPr="004438F8">
        <w:t>.</w:t>
      </w:r>
      <w:r w:rsidR="00CA61B7" w:rsidRPr="004438F8">
        <w:t xml:space="preserve"> For more information, see</w:t>
      </w:r>
      <w:r w:rsidR="00C74FDB" w:rsidRPr="004438F8">
        <w:t xml:space="preserve"> MOVZ</w:t>
      </w:r>
      <w:r w:rsidR="00B8190F" w:rsidRPr="004438F8">
        <w:t xml:space="preserve"> instruction in </w:t>
      </w:r>
      <w:hyperlink w:anchor="_Additional_references" w:history="1">
        <w:r w:rsidR="00B8190F" w:rsidRPr="004438F8">
          <w:rPr>
            <w:rStyle w:val="Hyperlink"/>
            <w:b/>
            <w:bCs/>
          </w:rPr>
          <w:t>Additional references</w:t>
        </w:r>
      </w:hyperlink>
      <w:r w:rsidR="00B8190F" w:rsidRPr="004438F8">
        <w:rPr>
          <w:b/>
          <w:bCs/>
        </w:rPr>
        <w:t>.</w:t>
      </w:r>
    </w:p>
    <w:p w14:paraId="14772A90" w14:textId="77777777" w:rsidR="00EB19EE" w:rsidRPr="004438F8" w:rsidRDefault="00EB19EE" w:rsidP="00F95A7B"/>
    <w:p w14:paraId="3F256576" w14:textId="3879E9B3" w:rsidR="005D0051" w:rsidRPr="004438F8" w:rsidRDefault="00460F92" w:rsidP="00F95A7B">
      <w:r w:rsidRPr="004438F8">
        <w:t xml:space="preserve">In this </w:t>
      </w:r>
      <w:r w:rsidR="005D0051" w:rsidRPr="004438F8">
        <w:t>course</w:t>
      </w:r>
      <w:r w:rsidR="00F46C04" w:rsidRPr="004438F8">
        <w:t xml:space="preserve"> lab</w:t>
      </w:r>
      <w:r w:rsidR="007A75A8" w:rsidRPr="004438F8">
        <w:t xml:space="preserve">, we will be </w:t>
      </w:r>
      <w:r w:rsidR="00F95A7B" w:rsidRPr="004438F8">
        <w:t xml:space="preserve">introducing </w:t>
      </w:r>
      <w:r w:rsidR="005D0051" w:rsidRPr="004438F8">
        <w:t xml:space="preserve">several assembly </w:t>
      </w:r>
      <w:r w:rsidR="00F95A7B" w:rsidRPr="004438F8">
        <w:t>directive</w:t>
      </w:r>
      <w:r w:rsidR="005D0051" w:rsidRPr="004438F8">
        <w:t>s:</w:t>
      </w:r>
    </w:p>
    <w:tbl>
      <w:tblPr>
        <w:tblStyle w:val="TableGrid"/>
        <w:tblW w:w="0" w:type="auto"/>
        <w:tblLook w:val="04A0" w:firstRow="1" w:lastRow="0" w:firstColumn="1" w:lastColumn="0" w:noHBand="0" w:noVBand="1"/>
      </w:tblPr>
      <w:tblGrid>
        <w:gridCol w:w="1980"/>
        <w:gridCol w:w="7036"/>
      </w:tblGrid>
      <w:tr w:rsidR="00B77201" w:rsidRPr="004438F8" w14:paraId="11CA76F8" w14:textId="77777777" w:rsidTr="009A6E91">
        <w:tc>
          <w:tcPr>
            <w:tcW w:w="1980" w:type="dxa"/>
          </w:tcPr>
          <w:p w14:paraId="527AAE03" w14:textId="3046261E" w:rsidR="00B77201" w:rsidRPr="004438F8" w:rsidRDefault="009557EE" w:rsidP="00F95A7B">
            <w:r w:rsidRPr="004438F8">
              <w:rPr>
                <w:rStyle w:val="CodeblockChar"/>
              </w:rPr>
              <w:t>.text</w:t>
            </w:r>
          </w:p>
        </w:tc>
        <w:tc>
          <w:tcPr>
            <w:tcW w:w="7036" w:type="dxa"/>
          </w:tcPr>
          <w:p w14:paraId="477294FD" w14:textId="345544F1" w:rsidR="00B77201" w:rsidRPr="004438F8" w:rsidRDefault="00B77201" w:rsidP="00F95A7B">
            <w:r w:rsidRPr="004438F8">
              <w:t xml:space="preserve">Executable code is typically specified in the </w:t>
            </w:r>
            <w:r w:rsidRPr="004438F8">
              <w:rPr>
                <w:rStyle w:val="CodeblockChar"/>
              </w:rPr>
              <w:t>.text</w:t>
            </w:r>
            <w:r w:rsidRPr="004438F8">
              <w:t xml:space="preserve"> section.</w:t>
            </w:r>
          </w:p>
        </w:tc>
      </w:tr>
      <w:tr w:rsidR="00B77201" w:rsidRPr="004438F8" w14:paraId="69A9B4EE" w14:textId="77777777" w:rsidTr="009A6E91">
        <w:tc>
          <w:tcPr>
            <w:tcW w:w="1980" w:type="dxa"/>
          </w:tcPr>
          <w:p w14:paraId="1F42BF65" w14:textId="7B3B6299" w:rsidR="00B77201" w:rsidRPr="004438F8" w:rsidRDefault="009557EE" w:rsidP="00F95A7B">
            <w:proofErr w:type="gramStart"/>
            <w:r w:rsidRPr="004438F8">
              <w:rPr>
                <w:rStyle w:val="CodeblockChar"/>
              </w:rPr>
              <w:t>.global</w:t>
            </w:r>
            <w:proofErr w:type="gramEnd"/>
            <w:r w:rsidR="009A6E91" w:rsidRPr="004438F8">
              <w:rPr>
                <w:rStyle w:val="CodeblockChar"/>
              </w:rPr>
              <w:t xml:space="preserve"> </w:t>
            </w:r>
            <w:r w:rsidR="009A6E91" w:rsidRPr="004438F8">
              <w:rPr>
                <w:rStyle w:val="CodeblockChar"/>
                <w:i/>
                <w:iCs/>
              </w:rPr>
              <w:t>symbol</w:t>
            </w:r>
          </w:p>
        </w:tc>
        <w:tc>
          <w:tcPr>
            <w:tcW w:w="7036" w:type="dxa"/>
          </w:tcPr>
          <w:p w14:paraId="5EB53B1D" w14:textId="6316BDF5" w:rsidR="00B77201" w:rsidRPr="004438F8" w:rsidRDefault="00B77201" w:rsidP="00F95A7B">
            <w:r w:rsidRPr="004438F8">
              <w:t>Tells the assembler that the symbol</w:t>
            </w:r>
            <w:r w:rsidR="009A6E91" w:rsidRPr="004438F8">
              <w:t xml:space="preserve"> or label</w:t>
            </w:r>
            <w:r w:rsidRPr="004438F8">
              <w:t xml:space="preserve"> is to</w:t>
            </w:r>
            <w:r w:rsidR="007C17E4" w:rsidRPr="004438F8">
              <w:t xml:space="preserve"> be</w:t>
            </w:r>
            <w:r w:rsidRPr="004438F8">
              <w:t xml:space="preserve"> made globally visible to other source files and to the linker.</w:t>
            </w:r>
          </w:p>
        </w:tc>
      </w:tr>
      <w:tr w:rsidR="00B77201" w:rsidRPr="004438F8" w14:paraId="4B7E2766" w14:textId="77777777" w:rsidTr="009A6E91">
        <w:tc>
          <w:tcPr>
            <w:tcW w:w="1980" w:type="dxa"/>
          </w:tcPr>
          <w:p w14:paraId="2E8EEFCB" w14:textId="0D5D4357" w:rsidR="00B77201" w:rsidRPr="004438F8" w:rsidRDefault="009557EE" w:rsidP="00F95A7B">
            <w:r w:rsidRPr="004438F8">
              <w:rPr>
                <w:rStyle w:val="CodeblockChar"/>
              </w:rPr>
              <w:t>.data</w:t>
            </w:r>
          </w:p>
        </w:tc>
        <w:tc>
          <w:tcPr>
            <w:tcW w:w="7036" w:type="dxa"/>
          </w:tcPr>
          <w:p w14:paraId="3C9216B6" w14:textId="6E7A91A8" w:rsidR="00B77201" w:rsidRPr="004438F8" w:rsidRDefault="00B77201" w:rsidP="00F95A7B">
            <w:r w:rsidRPr="004438F8">
              <w:t xml:space="preserve">Data for the code is typically placed in the </w:t>
            </w:r>
            <w:r w:rsidRPr="004438F8">
              <w:rPr>
                <w:rStyle w:val="CodeblockChar"/>
              </w:rPr>
              <w:t>.data</w:t>
            </w:r>
            <w:r w:rsidRPr="004438F8">
              <w:t xml:space="preserve"> section, which </w:t>
            </w:r>
            <w:r w:rsidR="001E3BCF" w:rsidRPr="004438F8">
              <w:t xml:space="preserve">are used in </w:t>
            </w:r>
            <w:r w:rsidR="00CE3FC0" w:rsidRPr="004438F8">
              <w:t xml:space="preserve">the </w:t>
            </w:r>
            <w:r w:rsidR="001E3BCF" w:rsidRPr="004438F8">
              <w:t>test</w:t>
            </w:r>
            <w:r w:rsidR="00892984">
              <w:t xml:space="preserve"> </w:t>
            </w:r>
            <w:r w:rsidR="001E3BCF" w:rsidRPr="004438F8">
              <w:t xml:space="preserve">cases for </w:t>
            </w:r>
            <w:r w:rsidR="00CE3FC0" w:rsidRPr="004438F8">
              <w:t>the final lab.</w:t>
            </w:r>
          </w:p>
        </w:tc>
      </w:tr>
    </w:tbl>
    <w:p w14:paraId="1737BD9A" w14:textId="77777777" w:rsidR="006A17DC" w:rsidRPr="004438F8" w:rsidRDefault="006A17DC"/>
    <w:p w14:paraId="557CD26C" w14:textId="67658231" w:rsidR="00671071" w:rsidRPr="004438F8" w:rsidRDefault="006A17DC">
      <w:r w:rsidRPr="004438F8">
        <w:t xml:space="preserve">For more information on </w:t>
      </w:r>
      <w:r w:rsidR="00D211EC" w:rsidRPr="004438F8">
        <w:t xml:space="preserve">the Armv8-A A64 Instruction Set, </w:t>
      </w:r>
      <w:r w:rsidR="00F20875" w:rsidRPr="004438F8">
        <w:t xml:space="preserve">see The A64 Instruction Set in </w:t>
      </w:r>
      <w:hyperlink w:anchor="_Additional_references" w:history="1">
        <w:r w:rsidR="00F20875" w:rsidRPr="004438F8">
          <w:rPr>
            <w:rStyle w:val="Hyperlink"/>
            <w:b/>
            <w:bCs/>
          </w:rPr>
          <w:t>Additional references</w:t>
        </w:r>
      </w:hyperlink>
      <w:r w:rsidR="00B8190F" w:rsidRPr="004438F8">
        <w:rPr>
          <w:b/>
          <w:bCs/>
        </w:rPr>
        <w:t>.</w:t>
      </w:r>
      <w:r w:rsidR="00671071" w:rsidRPr="004438F8">
        <w:br w:type="page"/>
      </w:r>
    </w:p>
    <w:p w14:paraId="01B39C7F" w14:textId="340062A9" w:rsidR="007119D8" w:rsidRPr="004438F8" w:rsidRDefault="00CD4C38" w:rsidP="002206F2">
      <w:pPr>
        <w:pStyle w:val="Heading1"/>
      </w:pPr>
      <w:bookmarkStart w:id="11" w:name="_Toc44329135"/>
      <w:r w:rsidRPr="004438F8">
        <w:lastRenderedPageBreak/>
        <w:t>String</w:t>
      </w:r>
      <w:r w:rsidR="007119D8" w:rsidRPr="004438F8">
        <w:t xml:space="preserve"> copy in </w:t>
      </w:r>
      <w:r w:rsidR="008663A9" w:rsidRPr="004438F8">
        <w:t xml:space="preserve">Arm </w:t>
      </w:r>
      <w:r w:rsidR="007119D8" w:rsidRPr="004438F8">
        <w:t>Assembly</w:t>
      </w:r>
      <w:bookmarkEnd w:id="11"/>
    </w:p>
    <w:p w14:paraId="62875AA6" w14:textId="0DD5BCAC" w:rsidR="007119D8" w:rsidRPr="004438F8" w:rsidRDefault="007119D8" w:rsidP="007119D8">
      <w:r w:rsidRPr="004438F8">
        <w:t>In this exercise, we will write an Assembly source file that performs a string copy function. A C</w:t>
      </w:r>
      <w:r w:rsidR="001156F2" w:rsidRPr="004438F8">
        <w:t>-</w:t>
      </w:r>
      <w:r w:rsidRPr="004438F8">
        <w:t xml:space="preserve">program-equivalent function would be something like </w:t>
      </w:r>
      <w:proofErr w:type="spellStart"/>
      <w:proofErr w:type="gramStart"/>
      <w:r w:rsidRPr="004438F8">
        <w:rPr>
          <w:rStyle w:val="MyCodeChar"/>
        </w:rPr>
        <w:t>strcpy</w:t>
      </w:r>
      <w:proofErr w:type="spellEnd"/>
      <w:r w:rsidRPr="004438F8">
        <w:rPr>
          <w:rStyle w:val="MyCodeChar"/>
        </w:rPr>
        <w:t>(</w:t>
      </w:r>
      <w:proofErr w:type="gramEnd"/>
      <w:r w:rsidRPr="004438F8">
        <w:rPr>
          <w:rStyle w:val="MyCodeChar"/>
        </w:rPr>
        <w:t>const char *</w:t>
      </w:r>
      <w:proofErr w:type="spellStart"/>
      <w:r w:rsidRPr="004438F8">
        <w:rPr>
          <w:rStyle w:val="MyCodeChar"/>
        </w:rPr>
        <w:t>src</w:t>
      </w:r>
      <w:proofErr w:type="spellEnd"/>
      <w:r w:rsidRPr="004438F8">
        <w:rPr>
          <w:rStyle w:val="MyCodeChar"/>
        </w:rPr>
        <w:t>, char *</w:t>
      </w:r>
      <w:proofErr w:type="spellStart"/>
      <w:r w:rsidRPr="004438F8">
        <w:rPr>
          <w:rStyle w:val="MyCodeChar"/>
        </w:rPr>
        <w:t>dst</w:t>
      </w:r>
      <w:proofErr w:type="spellEnd"/>
      <w:r w:rsidRPr="004438F8">
        <w:rPr>
          <w:rStyle w:val="MyCodeChar"/>
        </w:rPr>
        <w:t>)</w:t>
      </w:r>
      <w:r w:rsidRPr="004438F8">
        <w:t>. This function will load a character from memory, save it to the destination pointer, and increment both pointers until the end of the string.</w:t>
      </w:r>
    </w:p>
    <w:p w14:paraId="6188888D" w14:textId="5BB3CCB4" w:rsidR="0039676D" w:rsidRPr="004438F8" w:rsidRDefault="001D46EB" w:rsidP="007119D8">
      <w:r w:rsidRPr="004438F8">
        <w:t>For the exercises in the lab, we assume that:</w:t>
      </w:r>
    </w:p>
    <w:p w14:paraId="5B66204C" w14:textId="546CD32E" w:rsidR="001D46EB" w:rsidRPr="004438F8" w:rsidRDefault="001D46EB" w:rsidP="009973D2">
      <w:pPr>
        <w:pStyle w:val="ListParagraph"/>
        <w:numPr>
          <w:ilvl w:val="0"/>
          <w:numId w:val="5"/>
        </w:numPr>
      </w:pPr>
      <w:r w:rsidRPr="004438F8">
        <w:t xml:space="preserve">The source pointer </w:t>
      </w:r>
      <w:r w:rsidRPr="004438F8">
        <w:rPr>
          <w:rStyle w:val="MyCodeChar"/>
        </w:rPr>
        <w:t>*</w:t>
      </w:r>
      <w:proofErr w:type="spellStart"/>
      <w:r w:rsidRPr="004438F8">
        <w:rPr>
          <w:rStyle w:val="MyCodeChar"/>
        </w:rPr>
        <w:t>src</w:t>
      </w:r>
      <w:proofErr w:type="spellEnd"/>
      <w:r w:rsidRPr="004438F8">
        <w:t xml:space="preserve"> is to be stored in register X0 and that it is pointing to address 0x0050.</w:t>
      </w:r>
    </w:p>
    <w:p w14:paraId="77F1D7D3" w14:textId="710A9DBE" w:rsidR="001D46EB" w:rsidRPr="004438F8" w:rsidRDefault="001D46EB" w:rsidP="009973D2">
      <w:pPr>
        <w:pStyle w:val="ListParagraph"/>
        <w:numPr>
          <w:ilvl w:val="0"/>
          <w:numId w:val="5"/>
        </w:numPr>
      </w:pPr>
      <w:r w:rsidRPr="004438F8">
        <w:t xml:space="preserve">The destination pointer </w:t>
      </w:r>
      <w:r w:rsidRPr="004438F8">
        <w:rPr>
          <w:rStyle w:val="MyCodeChar"/>
        </w:rPr>
        <w:t>*</w:t>
      </w:r>
      <w:proofErr w:type="spellStart"/>
      <w:r w:rsidRPr="004438F8">
        <w:rPr>
          <w:rStyle w:val="MyCodeChar"/>
        </w:rPr>
        <w:t>dst</w:t>
      </w:r>
      <w:proofErr w:type="spellEnd"/>
      <w:r w:rsidRPr="004438F8">
        <w:t xml:space="preserve"> is to be stored in register X1 and that it is pointing to address 0x013C.</w:t>
      </w:r>
    </w:p>
    <w:p w14:paraId="13F1C027" w14:textId="17B51828" w:rsidR="001D46EB" w:rsidRPr="004438F8" w:rsidRDefault="001D46EB" w:rsidP="009973D2">
      <w:pPr>
        <w:pStyle w:val="ListParagraph"/>
        <w:numPr>
          <w:ilvl w:val="0"/>
          <w:numId w:val="5"/>
        </w:numPr>
      </w:pPr>
      <w:r w:rsidRPr="004438F8">
        <w:t xml:space="preserve">The characters </w:t>
      </w:r>
      <w:r w:rsidR="00D67ED3" w:rsidRPr="004438F8">
        <w:t>“</w:t>
      </w:r>
      <w:r w:rsidRPr="004438F8">
        <w:t>e</w:t>
      </w:r>
      <w:r w:rsidR="00D67ED3" w:rsidRPr="004438F8">
        <w:t>”</w:t>
      </w:r>
      <w:r w:rsidRPr="004438F8">
        <w:t xml:space="preserve"> (ASCII 0x65) and </w:t>
      </w:r>
      <w:r w:rsidR="00D67ED3" w:rsidRPr="004438F8">
        <w:t>“</w:t>
      </w:r>
      <w:r w:rsidRPr="004438F8">
        <w:t>f</w:t>
      </w:r>
      <w:r w:rsidR="00D67ED3" w:rsidRPr="004438F8">
        <w:t>”</w:t>
      </w:r>
      <w:r w:rsidRPr="004438F8">
        <w:t xml:space="preserve"> (ASCII 0x66) are stored in memory.</w:t>
      </w:r>
    </w:p>
    <w:p w14:paraId="22ED3915" w14:textId="77777777" w:rsidR="007119D8" w:rsidRPr="004438F8" w:rsidRDefault="007119D8" w:rsidP="00476151"/>
    <w:p w14:paraId="75E73A2F" w14:textId="6CC1B883" w:rsidR="004F5996" w:rsidRPr="004438F8" w:rsidRDefault="004F5996" w:rsidP="002206F2">
      <w:pPr>
        <w:pStyle w:val="Heading2"/>
      </w:pPr>
      <w:bookmarkStart w:id="12" w:name="_Exercise:_Initializing_content"/>
      <w:bookmarkStart w:id="13" w:name="_Toc44329136"/>
      <w:bookmarkEnd w:id="12"/>
      <w:r w:rsidRPr="004438F8">
        <w:t>Exercise: Initializ</w:t>
      </w:r>
      <w:r w:rsidR="00232021" w:rsidRPr="004438F8">
        <w:t>ing</w:t>
      </w:r>
      <w:r w:rsidRPr="004438F8">
        <w:t xml:space="preserve"> </w:t>
      </w:r>
      <w:r w:rsidR="001A571A" w:rsidRPr="004438F8">
        <w:t>content in memory</w:t>
      </w:r>
      <w:bookmarkEnd w:id="13"/>
    </w:p>
    <w:p w14:paraId="68DE5A5F" w14:textId="196C6391" w:rsidR="0039676D" w:rsidRPr="004438F8" w:rsidRDefault="0039676D" w:rsidP="0039676D">
      <w:r w:rsidRPr="004438F8">
        <w:t xml:space="preserve">In the </w:t>
      </w:r>
      <w:r w:rsidRPr="00540F82">
        <w:rPr>
          <w:i/>
          <w:iCs/>
        </w:rPr>
        <w:t>Getting Started Guide</w:t>
      </w:r>
      <w:r w:rsidRPr="004438F8">
        <w:t>, we have created a workspace for the labs (</w:t>
      </w:r>
      <w:r w:rsidRPr="004438F8">
        <w:rPr>
          <w:rStyle w:val="MyCodeChar"/>
        </w:rPr>
        <w:t>C:\Workspace</w:t>
      </w:r>
      <w:r w:rsidRPr="004438F8">
        <w:t xml:space="preserve">). We will </w:t>
      </w:r>
      <w:r w:rsidR="003C4A2C" w:rsidRPr="004438F8">
        <w:t xml:space="preserve">now </w:t>
      </w:r>
      <w:r w:rsidRPr="004438F8">
        <w:t>create the string copy Assembly source file</w:t>
      </w:r>
      <w:r w:rsidR="00BE29E5" w:rsidRPr="004438F8">
        <w:t>.</w:t>
      </w:r>
    </w:p>
    <w:p w14:paraId="353DEBF1" w14:textId="7B22CC11" w:rsidR="0039676D" w:rsidRPr="004438F8" w:rsidRDefault="0039676D" w:rsidP="009973D2">
      <w:pPr>
        <w:pStyle w:val="ListParagraph"/>
        <w:numPr>
          <w:ilvl w:val="0"/>
          <w:numId w:val="4"/>
        </w:numPr>
      </w:pPr>
      <w:r w:rsidRPr="004438F8">
        <w:t xml:space="preserve">In your working directory, create a folder called </w:t>
      </w:r>
      <w:r w:rsidRPr="004438F8">
        <w:rPr>
          <w:rStyle w:val="MyCodeChar"/>
        </w:rPr>
        <w:t>Lab_1</w:t>
      </w:r>
      <w:r w:rsidRPr="004438F8">
        <w:t xml:space="preserve"> (</w:t>
      </w:r>
      <w:r w:rsidRPr="004438F8">
        <w:rPr>
          <w:rStyle w:val="MyCodeChar"/>
        </w:rPr>
        <w:t>C:\Workspace\Lab_1</w:t>
      </w:r>
      <w:r w:rsidRPr="004438F8">
        <w:t>).</w:t>
      </w:r>
    </w:p>
    <w:p w14:paraId="67388EF1" w14:textId="77777777" w:rsidR="00527F78" w:rsidRPr="004438F8" w:rsidRDefault="00527F78" w:rsidP="00527F78">
      <w:pPr>
        <w:pStyle w:val="ListParagraph"/>
      </w:pPr>
    </w:p>
    <w:p w14:paraId="239158F0" w14:textId="6E346B85" w:rsidR="0039676D" w:rsidRPr="004438F8" w:rsidRDefault="0039676D" w:rsidP="009973D2">
      <w:pPr>
        <w:pStyle w:val="ListParagraph"/>
        <w:numPr>
          <w:ilvl w:val="0"/>
          <w:numId w:val="4"/>
        </w:numPr>
        <w:rPr>
          <w:rStyle w:val="MyCodeChar"/>
          <w:rFonts w:ascii="Calibri" w:hAnsi="Calibri" w:cstheme="minorBidi"/>
          <w:spacing w:val="0"/>
          <w:sz w:val="22"/>
          <w:szCs w:val="22"/>
          <w:lang w:eastAsia="zh-CN"/>
        </w:rPr>
      </w:pPr>
      <w:r w:rsidRPr="004438F8">
        <w:t xml:space="preserve">In </w:t>
      </w:r>
      <w:r w:rsidRPr="004438F8">
        <w:rPr>
          <w:rStyle w:val="MyCodeChar"/>
        </w:rPr>
        <w:t>Lab_1</w:t>
      </w:r>
      <w:r w:rsidRPr="004438F8">
        <w:t xml:space="preserve"> folder, create an empty text file called </w:t>
      </w:r>
      <w:proofErr w:type="spellStart"/>
      <w:r w:rsidRPr="004438F8">
        <w:rPr>
          <w:rStyle w:val="MyCodeChar"/>
        </w:rPr>
        <w:t>test_STRCPY.s</w:t>
      </w:r>
      <w:proofErr w:type="spellEnd"/>
      <w:r w:rsidR="002B513F" w:rsidRPr="004438F8">
        <w:rPr>
          <w:rStyle w:val="MyCodeChar"/>
        </w:rPr>
        <w:t xml:space="preserve"> </w:t>
      </w:r>
      <w:r w:rsidR="002B513F" w:rsidRPr="004438F8">
        <w:t xml:space="preserve">and </w:t>
      </w:r>
      <w:r w:rsidR="007308FD" w:rsidRPr="004438F8">
        <w:t>type the following code in the created file:</w:t>
      </w:r>
    </w:p>
    <w:p w14:paraId="3CBCFFAE" w14:textId="04EEC1E2" w:rsidR="00D61903" w:rsidRPr="004438F8" w:rsidRDefault="00D61903" w:rsidP="006D1D72">
      <w:pPr>
        <w:pStyle w:val="Codeblock"/>
        <w:ind w:left="720"/>
      </w:pPr>
      <w:proofErr w:type="gramStart"/>
      <w:r w:rsidRPr="004438F8">
        <w:t>.global</w:t>
      </w:r>
      <w:proofErr w:type="gramEnd"/>
      <w:r w:rsidRPr="004438F8">
        <w:t xml:space="preserve"> _start</w:t>
      </w:r>
    </w:p>
    <w:p w14:paraId="606E24F5" w14:textId="4F3EF154" w:rsidR="006D1D72" w:rsidRPr="004438F8" w:rsidRDefault="006D1D72" w:rsidP="006D1D72">
      <w:pPr>
        <w:pStyle w:val="Codeblock"/>
        <w:ind w:left="720"/>
      </w:pPr>
      <w:r w:rsidRPr="004438F8">
        <w:t>.text</w:t>
      </w:r>
    </w:p>
    <w:p w14:paraId="36B5566A" w14:textId="7C8CAF7B" w:rsidR="00805D97" w:rsidRPr="004438F8" w:rsidRDefault="006D1D72" w:rsidP="006D1D72">
      <w:pPr>
        <w:pStyle w:val="Codeblock"/>
        <w:ind w:left="720"/>
      </w:pPr>
      <w:r w:rsidRPr="004438F8">
        <w:t>_start:</w:t>
      </w:r>
    </w:p>
    <w:p w14:paraId="561E2912" w14:textId="319DF9F9" w:rsidR="00527F78" w:rsidRPr="004438F8" w:rsidRDefault="00527F78" w:rsidP="00527F78">
      <w:pPr>
        <w:pStyle w:val="ListParagraph"/>
      </w:pPr>
      <w:r w:rsidRPr="004438F8">
        <w:rPr>
          <w:b/>
          <w:bCs/>
        </w:rPr>
        <w:t>Note</w:t>
      </w:r>
      <w:r w:rsidRPr="004438F8">
        <w:t xml:space="preserve">: </w:t>
      </w:r>
      <w:r w:rsidR="000A663E" w:rsidRPr="004438F8">
        <w:t>It is not a fixed rule that all label names must begin with an underscore.</w:t>
      </w:r>
      <w:r w:rsidR="00E3683B" w:rsidRPr="004438F8">
        <w:t xml:space="preserve"> U</w:t>
      </w:r>
      <w:r w:rsidR="000A663E" w:rsidRPr="004438F8">
        <w:t xml:space="preserve">nderscores are typically used </w:t>
      </w:r>
      <w:r w:rsidR="00763FF9" w:rsidRPr="004438F8">
        <w:t xml:space="preserve">when it has to integrate with a </w:t>
      </w:r>
      <w:proofErr w:type="gramStart"/>
      <w:r w:rsidR="00763FF9" w:rsidRPr="004438F8">
        <w:t>high</w:t>
      </w:r>
      <w:r w:rsidR="0050546D" w:rsidRPr="004438F8">
        <w:t>er</w:t>
      </w:r>
      <w:r w:rsidR="00D67ED3" w:rsidRPr="004438F8">
        <w:t xml:space="preserve"> </w:t>
      </w:r>
      <w:r w:rsidR="0050546D" w:rsidRPr="004438F8">
        <w:t>level</w:t>
      </w:r>
      <w:proofErr w:type="gramEnd"/>
      <w:r w:rsidR="0050546D" w:rsidRPr="004438F8">
        <w:t xml:space="preserve"> language like C, where </w:t>
      </w:r>
      <w:r w:rsidR="00500FB7" w:rsidRPr="004438F8">
        <w:t>some</w:t>
      </w:r>
      <w:r w:rsidR="0050546D" w:rsidRPr="004438F8">
        <w:t xml:space="preserve"> C compiler </w:t>
      </w:r>
      <w:r w:rsidR="00BB1D2D" w:rsidRPr="004438F8">
        <w:t xml:space="preserve">uses this convention to </w:t>
      </w:r>
      <w:r w:rsidR="00500FB7" w:rsidRPr="004438F8">
        <w:t>be able to be callable from a C code.</w:t>
      </w:r>
    </w:p>
    <w:p w14:paraId="2399610C" w14:textId="77777777" w:rsidR="00527F78" w:rsidRPr="004438F8" w:rsidRDefault="00527F78" w:rsidP="00527F78">
      <w:pPr>
        <w:pStyle w:val="ListParagraph"/>
      </w:pPr>
    </w:p>
    <w:p w14:paraId="1CAB0B54" w14:textId="163C5519" w:rsidR="0039676D" w:rsidRPr="004438F8" w:rsidRDefault="006D1D72" w:rsidP="009973D2">
      <w:pPr>
        <w:pStyle w:val="ListParagraph"/>
        <w:numPr>
          <w:ilvl w:val="0"/>
          <w:numId w:val="4"/>
        </w:numPr>
      </w:pPr>
      <w:r w:rsidRPr="004438F8">
        <w:t xml:space="preserve">Under the </w:t>
      </w:r>
      <w:r w:rsidRPr="004438F8">
        <w:rPr>
          <w:rStyle w:val="MyCodeChar"/>
        </w:rPr>
        <w:t>_start</w:t>
      </w:r>
      <w:r w:rsidRPr="004438F8">
        <w:t xml:space="preserve"> labe</w:t>
      </w:r>
      <w:r w:rsidR="00BE0B27" w:rsidRPr="004438F8">
        <w:t>l:</w:t>
      </w:r>
    </w:p>
    <w:p w14:paraId="3157547F" w14:textId="77777777" w:rsidR="00E329DC" w:rsidRDefault="00BE0B27" w:rsidP="00E329DC">
      <w:pPr>
        <w:pStyle w:val="ListParagraph"/>
        <w:numPr>
          <w:ilvl w:val="1"/>
          <w:numId w:val="4"/>
        </w:numPr>
      </w:pPr>
      <w:r w:rsidRPr="004438F8">
        <w:t xml:space="preserve">Use the </w:t>
      </w:r>
      <w:r w:rsidRPr="004438F8">
        <w:rPr>
          <w:b/>
          <w:bCs/>
        </w:rPr>
        <w:t>MOVZ</w:t>
      </w:r>
      <w:r w:rsidRPr="004438F8">
        <w:t xml:space="preserve"> instructions to initialize the source address (0x0050) in </w:t>
      </w:r>
      <w:r w:rsidR="0015422E" w:rsidRPr="004438F8">
        <w:t xml:space="preserve">register </w:t>
      </w:r>
      <w:r w:rsidRPr="004438F8">
        <w:t xml:space="preserve">X0 and destination address (0x013C) in </w:t>
      </w:r>
      <w:r w:rsidR="0015422E" w:rsidRPr="004438F8">
        <w:t xml:space="preserve">register </w:t>
      </w:r>
      <w:r w:rsidRPr="004438F8">
        <w:t>X1</w:t>
      </w:r>
      <w:r w:rsidR="00D67ED3" w:rsidRPr="004438F8">
        <w:t>,</w:t>
      </w:r>
      <w:r w:rsidRPr="004438F8">
        <w:t xml:space="preserve"> respectively.</w:t>
      </w:r>
    </w:p>
    <w:p w14:paraId="149C6FAB" w14:textId="77777777" w:rsidR="00E329DC" w:rsidRDefault="00E329DC" w:rsidP="00E329DC">
      <w:pPr>
        <w:pStyle w:val="ListParagraph"/>
      </w:pPr>
    </w:p>
    <w:p w14:paraId="6D7BAD37" w14:textId="7E516BAB" w:rsidR="00384E2B" w:rsidRPr="00E329DC" w:rsidRDefault="002E6F88" w:rsidP="00E329DC">
      <w:pPr>
        <w:pStyle w:val="ListParagraph"/>
      </w:pPr>
      <w:r w:rsidRPr="00E329DC">
        <w:rPr>
          <w:color w:val="FF0000"/>
        </w:rPr>
        <w:tab/>
      </w:r>
    </w:p>
    <w:p w14:paraId="60F1DCF0" w14:textId="5A474865" w:rsidR="00384E2B" w:rsidRPr="004438F8" w:rsidRDefault="00FB61D7" w:rsidP="009973D2">
      <w:pPr>
        <w:pStyle w:val="ListParagraph"/>
        <w:numPr>
          <w:ilvl w:val="1"/>
          <w:numId w:val="4"/>
        </w:numPr>
      </w:pPr>
      <w:r w:rsidRPr="004438F8">
        <w:t>Then, u</w:t>
      </w:r>
      <w:r w:rsidR="006533B1" w:rsidRPr="004438F8">
        <w:t xml:space="preserve">se the </w:t>
      </w:r>
      <w:r w:rsidR="006533B1" w:rsidRPr="004438F8">
        <w:rPr>
          <w:b/>
          <w:bCs/>
        </w:rPr>
        <w:t>MOVZ</w:t>
      </w:r>
      <w:r w:rsidR="006533B1" w:rsidRPr="004438F8">
        <w:t xml:space="preserve"> instructions to </w:t>
      </w:r>
      <w:r w:rsidR="0015422E" w:rsidRPr="004438F8">
        <w:t>shift value</w:t>
      </w:r>
      <w:r w:rsidR="00754E0C" w:rsidRPr="004438F8">
        <w:t xml:space="preserve"> </w:t>
      </w:r>
      <w:r w:rsidR="0015422E" w:rsidRPr="004438F8">
        <w:t>0x65</w:t>
      </w:r>
      <w:r w:rsidR="006533B1" w:rsidRPr="004438F8">
        <w:t xml:space="preserve"> in </w:t>
      </w:r>
      <w:r w:rsidR="0015422E" w:rsidRPr="004438F8">
        <w:t xml:space="preserve">register </w:t>
      </w:r>
      <w:r w:rsidR="003F1180" w:rsidRPr="004438F8">
        <w:t>X</w:t>
      </w:r>
      <w:r w:rsidR="0015422E" w:rsidRPr="004438F8">
        <w:t>5</w:t>
      </w:r>
      <w:r w:rsidR="006533B1" w:rsidRPr="004438F8">
        <w:t xml:space="preserve"> and </w:t>
      </w:r>
      <w:r w:rsidR="003F1180" w:rsidRPr="004438F8">
        <w:t>value</w:t>
      </w:r>
      <w:r w:rsidR="00754E0C" w:rsidRPr="004438F8">
        <w:t xml:space="preserve"> </w:t>
      </w:r>
      <w:r w:rsidR="0015422E" w:rsidRPr="004438F8">
        <w:t>0x66</w:t>
      </w:r>
      <w:r w:rsidR="006533B1" w:rsidRPr="004438F8">
        <w:t xml:space="preserve"> in </w:t>
      </w:r>
      <w:r w:rsidR="0015422E" w:rsidRPr="004438F8">
        <w:t xml:space="preserve">register </w:t>
      </w:r>
      <w:r w:rsidR="003F1180" w:rsidRPr="004438F8">
        <w:t>X</w:t>
      </w:r>
      <w:r w:rsidR="0015422E" w:rsidRPr="004438F8">
        <w:t>6</w:t>
      </w:r>
      <w:r w:rsidR="006533B1" w:rsidRPr="004438F8">
        <w:t>.</w:t>
      </w:r>
    </w:p>
    <w:p w14:paraId="0EEA6DE1" w14:textId="300F07D3" w:rsidR="005C422A" w:rsidRPr="004438F8" w:rsidRDefault="005C422A" w:rsidP="00E329DC">
      <w:r w:rsidRPr="004438F8">
        <w:tab/>
      </w:r>
    </w:p>
    <w:p w14:paraId="06C62441" w14:textId="5D0F452A" w:rsidR="00296374" w:rsidRDefault="005C422A" w:rsidP="00E329DC">
      <w:r w:rsidRPr="004438F8">
        <w:tab/>
      </w:r>
    </w:p>
    <w:p w14:paraId="2DDD4A2E" w14:textId="77777777" w:rsidR="00296374" w:rsidRDefault="00296374">
      <w:r>
        <w:br w:type="page"/>
      </w:r>
    </w:p>
    <w:p w14:paraId="084DCA6E" w14:textId="776D50EF" w:rsidR="00600CD7" w:rsidRPr="004438F8" w:rsidRDefault="00532E00" w:rsidP="009973D2">
      <w:pPr>
        <w:pStyle w:val="ListParagraph"/>
        <w:numPr>
          <w:ilvl w:val="0"/>
          <w:numId w:val="4"/>
        </w:numPr>
      </w:pPr>
      <w:r w:rsidRPr="004438F8">
        <w:lastRenderedPageBreak/>
        <w:t>Next</w:t>
      </w:r>
      <w:r w:rsidR="00B95AAE" w:rsidRPr="004438F8">
        <w:t xml:space="preserve">, </w:t>
      </w:r>
      <w:r w:rsidR="00DC389E" w:rsidRPr="004438F8">
        <w:t>copy the following code to u</w:t>
      </w:r>
      <w:r w:rsidR="00DB7879" w:rsidRPr="004438F8">
        <w:t xml:space="preserve">se the </w:t>
      </w:r>
      <w:r w:rsidR="00DB7879" w:rsidRPr="004438F8">
        <w:rPr>
          <w:rStyle w:val="MyCodeChar"/>
        </w:rPr>
        <w:t>STUR</w:t>
      </w:r>
      <w:r w:rsidR="00032EF9">
        <w:rPr>
          <w:rStyle w:val="MyCodeChar"/>
        </w:rPr>
        <w:t>B</w:t>
      </w:r>
      <w:r w:rsidR="006037F7" w:rsidRPr="004438F8">
        <w:t xml:space="preserve"> instruction to load the values</w:t>
      </w:r>
      <w:r w:rsidR="00ED2865" w:rsidRPr="004438F8">
        <w:t xml:space="preserve"> into memory:</w:t>
      </w:r>
    </w:p>
    <w:p w14:paraId="375C9CC6" w14:textId="6D1C2FF4" w:rsidR="00392FD2" w:rsidRPr="004438F8" w:rsidRDefault="00392FD2" w:rsidP="00392FD2">
      <w:pPr>
        <w:pStyle w:val="Codeblock"/>
        <w:ind w:left="720"/>
      </w:pPr>
      <w:r w:rsidRPr="004438F8">
        <w:tab/>
        <w:t>STUR</w:t>
      </w:r>
      <w:r w:rsidR="009A5202" w:rsidRPr="004438F8">
        <w:t>B</w:t>
      </w:r>
      <w:r w:rsidRPr="004438F8">
        <w:t xml:space="preserve"> X5, [X0]</w:t>
      </w:r>
    </w:p>
    <w:p w14:paraId="40C47B74" w14:textId="6D688664" w:rsidR="00ED2865" w:rsidRPr="004438F8" w:rsidRDefault="00392FD2" w:rsidP="00392FD2">
      <w:pPr>
        <w:pStyle w:val="Codeblock"/>
        <w:ind w:left="720"/>
      </w:pPr>
      <w:r w:rsidRPr="004438F8">
        <w:tab/>
        <w:t>STUR</w:t>
      </w:r>
      <w:r w:rsidR="009A5202" w:rsidRPr="004438F8">
        <w:t>B</w:t>
      </w:r>
      <w:r w:rsidRPr="004438F8">
        <w:t xml:space="preserve"> X6, [X0, #1]</w:t>
      </w:r>
    </w:p>
    <w:p w14:paraId="45511F06" w14:textId="101EDFD9" w:rsidR="00683FF3" w:rsidRPr="004438F8" w:rsidRDefault="00683FF3" w:rsidP="002D1298">
      <w:pPr>
        <w:pStyle w:val="Codeblock"/>
        <w:ind w:left="720" w:firstLine="720"/>
      </w:pPr>
      <w:r w:rsidRPr="004438F8">
        <w:t xml:space="preserve">STURB </w:t>
      </w:r>
      <w:r w:rsidR="00771381" w:rsidRPr="004438F8">
        <w:t>W</w:t>
      </w:r>
      <w:r w:rsidR="007202DC" w:rsidRPr="004438F8">
        <w:t>ZR</w:t>
      </w:r>
      <w:r w:rsidRPr="004438F8">
        <w:t>, [X0, #2]</w:t>
      </w:r>
      <w:r w:rsidR="00257621" w:rsidRPr="004438F8">
        <w:t xml:space="preserve"> </w:t>
      </w:r>
    </w:p>
    <w:p w14:paraId="41F09651" w14:textId="5BE06F1F" w:rsidR="002D1753" w:rsidRPr="004438F8" w:rsidRDefault="0020624D" w:rsidP="0020624D">
      <w:pPr>
        <w:pStyle w:val="ListParagraph"/>
      </w:pPr>
      <w:r w:rsidRPr="004438F8">
        <w:rPr>
          <w:b/>
          <w:bCs/>
        </w:rPr>
        <w:t>Note</w:t>
      </w:r>
      <w:r w:rsidRPr="004438F8">
        <w:t>:</w:t>
      </w:r>
    </w:p>
    <w:p w14:paraId="03CC1115" w14:textId="03DA9ECC" w:rsidR="00993F1C" w:rsidRPr="004438F8" w:rsidRDefault="005C1C53" w:rsidP="009973D2">
      <w:pPr>
        <w:pStyle w:val="ListParagraph"/>
        <w:numPr>
          <w:ilvl w:val="0"/>
          <w:numId w:val="14"/>
        </w:numPr>
      </w:pPr>
      <w:r w:rsidRPr="004438F8">
        <w:t>Arm Education Core</w:t>
      </w:r>
      <w:r w:rsidR="00184B6C" w:rsidRPr="004438F8">
        <w:t xml:space="preserve"> has limited functionality and only</w:t>
      </w:r>
      <w:r w:rsidR="0020624D" w:rsidRPr="004438F8">
        <w:t xml:space="preserve"> supports a limited subset of the Armv8-A ISA. </w:t>
      </w:r>
      <w:r w:rsidRPr="004438F8">
        <w:t xml:space="preserve">The Arm Education Core </w:t>
      </w:r>
      <w:r w:rsidR="0020624D" w:rsidRPr="004438F8">
        <w:t>do</w:t>
      </w:r>
      <w:r w:rsidRPr="004438F8">
        <w:t>es</w:t>
      </w:r>
      <w:r w:rsidR="00E43F72" w:rsidRPr="004438F8">
        <w:t xml:space="preserve"> </w:t>
      </w:r>
      <w:r w:rsidR="0020624D" w:rsidRPr="004438F8">
        <w:t xml:space="preserve">not </w:t>
      </w:r>
      <w:r w:rsidR="00E43F72" w:rsidRPr="004438F8">
        <w:t xml:space="preserve">currently </w:t>
      </w:r>
      <w:r w:rsidR="0020624D" w:rsidRPr="004438F8">
        <w:t>support the</w:t>
      </w:r>
      <w:r w:rsidR="00BC6D1B" w:rsidRPr="004438F8">
        <w:t xml:space="preserve"> store instruction variant</w:t>
      </w:r>
      <w:r w:rsidR="0020624D" w:rsidRPr="004438F8">
        <w:t xml:space="preserve"> </w:t>
      </w:r>
      <w:r w:rsidR="0020624D" w:rsidRPr="00122B76">
        <w:rPr>
          <w:rStyle w:val="CodeblockChar"/>
        </w:rPr>
        <w:t xml:space="preserve">STR </w:t>
      </w:r>
      <w:r w:rsidR="00184B6C" w:rsidRPr="00122B76">
        <w:rPr>
          <w:rStyle w:val="CodeblockChar"/>
        </w:rPr>
        <w:t>&lt;</w:t>
      </w:r>
      <w:proofErr w:type="spellStart"/>
      <w:r w:rsidR="00184B6C" w:rsidRPr="00122B76">
        <w:rPr>
          <w:rStyle w:val="CodeblockChar"/>
        </w:rPr>
        <w:t>X</w:t>
      </w:r>
      <w:r w:rsidR="00E75364" w:rsidRPr="00122B76">
        <w:rPr>
          <w:rStyle w:val="CodeblockChar"/>
        </w:rPr>
        <w:t>t</w:t>
      </w:r>
      <w:proofErr w:type="spellEnd"/>
      <w:r w:rsidR="00184B6C" w:rsidRPr="00122B76">
        <w:rPr>
          <w:rStyle w:val="CodeblockChar"/>
        </w:rPr>
        <w:t>&gt;, [</w:t>
      </w:r>
      <w:proofErr w:type="spellStart"/>
      <w:r w:rsidR="003B2232" w:rsidRPr="00122B76">
        <w:rPr>
          <w:rStyle w:val="CodeblockChar"/>
        </w:rPr>
        <w:t>X</w:t>
      </w:r>
      <w:r w:rsidR="00401217" w:rsidRPr="00122B76">
        <w:rPr>
          <w:rStyle w:val="CodeblockChar"/>
        </w:rPr>
        <w:t>n</w:t>
      </w:r>
      <w:proofErr w:type="spellEnd"/>
      <w:r w:rsidR="003B2232" w:rsidRPr="00122B76">
        <w:rPr>
          <w:rStyle w:val="CodeblockChar"/>
        </w:rPr>
        <w:t>]</w:t>
      </w:r>
      <w:r w:rsidR="003B2232" w:rsidRPr="004438F8">
        <w:rPr>
          <w:rStyle w:val="MyCodeChar"/>
        </w:rPr>
        <w:t xml:space="preserve"> </w:t>
      </w:r>
      <w:r w:rsidR="003B2232" w:rsidRPr="004438F8">
        <w:t xml:space="preserve">as this </w:t>
      </w:r>
      <w:r w:rsidR="00BC6D1B" w:rsidRPr="004438F8">
        <w:t xml:space="preserve">instruction </w:t>
      </w:r>
      <w:r w:rsidR="003B2232" w:rsidRPr="004438F8">
        <w:t xml:space="preserve">can be assembled in many ways of which the opcode is unsupported by </w:t>
      </w:r>
      <w:r w:rsidRPr="004438F8">
        <w:t>the Arm Education Core</w:t>
      </w:r>
      <w:r w:rsidR="003B2232" w:rsidRPr="004438F8">
        <w:t xml:space="preserve">. </w:t>
      </w:r>
      <w:r w:rsidR="007676AF" w:rsidRPr="004438F8">
        <w:t xml:space="preserve">However, </w:t>
      </w:r>
      <w:r w:rsidRPr="004438F8">
        <w:t>the Arm Education Core</w:t>
      </w:r>
      <w:r w:rsidR="007676AF" w:rsidRPr="004438F8">
        <w:t xml:space="preserve"> </w:t>
      </w:r>
      <w:r w:rsidR="00D83953" w:rsidRPr="004438F8">
        <w:t>supports</w:t>
      </w:r>
      <w:r w:rsidR="0020624D" w:rsidRPr="004438F8">
        <w:t xml:space="preserve"> </w:t>
      </w:r>
      <w:r w:rsidR="00D83953" w:rsidRPr="004438F8">
        <w:t xml:space="preserve">the </w:t>
      </w:r>
      <w:r w:rsidR="0020624D" w:rsidRPr="004438F8">
        <w:rPr>
          <w:rStyle w:val="MyCodeChar"/>
        </w:rPr>
        <w:t>STUR</w:t>
      </w:r>
      <w:r w:rsidR="0020624D" w:rsidRPr="004438F8">
        <w:t xml:space="preserve"> </w:t>
      </w:r>
      <w:r w:rsidR="00D83953" w:rsidRPr="004438F8">
        <w:t>(Store Register</w:t>
      </w:r>
      <w:r w:rsidR="002D1753" w:rsidRPr="004438F8">
        <w:t xml:space="preserve"> Unscaled</w:t>
      </w:r>
      <w:r w:rsidR="00D83953" w:rsidRPr="004438F8">
        <w:t xml:space="preserve">) instruction, which can </w:t>
      </w:r>
      <w:r w:rsidR="0020624D" w:rsidRPr="004438F8">
        <w:t>give the same outcome.</w:t>
      </w:r>
      <w:r w:rsidR="00AC27D3">
        <w:t xml:space="preserve"> The</w:t>
      </w:r>
      <w:r w:rsidR="00C116C6">
        <w:t>re are also</w:t>
      </w:r>
      <w:r w:rsidR="00317355">
        <w:t xml:space="preserve"> specific</w:t>
      </w:r>
      <w:r w:rsidR="00AC27D3">
        <w:t xml:space="preserve"> </w:t>
      </w:r>
      <w:r w:rsidR="00AC27D3" w:rsidRPr="00AC27D3">
        <w:rPr>
          <w:rStyle w:val="MyCodeChar"/>
        </w:rPr>
        <w:t>STUR</w:t>
      </w:r>
      <w:r w:rsidR="00AC27D3">
        <w:t xml:space="preserve"> instruction</w:t>
      </w:r>
      <w:r w:rsidR="00C93BD1">
        <w:t>s</w:t>
      </w:r>
      <w:r w:rsidR="00AC27D3">
        <w:t xml:space="preserve"> </w:t>
      </w:r>
      <w:r w:rsidR="00317355">
        <w:t>depending on the</w:t>
      </w:r>
      <w:r w:rsidR="006771AE">
        <w:t xml:space="preserve"> data</w:t>
      </w:r>
      <w:r w:rsidR="00C116C6">
        <w:t xml:space="preserve"> </w:t>
      </w:r>
      <w:r w:rsidR="00C93BD1">
        <w:t xml:space="preserve">size </w:t>
      </w:r>
      <w:r w:rsidR="006771AE">
        <w:t>to</w:t>
      </w:r>
      <w:r w:rsidR="00C93BD1">
        <w:t xml:space="preserve"> stor</w:t>
      </w:r>
      <w:r w:rsidR="006771AE">
        <w:t>e</w:t>
      </w:r>
      <w:r w:rsidR="00C93BD1">
        <w:t xml:space="preserve">, such as </w:t>
      </w:r>
      <w:r w:rsidR="00C93BD1" w:rsidRPr="00C93BD1">
        <w:rPr>
          <w:rStyle w:val="MyCodeChar"/>
        </w:rPr>
        <w:t>STURB</w:t>
      </w:r>
      <w:r w:rsidR="00C93BD1">
        <w:t xml:space="preserve"> and </w:t>
      </w:r>
      <w:r w:rsidR="00C93BD1" w:rsidRPr="00C93BD1">
        <w:rPr>
          <w:rStyle w:val="MyCodeChar"/>
        </w:rPr>
        <w:t>STURH</w:t>
      </w:r>
      <w:r w:rsidR="00C93BD1">
        <w:t>.</w:t>
      </w:r>
    </w:p>
    <w:p w14:paraId="1529C1F7" w14:textId="750AB459" w:rsidR="00FE59B6" w:rsidRPr="004438F8" w:rsidRDefault="00AF13FE" w:rsidP="009973D2">
      <w:pPr>
        <w:pStyle w:val="ListParagraph"/>
        <w:numPr>
          <w:ilvl w:val="0"/>
          <w:numId w:val="14"/>
        </w:numPr>
        <w:rPr>
          <w:color w:val="auto"/>
        </w:rPr>
      </w:pPr>
      <w:r w:rsidRPr="004438F8">
        <w:rPr>
          <w:color w:val="auto"/>
        </w:rPr>
        <w:t xml:space="preserve">The difference </w:t>
      </w:r>
      <w:r w:rsidR="007676AF" w:rsidRPr="004438F8">
        <w:rPr>
          <w:color w:val="auto"/>
        </w:rPr>
        <w:t xml:space="preserve">between </w:t>
      </w:r>
      <w:r w:rsidR="007676AF" w:rsidRPr="006771AE">
        <w:rPr>
          <w:rStyle w:val="MyCodeChar"/>
        </w:rPr>
        <w:t>STR</w:t>
      </w:r>
      <w:r w:rsidR="007676AF" w:rsidRPr="004438F8">
        <w:rPr>
          <w:color w:val="auto"/>
        </w:rPr>
        <w:t xml:space="preserve"> and </w:t>
      </w:r>
      <w:r w:rsidR="007676AF" w:rsidRPr="006771AE">
        <w:rPr>
          <w:rStyle w:val="MyCodeChar"/>
        </w:rPr>
        <w:t>STUR</w:t>
      </w:r>
      <w:r w:rsidR="007676AF" w:rsidRPr="004438F8">
        <w:rPr>
          <w:color w:val="auto"/>
        </w:rPr>
        <w:t xml:space="preserve"> </w:t>
      </w:r>
      <w:r w:rsidRPr="004438F8">
        <w:rPr>
          <w:color w:val="auto"/>
        </w:rPr>
        <w:t xml:space="preserve">is that the </w:t>
      </w:r>
      <w:r w:rsidRPr="006771AE">
        <w:rPr>
          <w:rStyle w:val="MyCodeChar"/>
        </w:rPr>
        <w:t>STUR</w:t>
      </w:r>
      <w:r w:rsidRPr="004438F8">
        <w:rPr>
          <w:color w:val="auto"/>
        </w:rPr>
        <w:t xml:space="preserve"> is the </w:t>
      </w:r>
      <w:r w:rsidRPr="004438F8">
        <w:rPr>
          <w:i/>
          <w:iCs/>
          <w:color w:val="auto"/>
        </w:rPr>
        <w:t>Store (unscaled) Register</w:t>
      </w:r>
      <w:r w:rsidRPr="004438F8">
        <w:rPr>
          <w:color w:val="auto"/>
        </w:rPr>
        <w:t xml:space="preserve"> instruction </w:t>
      </w:r>
      <w:r w:rsidR="00CC6A06" w:rsidRPr="004438F8">
        <w:rPr>
          <w:color w:val="auto"/>
        </w:rPr>
        <w:t xml:space="preserve">that </w:t>
      </w:r>
      <w:r w:rsidRPr="004438F8">
        <w:rPr>
          <w:color w:val="auto"/>
        </w:rPr>
        <w:t xml:space="preserve">allows accessing 32/64-bit values that are not aligned to the size of the operand. This is unlike the STR operation, which requires the immediate offset to be in multiples of 4 or 8. However, </w:t>
      </w:r>
      <w:r w:rsidR="00C013CB" w:rsidRPr="006771AE">
        <w:rPr>
          <w:rStyle w:val="MyCodeChar"/>
        </w:rPr>
        <w:t>STR</w:t>
      </w:r>
      <w:r w:rsidR="00C013CB" w:rsidRPr="004438F8">
        <w:rPr>
          <w:color w:val="auto"/>
        </w:rPr>
        <w:t xml:space="preserve"> and </w:t>
      </w:r>
      <w:r w:rsidR="00C013CB" w:rsidRPr="006771AE">
        <w:rPr>
          <w:rStyle w:val="MyCodeChar"/>
        </w:rPr>
        <w:t>STUR</w:t>
      </w:r>
      <w:r w:rsidR="00C013CB" w:rsidRPr="004438F8">
        <w:rPr>
          <w:color w:val="auto"/>
        </w:rPr>
        <w:t xml:space="preserve"> instructions </w:t>
      </w:r>
      <w:r w:rsidRPr="004438F8">
        <w:rPr>
          <w:color w:val="auto"/>
        </w:rPr>
        <w:t>in this case gives the same result</w:t>
      </w:r>
      <w:r w:rsidR="00B655E1" w:rsidRPr="004438F8">
        <w:rPr>
          <w:color w:val="auto"/>
        </w:rPr>
        <w:t>;</w:t>
      </w:r>
      <w:r w:rsidRPr="004438F8">
        <w:rPr>
          <w:color w:val="auto"/>
        </w:rPr>
        <w:t xml:space="preserve"> therefore</w:t>
      </w:r>
      <w:r w:rsidR="00B655E1" w:rsidRPr="004438F8">
        <w:rPr>
          <w:color w:val="auto"/>
        </w:rPr>
        <w:t>,</w:t>
      </w:r>
      <w:r w:rsidRPr="004438F8">
        <w:rPr>
          <w:color w:val="auto"/>
        </w:rPr>
        <w:t xml:space="preserve"> we will be using </w:t>
      </w:r>
      <w:r w:rsidRPr="006771AE">
        <w:rPr>
          <w:rStyle w:val="MyCodeChar"/>
        </w:rPr>
        <w:t>STUR</w:t>
      </w:r>
      <w:r w:rsidRPr="004438F8">
        <w:rPr>
          <w:color w:val="auto"/>
        </w:rPr>
        <w:t xml:space="preserve"> for</w:t>
      </w:r>
      <w:r w:rsidR="005C1C53" w:rsidRPr="004438F8">
        <w:rPr>
          <w:color w:val="auto"/>
        </w:rPr>
        <w:t xml:space="preserve"> the</w:t>
      </w:r>
      <w:r w:rsidRPr="004438F8">
        <w:rPr>
          <w:color w:val="auto"/>
        </w:rPr>
        <w:t xml:space="preserve"> </w:t>
      </w:r>
      <w:r w:rsidR="005C1C53" w:rsidRPr="004438F8">
        <w:rPr>
          <w:color w:val="auto"/>
        </w:rPr>
        <w:t>Arm Education Core</w:t>
      </w:r>
      <w:r w:rsidRPr="004438F8">
        <w:rPr>
          <w:color w:val="auto"/>
        </w:rPr>
        <w:t xml:space="preserve"> instead.</w:t>
      </w:r>
    </w:p>
    <w:p w14:paraId="239AC465" w14:textId="3C407528" w:rsidR="002D1753" w:rsidRPr="004438F8" w:rsidRDefault="00FE59B6" w:rsidP="009973D2">
      <w:pPr>
        <w:pStyle w:val="ListParagraph"/>
        <w:numPr>
          <w:ilvl w:val="0"/>
          <w:numId w:val="14"/>
        </w:numPr>
        <w:rPr>
          <w:color w:val="auto"/>
        </w:rPr>
      </w:pPr>
      <w:r w:rsidRPr="004438F8">
        <w:rPr>
          <w:color w:val="auto"/>
        </w:rPr>
        <w:t xml:space="preserve">For more information on </w:t>
      </w:r>
      <w:r w:rsidRPr="006771AE">
        <w:rPr>
          <w:rStyle w:val="MyCodeChar"/>
        </w:rPr>
        <w:t>STR</w:t>
      </w:r>
      <w:r w:rsidRPr="004438F8">
        <w:rPr>
          <w:color w:val="auto"/>
        </w:rPr>
        <w:t xml:space="preserve"> and </w:t>
      </w:r>
      <w:r w:rsidRPr="006771AE">
        <w:rPr>
          <w:rStyle w:val="MyCodeChar"/>
        </w:rPr>
        <w:t>STUR</w:t>
      </w:r>
      <w:r w:rsidRPr="004438F8">
        <w:rPr>
          <w:color w:val="auto"/>
        </w:rPr>
        <w:t xml:space="preserve"> instructions, see </w:t>
      </w:r>
      <w:r w:rsidRPr="004438F8">
        <w:t xml:space="preserve">the A64 Base Instructions in </w:t>
      </w:r>
      <w:hyperlink w:anchor="_Additional_references" w:history="1">
        <w:r w:rsidRPr="004438F8">
          <w:rPr>
            <w:rStyle w:val="Hyperlink"/>
          </w:rPr>
          <w:t>Additional references</w:t>
        </w:r>
      </w:hyperlink>
      <w:r w:rsidRPr="004438F8">
        <w:t>.</w:t>
      </w:r>
    </w:p>
    <w:p w14:paraId="1E27A0B5" w14:textId="77777777" w:rsidR="0020624D" w:rsidRPr="004438F8" w:rsidRDefault="0020624D" w:rsidP="00993F1C">
      <w:pPr>
        <w:pStyle w:val="ListParagraph"/>
        <w:ind w:left="1440"/>
      </w:pPr>
    </w:p>
    <w:p w14:paraId="332F15D5" w14:textId="4A1F52D2" w:rsidR="004E144F" w:rsidRPr="004438F8" w:rsidRDefault="004E144F" w:rsidP="009973D2">
      <w:pPr>
        <w:pStyle w:val="ListParagraph"/>
        <w:numPr>
          <w:ilvl w:val="0"/>
          <w:numId w:val="4"/>
        </w:numPr>
      </w:pPr>
      <w:r w:rsidRPr="004438F8">
        <w:t>Save the file</w:t>
      </w:r>
      <w:r w:rsidR="00C113B0" w:rsidRPr="004438F8">
        <w:t>.</w:t>
      </w:r>
    </w:p>
    <w:p w14:paraId="0A87EE09" w14:textId="77777777" w:rsidR="00C113B0" w:rsidRPr="004438F8" w:rsidRDefault="00C113B0" w:rsidP="00C07DC9">
      <w:pPr>
        <w:pStyle w:val="ListParagraph"/>
      </w:pPr>
    </w:p>
    <w:p w14:paraId="18B43438" w14:textId="0E92CE80" w:rsidR="00DD5953" w:rsidRPr="004438F8" w:rsidRDefault="00C94E2D" w:rsidP="00C94E2D">
      <w:pPr>
        <w:pStyle w:val="ListParagraph"/>
        <w:ind w:left="360"/>
      </w:pPr>
      <w:r w:rsidRPr="004438F8">
        <w:t>Answer the following question:</w:t>
      </w:r>
    </w:p>
    <w:p w14:paraId="76A541EA" w14:textId="77777777" w:rsidR="00C94E2D" w:rsidRPr="004438F8" w:rsidRDefault="00C94E2D" w:rsidP="003D5029">
      <w:pPr>
        <w:pStyle w:val="ListParagraph"/>
        <w:ind w:left="360"/>
      </w:pPr>
    </w:p>
    <w:p w14:paraId="1F692BE5" w14:textId="0FDB53D4" w:rsidR="00B71EF5" w:rsidRPr="004438F8" w:rsidRDefault="00B71EF5" w:rsidP="009973D2">
      <w:pPr>
        <w:pStyle w:val="ListParagraph"/>
        <w:numPr>
          <w:ilvl w:val="0"/>
          <w:numId w:val="17"/>
        </w:numPr>
      </w:pPr>
      <w:r w:rsidRPr="004438F8">
        <w:t xml:space="preserve">What does </w:t>
      </w:r>
      <w:r w:rsidR="000948BA" w:rsidRPr="004438F8">
        <w:t xml:space="preserve">the </w:t>
      </w:r>
      <w:r w:rsidRPr="00BF2F96">
        <w:rPr>
          <w:rStyle w:val="MyCodeChar"/>
        </w:rPr>
        <w:t>STURB</w:t>
      </w:r>
      <w:r w:rsidRPr="004438F8">
        <w:t xml:space="preserve"> instruction do? How is </w:t>
      </w:r>
      <w:r w:rsidRPr="00BF2F96">
        <w:rPr>
          <w:rStyle w:val="MyCodeChar"/>
        </w:rPr>
        <w:t>STURB</w:t>
      </w:r>
      <w:r w:rsidRPr="004438F8">
        <w:t xml:space="preserve"> different from </w:t>
      </w:r>
      <w:r w:rsidRPr="00BF2F96">
        <w:rPr>
          <w:rStyle w:val="MyCodeChar"/>
        </w:rPr>
        <w:t>STUR</w:t>
      </w:r>
      <w:r w:rsidRPr="004438F8">
        <w:t>?</w:t>
      </w:r>
      <w:r w:rsidR="00B20F75" w:rsidRPr="004438F8">
        <w:t xml:space="preserve"> (</w:t>
      </w:r>
      <w:r w:rsidR="00B20F75" w:rsidRPr="004438F8">
        <w:rPr>
          <w:b/>
          <w:bCs/>
        </w:rPr>
        <w:t xml:space="preserve">Hint: </w:t>
      </w:r>
      <w:r w:rsidR="002C0F84" w:rsidRPr="004438F8">
        <w:rPr>
          <w:b/>
          <w:bCs/>
        </w:rPr>
        <w:t>See the A64 Base Instructions in</w:t>
      </w:r>
      <w:r w:rsidR="00644B7C" w:rsidRPr="004438F8">
        <w:rPr>
          <w:b/>
          <w:bCs/>
        </w:rPr>
        <w:t xml:space="preserve"> </w:t>
      </w:r>
      <w:hyperlink w:anchor="_Additional_references" w:history="1">
        <w:r w:rsidR="00644B7C" w:rsidRPr="004438F8">
          <w:rPr>
            <w:rStyle w:val="Hyperlink"/>
            <w:b/>
            <w:bCs/>
          </w:rPr>
          <w:t>Additional references</w:t>
        </w:r>
      </w:hyperlink>
      <w:r w:rsidR="00644B7C" w:rsidRPr="004438F8">
        <w:t>)</w:t>
      </w:r>
    </w:p>
    <w:p w14:paraId="0F8A80B1" w14:textId="00445AB2" w:rsidR="00305396" w:rsidRDefault="00305396" w:rsidP="00C07DC9">
      <w:pPr>
        <w:pStyle w:val="ListParagraph"/>
        <w:rPr>
          <w:color w:val="FF0000"/>
          <w:shd w:val="clear" w:color="auto" w:fill="FFFFFF"/>
        </w:rPr>
      </w:pPr>
    </w:p>
    <w:p w14:paraId="77CA4DDA" w14:textId="77777777" w:rsidR="00305396" w:rsidRDefault="00305396" w:rsidP="00C07DC9">
      <w:pPr>
        <w:pStyle w:val="ListParagraph"/>
        <w:rPr>
          <w:color w:val="FF0000"/>
          <w:shd w:val="clear" w:color="auto" w:fill="FFFFFF"/>
        </w:rPr>
      </w:pPr>
    </w:p>
    <w:p w14:paraId="2D2F62A3" w14:textId="707901F9" w:rsidR="0075497D" w:rsidRPr="004438F8" w:rsidRDefault="0075497D" w:rsidP="00C07DC9">
      <w:pPr>
        <w:pStyle w:val="ListParagraph"/>
        <w:rPr>
          <w:color w:val="FF0000"/>
          <w:shd w:val="clear" w:color="auto" w:fill="FFFFFF"/>
        </w:rPr>
      </w:pPr>
    </w:p>
    <w:p w14:paraId="429B2B74" w14:textId="77777777" w:rsidR="00715B35" w:rsidRPr="004438F8" w:rsidRDefault="00715B35" w:rsidP="00C07DC9">
      <w:pPr>
        <w:pStyle w:val="ListParagraph"/>
      </w:pPr>
    </w:p>
    <w:p w14:paraId="30C58579" w14:textId="0B1E4B3A" w:rsidR="008A629B" w:rsidRPr="004438F8" w:rsidRDefault="008A629B" w:rsidP="009973D2">
      <w:pPr>
        <w:pStyle w:val="ListParagraph"/>
        <w:numPr>
          <w:ilvl w:val="0"/>
          <w:numId w:val="17"/>
        </w:numPr>
      </w:pPr>
      <w:r w:rsidRPr="004438F8">
        <w:t xml:space="preserve">What is </w:t>
      </w:r>
      <w:r w:rsidRPr="00BF2F96">
        <w:rPr>
          <w:rStyle w:val="MyCodeChar"/>
        </w:rPr>
        <w:t>WZR</w:t>
      </w:r>
      <w:r w:rsidR="00290FA3" w:rsidRPr="004438F8">
        <w:t xml:space="preserve"> and how many bits wide is </w:t>
      </w:r>
      <w:r w:rsidR="00290FA3" w:rsidRPr="00BF2F96">
        <w:rPr>
          <w:rStyle w:val="MyCodeChar"/>
        </w:rPr>
        <w:t>WZR</w:t>
      </w:r>
      <w:r w:rsidR="00290FA3" w:rsidRPr="004438F8">
        <w:t>?</w:t>
      </w:r>
      <w:r w:rsidRPr="004438F8">
        <w:t xml:space="preserve"> (Hint: Read </w:t>
      </w:r>
      <w:r w:rsidR="00AF5E48" w:rsidRPr="004438F8">
        <w:t xml:space="preserve">about </w:t>
      </w:r>
      <w:hyperlink r:id="rId16" w:history="1">
        <w:r w:rsidR="00AF5E48" w:rsidRPr="004438F8">
          <w:t xml:space="preserve">Zero register in </w:t>
        </w:r>
        <w:hyperlink w:anchor="_Additional_references" w:history="1">
          <w:r w:rsidR="00C93FB1" w:rsidRPr="004438F8">
            <w:rPr>
              <w:rStyle w:val="Hyperlink"/>
            </w:rPr>
            <w:t>Additional references</w:t>
          </w:r>
        </w:hyperlink>
      </w:hyperlink>
      <w:r w:rsidRPr="004438F8">
        <w:t>)</w:t>
      </w:r>
    </w:p>
    <w:p w14:paraId="01534142" w14:textId="729F23E1" w:rsidR="00A15C06" w:rsidRDefault="00A15C06" w:rsidP="004A6C00">
      <w:pPr>
        <w:pStyle w:val="ListParagraph"/>
        <w:rPr>
          <w:color w:val="FF0000"/>
        </w:rPr>
      </w:pPr>
    </w:p>
    <w:p w14:paraId="2AA192D2" w14:textId="5110673E" w:rsidR="00A15C06" w:rsidRDefault="00A15C06" w:rsidP="004A6C00">
      <w:pPr>
        <w:pStyle w:val="ListParagraph"/>
        <w:rPr>
          <w:color w:val="FF0000"/>
        </w:rPr>
      </w:pPr>
    </w:p>
    <w:p w14:paraId="7D559EF2" w14:textId="77777777" w:rsidR="00367394" w:rsidRDefault="00367394" w:rsidP="004A6C00">
      <w:pPr>
        <w:pStyle w:val="ListParagraph"/>
        <w:rPr>
          <w:color w:val="FF0000"/>
        </w:rPr>
      </w:pPr>
    </w:p>
    <w:p w14:paraId="6DF009CC" w14:textId="77777777" w:rsidR="004A6C00" w:rsidRPr="004438F8" w:rsidRDefault="004A6C00" w:rsidP="00E10ABC">
      <w:pPr>
        <w:pStyle w:val="ListParagraph"/>
      </w:pPr>
    </w:p>
    <w:p w14:paraId="07DAF32A" w14:textId="79F54095" w:rsidR="00A10433" w:rsidRPr="004438F8" w:rsidRDefault="00A10433" w:rsidP="009973D2">
      <w:pPr>
        <w:pStyle w:val="ListParagraph"/>
        <w:numPr>
          <w:ilvl w:val="0"/>
          <w:numId w:val="17"/>
        </w:numPr>
      </w:pPr>
      <w:r w:rsidRPr="004438F8">
        <w:t xml:space="preserve">What does instruction </w:t>
      </w:r>
      <w:r w:rsidR="00FC59B6" w:rsidRPr="004438F8">
        <w:rPr>
          <w:rStyle w:val="MyCodeChar"/>
        </w:rPr>
        <w:t>STURB WZR, [X0, #2]</w:t>
      </w:r>
      <w:r w:rsidR="00FC59B6" w:rsidRPr="004438F8">
        <w:t xml:space="preserve"> </w:t>
      </w:r>
      <w:r w:rsidRPr="004438F8">
        <w:t>do?</w:t>
      </w:r>
    </w:p>
    <w:p w14:paraId="1BB70DDB" w14:textId="3DACB96D" w:rsidR="00635FB9" w:rsidRDefault="00635FB9" w:rsidP="00FC59B6">
      <w:pPr>
        <w:pStyle w:val="ListParagraph"/>
      </w:pPr>
    </w:p>
    <w:p w14:paraId="2652608B" w14:textId="77777777" w:rsidR="00367394" w:rsidRPr="004438F8" w:rsidRDefault="00367394" w:rsidP="00FC59B6">
      <w:pPr>
        <w:pStyle w:val="ListParagraph"/>
      </w:pPr>
    </w:p>
    <w:p w14:paraId="3A6DA0CC" w14:textId="0B7E504B" w:rsidR="00D2513C" w:rsidRPr="004438F8" w:rsidRDefault="00C90B20" w:rsidP="009973D2">
      <w:pPr>
        <w:pStyle w:val="ListParagraph"/>
        <w:numPr>
          <w:ilvl w:val="0"/>
          <w:numId w:val="17"/>
        </w:numPr>
      </w:pPr>
      <w:r w:rsidRPr="004438F8">
        <w:t>What location</w:t>
      </w:r>
      <w:r w:rsidR="00BC5926" w:rsidRPr="004438F8">
        <w:t xml:space="preserve"> address</w:t>
      </w:r>
      <w:r w:rsidRPr="004438F8">
        <w:t xml:space="preserve"> </w:t>
      </w:r>
      <w:r w:rsidR="00496F9E" w:rsidRPr="004438F8">
        <w:t xml:space="preserve">is </w:t>
      </w:r>
      <w:r w:rsidRPr="004438F8">
        <w:t xml:space="preserve">the value of </w:t>
      </w:r>
      <w:r w:rsidR="00C07DC9" w:rsidRPr="004438F8">
        <w:t xml:space="preserve">register </w:t>
      </w:r>
      <w:r w:rsidRPr="004438F8">
        <w:t xml:space="preserve">X6 </w:t>
      </w:r>
      <w:r w:rsidR="00496F9E" w:rsidRPr="004438F8">
        <w:t xml:space="preserve">intended to </w:t>
      </w:r>
      <w:r w:rsidRPr="004438F8">
        <w:t>be stored to</w:t>
      </w:r>
      <w:r w:rsidR="00795523" w:rsidRPr="004438F8">
        <w:t>?</w:t>
      </w:r>
    </w:p>
    <w:p w14:paraId="0ABD6E3E" w14:textId="0543DA91" w:rsidR="00713FDC" w:rsidRPr="004438F8" w:rsidRDefault="00713FDC" w:rsidP="003D5029">
      <w:pPr>
        <w:pStyle w:val="ListParagraph"/>
        <w:rPr>
          <w:color w:val="FF0000"/>
        </w:rPr>
      </w:pPr>
    </w:p>
    <w:p w14:paraId="3A4FE944" w14:textId="4B2B7FCC" w:rsidR="0078699F" w:rsidRPr="004438F8" w:rsidRDefault="0078699F"/>
    <w:p w14:paraId="45244138" w14:textId="2D3E281A" w:rsidR="002557BF" w:rsidRPr="004438F8" w:rsidRDefault="002557BF" w:rsidP="003D5029">
      <w:pPr>
        <w:pStyle w:val="Heading2"/>
      </w:pPr>
      <w:bookmarkStart w:id="14" w:name="_Toc44329137"/>
      <w:r w:rsidRPr="004438F8">
        <w:lastRenderedPageBreak/>
        <w:t>Exercise: Assembl</w:t>
      </w:r>
      <w:r w:rsidR="00232021" w:rsidRPr="004438F8">
        <w:t>ing</w:t>
      </w:r>
      <w:r w:rsidRPr="004438F8">
        <w:t xml:space="preserve"> instructions and generate </w:t>
      </w:r>
      <w:r w:rsidR="009C289B" w:rsidRPr="004438F8">
        <w:t>Verilog memory model file</w:t>
      </w:r>
      <w:bookmarkEnd w:id="14"/>
    </w:p>
    <w:p w14:paraId="377E5F6C" w14:textId="53E500A6" w:rsidR="00C113B0" w:rsidRPr="004438F8" w:rsidRDefault="00C113B0" w:rsidP="003D5029">
      <w:r w:rsidRPr="004438F8">
        <w:t xml:space="preserve">To assemble </w:t>
      </w:r>
      <w:proofErr w:type="spellStart"/>
      <w:r w:rsidRPr="004438F8">
        <w:rPr>
          <w:rStyle w:val="MyCodeChar"/>
        </w:rPr>
        <w:t>test_STRCPY.s</w:t>
      </w:r>
      <w:proofErr w:type="spellEnd"/>
      <w:r w:rsidRPr="004438F8">
        <w:rPr>
          <w:rStyle w:val="MyCodeChar"/>
        </w:rPr>
        <w:t xml:space="preserve"> </w:t>
      </w:r>
      <w:r w:rsidRPr="004438F8">
        <w:t>using the GNU C compiler</w:t>
      </w:r>
      <w:r w:rsidR="007001AB" w:rsidRPr="004438F8">
        <w:t xml:space="preserve"> (GCC) that is included in the GNU Toolchain for the A-profile Architecture, follow these steps: </w:t>
      </w:r>
    </w:p>
    <w:p w14:paraId="20F80CD3" w14:textId="242AE7D7" w:rsidR="005C6C8B" w:rsidRPr="004438F8" w:rsidRDefault="005C6C8B" w:rsidP="009973D2">
      <w:pPr>
        <w:pStyle w:val="ListParagraph"/>
        <w:numPr>
          <w:ilvl w:val="0"/>
          <w:numId w:val="18"/>
        </w:numPr>
      </w:pPr>
      <w:r w:rsidRPr="004438F8">
        <w:t xml:space="preserve">Ensure that you are in the same directory as </w:t>
      </w:r>
      <w:proofErr w:type="spellStart"/>
      <w:r w:rsidRPr="004438F8">
        <w:rPr>
          <w:rStyle w:val="MyCodeChar"/>
        </w:rPr>
        <w:t>test_STRCPY.s</w:t>
      </w:r>
      <w:proofErr w:type="spellEnd"/>
      <w:r w:rsidRPr="004438F8">
        <w:rPr>
          <w:rStyle w:val="MyCodeChar"/>
        </w:rPr>
        <w:t>.</w:t>
      </w:r>
    </w:p>
    <w:p w14:paraId="075C4980" w14:textId="77777777" w:rsidR="005C6C8B" w:rsidRPr="004438F8" w:rsidRDefault="005C6C8B" w:rsidP="003D5029">
      <w:pPr>
        <w:pStyle w:val="ListParagraph"/>
      </w:pPr>
    </w:p>
    <w:p w14:paraId="2B5CA3BB" w14:textId="7E56AA2D" w:rsidR="004F5996" w:rsidRPr="004438F8" w:rsidRDefault="002D40EC" w:rsidP="009973D2">
      <w:pPr>
        <w:pStyle w:val="ListParagraph"/>
        <w:numPr>
          <w:ilvl w:val="0"/>
          <w:numId w:val="18"/>
        </w:numPr>
      </w:pPr>
      <w:r w:rsidRPr="004438F8">
        <w:t>Run</w:t>
      </w:r>
      <w:r w:rsidR="00DE79C1" w:rsidRPr="004438F8">
        <w:t xml:space="preserve"> </w:t>
      </w:r>
      <w:r w:rsidR="004F5996" w:rsidRPr="004438F8">
        <w:t xml:space="preserve">the following command: </w:t>
      </w:r>
    </w:p>
    <w:p w14:paraId="1C02058B" w14:textId="77777777" w:rsidR="004F5996" w:rsidRPr="004438F8" w:rsidRDefault="004F5996" w:rsidP="004F5996">
      <w:pPr>
        <w:pStyle w:val="Codeblock"/>
        <w:ind w:left="720"/>
      </w:pPr>
      <w:r w:rsidRPr="004438F8">
        <w:t>aarch64-none-elf-gcc -</w:t>
      </w:r>
      <w:proofErr w:type="spellStart"/>
      <w:r w:rsidRPr="004438F8">
        <w:t>nostdlib</w:t>
      </w:r>
      <w:proofErr w:type="spellEnd"/>
      <w:r w:rsidRPr="004438F8">
        <w:t xml:space="preserve"> -</w:t>
      </w:r>
      <w:proofErr w:type="spellStart"/>
      <w:r w:rsidRPr="004438F8">
        <w:t>nodefaultlibs</w:t>
      </w:r>
      <w:proofErr w:type="spellEnd"/>
      <w:r w:rsidRPr="004438F8">
        <w:t xml:space="preserve"> -</w:t>
      </w:r>
      <w:proofErr w:type="spellStart"/>
      <w:r w:rsidRPr="004438F8">
        <w:t>lgcc</w:t>
      </w:r>
      <w:proofErr w:type="spellEnd"/>
      <w:r w:rsidRPr="004438F8">
        <w:t xml:space="preserve"> -gdwarf-4 -</w:t>
      </w:r>
      <w:proofErr w:type="spellStart"/>
      <w:proofErr w:type="gramStart"/>
      <w:r w:rsidRPr="004438F8">
        <w:t>Wa</w:t>
      </w:r>
      <w:proofErr w:type="spellEnd"/>
      <w:r w:rsidRPr="004438F8">
        <w:t>,-</w:t>
      </w:r>
      <w:proofErr w:type="gramEnd"/>
      <w:r w:rsidRPr="004438F8">
        <w:t>march=armv8-a -</w:t>
      </w:r>
      <w:proofErr w:type="spellStart"/>
      <w:r w:rsidRPr="004438F8">
        <w:t>Wl</w:t>
      </w:r>
      <w:proofErr w:type="spellEnd"/>
      <w:r w:rsidRPr="004438F8">
        <w:t>,-</w:t>
      </w:r>
      <w:proofErr w:type="spellStart"/>
      <w:r w:rsidRPr="004438F8">
        <w:t>Ttext</w:t>
      </w:r>
      <w:proofErr w:type="spellEnd"/>
      <w:r w:rsidRPr="004438F8">
        <w:t>=0x0 -</w:t>
      </w:r>
      <w:proofErr w:type="spellStart"/>
      <w:r w:rsidRPr="004438F8">
        <w:t>Wl</w:t>
      </w:r>
      <w:proofErr w:type="spellEnd"/>
      <w:r w:rsidRPr="004438F8">
        <w:t xml:space="preserve">,-N -o </w:t>
      </w:r>
      <w:proofErr w:type="spellStart"/>
      <w:r w:rsidRPr="004438F8">
        <w:t>test_STRCPY.elf</w:t>
      </w:r>
      <w:proofErr w:type="spellEnd"/>
      <w:r w:rsidRPr="004438F8">
        <w:t xml:space="preserve"> </w:t>
      </w:r>
      <w:proofErr w:type="spellStart"/>
      <w:r w:rsidRPr="004438F8">
        <w:t>test_STRCPY.s</w:t>
      </w:r>
      <w:proofErr w:type="spellEnd"/>
    </w:p>
    <w:p w14:paraId="149B5959" w14:textId="1B32DFEB" w:rsidR="004F5996" w:rsidRPr="004438F8" w:rsidRDefault="004F5996" w:rsidP="00A21FD2">
      <w:pPr>
        <w:ind w:left="720"/>
        <w:rPr>
          <w:b/>
          <w:bCs/>
        </w:rPr>
      </w:pPr>
      <w:r w:rsidRPr="004438F8">
        <w:rPr>
          <w:b/>
          <w:bCs/>
        </w:rPr>
        <w:t>Note:</w:t>
      </w:r>
      <w:r w:rsidR="002D480B" w:rsidRPr="004438F8">
        <w:rPr>
          <w:b/>
          <w:bCs/>
        </w:rPr>
        <w:t xml:space="preserve"> </w:t>
      </w:r>
      <w:r w:rsidR="002D480B" w:rsidRPr="004438F8">
        <w:t xml:space="preserve">In the </w:t>
      </w:r>
      <w:r w:rsidR="002D480B" w:rsidRPr="00317355">
        <w:rPr>
          <w:i/>
          <w:iCs/>
        </w:rPr>
        <w:t>Getting Started Guide</w:t>
      </w:r>
      <w:r w:rsidR="002D480B" w:rsidRPr="004438F8">
        <w:t>, you have downloaded the G</w:t>
      </w:r>
      <w:r w:rsidR="00C03FC2" w:rsidRPr="004438F8">
        <w:t xml:space="preserve">NU Toolchain for the A-profile Architecture that contains the </w:t>
      </w:r>
      <w:r w:rsidR="002D40EC" w:rsidRPr="004438F8">
        <w:t>GNU C Compiler (GCC)</w:t>
      </w:r>
      <w:r w:rsidR="00C03FC2" w:rsidRPr="004438F8">
        <w:t>. GCC</w:t>
      </w:r>
      <w:r w:rsidR="002D40EC" w:rsidRPr="004438F8">
        <w:t xml:space="preserve"> </w:t>
      </w:r>
      <w:r w:rsidR="00301710" w:rsidRPr="004438F8">
        <w:t xml:space="preserve">recognizes the assembly file as an input and automatically invokes </w:t>
      </w:r>
      <w:r w:rsidR="00A21FD2" w:rsidRPr="004438F8">
        <w:t xml:space="preserve">the GNU assembler and GNU linker. </w:t>
      </w:r>
      <w:r w:rsidR="007748F5" w:rsidRPr="004438F8">
        <w:t>Running this command will generate an ELF file</w:t>
      </w:r>
      <w:r w:rsidR="007A2905" w:rsidRPr="004438F8">
        <w:t xml:space="preserve"> that contains the </w:t>
      </w:r>
      <w:r w:rsidR="00CF0371" w:rsidRPr="004438F8">
        <w:t>object code.</w:t>
      </w:r>
      <w:r w:rsidR="007748F5" w:rsidRPr="004438F8">
        <w:t xml:space="preserve"> </w:t>
      </w:r>
      <w:r w:rsidR="00A21FD2" w:rsidRPr="004438F8">
        <w:t>The following table describes the switches used.</w:t>
      </w:r>
    </w:p>
    <w:tbl>
      <w:tblPr>
        <w:tblStyle w:val="GridTable6Colorful-Accent5"/>
        <w:tblW w:w="0" w:type="auto"/>
        <w:tblInd w:w="607" w:type="dxa"/>
        <w:tblLook w:val="04A0" w:firstRow="1" w:lastRow="0" w:firstColumn="1" w:lastColumn="0" w:noHBand="0" w:noVBand="1"/>
      </w:tblPr>
      <w:tblGrid>
        <w:gridCol w:w="2126"/>
        <w:gridCol w:w="6186"/>
      </w:tblGrid>
      <w:tr w:rsidR="00C97488" w:rsidRPr="004438F8" w14:paraId="3FE2B5F6" w14:textId="77777777" w:rsidTr="00C07F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3E22F67C" w14:textId="246F7A4E" w:rsidR="00C97488" w:rsidRPr="004438F8" w:rsidRDefault="00E94EB4" w:rsidP="004F5996">
            <w:r w:rsidRPr="004438F8">
              <w:t>Command/switch</w:t>
            </w:r>
          </w:p>
        </w:tc>
        <w:tc>
          <w:tcPr>
            <w:tcW w:w="6186" w:type="dxa"/>
          </w:tcPr>
          <w:p w14:paraId="5E56B821" w14:textId="59137193" w:rsidR="00C97488" w:rsidRPr="004438F8" w:rsidRDefault="00E94EB4" w:rsidP="004F5996">
            <w:pPr>
              <w:cnfStyle w:val="100000000000" w:firstRow="1" w:lastRow="0" w:firstColumn="0" w:lastColumn="0" w:oddVBand="0" w:evenVBand="0" w:oddHBand="0" w:evenHBand="0" w:firstRowFirstColumn="0" w:firstRowLastColumn="0" w:lastRowFirstColumn="0" w:lastRowLastColumn="0"/>
            </w:pPr>
            <w:r w:rsidRPr="004438F8">
              <w:t>Description</w:t>
            </w:r>
          </w:p>
        </w:tc>
      </w:tr>
      <w:tr w:rsidR="00C97488" w:rsidRPr="004438F8" w14:paraId="3B77DFE3" w14:textId="77777777" w:rsidTr="00C07F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776B6E63" w14:textId="2E9FAAD6" w:rsidR="00C97488" w:rsidRPr="004438F8" w:rsidRDefault="00E94EB4" w:rsidP="004F5996">
            <w:pPr>
              <w:rPr>
                <w:b w:val="0"/>
                <w:bCs w:val="0"/>
              </w:rPr>
            </w:pPr>
            <w:r w:rsidRPr="004438F8">
              <w:rPr>
                <w:rStyle w:val="MyCodeChar"/>
                <w:b w:val="0"/>
                <w:bCs w:val="0"/>
              </w:rPr>
              <w:t>aarch64-none-elf-gcc</w:t>
            </w:r>
            <w:r w:rsidRPr="004438F8">
              <w:rPr>
                <w:b w:val="0"/>
                <w:bCs w:val="0"/>
              </w:rPr>
              <w:t xml:space="preserve"> </w:t>
            </w:r>
            <w:r w:rsidR="007623CB" w:rsidRPr="004438F8">
              <w:rPr>
                <w:b w:val="0"/>
                <w:bCs w:val="0"/>
              </w:rPr>
              <w:t>usage</w:t>
            </w:r>
          </w:p>
        </w:tc>
        <w:tc>
          <w:tcPr>
            <w:tcW w:w="6186" w:type="dxa"/>
          </w:tcPr>
          <w:p w14:paraId="429FEEF2" w14:textId="77777777" w:rsidR="00C07F70" w:rsidRPr="004438F8" w:rsidRDefault="00C07F70" w:rsidP="004F5996">
            <w:pPr>
              <w:cnfStyle w:val="000000100000" w:firstRow="0" w:lastRow="0" w:firstColumn="0" w:lastColumn="0" w:oddVBand="0" w:evenVBand="0" w:oddHBand="1" w:evenHBand="0" w:firstRowFirstColumn="0" w:firstRowLastColumn="0" w:lastRowFirstColumn="0" w:lastRowLastColumn="0"/>
              <w:rPr>
                <w:rStyle w:val="MyCodeChar"/>
              </w:rPr>
            </w:pPr>
          </w:p>
          <w:p w14:paraId="6F76CBDD" w14:textId="2F073599" w:rsidR="00C97488" w:rsidRPr="004438F8" w:rsidRDefault="00E94EB4" w:rsidP="004F5996">
            <w:pPr>
              <w:cnfStyle w:val="000000100000" w:firstRow="0" w:lastRow="0" w:firstColumn="0" w:lastColumn="0" w:oddVBand="0" w:evenVBand="0" w:oddHBand="1" w:evenHBand="0" w:firstRowFirstColumn="0" w:firstRowLastColumn="0" w:lastRowFirstColumn="0" w:lastRowLastColumn="0"/>
            </w:pPr>
            <w:r w:rsidRPr="004438F8">
              <w:rPr>
                <w:rStyle w:val="MyCodeChar"/>
              </w:rPr>
              <w:t>aarch64-none-elf</w:t>
            </w:r>
            <w:r w:rsidR="00DD6B96" w:rsidRPr="004438F8">
              <w:rPr>
                <w:rStyle w:val="MyCodeChar"/>
              </w:rPr>
              <w:t>-</w:t>
            </w:r>
            <w:r w:rsidRPr="004438F8">
              <w:rPr>
                <w:rStyle w:val="MyCodeChar"/>
              </w:rPr>
              <w:t>gcc [option switches] [input file]</w:t>
            </w:r>
          </w:p>
        </w:tc>
      </w:tr>
      <w:tr w:rsidR="00C97488" w:rsidRPr="004438F8" w14:paraId="6665A76B" w14:textId="77777777" w:rsidTr="00C07F70">
        <w:tc>
          <w:tcPr>
            <w:cnfStyle w:val="001000000000" w:firstRow="0" w:lastRow="0" w:firstColumn="1" w:lastColumn="0" w:oddVBand="0" w:evenVBand="0" w:oddHBand="0" w:evenHBand="0" w:firstRowFirstColumn="0" w:firstRowLastColumn="0" w:lastRowFirstColumn="0" w:lastRowLastColumn="0"/>
            <w:tcW w:w="2126" w:type="dxa"/>
          </w:tcPr>
          <w:p w14:paraId="00D4D206" w14:textId="0B0406D3" w:rsidR="00C97488" w:rsidRPr="004438F8" w:rsidRDefault="007623CB" w:rsidP="0067751C">
            <w:pPr>
              <w:rPr>
                <w:b w:val="0"/>
                <w:bCs w:val="0"/>
              </w:rPr>
            </w:pPr>
            <w:r w:rsidRPr="004438F8">
              <w:rPr>
                <w:rStyle w:val="MyCodeChar"/>
                <w:b w:val="0"/>
                <w:bCs w:val="0"/>
              </w:rPr>
              <w:t>-</w:t>
            </w:r>
            <w:proofErr w:type="spellStart"/>
            <w:r w:rsidRPr="004438F8">
              <w:rPr>
                <w:rStyle w:val="MyCodeChar"/>
                <w:b w:val="0"/>
                <w:bCs w:val="0"/>
              </w:rPr>
              <w:t>nostdlib</w:t>
            </w:r>
            <w:proofErr w:type="spellEnd"/>
            <w:r w:rsidRPr="004438F8">
              <w:rPr>
                <w:rStyle w:val="MyCodeChar"/>
                <w:b w:val="0"/>
                <w:bCs w:val="0"/>
              </w:rPr>
              <w:t xml:space="preserve"> </w:t>
            </w:r>
            <w:r w:rsidR="007C415B" w:rsidRPr="004438F8">
              <w:rPr>
                <w:rStyle w:val="MyCodeChar"/>
                <w:b w:val="0"/>
                <w:bCs w:val="0"/>
              </w:rPr>
              <w:br/>
            </w:r>
            <w:r w:rsidRPr="004438F8">
              <w:rPr>
                <w:rStyle w:val="MyCodeChar"/>
                <w:b w:val="0"/>
                <w:bCs w:val="0"/>
              </w:rPr>
              <w:t>-</w:t>
            </w:r>
            <w:proofErr w:type="spellStart"/>
            <w:r w:rsidRPr="004438F8">
              <w:rPr>
                <w:rStyle w:val="MyCodeChar"/>
                <w:b w:val="0"/>
                <w:bCs w:val="0"/>
              </w:rPr>
              <w:t>nodefaultlibts</w:t>
            </w:r>
            <w:proofErr w:type="spellEnd"/>
            <w:r w:rsidRPr="004438F8">
              <w:rPr>
                <w:rStyle w:val="MyCodeChar"/>
                <w:b w:val="0"/>
                <w:bCs w:val="0"/>
              </w:rPr>
              <w:t xml:space="preserve"> </w:t>
            </w:r>
            <w:r w:rsidRPr="004438F8">
              <w:rPr>
                <w:rStyle w:val="MyCodeChar"/>
                <w:b w:val="0"/>
                <w:bCs w:val="0"/>
              </w:rPr>
              <w:br/>
              <w:t>-</w:t>
            </w:r>
            <w:proofErr w:type="spellStart"/>
            <w:r w:rsidRPr="004438F8">
              <w:rPr>
                <w:rStyle w:val="MyCodeChar"/>
                <w:b w:val="0"/>
                <w:bCs w:val="0"/>
              </w:rPr>
              <w:t>lgcc</w:t>
            </w:r>
            <w:proofErr w:type="spellEnd"/>
          </w:p>
        </w:tc>
        <w:tc>
          <w:tcPr>
            <w:tcW w:w="6186" w:type="dxa"/>
          </w:tcPr>
          <w:p w14:paraId="7F89D963" w14:textId="19648B7F" w:rsidR="00C97488" w:rsidRPr="004438F8" w:rsidRDefault="007623CB" w:rsidP="007C415B">
            <w:pPr>
              <w:cnfStyle w:val="000000000000" w:firstRow="0" w:lastRow="0" w:firstColumn="0" w:lastColumn="0" w:oddVBand="0" w:evenVBand="0" w:oddHBand="0" w:evenHBand="0" w:firstRowFirstColumn="0" w:firstRowLastColumn="0" w:lastRowFirstColumn="0" w:lastRowLastColumn="0"/>
            </w:pPr>
            <w:r w:rsidRPr="004438F8">
              <w:t xml:space="preserve">Specify to not use standard system startup files or libraries when linking. Bypass </w:t>
            </w:r>
            <w:proofErr w:type="spellStart"/>
            <w:proofErr w:type="gramStart"/>
            <w:r w:rsidRPr="004438F8">
              <w:t>libgcc.a</w:t>
            </w:r>
            <w:proofErr w:type="spellEnd"/>
            <w:proofErr w:type="gramEnd"/>
            <w:r w:rsidRPr="004438F8">
              <w:t>, a library of internal subroutines GCC. Example of internal subroutine is __main. The -</w:t>
            </w:r>
            <w:proofErr w:type="spellStart"/>
            <w:r w:rsidRPr="004438F8">
              <w:t>lgcc</w:t>
            </w:r>
            <w:proofErr w:type="spellEnd"/>
            <w:r w:rsidRPr="004438F8">
              <w:t xml:space="preserve"> option ensures that you have no unresolved references to internal GCC library subroutines.</w:t>
            </w:r>
          </w:p>
        </w:tc>
      </w:tr>
      <w:tr w:rsidR="00C97488" w:rsidRPr="004438F8" w14:paraId="7C0E9E5A" w14:textId="77777777" w:rsidTr="00C07F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64D4B45F" w14:textId="063F5B6A" w:rsidR="00C97488" w:rsidRPr="004438F8" w:rsidRDefault="007623CB" w:rsidP="003C3599">
            <w:pPr>
              <w:pStyle w:val="MyCode"/>
              <w:ind w:left="0"/>
              <w:rPr>
                <w:b w:val="0"/>
                <w:bCs w:val="0"/>
              </w:rPr>
            </w:pPr>
            <w:r w:rsidRPr="004438F8">
              <w:rPr>
                <w:b w:val="0"/>
                <w:bCs w:val="0"/>
              </w:rPr>
              <w:t>-gdwarf-4</w:t>
            </w:r>
          </w:p>
        </w:tc>
        <w:tc>
          <w:tcPr>
            <w:tcW w:w="6186" w:type="dxa"/>
          </w:tcPr>
          <w:p w14:paraId="4F188E0E" w14:textId="41C263DD" w:rsidR="00C97488" w:rsidRPr="004438F8" w:rsidRDefault="007623CB" w:rsidP="004F5996">
            <w:pPr>
              <w:cnfStyle w:val="000000100000" w:firstRow="0" w:lastRow="0" w:firstColumn="0" w:lastColumn="0" w:oddVBand="0" w:evenVBand="0" w:oddHBand="1" w:evenHBand="0" w:firstRowFirstColumn="0" w:firstRowLastColumn="0" w:lastRowFirstColumn="0" w:lastRowLastColumn="0"/>
            </w:pPr>
            <w:r w:rsidRPr="004438F8">
              <w:t>Produce debugging information in DWARF version 4 format. DWARF is a debugging file format used by the compiler to support source-level debugging. It is also the format of debugging information within an object file.</w:t>
            </w:r>
          </w:p>
        </w:tc>
      </w:tr>
      <w:tr w:rsidR="00C97488" w:rsidRPr="004438F8" w14:paraId="4407AA38" w14:textId="77777777" w:rsidTr="00C07F70">
        <w:tc>
          <w:tcPr>
            <w:cnfStyle w:val="001000000000" w:firstRow="0" w:lastRow="0" w:firstColumn="1" w:lastColumn="0" w:oddVBand="0" w:evenVBand="0" w:oddHBand="0" w:evenHBand="0" w:firstRowFirstColumn="0" w:firstRowLastColumn="0" w:lastRowFirstColumn="0" w:lastRowLastColumn="0"/>
            <w:tcW w:w="2126" w:type="dxa"/>
          </w:tcPr>
          <w:p w14:paraId="57DDD8C8" w14:textId="35B34D94" w:rsidR="00C97488" w:rsidRPr="004438F8" w:rsidRDefault="007623CB" w:rsidP="003C3599">
            <w:pPr>
              <w:pStyle w:val="MyCode"/>
              <w:ind w:left="0"/>
              <w:rPr>
                <w:b w:val="0"/>
                <w:bCs w:val="0"/>
              </w:rPr>
            </w:pPr>
            <w:r w:rsidRPr="004438F8">
              <w:rPr>
                <w:b w:val="0"/>
                <w:bCs w:val="0"/>
              </w:rPr>
              <w:t>-</w:t>
            </w:r>
            <w:proofErr w:type="spellStart"/>
            <w:proofErr w:type="gramStart"/>
            <w:r w:rsidRPr="004438F8">
              <w:rPr>
                <w:b w:val="0"/>
                <w:bCs w:val="0"/>
              </w:rPr>
              <w:t>Wa</w:t>
            </w:r>
            <w:proofErr w:type="spellEnd"/>
            <w:r w:rsidRPr="004438F8">
              <w:rPr>
                <w:b w:val="0"/>
                <w:bCs w:val="0"/>
              </w:rPr>
              <w:t>,-</w:t>
            </w:r>
            <w:proofErr w:type="gramEnd"/>
            <w:r w:rsidRPr="004438F8">
              <w:rPr>
                <w:b w:val="0"/>
                <w:bCs w:val="0"/>
              </w:rPr>
              <w:t>march=armv8-a</w:t>
            </w:r>
          </w:p>
        </w:tc>
        <w:tc>
          <w:tcPr>
            <w:tcW w:w="6186" w:type="dxa"/>
          </w:tcPr>
          <w:p w14:paraId="74D254AF" w14:textId="41484015" w:rsidR="00C97488" w:rsidRPr="004438F8" w:rsidRDefault="007623CB" w:rsidP="004F5996">
            <w:pPr>
              <w:cnfStyle w:val="000000000000" w:firstRow="0" w:lastRow="0" w:firstColumn="0" w:lastColumn="0" w:oddVBand="0" w:evenVBand="0" w:oddHBand="0" w:evenHBand="0" w:firstRowFirstColumn="0" w:firstRowLastColumn="0" w:lastRowFirstColumn="0" w:lastRowLastColumn="0"/>
            </w:pPr>
            <w:r w:rsidRPr="004438F8">
              <w:t>Target architecture is Armv8-</w:t>
            </w:r>
            <w:r w:rsidR="00783EF5" w:rsidRPr="004438F8">
              <w:t>A</w:t>
            </w:r>
            <w:r w:rsidR="00697202" w:rsidRPr="004438F8">
              <w:t>;</w:t>
            </w:r>
            <w:r w:rsidRPr="004438F8">
              <w:t xml:space="preserve"> this setting is passed to the assembler with the -</w:t>
            </w:r>
            <w:proofErr w:type="spellStart"/>
            <w:r w:rsidRPr="004438F8">
              <w:t>Wa</w:t>
            </w:r>
            <w:proofErr w:type="spellEnd"/>
            <w:r w:rsidRPr="004438F8">
              <w:t xml:space="preserve"> switch.</w:t>
            </w:r>
          </w:p>
        </w:tc>
      </w:tr>
      <w:tr w:rsidR="00C97488" w:rsidRPr="004438F8" w14:paraId="755B777E" w14:textId="77777777" w:rsidTr="00C07F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751A0EDE" w14:textId="6ADDA704" w:rsidR="00C97488" w:rsidRPr="004438F8" w:rsidRDefault="003C3599" w:rsidP="003C3599">
            <w:pPr>
              <w:pStyle w:val="MyCode"/>
              <w:ind w:left="0"/>
              <w:rPr>
                <w:b w:val="0"/>
                <w:bCs w:val="0"/>
              </w:rPr>
            </w:pPr>
            <w:r w:rsidRPr="004438F8">
              <w:rPr>
                <w:b w:val="0"/>
                <w:bCs w:val="0"/>
              </w:rPr>
              <w:t>-</w:t>
            </w:r>
            <w:proofErr w:type="spellStart"/>
            <w:r w:rsidRPr="004438F8">
              <w:rPr>
                <w:b w:val="0"/>
                <w:bCs w:val="0"/>
              </w:rPr>
              <w:t>Wl</w:t>
            </w:r>
            <w:proofErr w:type="spellEnd"/>
            <w:r w:rsidRPr="004438F8">
              <w:rPr>
                <w:b w:val="0"/>
                <w:bCs w:val="0"/>
              </w:rPr>
              <w:t>, -</w:t>
            </w:r>
            <w:proofErr w:type="spellStart"/>
            <w:r w:rsidRPr="004438F8">
              <w:rPr>
                <w:b w:val="0"/>
                <w:bCs w:val="0"/>
              </w:rPr>
              <w:t>Ttext</w:t>
            </w:r>
            <w:proofErr w:type="spellEnd"/>
            <w:r w:rsidRPr="004438F8">
              <w:rPr>
                <w:b w:val="0"/>
                <w:bCs w:val="0"/>
              </w:rPr>
              <w:t>=0x0</w:t>
            </w:r>
          </w:p>
        </w:tc>
        <w:tc>
          <w:tcPr>
            <w:tcW w:w="6186" w:type="dxa"/>
          </w:tcPr>
          <w:p w14:paraId="03B94367" w14:textId="0BCF4145" w:rsidR="00C97488" w:rsidRPr="004438F8" w:rsidRDefault="00DE1F9C" w:rsidP="004F5996">
            <w:pPr>
              <w:cnfStyle w:val="000000100000" w:firstRow="0" w:lastRow="0" w:firstColumn="0" w:lastColumn="0" w:oddVBand="0" w:evenVBand="0" w:oddHBand="1" w:evenHBand="0" w:firstRowFirstColumn="0" w:firstRowLastColumn="0" w:lastRowFirstColumn="0" w:lastRowLastColumn="0"/>
            </w:pPr>
            <w:r w:rsidRPr="004438F8">
              <w:rPr>
                <w:rStyle w:val="MyCodeChar"/>
              </w:rPr>
              <w:t>-</w:t>
            </w:r>
            <w:proofErr w:type="spellStart"/>
            <w:r w:rsidRPr="004438F8">
              <w:rPr>
                <w:rStyle w:val="MyCodeChar"/>
              </w:rPr>
              <w:t>Ttext</w:t>
            </w:r>
            <w:proofErr w:type="spellEnd"/>
            <w:r w:rsidRPr="004438F8">
              <w:rPr>
                <w:rStyle w:val="MyCodeChar"/>
              </w:rPr>
              <w:t>=0x0</w:t>
            </w:r>
            <w:r w:rsidRPr="004438F8">
              <w:t xml:space="preserve"> s</w:t>
            </w:r>
            <w:r w:rsidR="003C3599" w:rsidRPr="004438F8">
              <w:t>pecif</w:t>
            </w:r>
            <w:r w:rsidRPr="004438F8">
              <w:t>ies</w:t>
            </w:r>
            <w:r w:rsidR="003C3599" w:rsidRPr="004438F8">
              <w:t xml:space="preserve"> starting address (0x0) for the output file</w:t>
            </w:r>
            <w:r w:rsidR="00401134" w:rsidRPr="004438F8">
              <w:t>;</w:t>
            </w:r>
            <w:r w:rsidR="003C3599" w:rsidRPr="004438F8">
              <w:t xml:space="preserve"> this setting is passed to the linker with the -</w:t>
            </w:r>
            <w:proofErr w:type="spellStart"/>
            <w:r w:rsidR="003C3599" w:rsidRPr="004438F8">
              <w:t>Wl</w:t>
            </w:r>
            <w:proofErr w:type="spellEnd"/>
            <w:r w:rsidR="003C3599" w:rsidRPr="004438F8">
              <w:t xml:space="preserve"> switch.</w:t>
            </w:r>
          </w:p>
        </w:tc>
      </w:tr>
      <w:tr w:rsidR="00C97488" w:rsidRPr="004438F8" w14:paraId="626C3E53" w14:textId="77777777" w:rsidTr="00C07F70">
        <w:tc>
          <w:tcPr>
            <w:cnfStyle w:val="001000000000" w:firstRow="0" w:lastRow="0" w:firstColumn="1" w:lastColumn="0" w:oddVBand="0" w:evenVBand="0" w:oddHBand="0" w:evenHBand="0" w:firstRowFirstColumn="0" w:firstRowLastColumn="0" w:lastRowFirstColumn="0" w:lastRowLastColumn="0"/>
            <w:tcW w:w="2126" w:type="dxa"/>
          </w:tcPr>
          <w:p w14:paraId="51041C00" w14:textId="28C402D4" w:rsidR="00C97488" w:rsidRPr="004438F8" w:rsidRDefault="003C3599" w:rsidP="003C3599">
            <w:pPr>
              <w:pStyle w:val="MyCode"/>
              <w:ind w:left="0"/>
              <w:rPr>
                <w:b w:val="0"/>
                <w:bCs w:val="0"/>
              </w:rPr>
            </w:pPr>
            <w:r w:rsidRPr="004438F8">
              <w:rPr>
                <w:b w:val="0"/>
                <w:bCs w:val="0"/>
              </w:rPr>
              <w:t>-</w:t>
            </w:r>
            <w:proofErr w:type="spellStart"/>
            <w:r w:rsidRPr="004438F8">
              <w:rPr>
                <w:b w:val="0"/>
                <w:bCs w:val="0"/>
              </w:rPr>
              <w:t>Wl</w:t>
            </w:r>
            <w:proofErr w:type="spellEnd"/>
            <w:r w:rsidRPr="004438F8">
              <w:rPr>
                <w:b w:val="0"/>
                <w:bCs w:val="0"/>
              </w:rPr>
              <w:t>, -N</w:t>
            </w:r>
          </w:p>
        </w:tc>
        <w:tc>
          <w:tcPr>
            <w:tcW w:w="6186" w:type="dxa"/>
          </w:tcPr>
          <w:p w14:paraId="25B31653" w14:textId="5347F6F8" w:rsidR="00C97488" w:rsidRPr="004438F8" w:rsidRDefault="00DE1F9C" w:rsidP="004F5996">
            <w:pPr>
              <w:cnfStyle w:val="000000000000" w:firstRow="0" w:lastRow="0" w:firstColumn="0" w:lastColumn="0" w:oddVBand="0" w:evenVBand="0" w:oddHBand="0" w:evenHBand="0" w:firstRowFirstColumn="0" w:firstRowLastColumn="0" w:lastRowFirstColumn="0" w:lastRowLastColumn="0"/>
            </w:pPr>
            <w:r w:rsidRPr="004438F8">
              <w:t>-N s</w:t>
            </w:r>
            <w:r w:rsidR="003C3599" w:rsidRPr="004438F8">
              <w:t>et</w:t>
            </w:r>
            <w:r w:rsidRPr="004438F8">
              <w:t>s</w:t>
            </w:r>
            <w:r w:rsidR="003C3599" w:rsidRPr="004438F8">
              <w:t xml:space="preserve"> the text and data sections to be readable and writable. Also do not page-align the data segment. This setting is passed to the linker with the -</w:t>
            </w:r>
            <w:proofErr w:type="spellStart"/>
            <w:r w:rsidR="003C3599" w:rsidRPr="004438F8">
              <w:t>Wl</w:t>
            </w:r>
            <w:proofErr w:type="spellEnd"/>
            <w:r w:rsidR="003C3599" w:rsidRPr="004438F8">
              <w:t xml:space="preserve"> switch.</w:t>
            </w:r>
          </w:p>
        </w:tc>
      </w:tr>
      <w:tr w:rsidR="00C97488" w:rsidRPr="004438F8" w14:paraId="6F6EA967" w14:textId="77777777" w:rsidTr="00C07F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6D9FDDA0" w14:textId="3B922C25" w:rsidR="00C97488" w:rsidRPr="004438F8" w:rsidRDefault="003C3599" w:rsidP="0067751C">
            <w:pPr>
              <w:pStyle w:val="MyCode"/>
              <w:ind w:left="0"/>
              <w:rPr>
                <w:b w:val="0"/>
                <w:bCs w:val="0"/>
              </w:rPr>
            </w:pPr>
            <w:r w:rsidRPr="004438F8">
              <w:rPr>
                <w:b w:val="0"/>
                <w:bCs w:val="0"/>
              </w:rPr>
              <w:t>-o</w:t>
            </w:r>
          </w:p>
        </w:tc>
        <w:tc>
          <w:tcPr>
            <w:tcW w:w="6186" w:type="dxa"/>
          </w:tcPr>
          <w:p w14:paraId="29063D69" w14:textId="48E3CCD7" w:rsidR="00C97488" w:rsidRPr="004438F8" w:rsidRDefault="003C3599" w:rsidP="0067751C">
            <w:pPr>
              <w:cnfStyle w:val="000000100000" w:firstRow="0" w:lastRow="0" w:firstColumn="0" w:lastColumn="0" w:oddVBand="0" w:evenVBand="0" w:oddHBand="1" w:evenHBand="0" w:firstRowFirstColumn="0" w:firstRowLastColumn="0" w:lastRowFirstColumn="0" w:lastRowLastColumn="0"/>
            </w:pPr>
            <w:r w:rsidRPr="004438F8">
              <w:t xml:space="preserve">Specify </w:t>
            </w:r>
            <w:r w:rsidR="003B5195" w:rsidRPr="004438F8">
              <w:t xml:space="preserve">the </w:t>
            </w:r>
            <w:r w:rsidRPr="004438F8">
              <w:t>output filename</w:t>
            </w:r>
          </w:p>
        </w:tc>
      </w:tr>
    </w:tbl>
    <w:p w14:paraId="49B9E5B6" w14:textId="7B489F69" w:rsidR="00491587" w:rsidRPr="004438F8" w:rsidRDefault="00491587" w:rsidP="004F5996"/>
    <w:p w14:paraId="649EE03C" w14:textId="2907AD2A" w:rsidR="00CB5BFB" w:rsidRPr="004438F8" w:rsidRDefault="00475EBF" w:rsidP="003D5029">
      <w:pPr>
        <w:pStyle w:val="ListParagraph"/>
      </w:pPr>
      <w:r w:rsidRPr="004438F8">
        <w:t>Y</w:t>
      </w:r>
      <w:r w:rsidR="00042155" w:rsidRPr="004438F8">
        <w:t>ou would have observed the following error:</w:t>
      </w:r>
    </w:p>
    <w:p w14:paraId="5EEF0FFE" w14:textId="561BF004" w:rsidR="00042155" w:rsidRPr="004438F8" w:rsidRDefault="00BB14A6" w:rsidP="003D5029">
      <w:pPr>
        <w:ind w:left="720"/>
      </w:pPr>
      <w:r w:rsidRPr="004438F8">
        <w:rPr>
          <w:noProof/>
        </w:rPr>
        <w:lastRenderedPageBreak/>
        <w:drawing>
          <wp:inline distT="0" distB="0" distL="0" distR="0" wp14:anchorId="08D3AC4A" wp14:editId="67B31770">
            <wp:extent cx="4009774" cy="10636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3733"/>
                    <a:stretch/>
                  </pic:blipFill>
                  <pic:spPr bwMode="auto">
                    <a:xfrm>
                      <a:off x="0" y="0"/>
                      <a:ext cx="4030558" cy="1069138"/>
                    </a:xfrm>
                    <a:prstGeom prst="rect">
                      <a:avLst/>
                    </a:prstGeom>
                    <a:ln>
                      <a:noFill/>
                    </a:ln>
                    <a:extLst>
                      <a:ext uri="{53640926-AAD7-44D8-BBD7-CCE9431645EC}">
                        <a14:shadowObscured xmlns:a14="http://schemas.microsoft.com/office/drawing/2010/main"/>
                      </a:ext>
                    </a:extLst>
                  </pic:spPr>
                </pic:pic>
              </a:graphicData>
            </a:graphic>
          </wp:inline>
        </w:drawing>
      </w:r>
    </w:p>
    <w:p w14:paraId="32F3E89D" w14:textId="2C860387" w:rsidR="00475EBF" w:rsidRPr="004438F8" w:rsidRDefault="00475EBF" w:rsidP="009973D2">
      <w:pPr>
        <w:pStyle w:val="ListParagraph"/>
        <w:numPr>
          <w:ilvl w:val="1"/>
          <w:numId w:val="6"/>
        </w:numPr>
      </w:pPr>
      <w:r w:rsidRPr="004438F8">
        <w:t>What is a W register and how does it differ from an X register?</w:t>
      </w:r>
      <w:r w:rsidR="00BF5C87" w:rsidRPr="004438F8">
        <w:t xml:space="preserve"> For example, </w:t>
      </w:r>
      <w:r w:rsidR="005C1DC7" w:rsidRPr="004438F8">
        <w:t>how is register W5 different from register X5?</w:t>
      </w:r>
      <w:r w:rsidR="001D1FB5" w:rsidRPr="004438F8">
        <w:t xml:space="preserve"> (</w:t>
      </w:r>
      <w:r w:rsidR="001D1FB5" w:rsidRPr="004438F8">
        <w:rPr>
          <w:b/>
          <w:bCs/>
        </w:rPr>
        <w:t xml:space="preserve">Hint: Read </w:t>
      </w:r>
      <w:r w:rsidR="009033BF" w:rsidRPr="004438F8">
        <w:rPr>
          <w:b/>
          <w:bCs/>
        </w:rPr>
        <w:t xml:space="preserve">the A64 General-Purpose Registers in </w:t>
      </w:r>
      <w:hyperlink w:anchor="_Additional_references" w:history="1">
        <w:r w:rsidR="007E79AB" w:rsidRPr="004438F8">
          <w:rPr>
            <w:rStyle w:val="Hyperlink"/>
            <w:b/>
            <w:bCs/>
          </w:rPr>
          <w:t>Additional references</w:t>
        </w:r>
      </w:hyperlink>
      <w:r w:rsidR="009033BF" w:rsidRPr="004438F8">
        <w:t>)</w:t>
      </w:r>
    </w:p>
    <w:p w14:paraId="522F8D3A" w14:textId="363429BA" w:rsidR="00475EBF" w:rsidRDefault="00475EBF" w:rsidP="00475EBF">
      <w:pPr>
        <w:pStyle w:val="ListParagraph"/>
        <w:ind w:left="1440"/>
        <w:rPr>
          <w:color w:val="FF0000"/>
        </w:rPr>
      </w:pPr>
    </w:p>
    <w:p w14:paraId="0F937BBB" w14:textId="77777777" w:rsidR="00E946BA" w:rsidRDefault="00E946BA" w:rsidP="00475EBF">
      <w:pPr>
        <w:pStyle w:val="ListParagraph"/>
        <w:ind w:left="1440"/>
        <w:rPr>
          <w:color w:val="FF0000"/>
        </w:rPr>
      </w:pPr>
    </w:p>
    <w:p w14:paraId="00BC473A" w14:textId="77777777" w:rsidR="00E946BA" w:rsidRPr="004438F8" w:rsidRDefault="00E946BA" w:rsidP="00475EBF">
      <w:pPr>
        <w:pStyle w:val="ListParagraph"/>
        <w:ind w:left="1440"/>
        <w:rPr>
          <w:color w:val="FF0000"/>
        </w:rPr>
      </w:pPr>
    </w:p>
    <w:p w14:paraId="0549BAC6" w14:textId="77777777" w:rsidR="00475EBF" w:rsidRPr="004438F8" w:rsidRDefault="00475EBF" w:rsidP="00475EBF">
      <w:pPr>
        <w:pStyle w:val="ListParagraph"/>
        <w:ind w:left="1440"/>
        <w:rPr>
          <w:b/>
          <w:bCs/>
          <w:color w:val="FF0000"/>
        </w:rPr>
      </w:pPr>
    </w:p>
    <w:p w14:paraId="788EE317" w14:textId="30D15A3D" w:rsidR="00475EBF" w:rsidRDefault="00475EBF" w:rsidP="00475EBF">
      <w:pPr>
        <w:pStyle w:val="ListParagraph"/>
        <w:ind w:left="1440"/>
        <w:rPr>
          <w:noProof/>
        </w:rPr>
      </w:pPr>
    </w:p>
    <w:p w14:paraId="723F9C80" w14:textId="10C12AFC" w:rsidR="00E946BA" w:rsidRDefault="00E946BA" w:rsidP="00475EBF">
      <w:pPr>
        <w:pStyle w:val="ListParagraph"/>
        <w:ind w:left="1440"/>
        <w:rPr>
          <w:noProof/>
        </w:rPr>
      </w:pPr>
    </w:p>
    <w:p w14:paraId="5D9AAD08" w14:textId="11ED018C" w:rsidR="00E946BA" w:rsidRDefault="00E946BA" w:rsidP="00475EBF">
      <w:pPr>
        <w:pStyle w:val="ListParagraph"/>
        <w:ind w:left="1440"/>
        <w:rPr>
          <w:noProof/>
        </w:rPr>
      </w:pPr>
    </w:p>
    <w:p w14:paraId="4C611214" w14:textId="42FF6846" w:rsidR="00E946BA" w:rsidRDefault="00E946BA" w:rsidP="00475EBF">
      <w:pPr>
        <w:pStyle w:val="ListParagraph"/>
        <w:ind w:left="1440"/>
        <w:rPr>
          <w:noProof/>
        </w:rPr>
      </w:pPr>
    </w:p>
    <w:p w14:paraId="5B502B8E" w14:textId="2DA3D688" w:rsidR="00E946BA" w:rsidRDefault="00E946BA" w:rsidP="00475EBF">
      <w:pPr>
        <w:pStyle w:val="ListParagraph"/>
        <w:ind w:left="1440"/>
        <w:rPr>
          <w:noProof/>
        </w:rPr>
      </w:pPr>
    </w:p>
    <w:p w14:paraId="0169E11F" w14:textId="77777777" w:rsidR="00E946BA" w:rsidRPr="004438F8" w:rsidRDefault="00E946BA" w:rsidP="00475EBF">
      <w:pPr>
        <w:pStyle w:val="ListParagraph"/>
        <w:ind w:left="1440"/>
        <w:rPr>
          <w:b/>
          <w:bCs/>
          <w:color w:val="FF0000"/>
        </w:rPr>
      </w:pPr>
    </w:p>
    <w:p w14:paraId="410F6846" w14:textId="77777777" w:rsidR="00BB14A6" w:rsidRPr="004438F8" w:rsidRDefault="00BB14A6" w:rsidP="003D5029">
      <w:pPr>
        <w:pStyle w:val="ListParagraph"/>
        <w:ind w:left="1440"/>
      </w:pPr>
    </w:p>
    <w:p w14:paraId="1D7D3CAC" w14:textId="337CD537" w:rsidR="004B762D" w:rsidRPr="004438F8" w:rsidRDefault="004B762D" w:rsidP="009973D2">
      <w:pPr>
        <w:pStyle w:val="ListParagraph"/>
        <w:numPr>
          <w:ilvl w:val="1"/>
          <w:numId w:val="6"/>
        </w:numPr>
      </w:pPr>
      <w:r w:rsidRPr="004438F8">
        <w:t>Why should the first operand STURB be a W register instead of an X register? (</w:t>
      </w:r>
      <w:r w:rsidRPr="004438F8">
        <w:rPr>
          <w:b/>
          <w:bCs/>
        </w:rPr>
        <w:t xml:space="preserve">Hint: See the A64 Base Instructions in </w:t>
      </w:r>
      <w:hyperlink w:anchor="_Additional_references" w:history="1">
        <w:r w:rsidRPr="004438F8">
          <w:rPr>
            <w:rStyle w:val="Hyperlink"/>
            <w:b/>
            <w:bCs/>
          </w:rPr>
          <w:t>Additional references</w:t>
        </w:r>
      </w:hyperlink>
      <w:r w:rsidRPr="004438F8">
        <w:t>)</w:t>
      </w:r>
    </w:p>
    <w:p w14:paraId="688D64FA" w14:textId="3B5C6C79" w:rsidR="004B762D" w:rsidRDefault="004B762D" w:rsidP="004B762D">
      <w:pPr>
        <w:pStyle w:val="ListParagraph"/>
        <w:ind w:left="1440"/>
        <w:rPr>
          <w:color w:val="FF0000"/>
        </w:rPr>
      </w:pPr>
    </w:p>
    <w:p w14:paraId="2D931BA6" w14:textId="77777777" w:rsidR="005C0391" w:rsidRPr="004438F8" w:rsidRDefault="005C0391" w:rsidP="004B762D">
      <w:pPr>
        <w:pStyle w:val="ListParagraph"/>
        <w:ind w:left="1440"/>
        <w:rPr>
          <w:color w:val="FF0000"/>
        </w:rPr>
      </w:pPr>
    </w:p>
    <w:p w14:paraId="1367CA80" w14:textId="24557005" w:rsidR="004B762D" w:rsidRDefault="004B762D" w:rsidP="004B762D">
      <w:pPr>
        <w:pStyle w:val="ListParagraph"/>
        <w:ind w:left="1440"/>
        <w:rPr>
          <w:color w:val="FF0000"/>
        </w:rPr>
      </w:pPr>
    </w:p>
    <w:p w14:paraId="1022FF4B" w14:textId="77777777" w:rsidR="005C0391" w:rsidRDefault="005C0391" w:rsidP="004B762D">
      <w:pPr>
        <w:pStyle w:val="ListParagraph"/>
        <w:ind w:left="1440"/>
        <w:rPr>
          <w:color w:val="FF0000"/>
        </w:rPr>
      </w:pPr>
    </w:p>
    <w:p w14:paraId="596B7D21" w14:textId="77777777" w:rsidR="005C0391" w:rsidRDefault="005C0391" w:rsidP="004B762D">
      <w:pPr>
        <w:pStyle w:val="ListParagraph"/>
        <w:ind w:left="1440"/>
        <w:rPr>
          <w:color w:val="FF0000"/>
        </w:rPr>
      </w:pPr>
    </w:p>
    <w:p w14:paraId="74E08F10" w14:textId="77777777" w:rsidR="005C0391" w:rsidRPr="004438F8" w:rsidRDefault="005C0391" w:rsidP="004B762D">
      <w:pPr>
        <w:pStyle w:val="ListParagraph"/>
        <w:ind w:left="1440"/>
        <w:rPr>
          <w:color w:val="FF0000"/>
        </w:rPr>
      </w:pPr>
    </w:p>
    <w:p w14:paraId="2BBE2D25" w14:textId="77777777" w:rsidR="004B762D" w:rsidRPr="004438F8" w:rsidRDefault="004B762D" w:rsidP="003D5029">
      <w:pPr>
        <w:pStyle w:val="ListParagraph"/>
      </w:pPr>
    </w:p>
    <w:p w14:paraId="5611CEF6" w14:textId="4B4E1E82" w:rsidR="00475EBF" w:rsidRPr="004438F8" w:rsidRDefault="00475EBF" w:rsidP="009973D2">
      <w:pPr>
        <w:pStyle w:val="ListParagraph"/>
        <w:numPr>
          <w:ilvl w:val="0"/>
          <w:numId w:val="18"/>
        </w:numPr>
      </w:pPr>
      <w:r w:rsidRPr="004438F8">
        <w:t>Fix the above</w:t>
      </w:r>
      <w:r w:rsidR="002D7DE4" w:rsidRPr="004438F8">
        <w:t xml:space="preserve"> error</w:t>
      </w:r>
      <w:r w:rsidRPr="004438F8">
        <w:t xml:space="preserve"> and rerun the command to assemble </w:t>
      </w:r>
      <w:proofErr w:type="spellStart"/>
      <w:r w:rsidRPr="004438F8">
        <w:rPr>
          <w:rStyle w:val="MyCodeChar"/>
        </w:rPr>
        <w:t>test_STRCPY.s</w:t>
      </w:r>
      <w:proofErr w:type="spellEnd"/>
      <w:r w:rsidRPr="004438F8">
        <w:t>. Ensure that there are no errors</w:t>
      </w:r>
      <w:r w:rsidR="000534E1" w:rsidRPr="004438F8">
        <w:t xml:space="preserve"> and an ELF file is generated.</w:t>
      </w:r>
    </w:p>
    <w:p w14:paraId="66605D28" w14:textId="39708F8D" w:rsidR="009E7114" w:rsidRPr="004438F8" w:rsidRDefault="009E7114" w:rsidP="009E7114">
      <w:pPr>
        <w:pStyle w:val="ListParagraph"/>
        <w:rPr>
          <w:color w:val="FF0000"/>
        </w:rPr>
      </w:pPr>
    </w:p>
    <w:p w14:paraId="4B391B14" w14:textId="77777777" w:rsidR="00475EBF" w:rsidRPr="004438F8" w:rsidRDefault="00475EBF" w:rsidP="003D5029">
      <w:pPr>
        <w:pStyle w:val="ListParagraph"/>
      </w:pPr>
    </w:p>
    <w:p w14:paraId="1F92C9DC" w14:textId="64FC8593" w:rsidR="008C32F3" w:rsidRPr="004438F8" w:rsidRDefault="008C32F3" w:rsidP="009973D2">
      <w:pPr>
        <w:pStyle w:val="ListParagraph"/>
        <w:numPr>
          <w:ilvl w:val="0"/>
          <w:numId w:val="18"/>
        </w:numPr>
      </w:pPr>
      <w:r w:rsidRPr="004438F8">
        <w:t xml:space="preserve">What is the default </w:t>
      </w:r>
      <w:r w:rsidR="002F636A" w:rsidRPr="004438F8">
        <w:t>endian setting for the GCC compiler if no specific endian switches are specified?</w:t>
      </w:r>
    </w:p>
    <w:p w14:paraId="6A1C2AA9" w14:textId="7BD72BBA" w:rsidR="00A96FB1" w:rsidRDefault="00A96FB1" w:rsidP="009A1309">
      <w:pPr>
        <w:pStyle w:val="ListParagraph"/>
        <w:rPr>
          <w:color w:val="FF0000"/>
        </w:rPr>
      </w:pPr>
    </w:p>
    <w:p w14:paraId="5258D959" w14:textId="3F25D887" w:rsidR="00BE1318" w:rsidRDefault="006561C6" w:rsidP="009A1309">
      <w:pPr>
        <w:pStyle w:val="ListParagraph"/>
        <w:rPr>
          <w:color w:val="FF0000"/>
        </w:rPr>
      </w:pPr>
      <w:r w:rsidRPr="004438F8">
        <w:rPr>
          <w:color w:val="FF0000"/>
        </w:rPr>
        <w:t xml:space="preserve"> </w:t>
      </w:r>
    </w:p>
    <w:p w14:paraId="29F077AE" w14:textId="77777777" w:rsidR="00BE1318" w:rsidRDefault="00BE1318">
      <w:pPr>
        <w:rPr>
          <w:color w:val="FF0000"/>
        </w:rPr>
      </w:pPr>
      <w:r>
        <w:rPr>
          <w:color w:val="FF0000"/>
        </w:rPr>
        <w:br w:type="page"/>
      </w:r>
    </w:p>
    <w:p w14:paraId="25E92020" w14:textId="0A9F8E3E" w:rsidR="009A1309" w:rsidRPr="004438F8" w:rsidRDefault="009A1309" w:rsidP="009A1309">
      <w:pPr>
        <w:pStyle w:val="Heading2"/>
      </w:pPr>
      <w:bookmarkStart w:id="15" w:name="_Toc44329138"/>
      <w:r w:rsidRPr="004438F8">
        <w:lastRenderedPageBreak/>
        <w:t>Task: Generate Verilog memory model file from ELF</w:t>
      </w:r>
      <w:r w:rsidR="00110A6B" w:rsidRPr="004438F8">
        <w:t xml:space="preserve"> file</w:t>
      </w:r>
      <w:bookmarkEnd w:id="15"/>
    </w:p>
    <w:p w14:paraId="38334B11" w14:textId="4863074F" w:rsidR="00A21FD2" w:rsidRPr="004438F8" w:rsidRDefault="00A201FC" w:rsidP="00E86E48">
      <w:r w:rsidRPr="004438F8">
        <w:t xml:space="preserve">To convert the generated ELF file into encodings arranged in Verilog Memory Model format so that </w:t>
      </w:r>
      <w:r w:rsidR="005C1C53" w:rsidRPr="004438F8">
        <w:t>Arm Education Core</w:t>
      </w:r>
      <w:r w:rsidRPr="004438F8">
        <w:t xml:space="preserve"> can read it easily, follow these steps:</w:t>
      </w:r>
    </w:p>
    <w:p w14:paraId="61D69D26" w14:textId="74428BDF" w:rsidR="00A201FC" w:rsidRPr="004438F8" w:rsidRDefault="00A201FC" w:rsidP="009973D2">
      <w:pPr>
        <w:pStyle w:val="ListParagraph"/>
        <w:numPr>
          <w:ilvl w:val="0"/>
          <w:numId w:val="19"/>
        </w:numPr>
      </w:pPr>
      <w:r w:rsidRPr="004438F8">
        <w:t xml:space="preserve">Ensure that you are in the same directory as </w:t>
      </w:r>
      <w:proofErr w:type="spellStart"/>
      <w:r w:rsidRPr="004438F8">
        <w:rPr>
          <w:rStyle w:val="MyCodeChar"/>
        </w:rPr>
        <w:t>test_STRCPY.elf</w:t>
      </w:r>
      <w:proofErr w:type="spellEnd"/>
      <w:r w:rsidRPr="004438F8">
        <w:rPr>
          <w:rStyle w:val="MyCodeChar"/>
        </w:rPr>
        <w:t>.</w:t>
      </w:r>
    </w:p>
    <w:p w14:paraId="7A0030C3" w14:textId="77777777" w:rsidR="00A201FC" w:rsidRPr="004438F8" w:rsidRDefault="00A201FC" w:rsidP="003D5029">
      <w:pPr>
        <w:pStyle w:val="ListParagraph"/>
      </w:pPr>
    </w:p>
    <w:p w14:paraId="7EB138A0" w14:textId="31072000" w:rsidR="005A7FAE" w:rsidRPr="004438F8" w:rsidRDefault="00A201FC" w:rsidP="009973D2">
      <w:pPr>
        <w:pStyle w:val="ListParagraph"/>
        <w:numPr>
          <w:ilvl w:val="0"/>
          <w:numId w:val="19"/>
        </w:numPr>
      </w:pPr>
      <w:r w:rsidRPr="004438F8">
        <w:t>Run the</w:t>
      </w:r>
      <w:r w:rsidR="007A6C22" w:rsidRPr="004438F8">
        <w:t xml:space="preserve"> following command:</w:t>
      </w:r>
    </w:p>
    <w:p w14:paraId="70F72080" w14:textId="6A233C7A" w:rsidR="007A6C22" w:rsidRPr="004438F8" w:rsidRDefault="00C22DCB" w:rsidP="0059688C">
      <w:pPr>
        <w:pStyle w:val="Codeblock"/>
        <w:ind w:left="720"/>
      </w:pPr>
      <w:r w:rsidRPr="004438F8">
        <w:t xml:space="preserve">aarch64-none-elf-objcopy -O </w:t>
      </w:r>
      <w:proofErr w:type="spellStart"/>
      <w:r w:rsidRPr="004438F8">
        <w:t>verilog</w:t>
      </w:r>
      <w:proofErr w:type="spellEnd"/>
      <w:r w:rsidRPr="004438F8">
        <w:t xml:space="preserve"> </w:t>
      </w:r>
      <w:proofErr w:type="spellStart"/>
      <w:r w:rsidR="0008576E" w:rsidRPr="004438F8">
        <w:t>test</w:t>
      </w:r>
      <w:r w:rsidR="007376C4" w:rsidRPr="004438F8">
        <w:t>_STRCPY.elf</w:t>
      </w:r>
      <w:proofErr w:type="spellEnd"/>
      <w:r w:rsidR="007376C4" w:rsidRPr="004438F8">
        <w:t xml:space="preserve"> </w:t>
      </w:r>
      <w:proofErr w:type="spellStart"/>
      <w:r w:rsidR="007376C4" w:rsidRPr="004438F8">
        <w:t>test_STRCPY</w:t>
      </w:r>
      <w:r w:rsidR="0059688C" w:rsidRPr="004438F8">
        <w:t>.mem</w:t>
      </w:r>
      <w:proofErr w:type="spellEnd"/>
    </w:p>
    <w:tbl>
      <w:tblPr>
        <w:tblStyle w:val="GridTable6Colorful-Accent5"/>
        <w:tblW w:w="0" w:type="auto"/>
        <w:tblInd w:w="607" w:type="dxa"/>
        <w:tblLook w:val="04A0" w:firstRow="1" w:lastRow="0" w:firstColumn="1" w:lastColumn="0" w:noHBand="0" w:noVBand="1"/>
      </w:tblPr>
      <w:tblGrid>
        <w:gridCol w:w="2126"/>
        <w:gridCol w:w="6186"/>
      </w:tblGrid>
      <w:tr w:rsidR="0059688C" w:rsidRPr="004438F8" w14:paraId="72D89C79" w14:textId="77777777" w:rsidTr="00C07F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7E00C71B" w14:textId="77777777" w:rsidR="0059688C" w:rsidRPr="004438F8" w:rsidRDefault="0059688C" w:rsidP="00305B0A">
            <w:r w:rsidRPr="004438F8">
              <w:t>Command/switch</w:t>
            </w:r>
          </w:p>
        </w:tc>
        <w:tc>
          <w:tcPr>
            <w:tcW w:w="6186" w:type="dxa"/>
          </w:tcPr>
          <w:p w14:paraId="7EE358F5" w14:textId="77777777" w:rsidR="0059688C" w:rsidRPr="004438F8" w:rsidRDefault="0059688C" w:rsidP="00305B0A">
            <w:pPr>
              <w:cnfStyle w:val="100000000000" w:firstRow="1" w:lastRow="0" w:firstColumn="0" w:lastColumn="0" w:oddVBand="0" w:evenVBand="0" w:oddHBand="0" w:evenHBand="0" w:firstRowFirstColumn="0" w:firstRowLastColumn="0" w:lastRowFirstColumn="0" w:lastRowLastColumn="0"/>
            </w:pPr>
            <w:r w:rsidRPr="004438F8">
              <w:t>Description</w:t>
            </w:r>
          </w:p>
        </w:tc>
      </w:tr>
      <w:tr w:rsidR="0059688C" w:rsidRPr="004438F8" w14:paraId="77BC06C7" w14:textId="77777777" w:rsidTr="00C07F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7AF7B654" w14:textId="7FD5FD93" w:rsidR="0059688C" w:rsidRPr="004438F8" w:rsidRDefault="0059688C" w:rsidP="0059688C">
            <w:pPr>
              <w:pStyle w:val="MyCode"/>
              <w:ind w:left="0"/>
              <w:rPr>
                <w:b w:val="0"/>
                <w:bCs w:val="0"/>
              </w:rPr>
            </w:pPr>
            <w:r w:rsidRPr="004438F8">
              <w:rPr>
                <w:b w:val="0"/>
                <w:bCs w:val="0"/>
              </w:rPr>
              <w:t>aarch64-none-elf-objcopy</w:t>
            </w:r>
          </w:p>
        </w:tc>
        <w:tc>
          <w:tcPr>
            <w:tcW w:w="6186" w:type="dxa"/>
          </w:tcPr>
          <w:p w14:paraId="6D4FF216" w14:textId="77777777" w:rsidR="00C07F70" w:rsidRPr="004438F8" w:rsidRDefault="00C07F70" w:rsidP="00E12BD8">
            <w:pPr>
              <w:pStyle w:val="MyCode"/>
              <w:ind w:left="0"/>
              <w:cnfStyle w:val="000000100000" w:firstRow="0" w:lastRow="0" w:firstColumn="0" w:lastColumn="0" w:oddVBand="0" w:evenVBand="0" w:oddHBand="1" w:evenHBand="0" w:firstRowFirstColumn="0" w:firstRowLastColumn="0" w:lastRowFirstColumn="0" w:lastRowLastColumn="0"/>
            </w:pPr>
          </w:p>
          <w:p w14:paraId="0C1AB5C5" w14:textId="72C79299" w:rsidR="0059688C" w:rsidRPr="004438F8" w:rsidRDefault="0059688C" w:rsidP="00E12BD8">
            <w:pPr>
              <w:pStyle w:val="MyCode"/>
              <w:ind w:left="0"/>
              <w:cnfStyle w:val="000000100000" w:firstRow="0" w:lastRow="0" w:firstColumn="0" w:lastColumn="0" w:oddVBand="0" w:evenVBand="0" w:oddHBand="1" w:evenHBand="0" w:firstRowFirstColumn="0" w:firstRowLastColumn="0" w:lastRowFirstColumn="0" w:lastRowLastColumn="0"/>
            </w:pPr>
            <w:r w:rsidRPr="004438F8">
              <w:t xml:space="preserve">aarch64-none-elf-objcopy </w:t>
            </w:r>
            <w:r w:rsidRPr="004438F8">
              <w:rPr>
                <w:rStyle w:val="MyCodeChar"/>
              </w:rPr>
              <w:t>[option switches] [input file]</w:t>
            </w:r>
            <w:r w:rsidR="00E12BD8" w:rsidRPr="004438F8">
              <w:rPr>
                <w:rStyle w:val="MyCodeChar"/>
              </w:rPr>
              <w:t xml:space="preserve"> [output file]</w:t>
            </w:r>
          </w:p>
        </w:tc>
      </w:tr>
      <w:tr w:rsidR="0059688C" w:rsidRPr="004438F8" w14:paraId="53EFF849" w14:textId="77777777" w:rsidTr="00C07F70">
        <w:tc>
          <w:tcPr>
            <w:cnfStyle w:val="001000000000" w:firstRow="0" w:lastRow="0" w:firstColumn="1" w:lastColumn="0" w:oddVBand="0" w:evenVBand="0" w:oddHBand="0" w:evenHBand="0" w:firstRowFirstColumn="0" w:firstRowLastColumn="0" w:lastRowFirstColumn="0" w:lastRowLastColumn="0"/>
            <w:tcW w:w="2126" w:type="dxa"/>
          </w:tcPr>
          <w:p w14:paraId="035CF3B0" w14:textId="71DD7B5C" w:rsidR="0059688C" w:rsidRPr="004438F8" w:rsidRDefault="00E12BD8" w:rsidP="00C07F70">
            <w:pPr>
              <w:pStyle w:val="MyCode"/>
              <w:ind w:left="0"/>
              <w:rPr>
                <w:b w:val="0"/>
                <w:bCs w:val="0"/>
              </w:rPr>
            </w:pPr>
            <w:r w:rsidRPr="004438F8">
              <w:rPr>
                <w:b w:val="0"/>
                <w:bCs w:val="0"/>
                <w:color w:val="auto"/>
              </w:rPr>
              <w:t xml:space="preserve">-O </w:t>
            </w:r>
            <w:proofErr w:type="spellStart"/>
            <w:r w:rsidRPr="004438F8">
              <w:rPr>
                <w:b w:val="0"/>
                <w:bCs w:val="0"/>
                <w:color w:val="auto"/>
              </w:rPr>
              <w:t>verilog</w:t>
            </w:r>
            <w:proofErr w:type="spellEnd"/>
          </w:p>
        </w:tc>
        <w:tc>
          <w:tcPr>
            <w:tcW w:w="6186" w:type="dxa"/>
          </w:tcPr>
          <w:p w14:paraId="1FFD4FED" w14:textId="0BE6FFB7" w:rsidR="0059688C" w:rsidRPr="004438F8" w:rsidRDefault="009D0563" w:rsidP="00305B0A">
            <w:pPr>
              <w:cnfStyle w:val="000000000000" w:firstRow="0" w:lastRow="0" w:firstColumn="0" w:lastColumn="0" w:oddVBand="0" w:evenVBand="0" w:oddHBand="0" w:evenHBand="0" w:firstRowFirstColumn="0" w:firstRowLastColumn="0" w:lastRowFirstColumn="0" w:lastRowLastColumn="0"/>
            </w:pPr>
            <w:r w:rsidRPr="004438F8">
              <w:t>Set output target as Verilog Memory Model</w:t>
            </w:r>
            <w:r w:rsidR="001666F1" w:rsidRPr="004438F8">
              <w:t xml:space="preserve"> hexadecimal format, which is suitable for loading memory models of HDL simulators</w:t>
            </w:r>
            <w:r w:rsidRPr="004438F8">
              <w:t xml:space="preserve">. </w:t>
            </w:r>
          </w:p>
        </w:tc>
      </w:tr>
    </w:tbl>
    <w:p w14:paraId="64D3FA5F" w14:textId="627EC824" w:rsidR="008216F1" w:rsidRPr="004438F8" w:rsidRDefault="008216F1" w:rsidP="0059688C"/>
    <w:p w14:paraId="34D0F288" w14:textId="77E0BCAA" w:rsidR="00E86E48" w:rsidRPr="004438F8" w:rsidRDefault="00A96DF9" w:rsidP="00A96DF9">
      <w:pPr>
        <w:pStyle w:val="ListParagraph"/>
      </w:pPr>
      <w:r w:rsidRPr="004438F8">
        <w:rPr>
          <w:b/>
          <w:bCs/>
        </w:rPr>
        <w:t>Observation</w:t>
      </w:r>
      <w:r w:rsidRPr="004438F8">
        <w:t xml:space="preserve">: </w:t>
      </w:r>
      <w:r w:rsidR="00E86E48" w:rsidRPr="004438F8">
        <w:t>The contents of the</w:t>
      </w:r>
      <w:r w:rsidR="00CA719A" w:rsidRPr="004438F8">
        <w:t xml:space="preserve"> generated</w:t>
      </w:r>
      <w:r w:rsidR="00E86E48" w:rsidRPr="004438F8">
        <w:t xml:space="preserve"> .mem file should look like this:</w:t>
      </w:r>
    </w:p>
    <w:p w14:paraId="03B2CC8F" w14:textId="77777777" w:rsidR="004B019F" w:rsidRPr="004438F8" w:rsidRDefault="004B019F" w:rsidP="00A96DF9">
      <w:pPr>
        <w:pStyle w:val="ListParagraph"/>
      </w:pPr>
    </w:p>
    <w:p w14:paraId="74A9A624" w14:textId="53D56AD7" w:rsidR="00E86E48" w:rsidRPr="004438F8" w:rsidRDefault="00E40740" w:rsidP="004B019F">
      <w:pPr>
        <w:pStyle w:val="ListParagraph"/>
      </w:pPr>
      <w:r w:rsidRPr="004438F8">
        <w:rPr>
          <w:noProof/>
        </w:rPr>
        <w:drawing>
          <wp:inline distT="0" distB="0" distL="0" distR="0" wp14:anchorId="3D709A04" wp14:editId="413ED682">
            <wp:extent cx="3695762" cy="448359"/>
            <wp:effectExtent l="19050" t="19050" r="19050" b="279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695762" cy="448359"/>
                    </a:xfrm>
                    <a:prstGeom prst="rect">
                      <a:avLst/>
                    </a:prstGeom>
                    <a:ln>
                      <a:solidFill>
                        <a:schemeClr val="bg1">
                          <a:lumMod val="50000"/>
                        </a:schemeClr>
                      </a:solidFill>
                    </a:ln>
                  </pic:spPr>
                </pic:pic>
              </a:graphicData>
            </a:graphic>
          </wp:inline>
        </w:drawing>
      </w:r>
    </w:p>
    <w:p w14:paraId="622565FC" w14:textId="2A35447E" w:rsidR="001360F9" w:rsidRPr="004438F8" w:rsidRDefault="00CF71AC">
      <w:r w:rsidRPr="004438F8">
        <w:tab/>
        <w:t>We will take a closer look at the meaning of these encodings in</w:t>
      </w:r>
      <w:r w:rsidR="00996BB0" w:rsidRPr="004438F8">
        <w:t xml:space="preserve"> the next lab </w:t>
      </w:r>
      <w:r w:rsidR="00DE72A1" w:rsidRPr="004438F8">
        <w:t>manual</w:t>
      </w:r>
      <w:r w:rsidRPr="004438F8">
        <w:t xml:space="preserve">. </w:t>
      </w:r>
      <w:r w:rsidR="001360F9" w:rsidRPr="004438F8">
        <w:br w:type="page"/>
      </w:r>
    </w:p>
    <w:p w14:paraId="0EFB13AD" w14:textId="56AA5316" w:rsidR="00186F77" w:rsidRPr="004438F8" w:rsidRDefault="005C1C53" w:rsidP="002206F2">
      <w:pPr>
        <w:pStyle w:val="Heading2"/>
      </w:pPr>
      <w:bookmarkStart w:id="16" w:name="_Toc44329139"/>
      <w:r w:rsidRPr="004438F8">
        <w:lastRenderedPageBreak/>
        <w:t>Testbench for Arm Education Core</w:t>
      </w:r>
      <w:bookmarkEnd w:id="16"/>
    </w:p>
    <w:p w14:paraId="0B2255C9" w14:textId="7E00ACC0" w:rsidR="008A56B2" w:rsidRPr="004438F8" w:rsidRDefault="005C1C53" w:rsidP="008D6A66">
      <w:r w:rsidRPr="004438F8">
        <w:t>Arm Education Core</w:t>
      </w:r>
      <w:r w:rsidR="00C516B3" w:rsidRPr="004438F8">
        <w:t xml:space="preserve"> comes along with a</w:t>
      </w:r>
      <w:r w:rsidR="00763281" w:rsidRPr="004438F8">
        <w:t xml:space="preserve"> </w:t>
      </w:r>
      <w:r w:rsidR="001A13A1" w:rsidRPr="004438F8">
        <w:t xml:space="preserve">testbench Verilog file </w:t>
      </w:r>
      <w:r w:rsidR="00C516B3" w:rsidRPr="004438F8">
        <w:t xml:space="preserve">called </w:t>
      </w:r>
      <w:proofErr w:type="spellStart"/>
      <w:r w:rsidR="00545137" w:rsidRPr="004438F8">
        <w:rPr>
          <w:rStyle w:val="MyCodeChar"/>
        </w:rPr>
        <w:t>test_Educore.v</w:t>
      </w:r>
      <w:proofErr w:type="spellEnd"/>
      <w:r w:rsidR="001A13A1" w:rsidRPr="004438F8">
        <w:t xml:space="preserve">. </w:t>
      </w:r>
      <w:r w:rsidR="00545137" w:rsidRPr="004438F8">
        <w:t>This</w:t>
      </w:r>
      <w:r w:rsidR="00F15BDA" w:rsidRPr="004438F8">
        <w:t xml:space="preserve"> testbench file instantiates</w:t>
      </w:r>
      <w:r w:rsidRPr="004438F8">
        <w:t xml:space="preserve"> the processor core module named </w:t>
      </w:r>
      <w:proofErr w:type="spellStart"/>
      <w:r w:rsidR="00F15BDA" w:rsidRPr="004438F8">
        <w:rPr>
          <w:rStyle w:val="MyCodeChar"/>
        </w:rPr>
        <w:t>Educore</w:t>
      </w:r>
      <w:proofErr w:type="spellEnd"/>
      <w:r w:rsidR="00F15BDA" w:rsidRPr="004438F8">
        <w:t xml:space="preserve"> and defines the</w:t>
      </w:r>
      <w:r w:rsidR="00EC3C73" w:rsidRPr="004438F8">
        <w:t xml:space="preserve"> unified</w:t>
      </w:r>
      <w:r w:rsidR="00F15BDA" w:rsidRPr="004438F8">
        <w:t xml:space="preserve"> data and instruction memory </w:t>
      </w:r>
      <w:r w:rsidR="00A117EA" w:rsidRPr="004438F8">
        <w:t xml:space="preserve">called </w:t>
      </w:r>
      <w:r w:rsidR="00A117EA" w:rsidRPr="004438F8">
        <w:rPr>
          <w:rStyle w:val="MyCodeChar"/>
          <w:szCs w:val="21"/>
        </w:rPr>
        <w:t>memory</w:t>
      </w:r>
      <w:r w:rsidR="00A117EA" w:rsidRPr="004438F8">
        <w:t xml:space="preserve">, as shown in </w:t>
      </w:r>
      <w:r w:rsidR="00A117EA" w:rsidRPr="004438F8">
        <w:fldChar w:fldCharType="begin"/>
      </w:r>
      <w:r w:rsidR="00A117EA" w:rsidRPr="004438F8">
        <w:instrText xml:space="preserve"> REF _Ref40703757 \h </w:instrText>
      </w:r>
      <w:r w:rsidR="004438F8">
        <w:instrText xml:space="preserve"> \* MERGEFORMAT </w:instrText>
      </w:r>
      <w:r w:rsidR="00A117EA" w:rsidRPr="004438F8">
        <w:fldChar w:fldCharType="separate"/>
      </w:r>
      <w:r w:rsidR="001B478F" w:rsidRPr="004438F8">
        <w:t xml:space="preserve">Figure </w:t>
      </w:r>
      <w:r w:rsidR="001B478F">
        <w:rPr>
          <w:noProof/>
        </w:rPr>
        <w:t>1</w:t>
      </w:r>
      <w:r w:rsidR="00A117EA" w:rsidRPr="004438F8">
        <w:fldChar w:fldCharType="end"/>
      </w:r>
      <w:r w:rsidR="00F15BDA" w:rsidRPr="004438F8">
        <w:t>.</w:t>
      </w:r>
    </w:p>
    <w:p w14:paraId="2ED85591" w14:textId="77777777" w:rsidR="0026769B" w:rsidRPr="004438F8" w:rsidRDefault="0026769B" w:rsidP="0026769B">
      <w:pPr>
        <w:keepNext/>
        <w:jc w:val="center"/>
      </w:pPr>
      <w:r w:rsidRPr="004438F8">
        <w:rPr>
          <w:noProof/>
        </w:rPr>
        <w:drawing>
          <wp:inline distT="0" distB="0" distL="0" distR="0" wp14:anchorId="6A09D0DC" wp14:editId="5201CFF8">
            <wp:extent cx="5086350" cy="3714750"/>
            <wp:effectExtent l="0" t="0" r="635" b="0"/>
            <wp:docPr id="1593909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086350" cy="3714750"/>
                    </a:xfrm>
                    <a:prstGeom prst="rect">
                      <a:avLst/>
                    </a:prstGeom>
                  </pic:spPr>
                </pic:pic>
              </a:graphicData>
            </a:graphic>
          </wp:inline>
        </w:drawing>
      </w:r>
    </w:p>
    <w:p w14:paraId="4FF96389" w14:textId="4AF8F70A" w:rsidR="00CF35FB" w:rsidRPr="004438F8" w:rsidRDefault="0026769B" w:rsidP="0026769B">
      <w:pPr>
        <w:pStyle w:val="Caption"/>
        <w:jc w:val="center"/>
      </w:pPr>
      <w:bookmarkStart w:id="17" w:name="_Ref40703757"/>
      <w:r w:rsidRPr="004438F8">
        <w:t xml:space="preserve">Figure </w:t>
      </w:r>
      <w:r w:rsidRPr="004438F8">
        <w:fldChar w:fldCharType="begin"/>
      </w:r>
      <w:r w:rsidRPr="004438F8">
        <w:instrText>SEQ Figure \* ARABIC</w:instrText>
      </w:r>
      <w:r w:rsidRPr="004438F8">
        <w:fldChar w:fldCharType="separate"/>
      </w:r>
      <w:r w:rsidR="001B478F">
        <w:rPr>
          <w:noProof/>
        </w:rPr>
        <w:t>1</w:t>
      </w:r>
      <w:r w:rsidRPr="004438F8">
        <w:fldChar w:fldCharType="end"/>
      </w:r>
      <w:bookmarkEnd w:id="17"/>
      <w:r w:rsidRPr="004438F8">
        <w:t xml:space="preserve">:  </w:t>
      </w:r>
      <w:r w:rsidR="005C1C53" w:rsidRPr="004438F8">
        <w:t>High-level view of the t</w:t>
      </w:r>
      <w:r w:rsidRPr="004438F8">
        <w:t xml:space="preserve">estbench and </w:t>
      </w:r>
      <w:r w:rsidR="005C1C53" w:rsidRPr="004438F8">
        <w:t xml:space="preserve">module </w:t>
      </w:r>
      <w:proofErr w:type="spellStart"/>
      <w:r w:rsidR="005C1C53" w:rsidRPr="004438F8">
        <w:rPr>
          <w:rStyle w:val="MyCodeChar"/>
        </w:rPr>
        <w:t>E</w:t>
      </w:r>
      <w:r w:rsidRPr="004438F8">
        <w:rPr>
          <w:rStyle w:val="MyCodeChar"/>
        </w:rPr>
        <w:t>ducore</w:t>
      </w:r>
      <w:proofErr w:type="spellEnd"/>
      <w:r w:rsidR="00834A3B" w:rsidRPr="004438F8">
        <w:t xml:space="preserve">. </w:t>
      </w:r>
      <w:r w:rsidR="00B466BC" w:rsidRPr="004438F8">
        <w:t>The</w:t>
      </w:r>
      <w:r w:rsidR="00BE6AFF" w:rsidRPr="004438F8">
        <w:t xml:space="preserve"> testbench contains a </w:t>
      </w:r>
      <w:r w:rsidR="00303E88" w:rsidRPr="004438F8">
        <w:t>unified memory</w:t>
      </w:r>
      <w:r w:rsidR="00B466BC" w:rsidRPr="004438F8">
        <w:t xml:space="preserve"> containing both instruction and data. Note that</w:t>
      </w:r>
      <w:r w:rsidR="00F95701" w:rsidRPr="004438F8">
        <w:t xml:space="preserve"> the instructions are </w:t>
      </w:r>
      <w:r w:rsidR="00B62B10" w:rsidRPr="004438F8">
        <w:t xml:space="preserve">always </w:t>
      </w:r>
      <w:r w:rsidR="00F95701" w:rsidRPr="004438F8">
        <w:t>at the top</w:t>
      </w:r>
      <w:r w:rsidR="00E90599" w:rsidRPr="004438F8">
        <w:t xml:space="preserve"> of the memory</w:t>
      </w:r>
      <w:r w:rsidR="00F95701" w:rsidRPr="004438F8">
        <w:t>.</w:t>
      </w:r>
    </w:p>
    <w:p w14:paraId="104C1281" w14:textId="7AF02A92" w:rsidR="00CF35FB" w:rsidRPr="004438F8" w:rsidRDefault="00DC5405" w:rsidP="008D6A66">
      <w:r w:rsidRPr="004438F8">
        <w:t xml:space="preserve">We will </w:t>
      </w:r>
      <w:r w:rsidR="0002024E" w:rsidRPr="004438F8">
        <w:t>learn more about these</w:t>
      </w:r>
      <w:r w:rsidRPr="004438F8">
        <w:t xml:space="preserve"> signals in</w:t>
      </w:r>
      <w:r w:rsidR="00E228D0" w:rsidRPr="004438F8">
        <w:t xml:space="preserve"> </w:t>
      </w:r>
      <w:hyperlink w:anchor="_Toc41925345" w:history="1">
        <w:r w:rsidR="00E228D0" w:rsidRPr="004438F8">
          <w:rPr>
            <w:rStyle w:val="Hyperlink"/>
          </w:rPr>
          <w:t>Task: Verifying Assembly code on Arm Education Core</w:t>
        </w:r>
      </w:hyperlink>
      <w:r w:rsidR="0002024E" w:rsidRPr="004438F8">
        <w:t>.</w:t>
      </w:r>
    </w:p>
    <w:p w14:paraId="0B4D13BB" w14:textId="77777777" w:rsidR="0002024E" w:rsidRPr="004438F8" w:rsidRDefault="0002024E" w:rsidP="008D6A66">
      <w:pPr>
        <w:rPr>
          <w:b/>
          <w:bCs/>
          <w:u w:val="single"/>
        </w:rPr>
      </w:pPr>
    </w:p>
    <w:p w14:paraId="2777F78B" w14:textId="3E48D62B" w:rsidR="00EC3C73" w:rsidRPr="004438F8" w:rsidRDefault="007A4780" w:rsidP="008D6A66">
      <w:pPr>
        <w:rPr>
          <w:b/>
          <w:bCs/>
          <w:u w:val="single"/>
        </w:rPr>
      </w:pPr>
      <w:r w:rsidRPr="004438F8">
        <w:rPr>
          <w:b/>
          <w:bCs/>
          <w:u w:val="single"/>
        </w:rPr>
        <w:t>Clock</w:t>
      </w:r>
      <w:r w:rsidR="004D0EF5" w:rsidRPr="004438F8">
        <w:rPr>
          <w:b/>
          <w:bCs/>
          <w:u w:val="single"/>
        </w:rPr>
        <w:t xml:space="preserve"> and ratios</w:t>
      </w:r>
    </w:p>
    <w:p w14:paraId="135A8EEE" w14:textId="159925C7" w:rsidR="007A4780" w:rsidRPr="004438F8" w:rsidRDefault="009B5726" w:rsidP="008D6A66">
      <w:r w:rsidRPr="004438F8">
        <w:t>The testbench defines 3 different clock</w:t>
      </w:r>
      <w:r w:rsidR="00032EBB" w:rsidRPr="004438F8">
        <w:t>s:</w:t>
      </w:r>
    </w:p>
    <w:p w14:paraId="2F4B126B" w14:textId="03B17CEE" w:rsidR="00032EBB" w:rsidRPr="004438F8" w:rsidRDefault="008723CA" w:rsidP="009973D2">
      <w:pPr>
        <w:pStyle w:val="ListParagraph"/>
        <w:numPr>
          <w:ilvl w:val="0"/>
          <w:numId w:val="15"/>
        </w:numPr>
      </w:pPr>
      <w:proofErr w:type="spellStart"/>
      <w:r w:rsidRPr="004438F8">
        <w:rPr>
          <w:rStyle w:val="MyCodeChar"/>
        </w:rPr>
        <w:t>m</w:t>
      </w:r>
      <w:r w:rsidR="00032EBB" w:rsidRPr="004438F8">
        <w:rPr>
          <w:rStyle w:val="MyCodeChar"/>
        </w:rPr>
        <w:t>ain_clk</w:t>
      </w:r>
      <w:proofErr w:type="spellEnd"/>
      <w:r w:rsidRPr="004438F8">
        <w:t xml:space="preserve">: This is the main clock running at </w:t>
      </w:r>
      <w:r w:rsidR="006F2287" w:rsidRPr="004438F8">
        <w:t xml:space="preserve">simulation </w:t>
      </w:r>
      <w:r w:rsidRPr="004438F8">
        <w:t>tick.</w:t>
      </w:r>
    </w:p>
    <w:p w14:paraId="3C7409C7" w14:textId="786D231A" w:rsidR="00032EBB" w:rsidRPr="004438F8" w:rsidRDefault="008723CA" w:rsidP="009973D2">
      <w:pPr>
        <w:pStyle w:val="ListParagraph"/>
        <w:numPr>
          <w:ilvl w:val="0"/>
          <w:numId w:val="15"/>
        </w:numPr>
      </w:pPr>
      <w:proofErr w:type="spellStart"/>
      <w:r w:rsidRPr="004438F8">
        <w:rPr>
          <w:rStyle w:val="MyCodeChar"/>
        </w:rPr>
        <w:t>c</w:t>
      </w:r>
      <w:r w:rsidR="00032EBB" w:rsidRPr="004438F8">
        <w:rPr>
          <w:rStyle w:val="MyCodeChar"/>
        </w:rPr>
        <w:t>ore_clk</w:t>
      </w:r>
      <w:proofErr w:type="spellEnd"/>
      <w:r w:rsidRPr="004438F8">
        <w:t xml:space="preserve">: This is </w:t>
      </w:r>
      <w:r w:rsidR="00606E0C" w:rsidRPr="004438F8">
        <w:t>the clock feeding into</w:t>
      </w:r>
      <w:r w:rsidR="005C1C53" w:rsidRPr="004438F8">
        <w:t xml:space="preserve"> the module</w:t>
      </w:r>
      <w:r w:rsidR="00606E0C" w:rsidRPr="004438F8">
        <w:t xml:space="preserve"> </w:t>
      </w:r>
      <w:proofErr w:type="spellStart"/>
      <w:r w:rsidR="00606E0C" w:rsidRPr="004438F8">
        <w:rPr>
          <w:rStyle w:val="MyCodeChar"/>
        </w:rPr>
        <w:t>Educore</w:t>
      </w:r>
      <w:proofErr w:type="spellEnd"/>
      <w:r w:rsidR="005C1C53" w:rsidRPr="004438F8">
        <w:t xml:space="preserve"> (Arm Education Core).</w:t>
      </w:r>
    </w:p>
    <w:p w14:paraId="61157C07" w14:textId="4DD1124A" w:rsidR="00032EBB" w:rsidRPr="004438F8" w:rsidRDefault="008723CA" w:rsidP="009973D2">
      <w:pPr>
        <w:pStyle w:val="ListParagraph"/>
        <w:numPr>
          <w:ilvl w:val="0"/>
          <w:numId w:val="15"/>
        </w:numPr>
      </w:pPr>
      <w:proofErr w:type="spellStart"/>
      <w:r w:rsidRPr="004438F8">
        <w:rPr>
          <w:rStyle w:val="MyCodeChar"/>
        </w:rPr>
        <w:t>m</w:t>
      </w:r>
      <w:r w:rsidR="00032EBB" w:rsidRPr="004438F8">
        <w:rPr>
          <w:rStyle w:val="MyCodeChar"/>
        </w:rPr>
        <w:t>em_clk</w:t>
      </w:r>
      <w:proofErr w:type="spellEnd"/>
      <w:r w:rsidR="00606E0C" w:rsidRPr="004438F8">
        <w:t>: This is the clock feeding into memory in the testbench.</w:t>
      </w:r>
    </w:p>
    <w:p w14:paraId="21A00B79" w14:textId="68B77C98" w:rsidR="006A0960" w:rsidRPr="004438F8" w:rsidRDefault="00A9179F" w:rsidP="006A0960">
      <w:r w:rsidRPr="004438F8">
        <w:t xml:space="preserve">To simplify the memory implementation </w:t>
      </w:r>
      <w:r w:rsidR="006F755D" w:rsidRPr="004438F8">
        <w:t xml:space="preserve">for </w:t>
      </w:r>
      <w:r w:rsidR="005C1C53" w:rsidRPr="004438F8">
        <w:t>Arm Education Core</w:t>
      </w:r>
      <w:r w:rsidR="006F755D" w:rsidRPr="004438F8">
        <w:t xml:space="preserve"> in this lab without requiring the need for asynchronous bridges between </w:t>
      </w:r>
      <w:proofErr w:type="spellStart"/>
      <w:r w:rsidR="006F755D" w:rsidRPr="004438F8">
        <w:rPr>
          <w:rStyle w:val="MyCodeChar"/>
        </w:rPr>
        <w:t>Educore</w:t>
      </w:r>
      <w:proofErr w:type="spellEnd"/>
      <w:r w:rsidR="006F755D" w:rsidRPr="004438F8">
        <w:t xml:space="preserve"> and </w:t>
      </w:r>
      <w:r w:rsidR="00DF4591" w:rsidRPr="004438F8">
        <w:t xml:space="preserve">memory, </w:t>
      </w:r>
      <w:r w:rsidR="00D22FF3" w:rsidRPr="004438F8">
        <w:t xml:space="preserve">we have set </w:t>
      </w:r>
      <w:proofErr w:type="spellStart"/>
      <w:r w:rsidR="00D22FF3" w:rsidRPr="004438F8">
        <w:rPr>
          <w:rStyle w:val="MyCodeChar"/>
        </w:rPr>
        <w:t>core_clk</w:t>
      </w:r>
      <w:proofErr w:type="spellEnd"/>
      <w:r w:rsidR="00D22FF3" w:rsidRPr="004438F8">
        <w:t xml:space="preserve"> to never be faster </w:t>
      </w:r>
      <w:r w:rsidR="0097632C" w:rsidRPr="004438F8">
        <w:t xml:space="preserve">than </w:t>
      </w:r>
      <w:proofErr w:type="spellStart"/>
      <w:r w:rsidR="0097632C" w:rsidRPr="004438F8">
        <w:rPr>
          <w:rStyle w:val="MyCodeChar"/>
        </w:rPr>
        <w:t>mem_clk</w:t>
      </w:r>
      <w:proofErr w:type="spellEnd"/>
      <w:r w:rsidR="0097632C" w:rsidRPr="004438F8">
        <w:t xml:space="preserve"> </w:t>
      </w:r>
      <w:r w:rsidR="000351C2" w:rsidRPr="004438F8">
        <w:t>to prevent data loss.</w:t>
      </w:r>
      <w:r w:rsidR="00241F7F" w:rsidRPr="004438F8">
        <w:t xml:space="preserve"> If the </w:t>
      </w:r>
      <w:proofErr w:type="spellStart"/>
      <w:r w:rsidR="00241F7F" w:rsidRPr="004438F8">
        <w:rPr>
          <w:rStyle w:val="MyCodeChar"/>
        </w:rPr>
        <w:t>mem_clk</w:t>
      </w:r>
      <w:proofErr w:type="spellEnd"/>
      <w:r w:rsidR="00241F7F" w:rsidRPr="004438F8">
        <w:t xml:space="preserve"> is too slow</w:t>
      </w:r>
      <w:r w:rsidR="00AF7EA3" w:rsidRPr="004438F8">
        <w:t xml:space="preserve"> relatively to </w:t>
      </w:r>
      <w:proofErr w:type="spellStart"/>
      <w:r w:rsidR="00AF7EA3" w:rsidRPr="004438F8">
        <w:rPr>
          <w:rStyle w:val="MyCodeChar"/>
        </w:rPr>
        <w:t>core_clk</w:t>
      </w:r>
      <w:proofErr w:type="spellEnd"/>
      <w:r w:rsidR="00AF7EA3" w:rsidRPr="004438F8">
        <w:t xml:space="preserve">, </w:t>
      </w:r>
      <w:r w:rsidR="00806DA6" w:rsidRPr="004438F8">
        <w:t>the memory</w:t>
      </w:r>
      <w:r w:rsidR="00AF7EA3" w:rsidRPr="004438F8">
        <w:t xml:space="preserve"> may miss events coming from </w:t>
      </w:r>
      <w:proofErr w:type="spellStart"/>
      <w:r w:rsidR="00AF7EA3" w:rsidRPr="004438F8">
        <w:rPr>
          <w:rStyle w:val="MyCodeChar"/>
        </w:rPr>
        <w:t>Educore</w:t>
      </w:r>
      <w:proofErr w:type="spellEnd"/>
      <w:r w:rsidR="00AF7EA3" w:rsidRPr="004438F8">
        <w:t xml:space="preserve">. </w:t>
      </w:r>
      <w:r w:rsidR="00C53213" w:rsidRPr="004438F8">
        <w:t xml:space="preserve">For now, </w:t>
      </w:r>
      <w:r w:rsidR="00C53213" w:rsidRPr="004438F8">
        <w:rPr>
          <w:b/>
          <w:bCs/>
        </w:rPr>
        <w:t>d</w:t>
      </w:r>
      <w:r w:rsidR="00F7076E" w:rsidRPr="004438F8">
        <w:rPr>
          <w:b/>
          <w:bCs/>
        </w:rPr>
        <w:t xml:space="preserve">o not change the clock ratios in the testbench file unless </w:t>
      </w:r>
      <w:r w:rsidR="00C53213" w:rsidRPr="004438F8">
        <w:rPr>
          <w:b/>
          <w:bCs/>
        </w:rPr>
        <w:t>instructed in the labs</w:t>
      </w:r>
      <w:r w:rsidR="00F7076E" w:rsidRPr="004438F8">
        <w:rPr>
          <w:b/>
          <w:bCs/>
        </w:rPr>
        <w:t>.</w:t>
      </w:r>
      <w:r w:rsidR="00F7076E" w:rsidRPr="004438F8">
        <w:t xml:space="preserve"> </w:t>
      </w:r>
      <w:r w:rsidR="00743AFF" w:rsidRPr="004438F8">
        <w:t>Changing the clock ratios may produce unpredictable results.</w:t>
      </w:r>
    </w:p>
    <w:p w14:paraId="7D8450E2" w14:textId="77777777" w:rsidR="00BB0F16" w:rsidRPr="004438F8" w:rsidRDefault="00BB0F16">
      <w:pPr>
        <w:rPr>
          <w:b/>
          <w:bCs/>
          <w:u w:val="single"/>
        </w:rPr>
      </w:pPr>
      <w:r w:rsidRPr="004438F8">
        <w:rPr>
          <w:b/>
          <w:bCs/>
          <w:u w:val="single"/>
        </w:rPr>
        <w:br w:type="page"/>
      </w:r>
    </w:p>
    <w:p w14:paraId="2B20B199" w14:textId="6233B9A5" w:rsidR="007A4780" w:rsidRPr="004438F8" w:rsidRDefault="007A4780" w:rsidP="008D6A66">
      <w:pPr>
        <w:rPr>
          <w:b/>
          <w:bCs/>
          <w:u w:val="single"/>
        </w:rPr>
      </w:pPr>
      <w:r w:rsidRPr="004438F8">
        <w:rPr>
          <w:b/>
          <w:bCs/>
          <w:u w:val="single"/>
        </w:rPr>
        <w:lastRenderedPageBreak/>
        <w:t>Memory</w:t>
      </w:r>
    </w:p>
    <w:p w14:paraId="6B7FA333" w14:textId="624D2C45" w:rsidR="008C7097" w:rsidRPr="004438F8" w:rsidRDefault="00502280" w:rsidP="00065E18">
      <w:r w:rsidRPr="004438F8">
        <w:t xml:space="preserve">Although </w:t>
      </w:r>
      <w:r w:rsidR="005C1C53" w:rsidRPr="004438F8">
        <w:t>Arm Education Core</w:t>
      </w:r>
      <w:r w:rsidRPr="004438F8">
        <w:t xml:space="preserve"> has separate busses for instruction and data</w:t>
      </w:r>
      <w:r w:rsidR="002C7F11" w:rsidRPr="004438F8">
        <w:t xml:space="preserve"> accesses</w:t>
      </w:r>
      <w:r w:rsidRPr="004438F8">
        <w:t>, t</w:t>
      </w:r>
      <w:r w:rsidR="00CF35FB" w:rsidRPr="004438F8">
        <w:t xml:space="preserve">he testbench uses a </w:t>
      </w:r>
      <w:r w:rsidRPr="004438F8">
        <w:t>unified memory. This means both instruction and data are stored in</w:t>
      </w:r>
      <w:r w:rsidR="003467EF" w:rsidRPr="004438F8">
        <w:t xml:space="preserve"> </w:t>
      </w:r>
      <w:r w:rsidR="0032765B" w:rsidRPr="004438F8">
        <w:t>a 64K</w:t>
      </w:r>
      <w:r w:rsidR="00FF62D0">
        <w:t>B</w:t>
      </w:r>
      <w:r w:rsidR="0032765B" w:rsidRPr="004438F8">
        <w:t xml:space="preserve">yte </w:t>
      </w:r>
      <w:r w:rsidR="00CA04AB" w:rsidRPr="004438F8">
        <w:t>2D array (8 bit by 2^1</w:t>
      </w:r>
      <w:r w:rsidR="006F71EA" w:rsidRPr="004438F8">
        <w:t xml:space="preserve">6) </w:t>
      </w:r>
      <w:r w:rsidR="006F4685" w:rsidRPr="004438F8">
        <w:t>called</w:t>
      </w:r>
      <w:r w:rsidR="003467EF" w:rsidRPr="004438F8">
        <w:t xml:space="preserve"> </w:t>
      </w:r>
      <w:r w:rsidR="003467EF" w:rsidRPr="004438F8">
        <w:rPr>
          <w:rStyle w:val="MyCodeChar"/>
        </w:rPr>
        <w:t>memory</w:t>
      </w:r>
      <w:r w:rsidR="003467EF" w:rsidRPr="004438F8">
        <w:t xml:space="preserve">. </w:t>
      </w:r>
      <w:r w:rsidR="00CD5201" w:rsidRPr="004438F8">
        <w:rPr>
          <w:b/>
          <w:bCs/>
        </w:rPr>
        <w:t>The unified memory has no memory protection</w:t>
      </w:r>
      <w:r w:rsidR="008D1AE1" w:rsidRPr="004438F8">
        <w:rPr>
          <w:b/>
          <w:bCs/>
        </w:rPr>
        <w:t xml:space="preserve"> or </w:t>
      </w:r>
      <w:r w:rsidR="0043744A" w:rsidRPr="004438F8">
        <w:rPr>
          <w:b/>
          <w:bCs/>
        </w:rPr>
        <w:t>hard boundary to separate instruction and data</w:t>
      </w:r>
      <w:r w:rsidR="00A50DAD" w:rsidRPr="004438F8">
        <w:rPr>
          <w:b/>
          <w:bCs/>
        </w:rPr>
        <w:t>;</w:t>
      </w:r>
      <w:r w:rsidR="00CD5201" w:rsidRPr="004438F8">
        <w:rPr>
          <w:b/>
          <w:bCs/>
        </w:rPr>
        <w:t xml:space="preserve"> </w:t>
      </w:r>
      <w:r w:rsidR="002C7F11" w:rsidRPr="004438F8">
        <w:rPr>
          <w:b/>
          <w:bCs/>
        </w:rPr>
        <w:t>therefore,</w:t>
      </w:r>
      <w:r w:rsidR="00CD5201" w:rsidRPr="004438F8">
        <w:rPr>
          <w:b/>
          <w:bCs/>
        </w:rPr>
        <w:t xml:space="preserve"> you</w:t>
      </w:r>
      <w:r w:rsidR="008D1AE1" w:rsidRPr="004438F8">
        <w:rPr>
          <w:b/>
          <w:bCs/>
        </w:rPr>
        <w:t xml:space="preserve">r Assembly code </w:t>
      </w:r>
      <w:r w:rsidR="00A50DAD" w:rsidRPr="004438F8">
        <w:rPr>
          <w:b/>
          <w:bCs/>
        </w:rPr>
        <w:t>must</w:t>
      </w:r>
      <w:r w:rsidR="008D1AE1" w:rsidRPr="004438F8">
        <w:rPr>
          <w:b/>
          <w:bCs/>
        </w:rPr>
        <w:t xml:space="preserve"> not cause an overlap between instructions</w:t>
      </w:r>
      <w:r w:rsidR="001C5039" w:rsidRPr="004438F8">
        <w:rPr>
          <w:b/>
          <w:bCs/>
        </w:rPr>
        <w:t xml:space="preserve"> and data</w:t>
      </w:r>
      <w:r w:rsidR="00B7635B" w:rsidRPr="004438F8">
        <w:rPr>
          <w:b/>
          <w:bCs/>
        </w:rPr>
        <w:t xml:space="preserve"> (see</w:t>
      </w:r>
      <w:r w:rsidR="0043744A" w:rsidRPr="004438F8">
        <w:rPr>
          <w:b/>
          <w:bCs/>
        </w:rPr>
        <w:t xml:space="preserve"> </w:t>
      </w:r>
      <w:r w:rsidR="0043744A" w:rsidRPr="004438F8">
        <w:rPr>
          <w:b/>
          <w:bCs/>
        </w:rPr>
        <w:fldChar w:fldCharType="begin"/>
      </w:r>
      <w:r w:rsidR="0043744A" w:rsidRPr="004438F8">
        <w:rPr>
          <w:b/>
          <w:bCs/>
        </w:rPr>
        <w:instrText xml:space="preserve"> REF _Ref41925083 \h  \* MERGEFORMAT </w:instrText>
      </w:r>
      <w:r w:rsidR="0043744A" w:rsidRPr="004438F8">
        <w:rPr>
          <w:b/>
          <w:bCs/>
        </w:rPr>
      </w:r>
      <w:r w:rsidR="0043744A" w:rsidRPr="004438F8">
        <w:rPr>
          <w:b/>
          <w:bCs/>
        </w:rPr>
        <w:fldChar w:fldCharType="separate"/>
      </w:r>
      <w:r w:rsidR="001B478F" w:rsidRPr="001B478F">
        <w:rPr>
          <w:b/>
          <w:bCs/>
        </w:rPr>
        <w:t xml:space="preserve">Figure </w:t>
      </w:r>
      <w:r w:rsidR="001B478F" w:rsidRPr="001B478F">
        <w:rPr>
          <w:b/>
          <w:bCs/>
          <w:noProof/>
        </w:rPr>
        <w:t>2</w:t>
      </w:r>
      <w:r w:rsidR="0043744A" w:rsidRPr="004438F8">
        <w:rPr>
          <w:b/>
          <w:bCs/>
        </w:rPr>
        <w:fldChar w:fldCharType="end"/>
      </w:r>
      <w:r w:rsidR="00B7635B" w:rsidRPr="004438F8">
        <w:rPr>
          <w:b/>
          <w:bCs/>
        </w:rPr>
        <w:t>)</w:t>
      </w:r>
      <w:r w:rsidR="00BE1EC6" w:rsidRPr="004438F8">
        <w:rPr>
          <w:b/>
          <w:bCs/>
        </w:rPr>
        <w:t>—</w:t>
      </w:r>
      <w:r w:rsidR="00335483" w:rsidRPr="004438F8">
        <w:rPr>
          <w:b/>
          <w:bCs/>
        </w:rPr>
        <w:t>especially since the array is 8 bit wide</w:t>
      </w:r>
      <w:r w:rsidR="00186CFC" w:rsidRPr="004438F8">
        <w:rPr>
          <w:b/>
          <w:bCs/>
        </w:rPr>
        <w:t xml:space="preserve"> and so a 32-bit instruction will </w:t>
      </w:r>
      <w:r w:rsidR="005E02B9" w:rsidRPr="004438F8">
        <w:rPr>
          <w:b/>
          <w:bCs/>
        </w:rPr>
        <w:t xml:space="preserve">easily </w:t>
      </w:r>
      <w:r w:rsidR="00186CFC" w:rsidRPr="004438F8">
        <w:rPr>
          <w:b/>
          <w:bCs/>
        </w:rPr>
        <w:t>take up 4 entries</w:t>
      </w:r>
      <w:r w:rsidR="001C5039" w:rsidRPr="004438F8">
        <w:rPr>
          <w:b/>
          <w:bCs/>
        </w:rPr>
        <w:t>.</w:t>
      </w:r>
    </w:p>
    <w:p w14:paraId="6C117A88" w14:textId="77777777" w:rsidR="00BE6AFF" w:rsidRPr="004438F8" w:rsidRDefault="008C7097" w:rsidP="004A125F">
      <w:pPr>
        <w:keepNext/>
        <w:jc w:val="center"/>
      </w:pPr>
      <w:r w:rsidRPr="004438F8">
        <w:rPr>
          <w:noProof/>
        </w:rPr>
        <w:drawing>
          <wp:inline distT="0" distB="0" distL="0" distR="0" wp14:anchorId="4ED81059" wp14:editId="1C05F790">
            <wp:extent cx="4997614" cy="2952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001294" cy="2954924"/>
                    </a:xfrm>
                    <a:prstGeom prst="rect">
                      <a:avLst/>
                    </a:prstGeom>
                    <a:noFill/>
                  </pic:spPr>
                </pic:pic>
              </a:graphicData>
            </a:graphic>
          </wp:inline>
        </w:drawing>
      </w:r>
    </w:p>
    <w:p w14:paraId="40A5913B" w14:textId="1F0F91DF" w:rsidR="008C7097" w:rsidRPr="004438F8" w:rsidRDefault="00BE6AFF" w:rsidP="004A125F">
      <w:pPr>
        <w:pStyle w:val="Caption"/>
      </w:pPr>
      <w:bookmarkStart w:id="18" w:name="_Ref41925083"/>
      <w:r w:rsidRPr="004438F8">
        <w:t xml:space="preserve">Figure </w:t>
      </w:r>
      <w:r w:rsidR="00505BB2" w:rsidRPr="004438F8">
        <w:fldChar w:fldCharType="begin"/>
      </w:r>
      <w:r w:rsidR="00505BB2" w:rsidRPr="004438F8">
        <w:instrText xml:space="preserve"> SEQ Figure \* ARABIC </w:instrText>
      </w:r>
      <w:r w:rsidR="00505BB2" w:rsidRPr="004438F8">
        <w:fldChar w:fldCharType="separate"/>
      </w:r>
      <w:r w:rsidR="001B478F">
        <w:rPr>
          <w:noProof/>
        </w:rPr>
        <w:t>2</w:t>
      </w:r>
      <w:r w:rsidR="00505BB2" w:rsidRPr="004438F8">
        <w:rPr>
          <w:noProof/>
        </w:rPr>
        <w:fldChar w:fldCharType="end"/>
      </w:r>
      <w:bookmarkEnd w:id="18"/>
      <w:r w:rsidRPr="004438F8">
        <w:t xml:space="preserve">: </w:t>
      </w:r>
      <w:r w:rsidR="00BB0F16" w:rsidRPr="004438F8">
        <w:t xml:space="preserve">Unified memory in </w:t>
      </w:r>
      <w:proofErr w:type="spellStart"/>
      <w:r w:rsidR="005C1C53" w:rsidRPr="00636AD0">
        <w:t>test_</w:t>
      </w:r>
      <w:proofErr w:type="gramStart"/>
      <w:r w:rsidR="005C1C53" w:rsidRPr="00636AD0">
        <w:t>Educore.v</w:t>
      </w:r>
      <w:proofErr w:type="spellEnd"/>
      <w:r w:rsidR="005C1C53" w:rsidRPr="004438F8">
        <w:t xml:space="preserve">  </w:t>
      </w:r>
      <w:r w:rsidR="00BB0F16" w:rsidRPr="004438F8">
        <w:t>file</w:t>
      </w:r>
      <w:proofErr w:type="gramEnd"/>
      <w:r w:rsidR="00BB0F16" w:rsidRPr="004438F8">
        <w:t>. The</w:t>
      </w:r>
      <w:r w:rsidR="00B466BC" w:rsidRPr="004438F8">
        <w:t xml:space="preserve"> instructions are always at the top of the memory. The data can be placed at any location specified by the user. The light blue dashed line in memory indicates that there is no fixed boundary between instruction and data in the unified memory. </w:t>
      </w:r>
      <w:r w:rsidR="0043744A" w:rsidRPr="004438F8">
        <w:t>Therefore,</w:t>
      </w:r>
      <w:r w:rsidR="00B466BC" w:rsidRPr="004438F8">
        <w:t xml:space="preserve"> the user needs to ensure that any data stored (using the STURB instruction</w:t>
      </w:r>
      <w:r w:rsidR="0065612A" w:rsidRPr="004438F8">
        <w:t>,</w:t>
      </w:r>
      <w:r w:rsidR="00B466BC" w:rsidRPr="004438F8">
        <w:t xml:space="preserve"> for example) is placed in a far enough location from the instructions</w:t>
      </w:r>
      <w:r w:rsidR="00BB0F16" w:rsidRPr="004438F8">
        <w:t xml:space="preserve"> so</w:t>
      </w:r>
      <w:r w:rsidR="00B466BC" w:rsidRPr="004438F8">
        <w:t xml:space="preserve"> that the instructions and data </w:t>
      </w:r>
      <w:r w:rsidR="00EE1B5F" w:rsidRPr="004438F8">
        <w:t xml:space="preserve">do not </w:t>
      </w:r>
      <w:r w:rsidR="00B466BC" w:rsidRPr="004438F8">
        <w:t>overlap.</w:t>
      </w:r>
    </w:p>
    <w:p w14:paraId="435A2257" w14:textId="77777777" w:rsidR="0043744A" w:rsidRPr="004438F8" w:rsidRDefault="0043744A" w:rsidP="00065E18"/>
    <w:p w14:paraId="2CF0571C" w14:textId="17E269CD" w:rsidR="006F1EA9" w:rsidRPr="004438F8" w:rsidRDefault="005747C2" w:rsidP="00065E18">
      <w:r w:rsidRPr="004438F8">
        <w:t xml:space="preserve">Instruction </w:t>
      </w:r>
      <w:r w:rsidR="00B742E2" w:rsidRPr="004438F8">
        <w:t xml:space="preserve">read </w:t>
      </w:r>
      <w:r w:rsidRPr="004438F8">
        <w:t>and data read</w:t>
      </w:r>
      <w:r w:rsidR="00B742E2" w:rsidRPr="004438F8">
        <w:t>/</w:t>
      </w:r>
      <w:r w:rsidRPr="004438F8">
        <w:t>writ</w:t>
      </w:r>
      <w:r w:rsidR="00F02495" w:rsidRPr="004438F8">
        <w:t>e</w:t>
      </w:r>
      <w:r w:rsidRPr="004438F8">
        <w:t xml:space="preserve"> </w:t>
      </w:r>
      <w:r w:rsidR="00F02495" w:rsidRPr="004438F8">
        <w:t xml:space="preserve">are </w:t>
      </w:r>
      <w:r w:rsidR="0065612A" w:rsidRPr="004438F8">
        <w:t xml:space="preserve">synchronized </w:t>
      </w:r>
      <w:r w:rsidRPr="004438F8">
        <w:t xml:space="preserve">to </w:t>
      </w:r>
      <w:r w:rsidR="00F02495" w:rsidRPr="004438F8">
        <w:t xml:space="preserve">the </w:t>
      </w:r>
      <w:r w:rsidRPr="004438F8">
        <w:t xml:space="preserve">positive edge of </w:t>
      </w:r>
      <w:proofErr w:type="spellStart"/>
      <w:r w:rsidRPr="004438F8">
        <w:rPr>
          <w:rStyle w:val="MyCodeChar"/>
        </w:rPr>
        <w:t>mem_clk</w:t>
      </w:r>
      <w:proofErr w:type="spellEnd"/>
      <w:r w:rsidRPr="004438F8">
        <w:t>.</w:t>
      </w:r>
    </w:p>
    <w:p w14:paraId="4FDC3C7F" w14:textId="77777777" w:rsidR="006F1EA9" w:rsidRPr="004438F8" w:rsidRDefault="000D5A1B" w:rsidP="008D6A66">
      <w:pPr>
        <w:rPr>
          <w:b/>
          <w:bCs/>
        </w:rPr>
      </w:pPr>
      <w:r w:rsidRPr="004438F8">
        <w:rPr>
          <w:b/>
          <w:bCs/>
        </w:rPr>
        <w:t>Note</w:t>
      </w:r>
      <w:r w:rsidR="006F1EA9" w:rsidRPr="004438F8">
        <w:rPr>
          <w:b/>
          <w:bCs/>
        </w:rPr>
        <w:t>:</w:t>
      </w:r>
    </w:p>
    <w:p w14:paraId="301FD2AE" w14:textId="29F4B988" w:rsidR="0034712D" w:rsidRPr="004438F8" w:rsidRDefault="006F1EA9" w:rsidP="009973D2">
      <w:pPr>
        <w:pStyle w:val="ListParagraph"/>
        <w:numPr>
          <w:ilvl w:val="0"/>
          <w:numId w:val="16"/>
        </w:numPr>
      </w:pPr>
      <w:r w:rsidRPr="004438F8">
        <w:t>T</w:t>
      </w:r>
      <w:r w:rsidR="000D5A1B" w:rsidRPr="004438F8">
        <w:t xml:space="preserve">he testbench loads the Assembly </w:t>
      </w:r>
      <w:r w:rsidR="00A50DAD" w:rsidRPr="004438F8">
        <w:t>instructions</w:t>
      </w:r>
      <w:r w:rsidR="000D5A1B" w:rsidRPr="004438F8">
        <w:t xml:space="preserve"> .mem file using </w:t>
      </w:r>
      <w:r w:rsidR="00A50DAD" w:rsidRPr="004438F8">
        <w:rPr>
          <w:rStyle w:val="MyCodeChar"/>
        </w:rPr>
        <w:t>$</w:t>
      </w:r>
      <w:proofErr w:type="spellStart"/>
      <w:r w:rsidR="000D5A1B" w:rsidRPr="004438F8">
        <w:rPr>
          <w:rStyle w:val="MyCodeChar"/>
        </w:rPr>
        <w:t>readmemh</w:t>
      </w:r>
      <w:proofErr w:type="spellEnd"/>
      <w:r w:rsidR="00A50DAD" w:rsidRPr="004438F8">
        <w:t>.</w:t>
      </w:r>
    </w:p>
    <w:p w14:paraId="4B9E49B4" w14:textId="2C7E5426" w:rsidR="006A725A" w:rsidRPr="004438F8" w:rsidRDefault="00875303" w:rsidP="009973D2">
      <w:pPr>
        <w:pStyle w:val="ListParagraph"/>
        <w:numPr>
          <w:ilvl w:val="0"/>
          <w:numId w:val="16"/>
        </w:numPr>
      </w:pPr>
      <w:r w:rsidRPr="004438F8">
        <w:t xml:space="preserve">When </w:t>
      </w:r>
      <w:proofErr w:type="spellStart"/>
      <w:r w:rsidRPr="004438F8">
        <w:rPr>
          <w:rStyle w:val="MyCodeChar"/>
        </w:rPr>
        <w:t>nreset</w:t>
      </w:r>
      <w:proofErr w:type="spellEnd"/>
      <w:r w:rsidRPr="004438F8">
        <w:rPr>
          <w:rStyle w:val="MyCodeChar"/>
        </w:rPr>
        <w:t>=0</w:t>
      </w:r>
      <w:r w:rsidRPr="004438F8">
        <w:t xml:space="preserve">, instruction value in the testbench is assigned a NOP instruction to prevent </w:t>
      </w:r>
      <w:proofErr w:type="spellStart"/>
      <w:r w:rsidRPr="004438F8">
        <w:t>Xs</w:t>
      </w:r>
      <w:proofErr w:type="spellEnd"/>
      <w:r w:rsidRPr="004438F8">
        <w:t xml:space="preserve"> </w:t>
      </w:r>
      <w:r w:rsidR="00595BC4" w:rsidRPr="004438F8">
        <w:t xml:space="preserve">from </w:t>
      </w:r>
      <w:r w:rsidRPr="004438F8">
        <w:t xml:space="preserve">being read </w:t>
      </w:r>
      <w:r w:rsidR="00595BC4" w:rsidRPr="004438F8">
        <w:t>in</w:t>
      </w:r>
      <w:r w:rsidR="006F1EA9" w:rsidRPr="004438F8">
        <w:t xml:space="preserve">to </w:t>
      </w:r>
      <w:r w:rsidR="005C1C53" w:rsidRPr="004438F8">
        <w:t xml:space="preserve">the </w:t>
      </w:r>
      <w:r w:rsidR="006F1EA9" w:rsidRPr="004438F8">
        <w:t xml:space="preserve">single-cycle </w:t>
      </w:r>
      <w:r w:rsidR="005C1C53" w:rsidRPr="004438F8">
        <w:t>Arm Education Core</w:t>
      </w:r>
      <w:r w:rsidR="006F1EA9" w:rsidRPr="004438F8">
        <w:t>.</w:t>
      </w:r>
    </w:p>
    <w:p w14:paraId="4DD61395" w14:textId="09743D81" w:rsidR="0043744A" w:rsidRPr="004438F8" w:rsidRDefault="0043744A">
      <w:pPr>
        <w:rPr>
          <w:b/>
          <w:bCs/>
          <w:u w:val="single"/>
        </w:rPr>
      </w:pPr>
      <w:r w:rsidRPr="004438F8">
        <w:rPr>
          <w:b/>
          <w:bCs/>
          <w:u w:val="single"/>
        </w:rPr>
        <w:br w:type="page"/>
      </w:r>
    </w:p>
    <w:p w14:paraId="352756BB" w14:textId="2D0B7950" w:rsidR="0034712D" w:rsidRPr="004438F8" w:rsidRDefault="0034712D" w:rsidP="008D6A66">
      <w:pPr>
        <w:rPr>
          <w:b/>
          <w:bCs/>
          <w:u w:val="single"/>
        </w:rPr>
      </w:pPr>
      <w:r w:rsidRPr="004438F8">
        <w:rPr>
          <w:b/>
          <w:bCs/>
          <w:u w:val="single"/>
        </w:rPr>
        <w:lastRenderedPageBreak/>
        <w:t>Error indicator</w:t>
      </w:r>
    </w:p>
    <w:p w14:paraId="3B3B5825" w14:textId="7AFB4EDA" w:rsidR="00763281" w:rsidRPr="004438F8" w:rsidRDefault="007972BE" w:rsidP="008D6A66">
      <w:r w:rsidRPr="004438F8">
        <w:t>The testbench</w:t>
      </w:r>
      <w:r w:rsidR="0028691B" w:rsidRPr="004438F8">
        <w:t xml:space="preserve"> also waits for </w:t>
      </w:r>
      <w:r w:rsidRPr="004438F8">
        <w:t xml:space="preserve">an </w:t>
      </w:r>
      <w:r w:rsidR="008A56B2" w:rsidRPr="004438F8">
        <w:t xml:space="preserve">error indicator </w:t>
      </w:r>
      <w:r w:rsidR="00506DE0" w:rsidRPr="004438F8">
        <w:t>from</w:t>
      </w:r>
      <w:r w:rsidR="005C1C53" w:rsidRPr="004438F8">
        <w:t xml:space="preserve"> the</w:t>
      </w:r>
      <w:r w:rsidR="00506DE0" w:rsidRPr="004438F8">
        <w:t xml:space="preserve"> </w:t>
      </w:r>
      <w:r w:rsidR="005C1C53" w:rsidRPr="004438F8">
        <w:t>Arm Education Core</w:t>
      </w:r>
      <w:r w:rsidR="00E15BA5" w:rsidRPr="004438F8">
        <w:t>:</w:t>
      </w:r>
    </w:p>
    <w:p w14:paraId="360C1811" w14:textId="4319FDD7" w:rsidR="00E15BA5" w:rsidRPr="004438F8" w:rsidRDefault="00E15BA5" w:rsidP="009973D2">
      <w:pPr>
        <w:pStyle w:val="ListParagraph"/>
        <w:numPr>
          <w:ilvl w:val="0"/>
          <w:numId w:val="10"/>
        </w:numPr>
      </w:pPr>
      <w:r w:rsidRPr="004438F8">
        <w:t xml:space="preserve">If </w:t>
      </w:r>
      <w:proofErr w:type="spellStart"/>
      <w:r w:rsidRPr="004438F8">
        <w:rPr>
          <w:rStyle w:val="MyCodeChar"/>
        </w:rPr>
        <w:t>error_indicator</w:t>
      </w:r>
      <w:proofErr w:type="spellEnd"/>
      <w:r w:rsidRPr="004438F8">
        <w:t xml:space="preserve"> =</w:t>
      </w:r>
      <w:r w:rsidR="00E0089B" w:rsidRPr="004438F8">
        <w:t xml:space="preserve"> </w:t>
      </w:r>
      <w:r w:rsidRPr="004438F8">
        <w:t xml:space="preserve">0, </w:t>
      </w:r>
      <w:r w:rsidR="003B5195" w:rsidRPr="004438F8">
        <w:t xml:space="preserve">the </w:t>
      </w:r>
      <w:r w:rsidRPr="004438F8">
        <w:t>simulation will not finish.</w:t>
      </w:r>
    </w:p>
    <w:p w14:paraId="0286987E" w14:textId="056F030F" w:rsidR="00E15BA5" w:rsidRPr="004438F8" w:rsidRDefault="00E15BA5" w:rsidP="009973D2">
      <w:pPr>
        <w:pStyle w:val="ListParagraph"/>
        <w:numPr>
          <w:ilvl w:val="0"/>
          <w:numId w:val="10"/>
        </w:numPr>
      </w:pPr>
      <w:r w:rsidRPr="004438F8">
        <w:t xml:space="preserve">If </w:t>
      </w:r>
      <w:proofErr w:type="spellStart"/>
      <w:r w:rsidRPr="004438F8">
        <w:rPr>
          <w:rStyle w:val="MyCodeChar"/>
        </w:rPr>
        <w:t>error_indicator</w:t>
      </w:r>
      <w:proofErr w:type="spellEnd"/>
      <w:r w:rsidRPr="004438F8">
        <w:t xml:space="preserve"> =</w:t>
      </w:r>
      <w:r w:rsidR="00E0089B" w:rsidRPr="004438F8">
        <w:t xml:space="preserve"> </w:t>
      </w:r>
      <w:r w:rsidRPr="004438F8">
        <w:t xml:space="preserve">1, </w:t>
      </w:r>
      <w:r w:rsidR="00291268" w:rsidRPr="004438F8">
        <w:t>there is an undefined error (</w:t>
      </w:r>
      <w:r w:rsidR="00081210" w:rsidRPr="004438F8">
        <w:t>e.g.</w:t>
      </w:r>
      <w:r w:rsidR="00291268" w:rsidRPr="004438F8">
        <w:t xml:space="preserve">, an instruction that </w:t>
      </w:r>
      <w:r w:rsidR="005C1C53" w:rsidRPr="004438F8">
        <w:t>Arm Education Core</w:t>
      </w:r>
      <w:r w:rsidR="00291268" w:rsidRPr="004438F8">
        <w:t xml:space="preserve"> </w:t>
      </w:r>
      <w:r w:rsidR="00E0089B" w:rsidRPr="004438F8">
        <w:t>does not</w:t>
      </w:r>
      <w:r w:rsidR="00291268" w:rsidRPr="004438F8">
        <w:t xml:space="preserve"> support)</w:t>
      </w:r>
    </w:p>
    <w:p w14:paraId="765DD9AA" w14:textId="0ED51458" w:rsidR="0043744A" w:rsidRPr="004438F8" w:rsidRDefault="00291268" w:rsidP="009973D2">
      <w:pPr>
        <w:pStyle w:val="ListParagraph"/>
        <w:numPr>
          <w:ilvl w:val="0"/>
          <w:numId w:val="10"/>
        </w:numPr>
        <w:rPr>
          <w:b/>
          <w:bCs/>
        </w:rPr>
      </w:pPr>
      <w:r w:rsidRPr="004438F8">
        <w:rPr>
          <w:rStyle w:val="MyCodeChar"/>
        </w:rPr>
        <w:t xml:space="preserve">If </w:t>
      </w:r>
      <w:proofErr w:type="spellStart"/>
      <w:r w:rsidRPr="004438F8">
        <w:rPr>
          <w:rStyle w:val="MyCodeChar"/>
        </w:rPr>
        <w:t>error_indicator</w:t>
      </w:r>
      <w:proofErr w:type="spellEnd"/>
      <w:r w:rsidRPr="004438F8">
        <w:t>=</w:t>
      </w:r>
      <w:r w:rsidR="00E0089B" w:rsidRPr="004438F8">
        <w:t xml:space="preserve"> </w:t>
      </w:r>
      <w:r w:rsidRPr="004438F8">
        <w:t xml:space="preserve">2, </w:t>
      </w:r>
      <w:r w:rsidR="005C1C53" w:rsidRPr="004438F8">
        <w:t>Arm Education Core</w:t>
      </w:r>
      <w:r w:rsidRPr="004438F8">
        <w:t xml:space="preserve"> detected a </w:t>
      </w:r>
      <w:r w:rsidRPr="004438F8">
        <w:rPr>
          <w:rStyle w:val="MyCodeChar"/>
        </w:rPr>
        <w:t>YIELD</w:t>
      </w:r>
      <w:r w:rsidRPr="004438F8">
        <w:t xml:space="preserve"> instruction. </w:t>
      </w:r>
      <w:r w:rsidR="00CB2322" w:rsidRPr="004438F8">
        <w:t xml:space="preserve">You can place a </w:t>
      </w:r>
      <w:r w:rsidR="00CB2322" w:rsidRPr="004438F8">
        <w:rPr>
          <w:rStyle w:val="MyCodeChar"/>
        </w:rPr>
        <w:t>YIELD</w:t>
      </w:r>
      <w:r w:rsidR="00CB2322" w:rsidRPr="004438F8">
        <w:t xml:space="preserve"> instruction as the end of you</w:t>
      </w:r>
      <w:r w:rsidR="00805BB6" w:rsidRPr="004438F8">
        <w:t>r</w:t>
      </w:r>
      <w:r w:rsidR="00CB2322" w:rsidRPr="004438F8">
        <w:t xml:space="preserve"> Assembly source file to indicate that all instructions have been processed.</w:t>
      </w:r>
      <w:r w:rsidR="00805BB6" w:rsidRPr="004438F8">
        <w:t xml:space="preserve"> </w:t>
      </w:r>
      <w:r w:rsidR="00805BB6" w:rsidRPr="004438F8">
        <w:rPr>
          <w:b/>
          <w:bCs/>
        </w:rPr>
        <w:t xml:space="preserve">The testbench will </w:t>
      </w:r>
      <w:r w:rsidR="00904B8E" w:rsidRPr="004438F8">
        <w:rPr>
          <w:b/>
          <w:bCs/>
        </w:rPr>
        <w:t xml:space="preserve">halt simulation automatically when a </w:t>
      </w:r>
      <w:r w:rsidR="00904B8E" w:rsidRPr="004438F8">
        <w:rPr>
          <w:rStyle w:val="MyCodeChar"/>
          <w:b/>
          <w:bCs/>
        </w:rPr>
        <w:t>YIELD</w:t>
      </w:r>
      <w:r w:rsidR="00904B8E" w:rsidRPr="004438F8">
        <w:rPr>
          <w:b/>
          <w:bCs/>
        </w:rPr>
        <w:t xml:space="preserve"> instruction is detected.</w:t>
      </w:r>
    </w:p>
    <w:p w14:paraId="25669BA4" w14:textId="7B2F208F" w:rsidR="00FC2DAA" w:rsidRPr="004438F8" w:rsidRDefault="00FC2DAA" w:rsidP="005C6B90">
      <w:pPr>
        <w:pStyle w:val="ListParagraph"/>
      </w:pPr>
    </w:p>
    <w:p w14:paraId="43AC448D" w14:textId="554208B7" w:rsidR="009A3AD3" w:rsidRPr="004438F8" w:rsidRDefault="009A3AD3" w:rsidP="009A3AD3">
      <w:pPr>
        <w:pStyle w:val="Heading3"/>
      </w:pPr>
      <w:bookmarkStart w:id="19" w:name="_Toc44329140"/>
      <w:r w:rsidRPr="004438F8">
        <w:t xml:space="preserve">Task: Using </w:t>
      </w:r>
      <w:r w:rsidR="005C1C53" w:rsidRPr="004438F8">
        <w:t>Arm Education Core</w:t>
      </w:r>
      <w:r w:rsidRPr="004438F8">
        <w:t>’s testbench for simulation</w:t>
      </w:r>
      <w:bookmarkEnd w:id="19"/>
    </w:p>
    <w:p w14:paraId="318BC144" w14:textId="49386F4A" w:rsidR="00433A08" w:rsidRPr="004438F8" w:rsidRDefault="004C141C" w:rsidP="00F26F51">
      <w:r w:rsidRPr="004438F8">
        <w:t>T</w:t>
      </w:r>
      <w:r w:rsidR="00655047" w:rsidRPr="004438F8">
        <w:t xml:space="preserve">o run an assembly code on </w:t>
      </w:r>
      <w:r w:rsidR="005C1C53" w:rsidRPr="004438F8">
        <w:t>Arm Education Core</w:t>
      </w:r>
      <w:r w:rsidR="00655047" w:rsidRPr="004438F8">
        <w:t xml:space="preserve">, you will first need to </w:t>
      </w:r>
      <w:r w:rsidR="00F26F51" w:rsidRPr="004438F8">
        <w:t>indicate to the testbench to finish simulation once all your instructions have been processed:</w:t>
      </w:r>
    </w:p>
    <w:p w14:paraId="6F27CC6D" w14:textId="1F7A28CC" w:rsidR="00433A08" w:rsidRPr="004438F8" w:rsidRDefault="00F26F51" w:rsidP="009973D2">
      <w:pPr>
        <w:pStyle w:val="ListParagraph"/>
        <w:numPr>
          <w:ilvl w:val="0"/>
          <w:numId w:val="11"/>
        </w:numPr>
      </w:pPr>
      <w:r w:rsidRPr="004438F8">
        <w:t xml:space="preserve">Modify </w:t>
      </w:r>
      <w:proofErr w:type="spellStart"/>
      <w:r w:rsidRPr="004438F8">
        <w:rPr>
          <w:rStyle w:val="MyCodeChar"/>
        </w:rPr>
        <w:t>test_STRCPY.s</w:t>
      </w:r>
      <w:proofErr w:type="spellEnd"/>
      <w:r w:rsidRPr="004438F8">
        <w:t xml:space="preserve"> </w:t>
      </w:r>
      <w:r w:rsidR="00862F5D" w:rsidRPr="004438F8">
        <w:t>t</w:t>
      </w:r>
      <w:r w:rsidR="00433A08" w:rsidRPr="004438F8">
        <w:t xml:space="preserve">o add the </w:t>
      </w:r>
      <w:r w:rsidR="00433A08" w:rsidRPr="004438F8">
        <w:rPr>
          <w:rStyle w:val="MyCodeChar"/>
        </w:rPr>
        <w:t>YIELD</w:t>
      </w:r>
      <w:r w:rsidR="00433A08" w:rsidRPr="004438F8">
        <w:t xml:space="preserve"> instruction at the end of your Assembly code</w:t>
      </w:r>
      <w:r w:rsidR="003F6C2F" w:rsidRPr="004438F8">
        <w:t>.</w:t>
      </w:r>
    </w:p>
    <w:p w14:paraId="182C0FAF" w14:textId="77777777" w:rsidR="00E659A7" w:rsidRPr="004438F8" w:rsidRDefault="00CB2322" w:rsidP="00E659A7">
      <w:pPr>
        <w:pStyle w:val="Codeblock"/>
        <w:ind w:left="720"/>
      </w:pPr>
      <w:r w:rsidRPr="004438F8">
        <w:t xml:space="preserve"> </w:t>
      </w:r>
      <w:r w:rsidR="00E659A7" w:rsidRPr="004438F8">
        <w:tab/>
        <w:t>// store values in memory</w:t>
      </w:r>
    </w:p>
    <w:p w14:paraId="6D625CD3" w14:textId="379EF4BA" w:rsidR="00E659A7" w:rsidRPr="004438F8" w:rsidRDefault="00E659A7" w:rsidP="00E659A7">
      <w:pPr>
        <w:pStyle w:val="Codeblock"/>
        <w:ind w:left="720"/>
      </w:pPr>
      <w:r w:rsidRPr="004438F8">
        <w:tab/>
        <w:t>STUR</w:t>
      </w:r>
      <w:r w:rsidR="00743AFF" w:rsidRPr="004438F8">
        <w:t>B</w:t>
      </w:r>
      <w:r w:rsidRPr="004438F8">
        <w:t xml:space="preserve"> </w:t>
      </w:r>
      <w:r w:rsidR="00743AFF" w:rsidRPr="004438F8">
        <w:t>W</w:t>
      </w:r>
      <w:r w:rsidRPr="004438F8">
        <w:t>5, [X0]</w:t>
      </w:r>
    </w:p>
    <w:p w14:paraId="719009F4" w14:textId="681F6114" w:rsidR="00E659A7" w:rsidRPr="004438F8" w:rsidRDefault="00E659A7" w:rsidP="00E659A7">
      <w:pPr>
        <w:pStyle w:val="Codeblock"/>
        <w:ind w:left="720"/>
      </w:pPr>
      <w:r w:rsidRPr="004438F8">
        <w:tab/>
        <w:t>STUR</w:t>
      </w:r>
      <w:r w:rsidR="00677BC7" w:rsidRPr="004438F8">
        <w:t>B</w:t>
      </w:r>
      <w:r w:rsidRPr="004438F8">
        <w:t xml:space="preserve"> </w:t>
      </w:r>
      <w:r w:rsidR="00677BC7" w:rsidRPr="004438F8">
        <w:t>W</w:t>
      </w:r>
      <w:r w:rsidRPr="004438F8">
        <w:t>6, [X0, #1]</w:t>
      </w:r>
    </w:p>
    <w:p w14:paraId="117AC684" w14:textId="77777777" w:rsidR="001F2AB7" w:rsidRPr="004438F8" w:rsidRDefault="001F2AB7" w:rsidP="001F2AB7">
      <w:pPr>
        <w:pStyle w:val="Codeblock"/>
        <w:ind w:left="720" w:firstLine="720"/>
      </w:pPr>
      <w:r w:rsidRPr="004438F8">
        <w:t>STURB WZR, [X0, #2]</w:t>
      </w:r>
    </w:p>
    <w:p w14:paraId="68AADA71" w14:textId="7EEEADC7" w:rsidR="00E659A7" w:rsidRPr="004438F8" w:rsidRDefault="00E659A7" w:rsidP="00E659A7">
      <w:pPr>
        <w:pStyle w:val="Codeblock"/>
        <w:ind w:left="720"/>
        <w:rPr>
          <w:b/>
          <w:bCs/>
        </w:rPr>
      </w:pPr>
      <w:r w:rsidRPr="004438F8">
        <w:tab/>
      </w:r>
      <w:r w:rsidRPr="004438F8">
        <w:rPr>
          <w:b/>
          <w:bCs/>
        </w:rPr>
        <w:t>YIELD</w:t>
      </w:r>
    </w:p>
    <w:p w14:paraId="26E837BC" w14:textId="77777777" w:rsidR="00904B8E" w:rsidRPr="004438F8" w:rsidRDefault="00904B8E" w:rsidP="00904B8E">
      <w:pPr>
        <w:pStyle w:val="ListParagraph"/>
      </w:pPr>
    </w:p>
    <w:p w14:paraId="73936CCD" w14:textId="71E25B4B" w:rsidR="00CD4A36" w:rsidRPr="004438F8" w:rsidRDefault="00862F5D" w:rsidP="009973D2">
      <w:pPr>
        <w:pStyle w:val="ListParagraph"/>
        <w:numPr>
          <w:ilvl w:val="0"/>
          <w:numId w:val="11"/>
        </w:numPr>
      </w:pPr>
      <w:r w:rsidRPr="004438F8">
        <w:t xml:space="preserve">Save the file. </w:t>
      </w:r>
      <w:r w:rsidRPr="004438F8">
        <w:rPr>
          <w:b/>
          <w:bCs/>
        </w:rPr>
        <w:t xml:space="preserve">Recompile the Assembly source file and convert </w:t>
      </w:r>
      <w:r w:rsidR="00730EDD" w:rsidRPr="004438F8">
        <w:rPr>
          <w:b/>
          <w:bCs/>
        </w:rPr>
        <w:t>the ELF file into encodings</w:t>
      </w:r>
      <w:r w:rsidR="00730EDD" w:rsidRPr="004438F8">
        <w:t xml:space="preserve">, </w:t>
      </w:r>
      <w:proofErr w:type="gramStart"/>
      <w:r w:rsidR="00730EDD" w:rsidRPr="004438F8">
        <w:t>similar to</w:t>
      </w:r>
      <w:proofErr w:type="gramEnd"/>
      <w:r w:rsidR="00730EDD" w:rsidRPr="004438F8">
        <w:t xml:space="preserve"> what was done in the previous exercise</w:t>
      </w:r>
      <w:r w:rsidR="00C97B8C" w:rsidRPr="004438F8">
        <w:t>:</w:t>
      </w:r>
    </w:p>
    <w:p w14:paraId="11978864" w14:textId="4E45C9FD" w:rsidR="00C97B8C" w:rsidRPr="004438F8" w:rsidRDefault="00C97B8C" w:rsidP="00C97B8C">
      <w:pPr>
        <w:pStyle w:val="Codeblock"/>
        <w:ind w:left="720"/>
      </w:pPr>
      <w:r w:rsidRPr="004438F8">
        <w:t>aarch64-none-elf-gcc -</w:t>
      </w:r>
      <w:proofErr w:type="spellStart"/>
      <w:r w:rsidRPr="004438F8">
        <w:t>nostdlib</w:t>
      </w:r>
      <w:proofErr w:type="spellEnd"/>
      <w:r w:rsidRPr="004438F8">
        <w:t xml:space="preserve"> -</w:t>
      </w:r>
      <w:proofErr w:type="spellStart"/>
      <w:r w:rsidRPr="004438F8">
        <w:t>nodefaultlibs</w:t>
      </w:r>
      <w:proofErr w:type="spellEnd"/>
      <w:r w:rsidRPr="004438F8">
        <w:t xml:space="preserve"> -</w:t>
      </w:r>
      <w:proofErr w:type="spellStart"/>
      <w:r w:rsidRPr="004438F8">
        <w:t>lgcc</w:t>
      </w:r>
      <w:proofErr w:type="spellEnd"/>
      <w:r w:rsidRPr="004438F8">
        <w:t xml:space="preserve"> -gdwarf-4 -</w:t>
      </w:r>
      <w:proofErr w:type="spellStart"/>
      <w:proofErr w:type="gramStart"/>
      <w:r w:rsidRPr="004438F8">
        <w:t>Wa</w:t>
      </w:r>
      <w:proofErr w:type="spellEnd"/>
      <w:r w:rsidRPr="004438F8">
        <w:t>,-</w:t>
      </w:r>
      <w:proofErr w:type="gramEnd"/>
      <w:r w:rsidRPr="004438F8">
        <w:t>march=armv8-a -</w:t>
      </w:r>
      <w:proofErr w:type="spellStart"/>
      <w:r w:rsidRPr="004438F8">
        <w:t>Wl</w:t>
      </w:r>
      <w:proofErr w:type="spellEnd"/>
      <w:r w:rsidRPr="004438F8">
        <w:t>,-</w:t>
      </w:r>
      <w:proofErr w:type="spellStart"/>
      <w:r w:rsidRPr="004438F8">
        <w:t>Ttext</w:t>
      </w:r>
      <w:proofErr w:type="spellEnd"/>
      <w:r w:rsidRPr="004438F8">
        <w:t>=0x0 -</w:t>
      </w:r>
      <w:proofErr w:type="spellStart"/>
      <w:r w:rsidRPr="004438F8">
        <w:t>Wl</w:t>
      </w:r>
      <w:proofErr w:type="spellEnd"/>
      <w:r w:rsidRPr="004438F8">
        <w:t xml:space="preserve">,-N -o </w:t>
      </w:r>
      <w:proofErr w:type="spellStart"/>
      <w:r w:rsidRPr="004438F8">
        <w:t>test_STRCPY.elf</w:t>
      </w:r>
      <w:proofErr w:type="spellEnd"/>
      <w:r w:rsidRPr="004438F8">
        <w:t xml:space="preserve"> </w:t>
      </w:r>
      <w:proofErr w:type="spellStart"/>
      <w:r w:rsidRPr="004438F8">
        <w:t>test_STRCPY.s</w:t>
      </w:r>
      <w:proofErr w:type="spellEnd"/>
    </w:p>
    <w:p w14:paraId="50D674A5" w14:textId="6662C5E6" w:rsidR="00C97B8C" w:rsidRPr="004438F8" w:rsidRDefault="00C97B8C" w:rsidP="00C97B8C">
      <w:pPr>
        <w:pStyle w:val="Codeblock"/>
        <w:ind w:left="720"/>
      </w:pPr>
      <w:r w:rsidRPr="004438F8">
        <w:t xml:space="preserve">aarch64-none-elf-objcopy -O </w:t>
      </w:r>
      <w:proofErr w:type="spellStart"/>
      <w:r w:rsidRPr="004438F8">
        <w:t>verilog</w:t>
      </w:r>
      <w:proofErr w:type="spellEnd"/>
      <w:r w:rsidRPr="004438F8">
        <w:t xml:space="preserve"> </w:t>
      </w:r>
      <w:proofErr w:type="spellStart"/>
      <w:r w:rsidRPr="004438F8">
        <w:t>test_STRCPY.elf</w:t>
      </w:r>
      <w:proofErr w:type="spellEnd"/>
      <w:r w:rsidRPr="004438F8">
        <w:t xml:space="preserve"> </w:t>
      </w:r>
      <w:proofErr w:type="spellStart"/>
      <w:r w:rsidRPr="004438F8">
        <w:t>test_STRCPY.mem</w:t>
      </w:r>
      <w:proofErr w:type="spellEnd"/>
    </w:p>
    <w:p w14:paraId="5F881350" w14:textId="73E4471B" w:rsidR="0043744A" w:rsidRPr="004438F8" w:rsidRDefault="0043744A">
      <w:bookmarkStart w:id="20" w:name="_Task:_Verifying_Assembly"/>
      <w:bookmarkEnd w:id="20"/>
      <w:r w:rsidRPr="004438F8">
        <w:br w:type="page"/>
      </w:r>
    </w:p>
    <w:p w14:paraId="2864746D" w14:textId="7B12C6FA" w:rsidR="001360F9" w:rsidRPr="004438F8" w:rsidRDefault="001360F9" w:rsidP="002206F2">
      <w:pPr>
        <w:pStyle w:val="Heading2"/>
      </w:pPr>
      <w:bookmarkStart w:id="21" w:name="_Toc41925345"/>
      <w:bookmarkStart w:id="22" w:name="_Toc44329141"/>
      <w:bookmarkEnd w:id="21"/>
      <w:r w:rsidRPr="004438F8">
        <w:lastRenderedPageBreak/>
        <w:t xml:space="preserve">Task: Verifying </w:t>
      </w:r>
      <w:r w:rsidR="00904B8E" w:rsidRPr="004438F8">
        <w:t>A</w:t>
      </w:r>
      <w:r w:rsidRPr="004438F8">
        <w:t xml:space="preserve">ssembly code on </w:t>
      </w:r>
      <w:r w:rsidR="005C1C53" w:rsidRPr="004438F8">
        <w:t>Arm Education Core</w:t>
      </w:r>
      <w:bookmarkEnd w:id="22"/>
    </w:p>
    <w:p w14:paraId="2BED6426" w14:textId="529D210C" w:rsidR="00CD4A36" w:rsidRPr="004438F8" w:rsidRDefault="00CD4A36" w:rsidP="00CD4A36">
      <w:r w:rsidRPr="004438F8">
        <w:t xml:space="preserve">To run an </w:t>
      </w:r>
      <w:r w:rsidR="00B30EB1" w:rsidRPr="004438F8">
        <w:t>A</w:t>
      </w:r>
      <w:r w:rsidRPr="004438F8">
        <w:t xml:space="preserve">ssembly code on </w:t>
      </w:r>
      <w:r w:rsidR="005C1C53" w:rsidRPr="004438F8">
        <w:t>Arm Education Core</w:t>
      </w:r>
      <w:r w:rsidRPr="004438F8">
        <w:t xml:space="preserve">, you </w:t>
      </w:r>
      <w:r w:rsidR="00C96752" w:rsidRPr="004438F8">
        <w:t xml:space="preserve">first </w:t>
      </w:r>
      <w:r w:rsidRPr="004438F8">
        <w:t>need to compile and simulate</w:t>
      </w:r>
      <w:r w:rsidR="005C1C53" w:rsidRPr="004438F8">
        <w:t xml:space="preserve"> the</w:t>
      </w:r>
      <w:r w:rsidRPr="004438F8">
        <w:t xml:space="preserve"> </w:t>
      </w:r>
      <w:r w:rsidR="005C1C53" w:rsidRPr="004438F8">
        <w:t>Arm Education Core</w:t>
      </w:r>
      <w:r w:rsidRPr="004438F8">
        <w:t xml:space="preserve"> using Icarus Verilog.</w:t>
      </w:r>
      <w:r w:rsidR="00722E10" w:rsidRPr="004438F8">
        <w:t xml:space="preserve"> Follow these instructions:</w:t>
      </w:r>
    </w:p>
    <w:p w14:paraId="623810A3" w14:textId="569F69F9" w:rsidR="00DE1181" w:rsidRPr="004438F8" w:rsidRDefault="006C4B8A" w:rsidP="009973D2">
      <w:pPr>
        <w:pStyle w:val="ListParagraph"/>
        <w:numPr>
          <w:ilvl w:val="0"/>
          <w:numId w:val="7"/>
        </w:numPr>
      </w:pPr>
      <w:r w:rsidRPr="004438F8">
        <w:t xml:space="preserve">Copy and extract </w:t>
      </w:r>
      <w:r w:rsidRPr="004438F8">
        <w:rPr>
          <w:rStyle w:val="MyCodeChar"/>
        </w:rPr>
        <w:t>Educore-SingleCycle</w:t>
      </w:r>
      <w:r w:rsidR="00BA7DCA" w:rsidRPr="004438F8">
        <w:rPr>
          <w:rStyle w:val="MyCodeChar"/>
        </w:rPr>
        <w:t>.zip</w:t>
      </w:r>
      <w:r w:rsidR="00BA7DCA" w:rsidRPr="004438F8">
        <w:t xml:space="preserve"> into your Lab_1 folder.</w:t>
      </w:r>
    </w:p>
    <w:p w14:paraId="3CB14F39" w14:textId="77777777" w:rsidR="00722E10" w:rsidRPr="004438F8" w:rsidRDefault="00722E10" w:rsidP="00722E10">
      <w:pPr>
        <w:pStyle w:val="ListParagraph"/>
      </w:pPr>
    </w:p>
    <w:p w14:paraId="153FD0D9" w14:textId="655C7B75" w:rsidR="00BA7DCA" w:rsidRPr="004438F8" w:rsidRDefault="00D03F68" w:rsidP="009973D2">
      <w:pPr>
        <w:pStyle w:val="ListParagraph"/>
        <w:numPr>
          <w:ilvl w:val="0"/>
          <w:numId w:val="7"/>
        </w:numPr>
      </w:pPr>
      <w:r w:rsidRPr="004438F8">
        <w:t xml:space="preserve">Open a Windows terminal and change directory into the unzipped </w:t>
      </w:r>
      <w:proofErr w:type="spellStart"/>
      <w:r w:rsidRPr="004438F8">
        <w:rPr>
          <w:rStyle w:val="MyCodeChar"/>
        </w:rPr>
        <w:t>Educore-SingleCycle</w:t>
      </w:r>
      <w:proofErr w:type="spellEnd"/>
      <w:r w:rsidRPr="004438F8">
        <w:t xml:space="preserve"> folder.</w:t>
      </w:r>
    </w:p>
    <w:p w14:paraId="6B5A618C" w14:textId="77777777" w:rsidR="00D116B8" w:rsidRPr="004438F8" w:rsidRDefault="00D116B8" w:rsidP="00D116B8">
      <w:pPr>
        <w:pStyle w:val="Codeblock"/>
        <w:ind w:left="720"/>
      </w:pPr>
      <w:r w:rsidRPr="004438F8">
        <w:t xml:space="preserve">cd </w:t>
      </w:r>
      <w:proofErr w:type="spellStart"/>
      <w:r w:rsidRPr="004438F8">
        <w:t>Educore-SingleCycle</w:t>
      </w:r>
      <w:proofErr w:type="spellEnd"/>
      <w:r w:rsidRPr="004438F8">
        <w:t xml:space="preserve"> </w:t>
      </w:r>
    </w:p>
    <w:p w14:paraId="4AAD3C0E" w14:textId="6E3E694B" w:rsidR="00814B31" w:rsidRPr="004438F8" w:rsidRDefault="00814B31" w:rsidP="00814B31">
      <w:pPr>
        <w:pStyle w:val="ListParagraph"/>
      </w:pPr>
      <w:r w:rsidRPr="004438F8">
        <w:rPr>
          <w:b/>
          <w:bCs/>
        </w:rPr>
        <w:t xml:space="preserve">Note: </w:t>
      </w:r>
      <w:r w:rsidRPr="004438F8">
        <w:t xml:space="preserve">In </w:t>
      </w:r>
      <w:proofErr w:type="spellStart"/>
      <w:r w:rsidRPr="004438F8">
        <w:rPr>
          <w:rStyle w:val="MyCodeChar"/>
        </w:rPr>
        <w:t>Educore-SingleCycle</w:t>
      </w:r>
      <w:proofErr w:type="spellEnd"/>
      <w:r w:rsidR="001D41CE" w:rsidRPr="004438F8">
        <w:t xml:space="preserve"> folder</w:t>
      </w:r>
      <w:r w:rsidRPr="004438F8">
        <w:t>, there are 3 folders:</w:t>
      </w:r>
    </w:p>
    <w:p w14:paraId="67A3BA33" w14:textId="376475A8" w:rsidR="00814B31" w:rsidRPr="004438F8" w:rsidRDefault="00814B31" w:rsidP="009973D2">
      <w:pPr>
        <w:pStyle w:val="ListParagraph"/>
        <w:numPr>
          <w:ilvl w:val="0"/>
          <w:numId w:val="8"/>
        </w:numPr>
      </w:pPr>
      <w:proofErr w:type="spellStart"/>
      <w:r w:rsidRPr="004438F8">
        <w:rPr>
          <w:rStyle w:val="MyCodeChar"/>
        </w:rPr>
        <w:t>src</w:t>
      </w:r>
      <w:proofErr w:type="spellEnd"/>
      <w:r w:rsidRPr="004438F8">
        <w:rPr>
          <w:rStyle w:val="MyCodeChar"/>
        </w:rPr>
        <w:t>\</w:t>
      </w:r>
      <w:r w:rsidRPr="004438F8">
        <w:t xml:space="preserve"> contains the Verilog source files</w:t>
      </w:r>
    </w:p>
    <w:p w14:paraId="24027238" w14:textId="54B59877" w:rsidR="00814B31" w:rsidRPr="004438F8" w:rsidRDefault="00814B31" w:rsidP="009973D2">
      <w:pPr>
        <w:pStyle w:val="ListParagraph"/>
        <w:numPr>
          <w:ilvl w:val="0"/>
          <w:numId w:val="8"/>
        </w:numPr>
      </w:pPr>
      <w:r w:rsidRPr="004438F8">
        <w:rPr>
          <w:rStyle w:val="MyCodeChar"/>
        </w:rPr>
        <w:t>head\</w:t>
      </w:r>
      <w:r w:rsidRPr="004438F8">
        <w:t xml:space="preserve"> contains the Verilog header file</w:t>
      </w:r>
    </w:p>
    <w:p w14:paraId="55A6DE87" w14:textId="1B3CBACA" w:rsidR="00814B31" w:rsidRPr="004438F8" w:rsidRDefault="00814B31" w:rsidP="009973D2">
      <w:pPr>
        <w:pStyle w:val="ListParagraph"/>
        <w:numPr>
          <w:ilvl w:val="0"/>
          <w:numId w:val="8"/>
        </w:numPr>
      </w:pPr>
      <w:r w:rsidRPr="004438F8">
        <w:rPr>
          <w:rStyle w:val="MyCodeChar"/>
        </w:rPr>
        <w:t>test</w:t>
      </w:r>
      <w:r w:rsidR="0015169E" w:rsidRPr="004438F8">
        <w:rPr>
          <w:rStyle w:val="MyCodeChar"/>
        </w:rPr>
        <w:t>s</w:t>
      </w:r>
      <w:r w:rsidRPr="004438F8">
        <w:rPr>
          <w:rStyle w:val="MyCodeChar"/>
        </w:rPr>
        <w:t>\</w:t>
      </w:r>
      <w:r w:rsidRPr="004438F8">
        <w:t xml:space="preserve"> contains the </w:t>
      </w:r>
      <w:r w:rsidR="00CE46AD" w:rsidRPr="004438F8">
        <w:t>testbench for</w:t>
      </w:r>
      <w:r w:rsidR="005C1C53" w:rsidRPr="004438F8">
        <w:t xml:space="preserve"> the</w:t>
      </w:r>
      <w:r w:rsidR="00CE46AD" w:rsidRPr="004438F8">
        <w:t xml:space="preserve"> </w:t>
      </w:r>
      <w:r w:rsidR="005C1C53" w:rsidRPr="004438F8">
        <w:t>Arm Education Core</w:t>
      </w:r>
      <w:r w:rsidR="00CE46AD" w:rsidRPr="004438F8">
        <w:t>.</w:t>
      </w:r>
    </w:p>
    <w:p w14:paraId="1C0481A8" w14:textId="77777777" w:rsidR="00722E10" w:rsidRPr="004438F8" w:rsidRDefault="00722E10" w:rsidP="00722E10">
      <w:pPr>
        <w:pStyle w:val="ListParagraph"/>
      </w:pPr>
    </w:p>
    <w:p w14:paraId="4732D728" w14:textId="7FB4B254" w:rsidR="00D03F68" w:rsidRDefault="000377C9" w:rsidP="009973D2">
      <w:pPr>
        <w:pStyle w:val="ListParagraph"/>
        <w:numPr>
          <w:ilvl w:val="0"/>
          <w:numId w:val="7"/>
        </w:numPr>
      </w:pPr>
      <w:r w:rsidRPr="004438F8">
        <w:t>Compile</w:t>
      </w:r>
      <w:r w:rsidR="005C1C53" w:rsidRPr="004438F8">
        <w:t xml:space="preserve"> the</w:t>
      </w:r>
      <w:r w:rsidRPr="004438F8">
        <w:t xml:space="preserve"> </w:t>
      </w:r>
      <w:r w:rsidR="005C1C53" w:rsidRPr="004438F8">
        <w:t>Arm Education Core</w:t>
      </w:r>
      <w:r w:rsidR="008826BD" w:rsidRPr="004438F8">
        <w:t xml:space="preserve"> using the following command:</w:t>
      </w:r>
    </w:p>
    <w:p w14:paraId="522A2F42" w14:textId="1587286D" w:rsidR="00C62895" w:rsidRPr="004438F8" w:rsidRDefault="00C62895" w:rsidP="00C62895">
      <w:pPr>
        <w:pStyle w:val="ListParagraph"/>
      </w:pPr>
      <w:proofErr w:type="spellStart"/>
      <w:r>
        <w:rPr>
          <w:rFonts w:ascii="Consolas" w:hAnsi="Consolas"/>
          <w:color w:val="000000"/>
          <w:shd w:val="clear" w:color="auto" w:fill="FFFFFF"/>
        </w:rPr>
        <w:t>iverilog</w:t>
      </w:r>
      <w:proofErr w:type="spellEnd"/>
      <w:r>
        <w:rPr>
          <w:rFonts w:ascii="Consolas" w:hAnsi="Consolas"/>
          <w:color w:val="000000"/>
          <w:shd w:val="clear" w:color="auto" w:fill="FFFFFF"/>
        </w:rPr>
        <w:t xml:space="preserve"> -Wall -</w:t>
      </w:r>
      <w:proofErr w:type="spellStart"/>
      <w:r>
        <w:rPr>
          <w:rFonts w:ascii="Consolas" w:hAnsi="Consolas"/>
          <w:color w:val="000000"/>
          <w:shd w:val="clear" w:color="auto" w:fill="FFFFFF"/>
        </w:rPr>
        <w:t>Wno</w:t>
      </w:r>
      <w:proofErr w:type="spellEnd"/>
      <w:r>
        <w:rPr>
          <w:rFonts w:ascii="Consolas" w:hAnsi="Consolas"/>
          <w:color w:val="000000"/>
          <w:shd w:val="clear" w:color="auto" w:fill="FFFFFF"/>
        </w:rPr>
        <w:t>-timescale -</w:t>
      </w:r>
      <w:proofErr w:type="spellStart"/>
      <w:r>
        <w:rPr>
          <w:rFonts w:ascii="Consolas" w:hAnsi="Consolas"/>
          <w:color w:val="000000"/>
          <w:shd w:val="clear" w:color="auto" w:fill="FFFFFF"/>
        </w:rPr>
        <w:t>Wno</w:t>
      </w:r>
      <w:proofErr w:type="spellEnd"/>
      <w:r>
        <w:rPr>
          <w:rFonts w:ascii="Consolas" w:hAnsi="Consolas"/>
          <w:color w:val="000000"/>
          <w:shd w:val="clear" w:color="auto" w:fill="FFFFFF"/>
        </w:rPr>
        <w:t xml:space="preserve">-implicit-dimensions -I head/ -t </w:t>
      </w:r>
      <w:proofErr w:type="spellStart"/>
      <w:r>
        <w:rPr>
          <w:rFonts w:ascii="Consolas" w:hAnsi="Consolas"/>
          <w:color w:val="000000"/>
          <w:shd w:val="clear" w:color="auto" w:fill="FFFFFF"/>
        </w:rPr>
        <w:t>vvp</w:t>
      </w:r>
      <w:proofErr w:type="spellEnd"/>
      <w:r>
        <w:rPr>
          <w:rFonts w:ascii="Consolas" w:hAnsi="Consolas"/>
          <w:color w:val="000000"/>
          <w:shd w:val="clear" w:color="auto" w:fill="FFFFFF"/>
        </w:rPr>
        <w:t xml:space="preserve"> -y </w:t>
      </w:r>
      <w:proofErr w:type="spellStart"/>
      <w:r>
        <w:rPr>
          <w:rFonts w:ascii="Consolas" w:hAnsi="Consolas"/>
          <w:color w:val="000000"/>
          <w:shd w:val="clear" w:color="auto" w:fill="FFFFFF"/>
        </w:rPr>
        <w:t>src</w:t>
      </w:r>
      <w:proofErr w:type="spellEnd"/>
      <w:r>
        <w:rPr>
          <w:rFonts w:ascii="Consolas" w:hAnsi="Consolas"/>
          <w:color w:val="000000"/>
          <w:shd w:val="clear" w:color="auto" w:fill="FFFFFF"/>
        </w:rPr>
        <w:t>/ </w:t>
      </w:r>
      <w:r>
        <w:rPr>
          <w:rFonts w:ascii="Consolas" w:hAnsi="Consolas"/>
          <w:color w:val="000000"/>
          <w:bdr w:val="none" w:sz="0" w:space="0" w:color="auto" w:frame="1"/>
          <w:shd w:val="clear" w:color="auto" w:fill="FFFFFF"/>
        </w:rPr>
        <w:t xml:space="preserve">-o </w:t>
      </w:r>
      <w:proofErr w:type="spellStart"/>
      <w:r>
        <w:rPr>
          <w:rFonts w:ascii="Consolas" w:hAnsi="Consolas"/>
          <w:color w:val="000000"/>
          <w:bdr w:val="none" w:sz="0" w:space="0" w:color="auto" w:frame="1"/>
          <w:shd w:val="clear" w:color="auto" w:fill="FFFFFF"/>
        </w:rPr>
        <w:t>test_Educore.vvp</w:t>
      </w:r>
      <w:proofErr w:type="spellEnd"/>
      <w:r>
        <w:rPr>
          <w:rFonts w:ascii="Consolas" w:hAnsi="Consolas"/>
          <w:color w:val="000000"/>
          <w:bdr w:val="none" w:sz="0" w:space="0" w:color="auto" w:frame="1"/>
          <w:shd w:val="clear" w:color="auto" w:fill="FFFFFF"/>
        </w:rPr>
        <w:t> </w:t>
      </w:r>
      <w:r>
        <w:rPr>
          <w:rFonts w:ascii="Consolas" w:hAnsi="Consolas"/>
          <w:color w:val="000000"/>
          <w:shd w:val="clear" w:color="auto" w:fill="FFFFFF"/>
        </w:rPr>
        <w:t xml:space="preserve">-s </w:t>
      </w:r>
      <w:proofErr w:type="spellStart"/>
      <w:r>
        <w:rPr>
          <w:rFonts w:ascii="Consolas" w:hAnsi="Consolas"/>
          <w:color w:val="000000"/>
          <w:shd w:val="clear" w:color="auto" w:fill="FFFFFF"/>
        </w:rPr>
        <w:t>test_Educore</w:t>
      </w:r>
      <w:proofErr w:type="spellEnd"/>
      <w:r>
        <w:rPr>
          <w:rFonts w:ascii="Consolas" w:hAnsi="Consolas"/>
          <w:color w:val="000000"/>
          <w:shd w:val="clear" w:color="auto" w:fill="FFFFFF"/>
        </w:rPr>
        <w:t xml:space="preserve"> </w:t>
      </w:r>
      <w:proofErr w:type="spellStart"/>
      <w:r>
        <w:rPr>
          <w:rFonts w:ascii="Consolas" w:hAnsi="Consolas"/>
          <w:color w:val="000000"/>
          <w:shd w:val="clear" w:color="auto" w:fill="FFFFFF"/>
        </w:rPr>
        <w:t>src</w:t>
      </w:r>
      <w:proofErr w:type="spellEnd"/>
      <w:r>
        <w:rPr>
          <w:rFonts w:ascii="Consolas" w:hAnsi="Consolas"/>
          <w:color w:val="000000"/>
          <w:shd w:val="clear" w:color="auto" w:fill="FFFFFF"/>
        </w:rPr>
        <w:t>/* tests/*</w:t>
      </w:r>
    </w:p>
    <w:p w14:paraId="6676E246" w14:textId="4D3C7DF8" w:rsidR="00B43F57" w:rsidRPr="004438F8" w:rsidRDefault="00B43F57" w:rsidP="00B02E1B">
      <w:pPr>
        <w:pStyle w:val="Codeblock"/>
        <w:ind w:left="720"/>
      </w:pPr>
    </w:p>
    <w:tbl>
      <w:tblPr>
        <w:tblStyle w:val="GridTable6Colorful-Accent5"/>
        <w:tblW w:w="0" w:type="auto"/>
        <w:tblInd w:w="607" w:type="dxa"/>
        <w:tblLook w:val="04A0" w:firstRow="1" w:lastRow="0" w:firstColumn="1" w:lastColumn="0" w:noHBand="0" w:noVBand="1"/>
      </w:tblPr>
      <w:tblGrid>
        <w:gridCol w:w="3119"/>
        <w:gridCol w:w="5193"/>
      </w:tblGrid>
      <w:tr w:rsidR="0086298D" w:rsidRPr="004438F8" w14:paraId="76D70184" w14:textId="77777777" w:rsidTr="00C07F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2B39F91B" w14:textId="77777777" w:rsidR="0086298D" w:rsidRPr="004438F8" w:rsidRDefault="0086298D" w:rsidP="00305B0A">
            <w:r w:rsidRPr="004438F8">
              <w:t>Command/switch</w:t>
            </w:r>
          </w:p>
        </w:tc>
        <w:tc>
          <w:tcPr>
            <w:tcW w:w="5193" w:type="dxa"/>
          </w:tcPr>
          <w:p w14:paraId="6A165C12" w14:textId="77777777" w:rsidR="0086298D" w:rsidRPr="004438F8" w:rsidRDefault="0086298D" w:rsidP="00305B0A">
            <w:pPr>
              <w:cnfStyle w:val="100000000000" w:firstRow="1" w:lastRow="0" w:firstColumn="0" w:lastColumn="0" w:oddVBand="0" w:evenVBand="0" w:oddHBand="0" w:evenHBand="0" w:firstRowFirstColumn="0" w:firstRowLastColumn="0" w:lastRowFirstColumn="0" w:lastRowLastColumn="0"/>
            </w:pPr>
            <w:r w:rsidRPr="004438F8">
              <w:t>Description</w:t>
            </w:r>
          </w:p>
        </w:tc>
      </w:tr>
      <w:tr w:rsidR="0086298D" w:rsidRPr="004438F8" w14:paraId="70BD163B" w14:textId="77777777" w:rsidTr="00C07F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31622322" w14:textId="1E54D4E7" w:rsidR="0086298D" w:rsidRPr="004438F8" w:rsidRDefault="0086298D" w:rsidP="00305B0A">
            <w:pPr>
              <w:rPr>
                <w:b w:val="0"/>
                <w:bCs w:val="0"/>
              </w:rPr>
            </w:pPr>
            <w:proofErr w:type="spellStart"/>
            <w:r w:rsidRPr="004438F8">
              <w:rPr>
                <w:rStyle w:val="MyCodeChar"/>
                <w:b w:val="0"/>
                <w:bCs w:val="0"/>
              </w:rPr>
              <w:t>iverilog</w:t>
            </w:r>
            <w:proofErr w:type="spellEnd"/>
          </w:p>
        </w:tc>
        <w:tc>
          <w:tcPr>
            <w:tcW w:w="5193" w:type="dxa"/>
          </w:tcPr>
          <w:p w14:paraId="41FCEB13" w14:textId="77777777" w:rsidR="00C07F70" w:rsidRPr="004438F8" w:rsidRDefault="00DD6B96" w:rsidP="00090037">
            <w:pPr>
              <w:cnfStyle w:val="000000100000" w:firstRow="0" w:lastRow="0" w:firstColumn="0" w:lastColumn="0" w:oddVBand="0" w:evenVBand="0" w:oddHBand="1" w:evenHBand="0" w:firstRowFirstColumn="0" w:firstRowLastColumn="0" w:lastRowFirstColumn="0" w:lastRowLastColumn="0"/>
              <w:rPr>
                <w:rStyle w:val="MyCodeChar"/>
              </w:rPr>
            </w:pPr>
            <w:proofErr w:type="spellStart"/>
            <w:r w:rsidRPr="004438F8">
              <w:rPr>
                <w:rStyle w:val="MyCodeChar"/>
              </w:rPr>
              <w:t>iverilog</w:t>
            </w:r>
            <w:proofErr w:type="spellEnd"/>
            <w:r w:rsidR="0086298D" w:rsidRPr="004438F8">
              <w:rPr>
                <w:rStyle w:val="MyCodeChar"/>
              </w:rPr>
              <w:t xml:space="preserve"> [option switches] [</w:t>
            </w:r>
            <w:proofErr w:type="spellStart"/>
            <w:r w:rsidRPr="004438F8">
              <w:rPr>
                <w:rStyle w:val="MyCodeChar"/>
              </w:rPr>
              <w:t>source</w:t>
            </w:r>
            <w:r w:rsidR="0086298D" w:rsidRPr="004438F8">
              <w:rPr>
                <w:rStyle w:val="MyCodeChar"/>
              </w:rPr>
              <w:t>file</w:t>
            </w:r>
            <w:proofErr w:type="spellEnd"/>
            <w:r w:rsidR="0086298D" w:rsidRPr="004438F8">
              <w:rPr>
                <w:rStyle w:val="MyCodeChar"/>
              </w:rPr>
              <w:t>]</w:t>
            </w:r>
          </w:p>
          <w:p w14:paraId="1CEAA4B3" w14:textId="43698415" w:rsidR="00090037" w:rsidRPr="004438F8" w:rsidRDefault="00090037" w:rsidP="00090037">
            <w:pPr>
              <w:cnfStyle w:val="000000100000" w:firstRow="0" w:lastRow="0" w:firstColumn="0" w:lastColumn="0" w:oddVBand="0" w:evenVBand="0" w:oddHBand="1" w:evenHBand="0" w:firstRowFirstColumn="0" w:firstRowLastColumn="0" w:lastRowFirstColumn="0" w:lastRowLastColumn="0"/>
            </w:pPr>
          </w:p>
        </w:tc>
      </w:tr>
      <w:tr w:rsidR="0086298D" w:rsidRPr="004438F8" w14:paraId="6EEB8C6E" w14:textId="77777777" w:rsidTr="00090037">
        <w:tc>
          <w:tcPr>
            <w:cnfStyle w:val="001000000000" w:firstRow="0" w:lastRow="0" w:firstColumn="1" w:lastColumn="0" w:oddVBand="0" w:evenVBand="0" w:oddHBand="0" w:evenHBand="0" w:firstRowFirstColumn="0" w:firstRowLastColumn="0" w:lastRowFirstColumn="0" w:lastRowLastColumn="0"/>
            <w:tcW w:w="3119" w:type="dxa"/>
          </w:tcPr>
          <w:p w14:paraId="1EA8A8A6" w14:textId="77777777" w:rsidR="00090037" w:rsidRPr="004438F8" w:rsidRDefault="00090037" w:rsidP="00090037">
            <w:pPr>
              <w:rPr>
                <w:rStyle w:val="MyCodeChar"/>
              </w:rPr>
            </w:pPr>
          </w:p>
          <w:p w14:paraId="210ABFE9" w14:textId="6D5CDD74" w:rsidR="0086298D" w:rsidRPr="004438F8" w:rsidRDefault="00DD6B96" w:rsidP="00090037">
            <w:pPr>
              <w:rPr>
                <w:b w:val="0"/>
                <w:bCs w:val="0"/>
              </w:rPr>
            </w:pPr>
            <w:r w:rsidRPr="004438F8">
              <w:rPr>
                <w:rStyle w:val="MyCodeChar"/>
                <w:b w:val="0"/>
                <w:bCs w:val="0"/>
              </w:rPr>
              <w:t>-Wall</w:t>
            </w:r>
          </w:p>
        </w:tc>
        <w:tc>
          <w:tcPr>
            <w:tcW w:w="5193" w:type="dxa"/>
          </w:tcPr>
          <w:p w14:paraId="34710578" w14:textId="2C7BCFC2" w:rsidR="0086298D" w:rsidRPr="004438F8" w:rsidRDefault="00963DA9" w:rsidP="00305B0A">
            <w:pPr>
              <w:cnfStyle w:val="000000000000" w:firstRow="0" w:lastRow="0" w:firstColumn="0" w:lastColumn="0" w:oddVBand="0" w:evenVBand="0" w:oddHBand="0" w:evenHBand="0" w:firstRowFirstColumn="0" w:firstRowLastColumn="0" w:lastRowFirstColumn="0" w:lastRowLastColumn="0"/>
            </w:pPr>
            <w:r w:rsidRPr="004438F8">
              <w:t>Enable all warnings</w:t>
            </w:r>
          </w:p>
        </w:tc>
      </w:tr>
      <w:tr w:rsidR="0086298D" w:rsidRPr="004438F8" w14:paraId="03DD5D48" w14:textId="77777777" w:rsidTr="00C07F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5D774EDF" w14:textId="6CA73D4B" w:rsidR="0086298D" w:rsidRPr="004438F8" w:rsidRDefault="0086298D" w:rsidP="00305B0A">
            <w:pPr>
              <w:pStyle w:val="MyCode"/>
              <w:ind w:left="0"/>
              <w:rPr>
                <w:b w:val="0"/>
                <w:bCs w:val="0"/>
              </w:rPr>
            </w:pPr>
            <w:r w:rsidRPr="004438F8">
              <w:rPr>
                <w:b w:val="0"/>
                <w:bCs w:val="0"/>
              </w:rPr>
              <w:t>-</w:t>
            </w:r>
            <w:proofErr w:type="spellStart"/>
            <w:r w:rsidR="00963DA9" w:rsidRPr="004438F8">
              <w:rPr>
                <w:b w:val="0"/>
                <w:bCs w:val="0"/>
              </w:rPr>
              <w:t>Wno</w:t>
            </w:r>
            <w:proofErr w:type="spellEnd"/>
            <w:r w:rsidR="00963DA9" w:rsidRPr="004438F8">
              <w:rPr>
                <w:b w:val="0"/>
                <w:bCs w:val="0"/>
              </w:rPr>
              <w:t>-timescale</w:t>
            </w:r>
          </w:p>
        </w:tc>
        <w:tc>
          <w:tcPr>
            <w:tcW w:w="5193" w:type="dxa"/>
          </w:tcPr>
          <w:p w14:paraId="4519A50A" w14:textId="4E36FAF0" w:rsidR="0086298D" w:rsidRPr="004438F8" w:rsidRDefault="00C52769" w:rsidP="000F24D9">
            <w:pPr>
              <w:cnfStyle w:val="000000100000" w:firstRow="0" w:lastRow="0" w:firstColumn="0" w:lastColumn="0" w:oddVBand="0" w:evenVBand="0" w:oddHBand="1" w:evenHBand="0" w:firstRowFirstColumn="0" w:firstRowLastColumn="0" w:lastRowFirstColumn="0" w:lastRowLastColumn="0"/>
            </w:pPr>
            <w:r w:rsidRPr="004438F8">
              <w:t xml:space="preserve">Disable </w:t>
            </w:r>
            <w:r w:rsidR="000F24D9" w:rsidRPr="004438F8">
              <w:t>warnings for inconsistent use of timescale directive</w:t>
            </w:r>
          </w:p>
        </w:tc>
      </w:tr>
      <w:tr w:rsidR="000F24D9" w:rsidRPr="004438F8" w14:paraId="280582B7" w14:textId="77777777" w:rsidTr="00C07F70">
        <w:trPr>
          <w:trHeight w:val="575"/>
        </w:trPr>
        <w:tc>
          <w:tcPr>
            <w:cnfStyle w:val="001000000000" w:firstRow="0" w:lastRow="0" w:firstColumn="1" w:lastColumn="0" w:oddVBand="0" w:evenVBand="0" w:oddHBand="0" w:evenHBand="0" w:firstRowFirstColumn="0" w:firstRowLastColumn="0" w:lastRowFirstColumn="0" w:lastRowLastColumn="0"/>
            <w:tcW w:w="3119" w:type="dxa"/>
          </w:tcPr>
          <w:p w14:paraId="701DA017" w14:textId="7D6C30A0" w:rsidR="000F24D9" w:rsidRPr="004438F8" w:rsidRDefault="00235B4A" w:rsidP="00305B0A">
            <w:pPr>
              <w:pStyle w:val="MyCode"/>
              <w:ind w:left="0"/>
              <w:rPr>
                <w:b w:val="0"/>
                <w:bCs w:val="0"/>
              </w:rPr>
            </w:pPr>
            <w:r w:rsidRPr="004438F8">
              <w:rPr>
                <w:b w:val="0"/>
                <w:bCs w:val="0"/>
              </w:rPr>
              <w:t>-</w:t>
            </w:r>
            <w:proofErr w:type="spellStart"/>
            <w:r w:rsidRPr="004438F8">
              <w:rPr>
                <w:b w:val="0"/>
                <w:bCs w:val="0"/>
              </w:rPr>
              <w:t>Wno</w:t>
            </w:r>
            <w:proofErr w:type="spellEnd"/>
            <w:r w:rsidRPr="004438F8">
              <w:rPr>
                <w:b w:val="0"/>
                <w:bCs w:val="0"/>
              </w:rPr>
              <w:t>-implicit-dimensions</w:t>
            </w:r>
          </w:p>
        </w:tc>
        <w:tc>
          <w:tcPr>
            <w:tcW w:w="5193" w:type="dxa"/>
          </w:tcPr>
          <w:p w14:paraId="3B93969B" w14:textId="445182A1" w:rsidR="000F24D9" w:rsidRPr="004438F8" w:rsidRDefault="00235B4A" w:rsidP="000F24D9">
            <w:pPr>
              <w:cnfStyle w:val="000000000000" w:firstRow="0" w:lastRow="0" w:firstColumn="0" w:lastColumn="0" w:oddVBand="0" w:evenVBand="0" w:oddHBand="0" w:evenHBand="0" w:firstRowFirstColumn="0" w:firstRowLastColumn="0" w:lastRowFirstColumn="0" w:lastRowLastColumn="0"/>
            </w:pPr>
            <w:r w:rsidRPr="004438F8">
              <w:t>Disable warnings for creation of implicit declarations</w:t>
            </w:r>
          </w:p>
        </w:tc>
      </w:tr>
      <w:tr w:rsidR="00BF31E2" w:rsidRPr="004438F8" w14:paraId="053367DC" w14:textId="77777777" w:rsidTr="00C07F70">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3119" w:type="dxa"/>
          </w:tcPr>
          <w:p w14:paraId="575C96AA" w14:textId="1DB93E78" w:rsidR="00BF31E2" w:rsidRPr="004438F8" w:rsidRDefault="00BF31E2" w:rsidP="00305B0A">
            <w:pPr>
              <w:pStyle w:val="MyCode"/>
              <w:ind w:left="0"/>
              <w:rPr>
                <w:b w:val="0"/>
                <w:bCs w:val="0"/>
              </w:rPr>
            </w:pPr>
            <w:r w:rsidRPr="004438F8">
              <w:rPr>
                <w:b w:val="0"/>
                <w:bCs w:val="0"/>
              </w:rPr>
              <w:t>-I</w:t>
            </w:r>
          </w:p>
        </w:tc>
        <w:tc>
          <w:tcPr>
            <w:tcW w:w="5193" w:type="dxa"/>
          </w:tcPr>
          <w:p w14:paraId="160CD426" w14:textId="03982BAF" w:rsidR="00BF31E2" w:rsidRPr="004438F8" w:rsidRDefault="00427884" w:rsidP="000F24D9">
            <w:pPr>
              <w:cnfStyle w:val="000000100000" w:firstRow="0" w:lastRow="0" w:firstColumn="0" w:lastColumn="0" w:oddVBand="0" w:evenVBand="0" w:oddHBand="1" w:evenHBand="0" w:firstRowFirstColumn="0" w:firstRowLastColumn="0" w:lastRowFirstColumn="0" w:lastRowLastColumn="0"/>
            </w:pPr>
            <w:r w:rsidRPr="004438F8">
              <w:t>Specify include directory</w:t>
            </w:r>
            <w:r w:rsidR="007548F4" w:rsidRPr="004438F8">
              <w:t xml:space="preserve"> for header file</w:t>
            </w:r>
          </w:p>
        </w:tc>
      </w:tr>
      <w:tr w:rsidR="007548F4" w:rsidRPr="004438F8" w14:paraId="5984E930" w14:textId="77777777" w:rsidTr="00C07F70">
        <w:tc>
          <w:tcPr>
            <w:cnfStyle w:val="001000000000" w:firstRow="0" w:lastRow="0" w:firstColumn="1" w:lastColumn="0" w:oddVBand="0" w:evenVBand="0" w:oddHBand="0" w:evenHBand="0" w:firstRowFirstColumn="0" w:firstRowLastColumn="0" w:lastRowFirstColumn="0" w:lastRowLastColumn="0"/>
            <w:tcW w:w="3119" w:type="dxa"/>
          </w:tcPr>
          <w:p w14:paraId="45CE0275" w14:textId="7DE1A8AB" w:rsidR="007548F4" w:rsidRPr="004438F8" w:rsidRDefault="007548F4" w:rsidP="00305B0A">
            <w:pPr>
              <w:pStyle w:val="MyCode"/>
              <w:ind w:left="0"/>
              <w:rPr>
                <w:b w:val="0"/>
                <w:bCs w:val="0"/>
              </w:rPr>
            </w:pPr>
            <w:r w:rsidRPr="004438F8">
              <w:rPr>
                <w:b w:val="0"/>
                <w:bCs w:val="0"/>
              </w:rPr>
              <w:t>-t</w:t>
            </w:r>
          </w:p>
        </w:tc>
        <w:tc>
          <w:tcPr>
            <w:tcW w:w="5193" w:type="dxa"/>
          </w:tcPr>
          <w:p w14:paraId="0B410C63" w14:textId="100E3101" w:rsidR="007548F4" w:rsidRPr="004438F8" w:rsidRDefault="006432D8" w:rsidP="000F24D9">
            <w:pPr>
              <w:cnfStyle w:val="000000000000" w:firstRow="0" w:lastRow="0" w:firstColumn="0" w:lastColumn="0" w:oddVBand="0" w:evenVBand="0" w:oddHBand="0" w:evenHBand="0" w:firstRowFirstColumn="0" w:firstRowLastColumn="0" w:lastRowFirstColumn="0" w:lastRowLastColumn="0"/>
            </w:pPr>
            <w:r w:rsidRPr="004438F8">
              <w:t>Specify target (</w:t>
            </w:r>
            <w:proofErr w:type="spellStart"/>
            <w:r w:rsidRPr="004438F8">
              <w:t>vvp</w:t>
            </w:r>
            <w:proofErr w:type="spellEnd"/>
            <w:r w:rsidRPr="004438F8">
              <w:t>)</w:t>
            </w:r>
          </w:p>
        </w:tc>
      </w:tr>
      <w:tr w:rsidR="006432D8" w:rsidRPr="004438F8" w14:paraId="5DCE05FE" w14:textId="77777777" w:rsidTr="00C07F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2738A3C0" w14:textId="0C3CAE89" w:rsidR="006432D8" w:rsidRPr="004438F8" w:rsidRDefault="00D17686" w:rsidP="00305B0A">
            <w:pPr>
              <w:pStyle w:val="MyCode"/>
              <w:ind w:left="0"/>
              <w:rPr>
                <w:b w:val="0"/>
                <w:bCs w:val="0"/>
              </w:rPr>
            </w:pPr>
            <w:r w:rsidRPr="004438F8">
              <w:rPr>
                <w:b w:val="0"/>
                <w:bCs w:val="0"/>
              </w:rPr>
              <w:t>-y</w:t>
            </w:r>
          </w:p>
        </w:tc>
        <w:tc>
          <w:tcPr>
            <w:tcW w:w="5193" w:type="dxa"/>
          </w:tcPr>
          <w:p w14:paraId="42EECA27" w14:textId="541CB108" w:rsidR="006432D8" w:rsidRPr="004438F8" w:rsidRDefault="00D17686" w:rsidP="000F24D9">
            <w:pPr>
              <w:cnfStyle w:val="000000100000" w:firstRow="0" w:lastRow="0" w:firstColumn="0" w:lastColumn="0" w:oddVBand="0" w:evenVBand="0" w:oddHBand="1" w:evenHBand="0" w:firstRowFirstColumn="0" w:firstRowLastColumn="0" w:lastRowFirstColumn="0" w:lastRowLastColumn="0"/>
            </w:pPr>
            <w:r w:rsidRPr="004438F8">
              <w:t xml:space="preserve">Append directory to </w:t>
            </w:r>
            <w:r w:rsidR="00183B93" w:rsidRPr="004438F8">
              <w:t>module search path</w:t>
            </w:r>
          </w:p>
        </w:tc>
      </w:tr>
      <w:tr w:rsidR="001458CF" w:rsidRPr="004438F8" w14:paraId="46337DA5" w14:textId="77777777" w:rsidTr="00C07F70">
        <w:tc>
          <w:tcPr>
            <w:cnfStyle w:val="001000000000" w:firstRow="0" w:lastRow="0" w:firstColumn="1" w:lastColumn="0" w:oddVBand="0" w:evenVBand="0" w:oddHBand="0" w:evenHBand="0" w:firstRowFirstColumn="0" w:firstRowLastColumn="0" w:lastRowFirstColumn="0" w:lastRowLastColumn="0"/>
            <w:tcW w:w="3119" w:type="dxa"/>
          </w:tcPr>
          <w:p w14:paraId="489D8DAE" w14:textId="4282FE2E" w:rsidR="001458CF" w:rsidRPr="004438F8" w:rsidRDefault="001458CF" w:rsidP="00305B0A">
            <w:pPr>
              <w:pStyle w:val="MyCode"/>
              <w:ind w:left="0"/>
              <w:rPr>
                <w:b w:val="0"/>
                <w:bCs w:val="0"/>
              </w:rPr>
            </w:pPr>
            <w:r w:rsidRPr="004438F8">
              <w:rPr>
                <w:b w:val="0"/>
                <w:bCs w:val="0"/>
              </w:rPr>
              <w:t>-s</w:t>
            </w:r>
          </w:p>
        </w:tc>
        <w:tc>
          <w:tcPr>
            <w:tcW w:w="5193" w:type="dxa"/>
          </w:tcPr>
          <w:p w14:paraId="5F511F88" w14:textId="24DE216A" w:rsidR="001458CF" w:rsidRPr="004438F8" w:rsidRDefault="003672B1" w:rsidP="000F24D9">
            <w:pPr>
              <w:cnfStyle w:val="000000000000" w:firstRow="0" w:lastRow="0" w:firstColumn="0" w:lastColumn="0" w:oddVBand="0" w:evenVBand="0" w:oddHBand="0" w:evenHBand="0" w:firstRowFirstColumn="0" w:firstRowLastColumn="0" w:lastRowFirstColumn="0" w:lastRowLastColumn="0"/>
            </w:pPr>
            <w:r w:rsidRPr="004438F8">
              <w:t>Specify top</w:t>
            </w:r>
            <w:r w:rsidR="00D37EA2" w:rsidRPr="004438F8">
              <w:t>-</w:t>
            </w:r>
            <w:r w:rsidRPr="004438F8">
              <w:t>level module</w:t>
            </w:r>
          </w:p>
        </w:tc>
      </w:tr>
      <w:tr w:rsidR="001458CF" w:rsidRPr="004438F8" w14:paraId="0C4EFDA3" w14:textId="77777777" w:rsidTr="00C07F70">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3119" w:type="dxa"/>
          </w:tcPr>
          <w:p w14:paraId="5E219230" w14:textId="3A4844EB" w:rsidR="001458CF" w:rsidRPr="004438F8" w:rsidRDefault="001458CF" w:rsidP="00305B0A">
            <w:pPr>
              <w:pStyle w:val="MyCode"/>
              <w:ind w:left="0"/>
              <w:rPr>
                <w:b w:val="0"/>
                <w:bCs w:val="0"/>
              </w:rPr>
            </w:pPr>
            <w:r w:rsidRPr="004438F8">
              <w:rPr>
                <w:b w:val="0"/>
                <w:bCs w:val="0"/>
              </w:rPr>
              <w:t>-o</w:t>
            </w:r>
          </w:p>
        </w:tc>
        <w:tc>
          <w:tcPr>
            <w:tcW w:w="5193" w:type="dxa"/>
          </w:tcPr>
          <w:p w14:paraId="48F223AA" w14:textId="600BD9BC" w:rsidR="001458CF" w:rsidRPr="004438F8" w:rsidRDefault="003E7071" w:rsidP="000F24D9">
            <w:pPr>
              <w:cnfStyle w:val="000000100000" w:firstRow="0" w:lastRow="0" w:firstColumn="0" w:lastColumn="0" w:oddVBand="0" w:evenVBand="0" w:oddHBand="1" w:evenHBand="0" w:firstRowFirstColumn="0" w:firstRowLastColumn="0" w:lastRowFirstColumn="0" w:lastRowLastColumn="0"/>
            </w:pPr>
            <w:r w:rsidRPr="004438F8">
              <w:t>Specify output file name</w:t>
            </w:r>
          </w:p>
        </w:tc>
      </w:tr>
    </w:tbl>
    <w:p w14:paraId="3E43311A" w14:textId="6A343260" w:rsidR="007402FD" w:rsidRPr="004438F8" w:rsidRDefault="007402FD" w:rsidP="007402FD"/>
    <w:p w14:paraId="6D4A9AB2" w14:textId="372F56B0" w:rsidR="00B02E1B" w:rsidRPr="004438F8" w:rsidRDefault="00782574" w:rsidP="009973D2">
      <w:pPr>
        <w:pStyle w:val="ListParagraph"/>
        <w:numPr>
          <w:ilvl w:val="0"/>
          <w:numId w:val="7"/>
        </w:numPr>
      </w:pPr>
      <w:r w:rsidRPr="004438F8">
        <w:t xml:space="preserve">Simulate </w:t>
      </w:r>
      <w:r w:rsidR="005C1C53" w:rsidRPr="004438F8">
        <w:t>Arm Education Core</w:t>
      </w:r>
      <w:r w:rsidRPr="004438F8">
        <w:t xml:space="preserve"> using the following command</w:t>
      </w:r>
      <w:r w:rsidR="00B0702F" w:rsidRPr="004438F8">
        <w:t xml:space="preserve">, noting that </w:t>
      </w:r>
      <w:proofErr w:type="spellStart"/>
      <w:r w:rsidR="00B0702F" w:rsidRPr="004438F8">
        <w:t>test_STRCPY.mem</w:t>
      </w:r>
      <w:proofErr w:type="spellEnd"/>
      <w:r w:rsidR="00B0702F" w:rsidRPr="004438F8">
        <w:t xml:space="preserve"> is in the directory </w:t>
      </w:r>
      <w:r w:rsidR="005B114B" w:rsidRPr="004438F8">
        <w:t>hierarchy 1 level above</w:t>
      </w:r>
      <w:r w:rsidRPr="004438F8">
        <w:t>:</w:t>
      </w:r>
    </w:p>
    <w:p w14:paraId="09768B52" w14:textId="59C6C799" w:rsidR="0090379A" w:rsidRPr="004438F8" w:rsidRDefault="0090379A" w:rsidP="00F410B7">
      <w:pPr>
        <w:pStyle w:val="Codeblock"/>
        <w:ind w:left="720"/>
      </w:pPr>
      <w:proofErr w:type="spellStart"/>
      <w:r w:rsidRPr="004438F8">
        <w:t>vvp</w:t>
      </w:r>
      <w:proofErr w:type="spellEnd"/>
      <w:r w:rsidRPr="004438F8">
        <w:t xml:space="preserve"> </w:t>
      </w:r>
      <w:proofErr w:type="spellStart"/>
      <w:r w:rsidRPr="004438F8">
        <w:t>test_Educore.vvp</w:t>
      </w:r>
      <w:proofErr w:type="spellEnd"/>
      <w:r w:rsidRPr="004438F8">
        <w:t xml:space="preserve"> -lx2 +TEST_CASE=</w:t>
      </w:r>
      <w:r w:rsidR="00CA2425" w:rsidRPr="004438F8">
        <w:t>../</w:t>
      </w:r>
      <w:proofErr w:type="spellStart"/>
      <w:r w:rsidRPr="004438F8">
        <w:t>test_STRCPY.mem</w:t>
      </w:r>
      <w:proofErr w:type="spellEnd"/>
    </w:p>
    <w:p w14:paraId="626ED9BB" w14:textId="3C879B70" w:rsidR="007C629A" w:rsidRPr="004438F8" w:rsidRDefault="007C629A" w:rsidP="007C629A">
      <w:pPr>
        <w:ind w:left="720"/>
        <w:rPr>
          <w:b/>
          <w:bCs/>
        </w:rPr>
      </w:pPr>
    </w:p>
    <w:tbl>
      <w:tblPr>
        <w:tblStyle w:val="GridTable6Colorful-Accent5"/>
        <w:tblW w:w="0" w:type="auto"/>
        <w:tblInd w:w="607" w:type="dxa"/>
        <w:tblLook w:val="04A0" w:firstRow="1" w:lastRow="0" w:firstColumn="1" w:lastColumn="0" w:noHBand="0" w:noVBand="1"/>
      </w:tblPr>
      <w:tblGrid>
        <w:gridCol w:w="3479"/>
        <w:gridCol w:w="4930"/>
      </w:tblGrid>
      <w:tr w:rsidR="00C10973" w:rsidRPr="004438F8" w14:paraId="3776BBFB" w14:textId="77777777" w:rsidTr="00122B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9" w:type="dxa"/>
          </w:tcPr>
          <w:p w14:paraId="49A8B61F" w14:textId="77777777" w:rsidR="00C10973" w:rsidRPr="004438F8" w:rsidRDefault="00C10973" w:rsidP="00305B0A">
            <w:r w:rsidRPr="004438F8">
              <w:lastRenderedPageBreak/>
              <w:t>Command/switch</w:t>
            </w:r>
          </w:p>
        </w:tc>
        <w:tc>
          <w:tcPr>
            <w:tcW w:w="4930" w:type="dxa"/>
          </w:tcPr>
          <w:p w14:paraId="685F9F7F" w14:textId="77777777" w:rsidR="00C10973" w:rsidRPr="004438F8" w:rsidRDefault="00C10973" w:rsidP="00305B0A">
            <w:pPr>
              <w:cnfStyle w:val="100000000000" w:firstRow="1" w:lastRow="0" w:firstColumn="0" w:lastColumn="0" w:oddVBand="0" w:evenVBand="0" w:oddHBand="0" w:evenHBand="0" w:firstRowFirstColumn="0" w:firstRowLastColumn="0" w:lastRowFirstColumn="0" w:lastRowLastColumn="0"/>
            </w:pPr>
            <w:r w:rsidRPr="004438F8">
              <w:t>Description</w:t>
            </w:r>
          </w:p>
        </w:tc>
      </w:tr>
      <w:tr w:rsidR="00C10973" w:rsidRPr="004438F8" w14:paraId="42F3F2BB" w14:textId="77777777" w:rsidTr="00122B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9" w:type="dxa"/>
          </w:tcPr>
          <w:p w14:paraId="0D714B1E" w14:textId="77777777" w:rsidR="00C07F70" w:rsidRPr="004438F8" w:rsidRDefault="00C07F70" w:rsidP="00305B0A">
            <w:pPr>
              <w:rPr>
                <w:rStyle w:val="MyCodeChar"/>
              </w:rPr>
            </w:pPr>
          </w:p>
          <w:p w14:paraId="70164521" w14:textId="1D4F9996" w:rsidR="00C10973" w:rsidRPr="004438F8" w:rsidRDefault="00C07F70" w:rsidP="00305B0A">
            <w:pPr>
              <w:rPr>
                <w:rStyle w:val="MyCodeChar"/>
              </w:rPr>
            </w:pPr>
            <w:proofErr w:type="spellStart"/>
            <w:r w:rsidRPr="004438F8">
              <w:rPr>
                <w:rStyle w:val="MyCodeChar"/>
                <w:b w:val="0"/>
                <w:bCs w:val="0"/>
              </w:rPr>
              <w:t>v</w:t>
            </w:r>
            <w:r w:rsidR="00C10973" w:rsidRPr="004438F8">
              <w:rPr>
                <w:rStyle w:val="MyCodeChar"/>
                <w:b w:val="0"/>
                <w:bCs w:val="0"/>
              </w:rPr>
              <w:t>vp</w:t>
            </w:r>
            <w:proofErr w:type="spellEnd"/>
          </w:p>
          <w:p w14:paraId="611654CA" w14:textId="76427F30" w:rsidR="00C07F70" w:rsidRPr="004438F8" w:rsidRDefault="00C07F70" w:rsidP="00305B0A">
            <w:pPr>
              <w:rPr>
                <w:b w:val="0"/>
                <w:bCs w:val="0"/>
              </w:rPr>
            </w:pPr>
          </w:p>
        </w:tc>
        <w:tc>
          <w:tcPr>
            <w:tcW w:w="4930" w:type="dxa"/>
          </w:tcPr>
          <w:p w14:paraId="2621B5A7" w14:textId="77777777" w:rsidR="00C07F70" w:rsidRPr="004438F8" w:rsidRDefault="00C07F70" w:rsidP="00305B0A">
            <w:pPr>
              <w:cnfStyle w:val="000000100000" w:firstRow="0" w:lastRow="0" w:firstColumn="0" w:lastColumn="0" w:oddVBand="0" w:evenVBand="0" w:oddHBand="1" w:evenHBand="0" w:firstRowFirstColumn="0" w:firstRowLastColumn="0" w:lastRowFirstColumn="0" w:lastRowLastColumn="0"/>
              <w:rPr>
                <w:rStyle w:val="MyCodeChar"/>
              </w:rPr>
            </w:pPr>
          </w:p>
          <w:p w14:paraId="30BFA399" w14:textId="4E5B7844" w:rsidR="00C10973" w:rsidRPr="004438F8" w:rsidRDefault="00BE20CB" w:rsidP="00305B0A">
            <w:pPr>
              <w:cnfStyle w:val="000000100000" w:firstRow="0" w:lastRow="0" w:firstColumn="0" w:lastColumn="0" w:oddVBand="0" w:evenVBand="0" w:oddHBand="1" w:evenHBand="0" w:firstRowFirstColumn="0" w:firstRowLastColumn="0" w:lastRowFirstColumn="0" w:lastRowLastColumn="0"/>
            </w:pPr>
            <w:proofErr w:type="spellStart"/>
            <w:r w:rsidRPr="004438F8">
              <w:rPr>
                <w:rStyle w:val="MyCodeChar"/>
              </w:rPr>
              <w:t>vvp</w:t>
            </w:r>
            <w:proofErr w:type="spellEnd"/>
            <w:r w:rsidR="00C10973" w:rsidRPr="004438F8">
              <w:rPr>
                <w:rStyle w:val="MyCodeChar"/>
              </w:rPr>
              <w:t xml:space="preserve"> [option switches]</w:t>
            </w:r>
            <w:r w:rsidR="00B12A83" w:rsidRPr="004438F8">
              <w:rPr>
                <w:rStyle w:val="MyCodeChar"/>
              </w:rPr>
              <w:t xml:space="preserve"> </w:t>
            </w:r>
            <w:proofErr w:type="spellStart"/>
            <w:r w:rsidR="00B12A83" w:rsidRPr="004438F8">
              <w:rPr>
                <w:rStyle w:val="MyCodeChar"/>
              </w:rPr>
              <w:t>inputfile</w:t>
            </w:r>
            <w:proofErr w:type="spellEnd"/>
            <w:r w:rsidR="00B12A83" w:rsidRPr="004438F8">
              <w:rPr>
                <w:rStyle w:val="MyCodeChar"/>
              </w:rPr>
              <w:t xml:space="preserve"> [</w:t>
            </w:r>
            <w:proofErr w:type="spellStart"/>
            <w:r w:rsidR="00B12A83" w:rsidRPr="004438F8">
              <w:rPr>
                <w:rStyle w:val="MyCodeChar"/>
              </w:rPr>
              <w:t>extendedargs</w:t>
            </w:r>
            <w:proofErr w:type="spellEnd"/>
            <w:r w:rsidR="00B12A83" w:rsidRPr="004438F8">
              <w:rPr>
                <w:rStyle w:val="MyCodeChar"/>
              </w:rPr>
              <w:t>]</w:t>
            </w:r>
          </w:p>
        </w:tc>
      </w:tr>
      <w:tr w:rsidR="00C10973" w:rsidRPr="004438F8" w14:paraId="3005153F" w14:textId="77777777" w:rsidTr="00122B76">
        <w:trPr>
          <w:trHeight w:val="575"/>
        </w:trPr>
        <w:tc>
          <w:tcPr>
            <w:cnfStyle w:val="001000000000" w:firstRow="0" w:lastRow="0" w:firstColumn="1" w:lastColumn="0" w:oddVBand="0" w:evenVBand="0" w:oddHBand="0" w:evenHBand="0" w:firstRowFirstColumn="0" w:firstRowLastColumn="0" w:lastRowFirstColumn="0" w:lastRowLastColumn="0"/>
            <w:tcW w:w="3479" w:type="dxa"/>
          </w:tcPr>
          <w:p w14:paraId="67EA0042" w14:textId="2EED0160" w:rsidR="00C10973" w:rsidRPr="004438F8" w:rsidRDefault="00C10973" w:rsidP="00305B0A">
            <w:pPr>
              <w:pStyle w:val="MyCode"/>
              <w:ind w:left="0"/>
              <w:rPr>
                <w:b w:val="0"/>
                <w:bCs w:val="0"/>
              </w:rPr>
            </w:pPr>
            <w:r w:rsidRPr="004438F8">
              <w:rPr>
                <w:b w:val="0"/>
                <w:bCs w:val="0"/>
              </w:rPr>
              <w:t>-</w:t>
            </w:r>
            <w:r w:rsidR="00681716" w:rsidRPr="004438F8">
              <w:rPr>
                <w:b w:val="0"/>
                <w:bCs w:val="0"/>
              </w:rPr>
              <w:t>lx2</w:t>
            </w:r>
          </w:p>
        </w:tc>
        <w:tc>
          <w:tcPr>
            <w:tcW w:w="4930" w:type="dxa"/>
          </w:tcPr>
          <w:p w14:paraId="1718DDE3" w14:textId="4F21A121" w:rsidR="00C10973" w:rsidRPr="004438F8" w:rsidRDefault="00681716" w:rsidP="00305B0A">
            <w:pPr>
              <w:cnfStyle w:val="000000000000" w:firstRow="0" w:lastRow="0" w:firstColumn="0" w:lastColumn="0" w:oddVBand="0" w:evenVBand="0" w:oddHBand="0" w:evenHBand="0" w:firstRowFirstColumn="0" w:firstRowLastColumn="0" w:lastRowFirstColumn="0" w:lastRowLastColumn="0"/>
            </w:pPr>
            <w:r w:rsidRPr="004438F8">
              <w:t>Dump</w:t>
            </w:r>
            <w:r w:rsidR="00EE0618" w:rsidRPr="004438F8">
              <w:t>s</w:t>
            </w:r>
            <w:r w:rsidRPr="004438F8">
              <w:t xml:space="preserve"> out waveforms in lx2 (LXT2) format</w:t>
            </w:r>
          </w:p>
        </w:tc>
      </w:tr>
      <w:tr w:rsidR="00DE21BD" w:rsidRPr="004438F8" w14:paraId="4213858B" w14:textId="77777777" w:rsidTr="00122B76">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3479" w:type="dxa"/>
          </w:tcPr>
          <w:p w14:paraId="55B3873D" w14:textId="7DA56147" w:rsidR="00DE21BD" w:rsidRPr="004438F8" w:rsidRDefault="00DE21BD" w:rsidP="00305B0A">
            <w:pPr>
              <w:pStyle w:val="MyCode"/>
              <w:ind w:left="0"/>
              <w:rPr>
                <w:b w:val="0"/>
                <w:bCs w:val="0"/>
              </w:rPr>
            </w:pPr>
            <w:r w:rsidRPr="004438F8">
              <w:rPr>
                <w:b w:val="0"/>
                <w:bCs w:val="0"/>
              </w:rPr>
              <w:t>+TEST_CASE=../</w:t>
            </w:r>
            <w:proofErr w:type="spellStart"/>
            <w:r w:rsidRPr="004438F8">
              <w:rPr>
                <w:rStyle w:val="MyCodeChar"/>
                <w:b w:val="0"/>
                <w:bCs w:val="0"/>
              </w:rPr>
              <w:t>test_STRCPY.mem</w:t>
            </w:r>
            <w:proofErr w:type="spellEnd"/>
          </w:p>
        </w:tc>
        <w:tc>
          <w:tcPr>
            <w:tcW w:w="4930" w:type="dxa"/>
          </w:tcPr>
          <w:p w14:paraId="63580061" w14:textId="78B4B479" w:rsidR="00DE21BD" w:rsidRPr="004438F8" w:rsidRDefault="003B0D4D" w:rsidP="00305B0A">
            <w:pPr>
              <w:cnfStyle w:val="000000100000" w:firstRow="0" w:lastRow="0" w:firstColumn="0" w:lastColumn="0" w:oddVBand="0" w:evenVBand="0" w:oddHBand="1" w:evenHBand="0" w:firstRowFirstColumn="0" w:firstRowLastColumn="0" w:lastRowFirstColumn="0" w:lastRowLastColumn="0"/>
            </w:pPr>
            <w:r w:rsidRPr="004438F8">
              <w:t xml:space="preserve">The + </w:t>
            </w:r>
            <w:r w:rsidR="00AA7BC0" w:rsidRPr="004438F8">
              <w:t xml:space="preserve">operator passes the </w:t>
            </w:r>
            <w:r w:rsidR="007427F0" w:rsidRPr="004438F8">
              <w:t xml:space="preserve">arguments to the </w:t>
            </w:r>
            <w:proofErr w:type="spellStart"/>
            <w:r w:rsidR="00FE5ACC" w:rsidRPr="004438F8">
              <w:t>vvp</w:t>
            </w:r>
            <w:proofErr w:type="spellEnd"/>
            <w:r w:rsidR="00FE5ACC" w:rsidRPr="004438F8">
              <w:t xml:space="preserve"> file, which would be picked up by $</w:t>
            </w:r>
            <w:proofErr w:type="spellStart"/>
            <w:r w:rsidR="00FE5ACC" w:rsidRPr="004438F8">
              <w:t>value$plusargs</w:t>
            </w:r>
            <w:proofErr w:type="spellEnd"/>
            <w:r w:rsidR="00FE5ACC" w:rsidRPr="004438F8">
              <w:t xml:space="preserve"> in the testbench file.</w:t>
            </w:r>
          </w:p>
        </w:tc>
      </w:tr>
    </w:tbl>
    <w:p w14:paraId="59961444" w14:textId="33AEDFFB" w:rsidR="00CB3098" w:rsidRPr="004438F8" w:rsidRDefault="00CB3098" w:rsidP="00D54CE5"/>
    <w:p w14:paraId="4402CFA0" w14:textId="7ED3FEF6" w:rsidR="00F52AD7" w:rsidRPr="004438F8" w:rsidRDefault="003A46DB" w:rsidP="009973D2">
      <w:pPr>
        <w:pStyle w:val="ListParagraph"/>
        <w:numPr>
          <w:ilvl w:val="0"/>
          <w:numId w:val="7"/>
        </w:numPr>
      </w:pPr>
      <w:r w:rsidRPr="004438F8">
        <w:t xml:space="preserve">When the simulation is complete, a </w:t>
      </w:r>
      <w:r w:rsidRPr="004438F8">
        <w:rPr>
          <w:rStyle w:val="MyCodeChar"/>
        </w:rPr>
        <w:t>dump.lx2</w:t>
      </w:r>
      <w:r w:rsidRPr="004438F8">
        <w:t xml:space="preserve"> file is </w:t>
      </w:r>
      <w:r w:rsidR="007C629A" w:rsidRPr="004438F8">
        <w:t>created,</w:t>
      </w:r>
      <w:r w:rsidRPr="004438F8">
        <w:t xml:space="preserve"> and you should get the following message</w:t>
      </w:r>
      <w:r w:rsidR="007C629A" w:rsidRPr="004438F8">
        <w:t xml:space="preserve"> in the windows terminal</w:t>
      </w:r>
      <w:r w:rsidRPr="004438F8">
        <w:t>:</w:t>
      </w:r>
    </w:p>
    <w:p w14:paraId="1C871450" w14:textId="2379E11B" w:rsidR="00F52AD7" w:rsidRPr="004438F8" w:rsidRDefault="00F52AD7" w:rsidP="00F52AD7">
      <w:pPr>
        <w:ind w:left="720"/>
      </w:pPr>
      <w:r w:rsidRPr="004438F8">
        <w:rPr>
          <w:noProof/>
        </w:rPr>
        <w:drawing>
          <wp:inline distT="0" distB="0" distL="0" distR="0" wp14:anchorId="15BD9BD5" wp14:editId="17B56187">
            <wp:extent cx="3695700" cy="552450"/>
            <wp:effectExtent l="0" t="0" r="0" b="0"/>
            <wp:docPr id="3170518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3695700" cy="552450"/>
                    </a:xfrm>
                    <a:prstGeom prst="rect">
                      <a:avLst/>
                    </a:prstGeom>
                  </pic:spPr>
                </pic:pic>
              </a:graphicData>
            </a:graphic>
          </wp:inline>
        </w:drawing>
      </w:r>
    </w:p>
    <w:p w14:paraId="7755A919" w14:textId="7AF96AF8" w:rsidR="00C07F70" w:rsidRPr="004438F8" w:rsidRDefault="00B95B15" w:rsidP="00C07F70">
      <w:pPr>
        <w:pStyle w:val="ListParagraph"/>
      </w:pPr>
      <w:r w:rsidRPr="004438F8">
        <w:rPr>
          <w:b/>
          <w:bCs/>
        </w:rPr>
        <w:t>Note</w:t>
      </w:r>
      <w:r w:rsidRPr="004438F8">
        <w:t xml:space="preserve">: If you are getting the message </w:t>
      </w:r>
      <w:r w:rsidRPr="004438F8">
        <w:rPr>
          <w:rStyle w:val="CodeblockChar"/>
        </w:rPr>
        <w:t>[EDUCORE ERR]: Houston, we got a problem</w:t>
      </w:r>
      <w:r w:rsidRPr="004438F8">
        <w:t xml:space="preserve"> instead, </w:t>
      </w:r>
      <w:r w:rsidR="00120C10" w:rsidRPr="004438F8">
        <w:t xml:space="preserve">ensure that you have inserted the </w:t>
      </w:r>
      <w:r w:rsidR="00120C10" w:rsidRPr="004438F8">
        <w:rPr>
          <w:rStyle w:val="MyCodeChar"/>
        </w:rPr>
        <w:t>YIELD</w:t>
      </w:r>
      <w:r w:rsidR="00120C10" w:rsidRPr="004438F8">
        <w:t xml:space="preserve"> instruction and recompiled and generated the correct .mem file.</w:t>
      </w:r>
    </w:p>
    <w:p w14:paraId="3A73F8AE" w14:textId="77777777" w:rsidR="00120C10" w:rsidRPr="004438F8" w:rsidRDefault="00120C10" w:rsidP="00C07F70">
      <w:pPr>
        <w:pStyle w:val="ListParagraph"/>
      </w:pPr>
    </w:p>
    <w:p w14:paraId="56D369B0" w14:textId="413708B4" w:rsidR="00776758" w:rsidRPr="004438F8" w:rsidRDefault="007B1EBA" w:rsidP="009973D2">
      <w:pPr>
        <w:pStyle w:val="ListParagraph"/>
        <w:numPr>
          <w:ilvl w:val="0"/>
          <w:numId w:val="7"/>
        </w:numPr>
      </w:pPr>
      <w:r w:rsidRPr="004438F8">
        <w:t xml:space="preserve">Use </w:t>
      </w:r>
      <w:proofErr w:type="spellStart"/>
      <w:r w:rsidRPr="004438F8">
        <w:t>GTKWave</w:t>
      </w:r>
      <w:proofErr w:type="spellEnd"/>
      <w:r w:rsidRPr="004438F8">
        <w:t xml:space="preserve"> to check contents on the waveform by using the following command:</w:t>
      </w:r>
    </w:p>
    <w:p w14:paraId="2F135B38" w14:textId="7C838038" w:rsidR="008D221F" w:rsidRPr="004438F8" w:rsidRDefault="008D221F" w:rsidP="008D221F">
      <w:pPr>
        <w:pStyle w:val="Codeblock"/>
        <w:ind w:left="720"/>
      </w:pPr>
      <w:proofErr w:type="spellStart"/>
      <w:r w:rsidRPr="004438F8">
        <w:t>gtkwave</w:t>
      </w:r>
      <w:proofErr w:type="spellEnd"/>
      <w:r w:rsidRPr="004438F8">
        <w:t xml:space="preserve"> dump.lx2</w:t>
      </w:r>
    </w:p>
    <w:p w14:paraId="0645E441" w14:textId="7C7FE507" w:rsidR="00730EDD" w:rsidRPr="004438F8" w:rsidRDefault="00F22216" w:rsidP="00F22216">
      <w:pPr>
        <w:pStyle w:val="ListParagraph"/>
        <w:rPr>
          <w:rFonts w:cs="Calibri"/>
        </w:rPr>
      </w:pPr>
      <w:r w:rsidRPr="004438F8">
        <w:rPr>
          <w:b/>
          <w:bCs/>
        </w:rPr>
        <w:t>Note:</w:t>
      </w:r>
      <w:r w:rsidRPr="004438F8">
        <w:t xml:space="preserve"> If you want to </w:t>
      </w:r>
      <w:r w:rsidR="00EC4FF6" w:rsidRPr="004438F8">
        <w:t>run</w:t>
      </w:r>
      <w:r w:rsidRPr="004438F8">
        <w:t xml:space="preserve"> </w:t>
      </w:r>
      <w:proofErr w:type="spellStart"/>
      <w:r w:rsidR="00EC4FF6" w:rsidRPr="004438F8">
        <w:t>GTKWave</w:t>
      </w:r>
      <w:proofErr w:type="spellEnd"/>
      <w:r w:rsidRPr="004438F8">
        <w:t xml:space="preserve"> </w:t>
      </w:r>
      <w:r w:rsidR="00EC4FF6" w:rsidRPr="004438F8">
        <w:t>in the background</w:t>
      </w:r>
      <w:r w:rsidR="002E6DB9" w:rsidRPr="004438F8">
        <w:t xml:space="preserve"> (</w:t>
      </w:r>
      <w:proofErr w:type="gramStart"/>
      <w:r w:rsidR="002E6DB9" w:rsidRPr="004438F8">
        <w:t>similar to</w:t>
      </w:r>
      <w:proofErr w:type="gramEnd"/>
      <w:r w:rsidR="002E6DB9" w:rsidRPr="004438F8">
        <w:t xml:space="preserve"> Unix command </w:t>
      </w:r>
      <w:r w:rsidR="004A46F7" w:rsidRPr="004438F8">
        <w:t>“</w:t>
      </w:r>
      <w:r w:rsidR="002E6DB9" w:rsidRPr="004438F8">
        <w:t>&amp;</w:t>
      </w:r>
      <w:r w:rsidR="004A46F7" w:rsidRPr="004438F8">
        <w:t>”</w:t>
      </w:r>
      <w:r w:rsidR="002E6DB9" w:rsidRPr="004438F8">
        <w:t>)</w:t>
      </w:r>
      <w:r w:rsidR="00D64E2F" w:rsidRPr="004438F8">
        <w:t xml:space="preserve">, use </w:t>
      </w:r>
      <w:r w:rsidR="00D067FD" w:rsidRPr="004438F8">
        <w:t xml:space="preserve">the </w:t>
      </w:r>
      <w:r w:rsidR="00C5323B" w:rsidRPr="004438F8">
        <w:rPr>
          <w:rStyle w:val="CodeblockChar"/>
        </w:rPr>
        <w:t xml:space="preserve">start "" </w:t>
      </w:r>
      <w:proofErr w:type="spellStart"/>
      <w:r w:rsidR="00C5323B" w:rsidRPr="004438F8">
        <w:rPr>
          <w:rStyle w:val="CodeblockChar"/>
        </w:rPr>
        <w:t>gtkwave</w:t>
      </w:r>
      <w:proofErr w:type="spellEnd"/>
      <w:r w:rsidR="00C5323B" w:rsidRPr="004438F8">
        <w:rPr>
          <w:rStyle w:val="CodeblockChar"/>
        </w:rPr>
        <w:t xml:space="preserve"> dump.lx2</w:t>
      </w:r>
      <w:r w:rsidR="00C5323B" w:rsidRPr="004438F8">
        <w:rPr>
          <w:rFonts w:cs="Calibri"/>
        </w:rPr>
        <w:t xml:space="preserve"> command in your Windows terminal.</w:t>
      </w:r>
    </w:p>
    <w:p w14:paraId="3BFD75D5" w14:textId="2D0774BF" w:rsidR="00730EDD" w:rsidRPr="004438F8" w:rsidRDefault="00730EDD">
      <w:pPr>
        <w:rPr>
          <w:rFonts w:cs="Calibri"/>
        </w:rPr>
      </w:pPr>
    </w:p>
    <w:p w14:paraId="22BE470E" w14:textId="29CC0143" w:rsidR="00F447D9" w:rsidRPr="004438F8" w:rsidRDefault="00106A01" w:rsidP="009973D2">
      <w:pPr>
        <w:pStyle w:val="ListParagraph"/>
        <w:numPr>
          <w:ilvl w:val="0"/>
          <w:numId w:val="7"/>
        </w:numPr>
      </w:pPr>
      <w:r w:rsidRPr="004438F8">
        <w:t xml:space="preserve">Add the following signals </w:t>
      </w:r>
      <w:r w:rsidR="00F447D9" w:rsidRPr="004438F8">
        <w:t>to view the waveform:</w:t>
      </w:r>
    </w:p>
    <w:p w14:paraId="54D966A4" w14:textId="77777777" w:rsidR="00150178" w:rsidRPr="004438F8" w:rsidRDefault="00150178" w:rsidP="00150178">
      <w:pPr>
        <w:pStyle w:val="ListParagraph"/>
      </w:pPr>
    </w:p>
    <w:tbl>
      <w:tblPr>
        <w:tblStyle w:val="TableGrid"/>
        <w:tblW w:w="0" w:type="auto"/>
        <w:tblInd w:w="720" w:type="dxa"/>
        <w:tblLook w:val="04A0" w:firstRow="1" w:lastRow="0" w:firstColumn="1" w:lastColumn="0" w:noHBand="0" w:noVBand="1"/>
      </w:tblPr>
      <w:tblGrid>
        <w:gridCol w:w="3386"/>
        <w:gridCol w:w="4910"/>
      </w:tblGrid>
      <w:tr w:rsidR="004E08A5" w:rsidRPr="004438F8" w14:paraId="0545F5E2" w14:textId="77777777" w:rsidTr="00ED04D6">
        <w:tc>
          <w:tcPr>
            <w:tcW w:w="3386" w:type="dxa"/>
          </w:tcPr>
          <w:p w14:paraId="52F30581" w14:textId="2A02B280" w:rsidR="004E08A5" w:rsidRPr="004438F8" w:rsidRDefault="009E15A2" w:rsidP="004E08A5">
            <w:pPr>
              <w:pStyle w:val="ListParagraph"/>
              <w:ind w:left="0"/>
              <w:rPr>
                <w:b/>
                <w:bCs/>
              </w:rPr>
            </w:pPr>
            <w:r w:rsidRPr="004438F8">
              <w:rPr>
                <w:b/>
                <w:bCs/>
              </w:rPr>
              <w:t>&lt;module</w:t>
            </w:r>
            <w:r w:rsidR="006A0901" w:rsidRPr="004438F8">
              <w:rPr>
                <w:b/>
                <w:bCs/>
              </w:rPr>
              <w:t xml:space="preserve"> </w:t>
            </w:r>
            <w:r w:rsidRPr="004438F8">
              <w:rPr>
                <w:b/>
                <w:bCs/>
              </w:rPr>
              <w:t>name&gt;/</w:t>
            </w:r>
            <w:r w:rsidR="006A0901" w:rsidRPr="004438F8">
              <w:rPr>
                <w:b/>
                <w:bCs/>
              </w:rPr>
              <w:t>&lt;s</w:t>
            </w:r>
            <w:r w:rsidR="004E08A5" w:rsidRPr="004438F8">
              <w:rPr>
                <w:b/>
                <w:bCs/>
              </w:rPr>
              <w:t>ignal name</w:t>
            </w:r>
            <w:r w:rsidR="006A0901" w:rsidRPr="004438F8">
              <w:rPr>
                <w:b/>
                <w:bCs/>
              </w:rPr>
              <w:t>&gt;</w:t>
            </w:r>
          </w:p>
        </w:tc>
        <w:tc>
          <w:tcPr>
            <w:tcW w:w="4910" w:type="dxa"/>
          </w:tcPr>
          <w:p w14:paraId="50270DB7" w14:textId="532AD162" w:rsidR="004E08A5" w:rsidRPr="004438F8" w:rsidRDefault="004E08A5" w:rsidP="004E08A5">
            <w:pPr>
              <w:pStyle w:val="ListParagraph"/>
              <w:ind w:left="0"/>
              <w:rPr>
                <w:b/>
                <w:bCs/>
              </w:rPr>
            </w:pPr>
            <w:r w:rsidRPr="004438F8">
              <w:rPr>
                <w:b/>
                <w:bCs/>
              </w:rPr>
              <w:t>Description</w:t>
            </w:r>
          </w:p>
        </w:tc>
      </w:tr>
      <w:tr w:rsidR="004E08A5" w:rsidRPr="004438F8" w14:paraId="4909CEA7" w14:textId="77777777" w:rsidTr="00ED04D6">
        <w:tc>
          <w:tcPr>
            <w:tcW w:w="3386" w:type="dxa"/>
          </w:tcPr>
          <w:p w14:paraId="67F68EC1" w14:textId="01B1B835" w:rsidR="004E08A5" w:rsidRPr="004438F8" w:rsidRDefault="007A285F" w:rsidP="004A5D8A">
            <w:proofErr w:type="spellStart"/>
            <w:r w:rsidRPr="004438F8">
              <w:t>test_Educore</w:t>
            </w:r>
            <w:proofErr w:type="spellEnd"/>
            <w:r w:rsidRPr="004438F8">
              <w:t>/</w:t>
            </w:r>
            <w:proofErr w:type="spellStart"/>
            <w:r w:rsidR="00944B1D" w:rsidRPr="004438F8">
              <w:t>core_</w:t>
            </w:r>
            <w:r w:rsidRPr="004438F8">
              <w:t>clk</w:t>
            </w:r>
            <w:proofErr w:type="spellEnd"/>
          </w:p>
        </w:tc>
        <w:tc>
          <w:tcPr>
            <w:tcW w:w="4910" w:type="dxa"/>
          </w:tcPr>
          <w:p w14:paraId="78CF7008" w14:textId="38024793" w:rsidR="004E08A5" w:rsidRPr="004438F8" w:rsidRDefault="00C0219D" w:rsidP="004A5D8A">
            <w:r w:rsidRPr="004438F8">
              <w:t xml:space="preserve">Clock signal for </w:t>
            </w:r>
            <w:r w:rsidR="005C1C53" w:rsidRPr="004438F8">
              <w:t>Arm Education Core</w:t>
            </w:r>
          </w:p>
        </w:tc>
      </w:tr>
      <w:tr w:rsidR="00D44790" w:rsidRPr="004438F8" w14:paraId="503BFB10" w14:textId="77777777" w:rsidTr="00ED04D6">
        <w:tc>
          <w:tcPr>
            <w:tcW w:w="3386" w:type="dxa"/>
          </w:tcPr>
          <w:p w14:paraId="4956B073" w14:textId="4BDA1095" w:rsidR="00D44790" w:rsidRPr="004438F8" w:rsidRDefault="00D44790" w:rsidP="004A5D8A">
            <w:proofErr w:type="spellStart"/>
            <w:r w:rsidRPr="004438F8">
              <w:t>test_Educore</w:t>
            </w:r>
            <w:proofErr w:type="spellEnd"/>
            <w:r w:rsidRPr="004438F8">
              <w:t>/</w:t>
            </w:r>
            <w:proofErr w:type="spellStart"/>
            <w:r w:rsidRPr="004438F8">
              <w:t>mem_clk</w:t>
            </w:r>
            <w:proofErr w:type="spellEnd"/>
          </w:p>
        </w:tc>
        <w:tc>
          <w:tcPr>
            <w:tcW w:w="4910" w:type="dxa"/>
          </w:tcPr>
          <w:p w14:paraId="1DBBFF40" w14:textId="685EB796" w:rsidR="00D44790" w:rsidRPr="004438F8" w:rsidRDefault="00D44790" w:rsidP="004A5D8A">
            <w:r w:rsidRPr="004438F8">
              <w:t>Clock signal for memory in testbench</w:t>
            </w:r>
          </w:p>
        </w:tc>
      </w:tr>
      <w:tr w:rsidR="009D0A81" w:rsidRPr="004438F8" w14:paraId="46F36B68" w14:textId="77777777" w:rsidTr="00ED04D6">
        <w:tc>
          <w:tcPr>
            <w:tcW w:w="3386" w:type="dxa"/>
          </w:tcPr>
          <w:p w14:paraId="287D769B" w14:textId="43BEAAD1" w:rsidR="009D0A81" w:rsidRPr="004438F8" w:rsidRDefault="005C1C53" w:rsidP="004A5D8A">
            <w:proofErr w:type="spellStart"/>
            <w:r w:rsidRPr="004438F8">
              <w:t>t</w:t>
            </w:r>
            <w:r w:rsidR="007B7FC7" w:rsidRPr="004438F8">
              <w:t>est_Ed</w:t>
            </w:r>
            <w:r w:rsidR="00363386" w:rsidRPr="004438F8">
              <w:t>ucore</w:t>
            </w:r>
            <w:proofErr w:type="spellEnd"/>
            <w:r w:rsidR="00363386" w:rsidRPr="004438F8">
              <w:t>/</w:t>
            </w:r>
            <w:proofErr w:type="spellStart"/>
            <w:r w:rsidR="00EB3265" w:rsidRPr="004438F8">
              <w:t>nres</w:t>
            </w:r>
            <w:r w:rsidR="007B7FC7" w:rsidRPr="004438F8">
              <w:t>e</w:t>
            </w:r>
            <w:r w:rsidR="00EB3265" w:rsidRPr="004438F8">
              <w:t>t</w:t>
            </w:r>
            <w:proofErr w:type="spellEnd"/>
          </w:p>
        </w:tc>
        <w:tc>
          <w:tcPr>
            <w:tcW w:w="4910" w:type="dxa"/>
          </w:tcPr>
          <w:p w14:paraId="703BF358" w14:textId="556DEB9D" w:rsidR="009D0A81" w:rsidRPr="004438F8" w:rsidRDefault="00EB3265" w:rsidP="004A5D8A">
            <w:r w:rsidRPr="004438F8">
              <w:t xml:space="preserve">Active-LOW asynchronous reset signal in </w:t>
            </w:r>
            <w:r w:rsidR="005C1C53" w:rsidRPr="004438F8">
              <w:t>Arm Education Core</w:t>
            </w:r>
          </w:p>
        </w:tc>
      </w:tr>
      <w:tr w:rsidR="009D0A81" w:rsidRPr="004438F8" w14:paraId="2ABB1F0A" w14:textId="77777777" w:rsidTr="00ED04D6">
        <w:tc>
          <w:tcPr>
            <w:tcW w:w="3386" w:type="dxa"/>
          </w:tcPr>
          <w:p w14:paraId="0E0C9369" w14:textId="6B974FE0" w:rsidR="009D0A81" w:rsidRPr="004438F8" w:rsidRDefault="005C1C53" w:rsidP="004A5D8A">
            <w:proofErr w:type="spellStart"/>
            <w:r w:rsidRPr="004438F8">
              <w:t>E</w:t>
            </w:r>
            <w:r w:rsidR="00EB3265" w:rsidRPr="004438F8">
              <w:t>ducore</w:t>
            </w:r>
            <w:proofErr w:type="spellEnd"/>
            <w:r w:rsidR="00EB3265" w:rsidRPr="004438F8">
              <w:t>/</w:t>
            </w:r>
            <w:proofErr w:type="spellStart"/>
            <w:r w:rsidR="00EB3265" w:rsidRPr="004438F8">
              <w:t>nreset_sync</w:t>
            </w:r>
            <w:proofErr w:type="spellEnd"/>
          </w:p>
        </w:tc>
        <w:tc>
          <w:tcPr>
            <w:tcW w:w="4910" w:type="dxa"/>
          </w:tcPr>
          <w:p w14:paraId="137FD92C" w14:textId="2F0A01B7" w:rsidR="009D0A81" w:rsidRPr="004438F8" w:rsidRDefault="007B7FC7" w:rsidP="004A5D8A">
            <w:r w:rsidRPr="004438F8">
              <w:t xml:space="preserve">Synchronizes </w:t>
            </w:r>
            <w:proofErr w:type="spellStart"/>
            <w:r w:rsidRPr="004438F8">
              <w:t>nres</w:t>
            </w:r>
            <w:r w:rsidR="001D07C6" w:rsidRPr="004438F8">
              <w:t>e</w:t>
            </w:r>
            <w:r w:rsidRPr="004438F8">
              <w:t>t</w:t>
            </w:r>
            <w:proofErr w:type="spellEnd"/>
            <w:r w:rsidRPr="004438F8">
              <w:t xml:space="preserve"> to next rising edge of </w:t>
            </w:r>
            <w:proofErr w:type="spellStart"/>
            <w:r w:rsidRPr="004438F8">
              <w:t>core_clk</w:t>
            </w:r>
            <w:proofErr w:type="spellEnd"/>
          </w:p>
        </w:tc>
      </w:tr>
      <w:tr w:rsidR="00ED7CAE" w:rsidRPr="004438F8" w14:paraId="2957C748" w14:textId="77777777" w:rsidTr="00ED04D6">
        <w:tc>
          <w:tcPr>
            <w:tcW w:w="3386" w:type="dxa"/>
          </w:tcPr>
          <w:p w14:paraId="4C96CEE5" w14:textId="219D44F0" w:rsidR="00ED7CAE" w:rsidRPr="004438F8" w:rsidRDefault="005C1C53" w:rsidP="004A5D8A">
            <w:proofErr w:type="spellStart"/>
            <w:r w:rsidRPr="004438F8">
              <w:t>E</w:t>
            </w:r>
            <w:r w:rsidR="005C100F" w:rsidRPr="004438F8">
              <w:t>ducore</w:t>
            </w:r>
            <w:proofErr w:type="spellEnd"/>
            <w:r w:rsidR="005C100F" w:rsidRPr="004438F8">
              <w:t>/</w:t>
            </w:r>
            <w:proofErr w:type="spellStart"/>
            <w:r w:rsidR="005C100F" w:rsidRPr="004438F8">
              <w:t>instruction_memory_en</w:t>
            </w:r>
            <w:proofErr w:type="spellEnd"/>
          </w:p>
        </w:tc>
        <w:tc>
          <w:tcPr>
            <w:tcW w:w="4910" w:type="dxa"/>
          </w:tcPr>
          <w:p w14:paraId="508C16E9" w14:textId="1E7E6BBC" w:rsidR="00ED7CAE" w:rsidRPr="004438F8" w:rsidRDefault="007D1FE4" w:rsidP="004A5D8A">
            <w:r w:rsidRPr="004438F8">
              <w:t>Instruction memory read enable signal</w:t>
            </w:r>
          </w:p>
        </w:tc>
      </w:tr>
      <w:tr w:rsidR="00ED7CAE" w:rsidRPr="004438F8" w14:paraId="5C46CBD0" w14:textId="77777777" w:rsidTr="00ED04D6">
        <w:tc>
          <w:tcPr>
            <w:tcW w:w="3386" w:type="dxa"/>
          </w:tcPr>
          <w:p w14:paraId="241CF500" w14:textId="748CE596" w:rsidR="00ED7CAE" w:rsidRPr="004438F8" w:rsidRDefault="005C1C53" w:rsidP="004A5D8A">
            <w:proofErr w:type="spellStart"/>
            <w:r w:rsidRPr="004438F8">
              <w:t>E</w:t>
            </w:r>
            <w:r w:rsidR="005C100F" w:rsidRPr="004438F8">
              <w:t>ducore</w:t>
            </w:r>
            <w:proofErr w:type="spellEnd"/>
            <w:r w:rsidR="005C100F" w:rsidRPr="004438F8">
              <w:t>/</w:t>
            </w:r>
            <w:proofErr w:type="spellStart"/>
            <w:r w:rsidR="005C100F" w:rsidRPr="004438F8">
              <w:t>instruction_memory_</w:t>
            </w:r>
            <w:r w:rsidR="005705AE" w:rsidRPr="004438F8">
              <w:t>a</w:t>
            </w:r>
            <w:proofErr w:type="spellEnd"/>
          </w:p>
        </w:tc>
        <w:tc>
          <w:tcPr>
            <w:tcW w:w="4910" w:type="dxa"/>
          </w:tcPr>
          <w:p w14:paraId="05EFD18D" w14:textId="288B73F2" w:rsidR="00ED7CAE" w:rsidRPr="004438F8" w:rsidRDefault="007D1FE4" w:rsidP="004A5D8A">
            <w:r w:rsidRPr="004438F8">
              <w:t>Instruction memory address</w:t>
            </w:r>
          </w:p>
        </w:tc>
      </w:tr>
      <w:tr w:rsidR="002B5A03" w:rsidRPr="004438F8" w14:paraId="22D6137E" w14:textId="77777777" w:rsidTr="00ED04D6">
        <w:tc>
          <w:tcPr>
            <w:tcW w:w="3386" w:type="dxa"/>
          </w:tcPr>
          <w:p w14:paraId="0388A5CB" w14:textId="63042E60" w:rsidR="002B5A03" w:rsidRPr="004438F8" w:rsidRDefault="002B5A03" w:rsidP="004A5D8A">
            <w:proofErr w:type="spellStart"/>
            <w:r w:rsidRPr="004438F8">
              <w:t>Educore</w:t>
            </w:r>
            <w:proofErr w:type="spellEnd"/>
            <w:r w:rsidRPr="004438F8">
              <w:t>/</w:t>
            </w:r>
            <w:proofErr w:type="spellStart"/>
            <w:r w:rsidRPr="004438F8">
              <w:t>aligned_</w:t>
            </w:r>
            <w:r w:rsidR="007D1FE4" w:rsidRPr="004438F8">
              <w:t>pc</w:t>
            </w:r>
            <w:proofErr w:type="spellEnd"/>
          </w:p>
        </w:tc>
        <w:tc>
          <w:tcPr>
            <w:tcW w:w="4910" w:type="dxa"/>
          </w:tcPr>
          <w:p w14:paraId="2C4D0C1A" w14:textId="2D5228E4" w:rsidR="002B5A03" w:rsidRPr="004438F8" w:rsidRDefault="007D1FE4" w:rsidP="004A5D8A">
            <w:r w:rsidRPr="004438F8">
              <w:t xml:space="preserve">64-bit Program Counter of </w:t>
            </w:r>
            <w:proofErr w:type="spellStart"/>
            <w:r w:rsidRPr="004438F8">
              <w:t>Educore</w:t>
            </w:r>
            <w:proofErr w:type="spellEnd"/>
          </w:p>
        </w:tc>
      </w:tr>
      <w:tr w:rsidR="00ED7CAE" w:rsidRPr="004438F8" w14:paraId="09B40418" w14:textId="77777777" w:rsidTr="00ED04D6">
        <w:tc>
          <w:tcPr>
            <w:tcW w:w="3386" w:type="dxa"/>
          </w:tcPr>
          <w:p w14:paraId="32AA2779" w14:textId="1B6219A9" w:rsidR="00ED7CAE" w:rsidRPr="004438F8" w:rsidRDefault="005C1C53" w:rsidP="004A5D8A">
            <w:proofErr w:type="spellStart"/>
            <w:r w:rsidRPr="004438F8">
              <w:t>E</w:t>
            </w:r>
            <w:r w:rsidR="005C100F" w:rsidRPr="004438F8">
              <w:t>ducore</w:t>
            </w:r>
            <w:proofErr w:type="spellEnd"/>
            <w:r w:rsidR="005C100F" w:rsidRPr="004438F8">
              <w:t>/</w:t>
            </w:r>
            <w:proofErr w:type="spellStart"/>
            <w:r w:rsidR="005C100F" w:rsidRPr="004438F8">
              <w:t>instruction_memory_</w:t>
            </w:r>
            <w:r w:rsidR="005705AE" w:rsidRPr="004438F8">
              <w:t>v</w:t>
            </w:r>
            <w:proofErr w:type="spellEnd"/>
          </w:p>
        </w:tc>
        <w:tc>
          <w:tcPr>
            <w:tcW w:w="4910" w:type="dxa"/>
          </w:tcPr>
          <w:p w14:paraId="44B909A6" w14:textId="6DAE9E10" w:rsidR="00ED7CAE" w:rsidRPr="004438F8" w:rsidRDefault="007D1FE4" w:rsidP="004A5D8A">
            <w:r w:rsidRPr="004438F8">
              <w:t>Instruction value</w:t>
            </w:r>
          </w:p>
        </w:tc>
      </w:tr>
      <w:tr w:rsidR="00AB78F5" w:rsidRPr="004438F8" w14:paraId="738891A0" w14:textId="77777777" w:rsidTr="00ED04D6">
        <w:tc>
          <w:tcPr>
            <w:tcW w:w="3386" w:type="dxa"/>
          </w:tcPr>
          <w:p w14:paraId="4259F13A" w14:textId="335109AC" w:rsidR="004E08A5" w:rsidRPr="004438F8" w:rsidRDefault="005C1C53" w:rsidP="004A5D8A">
            <w:proofErr w:type="spellStart"/>
            <w:r w:rsidRPr="004438F8">
              <w:t>E</w:t>
            </w:r>
            <w:r w:rsidR="00D07355" w:rsidRPr="004438F8">
              <w:t>ducore</w:t>
            </w:r>
            <w:proofErr w:type="spellEnd"/>
            <w:r w:rsidR="00D07355" w:rsidRPr="004438F8">
              <w:t>/instruction</w:t>
            </w:r>
          </w:p>
        </w:tc>
        <w:tc>
          <w:tcPr>
            <w:tcW w:w="4910" w:type="dxa"/>
          </w:tcPr>
          <w:p w14:paraId="0F881B36" w14:textId="0B3F190B" w:rsidR="004E08A5" w:rsidRPr="004438F8" w:rsidRDefault="00483DEA" w:rsidP="004A5D8A">
            <w:r w:rsidRPr="004438F8">
              <w:t>Instruction fetched</w:t>
            </w:r>
          </w:p>
        </w:tc>
      </w:tr>
      <w:tr w:rsidR="00AB78F5" w:rsidRPr="004438F8" w14:paraId="7D567706" w14:textId="77777777" w:rsidTr="00ED04D6">
        <w:tc>
          <w:tcPr>
            <w:tcW w:w="3386" w:type="dxa"/>
          </w:tcPr>
          <w:p w14:paraId="59478B01" w14:textId="2E0B0177" w:rsidR="007406F5" w:rsidRPr="00397241" w:rsidRDefault="007406F5" w:rsidP="004A5D8A">
            <w:pPr>
              <w:rPr>
                <w:lang w:val="fr-FR"/>
              </w:rPr>
            </w:pPr>
            <w:proofErr w:type="spellStart"/>
            <w:proofErr w:type="gramStart"/>
            <w:r w:rsidRPr="00397241">
              <w:rPr>
                <w:lang w:val="fr-FR"/>
              </w:rPr>
              <w:t>register</w:t>
            </w:r>
            <w:proofErr w:type="gramEnd"/>
            <w:r w:rsidRPr="00397241">
              <w:rPr>
                <w:lang w:val="fr-FR"/>
              </w:rPr>
              <w:t>_file</w:t>
            </w:r>
            <w:proofErr w:type="spellEnd"/>
            <w:r w:rsidRPr="00397241">
              <w:rPr>
                <w:lang w:val="fr-FR"/>
              </w:rPr>
              <w:t>/rX00, rX01, rX05, rX06</w:t>
            </w:r>
          </w:p>
        </w:tc>
        <w:tc>
          <w:tcPr>
            <w:tcW w:w="4910" w:type="dxa"/>
          </w:tcPr>
          <w:p w14:paraId="28AC8426" w14:textId="7AA02772" w:rsidR="007406F5" w:rsidRPr="004438F8" w:rsidRDefault="007406F5" w:rsidP="004A5D8A">
            <w:r w:rsidRPr="004438F8">
              <w:t>Registers X0, X1, X5, and X6</w:t>
            </w:r>
          </w:p>
        </w:tc>
      </w:tr>
      <w:tr w:rsidR="00AB78F5" w:rsidRPr="004438F8" w14:paraId="52507A73" w14:textId="77777777" w:rsidTr="00ED04D6">
        <w:tc>
          <w:tcPr>
            <w:tcW w:w="3386" w:type="dxa"/>
          </w:tcPr>
          <w:p w14:paraId="79211D7C" w14:textId="364AB797" w:rsidR="007406F5" w:rsidRPr="004438F8" w:rsidRDefault="007406F5" w:rsidP="004A5D8A">
            <w:proofErr w:type="spellStart"/>
            <w:r w:rsidRPr="004438F8">
              <w:t>test_Educore</w:t>
            </w:r>
            <w:proofErr w:type="spellEnd"/>
            <w:r w:rsidRPr="004438F8">
              <w:t>/</w:t>
            </w:r>
            <w:proofErr w:type="spellStart"/>
            <w:r w:rsidRPr="004438F8">
              <w:t>data_memory_write</w:t>
            </w:r>
            <w:proofErr w:type="spellEnd"/>
          </w:p>
        </w:tc>
        <w:tc>
          <w:tcPr>
            <w:tcW w:w="4910" w:type="dxa"/>
          </w:tcPr>
          <w:p w14:paraId="06750514" w14:textId="7AC44644" w:rsidR="007406F5" w:rsidRPr="004438F8" w:rsidRDefault="007406F5" w:rsidP="004A5D8A">
            <w:r w:rsidRPr="004438F8">
              <w:t>Data memory write control. Set to 1 to write data.</w:t>
            </w:r>
          </w:p>
        </w:tc>
      </w:tr>
      <w:tr w:rsidR="00AB78F5" w:rsidRPr="004438F8" w14:paraId="3D4F653E" w14:textId="77777777" w:rsidTr="00ED04D6">
        <w:tc>
          <w:tcPr>
            <w:tcW w:w="3386" w:type="dxa"/>
          </w:tcPr>
          <w:p w14:paraId="747671BB" w14:textId="38527A80" w:rsidR="007406F5" w:rsidRPr="004438F8" w:rsidRDefault="007406F5" w:rsidP="004A5D8A">
            <w:proofErr w:type="spellStart"/>
            <w:r w:rsidRPr="004438F8">
              <w:t>test_Educore</w:t>
            </w:r>
            <w:proofErr w:type="spellEnd"/>
            <w:r w:rsidRPr="004438F8">
              <w:t>/</w:t>
            </w:r>
            <w:proofErr w:type="spellStart"/>
            <w:r w:rsidRPr="004438F8">
              <w:t>data_memory_out_v</w:t>
            </w:r>
            <w:proofErr w:type="spellEnd"/>
          </w:p>
        </w:tc>
        <w:tc>
          <w:tcPr>
            <w:tcW w:w="4910" w:type="dxa"/>
          </w:tcPr>
          <w:p w14:paraId="7EF5F89C" w14:textId="511C67E2" w:rsidR="007406F5" w:rsidRPr="004438F8" w:rsidRDefault="007406F5" w:rsidP="004A5D8A">
            <w:r w:rsidRPr="004438F8">
              <w:t>Data memory write value</w:t>
            </w:r>
          </w:p>
        </w:tc>
      </w:tr>
      <w:tr w:rsidR="007406F5" w:rsidRPr="004438F8" w14:paraId="585D3DB6" w14:textId="77777777" w:rsidTr="00E10B39">
        <w:tc>
          <w:tcPr>
            <w:tcW w:w="3386" w:type="dxa"/>
          </w:tcPr>
          <w:p w14:paraId="0E949520" w14:textId="23D6DEF2" w:rsidR="007406F5" w:rsidRPr="004438F8" w:rsidRDefault="007406F5" w:rsidP="004A5D8A">
            <w:proofErr w:type="spellStart"/>
            <w:r w:rsidRPr="004438F8">
              <w:t>test_Educore</w:t>
            </w:r>
            <w:proofErr w:type="spellEnd"/>
            <w:r w:rsidRPr="004438F8">
              <w:t>/</w:t>
            </w:r>
            <w:proofErr w:type="spellStart"/>
            <w:r w:rsidRPr="004438F8">
              <w:t>data_memory_a</w:t>
            </w:r>
            <w:proofErr w:type="spellEnd"/>
          </w:p>
        </w:tc>
        <w:tc>
          <w:tcPr>
            <w:tcW w:w="4910" w:type="dxa"/>
            <w:tcBorders>
              <w:bottom w:val="single" w:sz="4" w:space="0" w:color="auto"/>
            </w:tcBorders>
          </w:tcPr>
          <w:p w14:paraId="75299C47" w14:textId="6B3B02C1" w:rsidR="007406F5" w:rsidRPr="004438F8" w:rsidRDefault="007406F5" w:rsidP="004A5D8A">
            <w:r w:rsidRPr="004438F8">
              <w:t>Data memory address</w:t>
            </w:r>
          </w:p>
        </w:tc>
      </w:tr>
      <w:tr w:rsidR="00210E15" w:rsidRPr="004438F8" w14:paraId="367F09BE" w14:textId="77777777" w:rsidTr="00E10B39">
        <w:tc>
          <w:tcPr>
            <w:tcW w:w="3386" w:type="dxa"/>
          </w:tcPr>
          <w:p w14:paraId="6D4C7802" w14:textId="60C10A5D" w:rsidR="00210E15" w:rsidRPr="004438F8" w:rsidRDefault="00210E15" w:rsidP="004A5D8A">
            <w:proofErr w:type="spellStart"/>
            <w:r w:rsidRPr="004438F8">
              <w:t>test_Educore</w:t>
            </w:r>
            <w:proofErr w:type="spellEnd"/>
            <w:r w:rsidRPr="004438F8">
              <w:t>/</w:t>
            </w:r>
            <w:proofErr w:type="spellStart"/>
            <w:r w:rsidRPr="004438F8">
              <w:t>error_indicator</w:t>
            </w:r>
            <w:proofErr w:type="spellEnd"/>
          </w:p>
        </w:tc>
        <w:tc>
          <w:tcPr>
            <w:tcW w:w="4910" w:type="dxa"/>
            <w:tcBorders>
              <w:bottom w:val="single" w:sz="4" w:space="0" w:color="auto"/>
            </w:tcBorders>
          </w:tcPr>
          <w:p w14:paraId="745357FC" w14:textId="51822A43" w:rsidR="00210E15" w:rsidRPr="004438F8" w:rsidRDefault="00210E15" w:rsidP="004A5D8A">
            <w:r w:rsidRPr="004438F8">
              <w:t>0</w:t>
            </w:r>
            <w:r w:rsidR="000534BC" w:rsidRPr="004438F8">
              <w:t>—</w:t>
            </w:r>
            <w:r w:rsidRPr="004438F8">
              <w:t>no error (no halt)</w:t>
            </w:r>
          </w:p>
          <w:p w14:paraId="3F2439A1" w14:textId="099C3BC3" w:rsidR="00210E15" w:rsidRPr="004438F8" w:rsidRDefault="00210E15" w:rsidP="004A5D8A">
            <w:r w:rsidRPr="004438F8">
              <w:t>1</w:t>
            </w:r>
            <w:r w:rsidR="000534BC" w:rsidRPr="004438F8">
              <w:t>—</w:t>
            </w:r>
            <w:r w:rsidRPr="004438F8">
              <w:t>undefined error</w:t>
            </w:r>
          </w:p>
          <w:p w14:paraId="29A4E8AD" w14:textId="49AD5F23" w:rsidR="00210E15" w:rsidRPr="004438F8" w:rsidRDefault="00210E15" w:rsidP="004A5D8A">
            <w:r w:rsidRPr="004438F8">
              <w:t>2</w:t>
            </w:r>
            <w:r w:rsidR="000534BC" w:rsidRPr="004438F8">
              <w:t>—</w:t>
            </w:r>
            <w:r w:rsidRPr="004438F8">
              <w:t>YIELD instruction detected</w:t>
            </w:r>
          </w:p>
        </w:tc>
      </w:tr>
    </w:tbl>
    <w:p w14:paraId="6A7E980B" w14:textId="77777777" w:rsidR="00D067FD" w:rsidRPr="004438F8" w:rsidRDefault="00D067FD" w:rsidP="004706D2">
      <w:pPr>
        <w:pStyle w:val="ListParagraph"/>
      </w:pPr>
    </w:p>
    <w:p w14:paraId="60E26E68" w14:textId="6DDE4685" w:rsidR="00E20A97" w:rsidRPr="004438F8" w:rsidRDefault="00441439" w:rsidP="009973D2">
      <w:pPr>
        <w:pStyle w:val="ListParagraph"/>
        <w:numPr>
          <w:ilvl w:val="0"/>
          <w:numId w:val="7"/>
        </w:numPr>
      </w:pPr>
      <w:r w:rsidRPr="004438F8">
        <w:t xml:space="preserve">In the </w:t>
      </w:r>
      <w:proofErr w:type="spellStart"/>
      <w:r w:rsidRPr="004438F8">
        <w:t>GTKWave</w:t>
      </w:r>
      <w:proofErr w:type="spellEnd"/>
      <w:r w:rsidRPr="004438F8">
        <w:t xml:space="preserve"> window, select </w:t>
      </w:r>
      <w:r w:rsidRPr="004438F8">
        <w:rPr>
          <w:b/>
          <w:bCs/>
        </w:rPr>
        <w:t>File</w:t>
      </w:r>
      <w:r w:rsidRPr="004438F8">
        <w:t xml:space="preserve"> </w:t>
      </w:r>
      <w:r w:rsidRPr="004438F8">
        <w:rPr>
          <w:b/>
          <w:bCs/>
        </w:rPr>
        <w:t>&gt;</w:t>
      </w:r>
      <w:r w:rsidRPr="004438F8">
        <w:t xml:space="preserve"> </w:t>
      </w:r>
      <w:r w:rsidR="00761877" w:rsidRPr="004438F8">
        <w:rPr>
          <w:b/>
          <w:bCs/>
        </w:rPr>
        <w:t>Write Save File As</w:t>
      </w:r>
      <w:r w:rsidR="00761877" w:rsidRPr="004438F8">
        <w:t xml:space="preserve"> and </w:t>
      </w:r>
      <w:r w:rsidR="00B2671A" w:rsidRPr="004438F8">
        <w:t>save as the name</w:t>
      </w:r>
      <w:r w:rsidR="00761877" w:rsidRPr="004438F8">
        <w:t xml:space="preserve"> </w:t>
      </w:r>
      <w:proofErr w:type="spellStart"/>
      <w:proofErr w:type="gramStart"/>
      <w:r w:rsidR="00761877" w:rsidRPr="004438F8">
        <w:rPr>
          <w:rStyle w:val="MyCodeChar"/>
        </w:rPr>
        <w:t>debug.gtkw</w:t>
      </w:r>
      <w:proofErr w:type="spellEnd"/>
      <w:proofErr w:type="gramEnd"/>
      <w:r w:rsidR="00761877" w:rsidRPr="004438F8">
        <w:t xml:space="preserve">. </w:t>
      </w:r>
      <w:r w:rsidR="001C70EE" w:rsidRPr="004438F8">
        <w:t xml:space="preserve">This will save the </w:t>
      </w:r>
      <w:r w:rsidR="003F01AF" w:rsidRPr="004438F8">
        <w:t xml:space="preserve">signal filters </w:t>
      </w:r>
      <w:r w:rsidR="00707589" w:rsidRPr="004438F8">
        <w:t xml:space="preserve">that </w:t>
      </w:r>
      <w:r w:rsidR="003F01AF" w:rsidRPr="004438F8">
        <w:t xml:space="preserve">you can </w:t>
      </w:r>
      <w:r w:rsidR="00030AB9" w:rsidRPr="004438F8">
        <w:t>reuse in other simulations</w:t>
      </w:r>
      <w:r w:rsidR="003F01AF" w:rsidRPr="004438F8">
        <w:t xml:space="preserve">, instead of dragging the signals manually again. </w:t>
      </w:r>
      <w:r w:rsidR="001C70EE" w:rsidRPr="004438F8">
        <w:t xml:space="preserve">Ensure that this file is in the same folder location as </w:t>
      </w:r>
      <w:r w:rsidR="001C70EE" w:rsidRPr="004438F8">
        <w:rPr>
          <w:rStyle w:val="MyCodeChar"/>
        </w:rPr>
        <w:t>dump.lx2</w:t>
      </w:r>
      <w:r w:rsidR="001C70EE" w:rsidRPr="004438F8">
        <w:t xml:space="preserve">. </w:t>
      </w:r>
      <w:r w:rsidR="00761877" w:rsidRPr="004438F8">
        <w:t>Then</w:t>
      </w:r>
      <w:r w:rsidR="007F3501" w:rsidRPr="004438F8">
        <w:t>,</w:t>
      </w:r>
      <w:r w:rsidR="00761877" w:rsidRPr="004438F8">
        <w:t xml:space="preserve"> click </w:t>
      </w:r>
      <w:r w:rsidR="00E20A97" w:rsidRPr="004438F8">
        <w:t>OK</w:t>
      </w:r>
      <w:r w:rsidR="00B2671A" w:rsidRPr="004438F8">
        <w:t xml:space="preserve"> (we will be using this file in the next exercise).</w:t>
      </w:r>
    </w:p>
    <w:p w14:paraId="7D47670A" w14:textId="77777777" w:rsidR="00E20A97" w:rsidRPr="004438F8" w:rsidRDefault="00E20A97" w:rsidP="00B2671A">
      <w:pPr>
        <w:pStyle w:val="ListParagraph"/>
      </w:pPr>
    </w:p>
    <w:p w14:paraId="1446EEC5" w14:textId="03445AA6" w:rsidR="001E1968" w:rsidRPr="004438F8" w:rsidRDefault="007B1EBA" w:rsidP="009973D2">
      <w:pPr>
        <w:pStyle w:val="ListParagraph"/>
        <w:numPr>
          <w:ilvl w:val="0"/>
          <w:numId w:val="7"/>
        </w:numPr>
      </w:pPr>
      <w:r w:rsidRPr="004438F8">
        <w:t>Verify that the register contents are as expected</w:t>
      </w:r>
      <w:r w:rsidR="00A775A9" w:rsidRPr="004438F8">
        <w:t>, as shown in the snapshot below.</w:t>
      </w:r>
    </w:p>
    <w:p w14:paraId="0ECE6067" w14:textId="7BD64AA0" w:rsidR="00A3596C" w:rsidRPr="004438F8" w:rsidRDefault="00A3596C" w:rsidP="00A3596C">
      <w:pPr>
        <w:ind w:left="720"/>
      </w:pPr>
      <w:r w:rsidRPr="004438F8">
        <w:rPr>
          <w:b/>
          <w:bCs/>
        </w:rPr>
        <w:t>Note:</w:t>
      </w:r>
      <w:r w:rsidRPr="004438F8">
        <w:t xml:space="preserve"> You can right</w:t>
      </w:r>
      <w:r w:rsidR="00734A6E" w:rsidRPr="004438F8">
        <w:t>-</w:t>
      </w:r>
      <w:r w:rsidRPr="004438F8">
        <w:t xml:space="preserve">click on the signal and select </w:t>
      </w:r>
      <w:r w:rsidR="00A00A6E" w:rsidRPr="004438F8">
        <w:t>D</w:t>
      </w:r>
      <w:r w:rsidRPr="004438F8">
        <w:t xml:space="preserve">ata </w:t>
      </w:r>
      <w:r w:rsidR="00A00A6E" w:rsidRPr="004438F8">
        <w:t>F</w:t>
      </w:r>
      <w:r w:rsidRPr="004438F8">
        <w:t>ormat to Decimal or Hexadecimal.</w:t>
      </w:r>
    </w:p>
    <w:p w14:paraId="46957412" w14:textId="77777777" w:rsidR="00A775A9" w:rsidRPr="004438F8" w:rsidRDefault="00A775A9" w:rsidP="00A775A9">
      <w:pPr>
        <w:pStyle w:val="ListParagraph"/>
      </w:pPr>
    </w:p>
    <w:p w14:paraId="19140CBD" w14:textId="328923F3" w:rsidR="001E1968" w:rsidRPr="004438F8" w:rsidRDefault="00150178" w:rsidP="00293D76">
      <w:pPr>
        <w:pStyle w:val="ListParagraph"/>
      </w:pPr>
      <w:r w:rsidRPr="004438F8">
        <w:rPr>
          <w:noProof/>
        </w:rPr>
        <w:drawing>
          <wp:inline distT="0" distB="0" distL="0" distR="0" wp14:anchorId="5234EAA2" wp14:editId="6657EB26">
            <wp:extent cx="5261133" cy="3385226"/>
            <wp:effectExtent l="0" t="0" r="0" b="0"/>
            <wp:docPr id="157234945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61133" cy="3385226"/>
                    </a:xfrm>
                    <a:prstGeom prst="rect">
                      <a:avLst/>
                    </a:prstGeom>
                  </pic:spPr>
                </pic:pic>
              </a:graphicData>
            </a:graphic>
          </wp:inline>
        </w:drawing>
      </w:r>
    </w:p>
    <w:p w14:paraId="218485F2" w14:textId="77777777" w:rsidR="00293D76" w:rsidRPr="004438F8" w:rsidRDefault="00C65A9D">
      <w:pPr>
        <w:rPr>
          <w:b/>
          <w:bCs/>
        </w:rPr>
      </w:pPr>
      <w:r w:rsidRPr="004438F8">
        <w:rPr>
          <w:b/>
          <w:bCs/>
        </w:rPr>
        <w:tab/>
      </w:r>
    </w:p>
    <w:p w14:paraId="613F50B8" w14:textId="64BF7F53" w:rsidR="00C65A9D" w:rsidRPr="004438F8" w:rsidRDefault="00C65A9D" w:rsidP="00293D76">
      <w:pPr>
        <w:ind w:left="720"/>
        <w:rPr>
          <w:b/>
          <w:bCs/>
        </w:rPr>
      </w:pPr>
      <w:r w:rsidRPr="004438F8">
        <w:rPr>
          <w:b/>
          <w:bCs/>
        </w:rPr>
        <w:t>Observations:</w:t>
      </w:r>
    </w:p>
    <w:p w14:paraId="3310E062" w14:textId="195B61B7" w:rsidR="00A5636B" w:rsidRPr="004438F8" w:rsidRDefault="00A5636B" w:rsidP="009973D2">
      <w:pPr>
        <w:pStyle w:val="ListParagraph"/>
        <w:numPr>
          <w:ilvl w:val="0"/>
          <w:numId w:val="9"/>
        </w:numPr>
      </w:pPr>
      <w:r w:rsidRPr="004438F8">
        <w:t xml:space="preserve">When </w:t>
      </w:r>
      <w:proofErr w:type="spellStart"/>
      <w:r w:rsidRPr="004438F8">
        <w:t>nreset</w:t>
      </w:r>
      <w:proofErr w:type="spellEnd"/>
      <w:r w:rsidRPr="004438F8">
        <w:t xml:space="preserve">=0, the testbench puts NOPs </w:t>
      </w:r>
      <w:r w:rsidR="00227D24" w:rsidRPr="004438F8">
        <w:t xml:space="preserve">into </w:t>
      </w:r>
      <w:proofErr w:type="spellStart"/>
      <w:r w:rsidR="00227D24" w:rsidRPr="004438F8">
        <w:t>instruction_memory_v</w:t>
      </w:r>
      <w:proofErr w:type="spellEnd"/>
      <w:r w:rsidR="00734A6E" w:rsidRPr="004438F8">
        <w:t>—</w:t>
      </w:r>
      <w:r w:rsidR="00227D24" w:rsidRPr="004438F8">
        <w:t xml:space="preserve">this was </w:t>
      </w:r>
      <w:r w:rsidR="00A24090" w:rsidRPr="004438F8">
        <w:t xml:space="preserve">a workaround to prevent </w:t>
      </w:r>
      <w:r w:rsidR="005C1C53" w:rsidRPr="004438F8">
        <w:t>Arm Education Core</w:t>
      </w:r>
      <w:r w:rsidR="00A24090" w:rsidRPr="004438F8">
        <w:t xml:space="preserve"> from reading in </w:t>
      </w:r>
      <w:proofErr w:type="spellStart"/>
      <w:r w:rsidR="00A24090" w:rsidRPr="004438F8">
        <w:t>Xs</w:t>
      </w:r>
      <w:proofErr w:type="spellEnd"/>
      <w:r w:rsidR="00A24090" w:rsidRPr="004438F8">
        <w:t xml:space="preserve"> briefly after coming out of reset.</w:t>
      </w:r>
    </w:p>
    <w:p w14:paraId="57A508B5" w14:textId="61C06A11" w:rsidR="007E50C6" w:rsidRPr="004438F8" w:rsidRDefault="005C1C53" w:rsidP="009973D2">
      <w:pPr>
        <w:pStyle w:val="ListParagraph"/>
        <w:numPr>
          <w:ilvl w:val="0"/>
          <w:numId w:val="9"/>
        </w:numPr>
      </w:pPr>
      <w:r w:rsidRPr="004438F8">
        <w:t>Arm Education Core</w:t>
      </w:r>
      <w:r w:rsidR="00126FC1" w:rsidRPr="004438F8">
        <w:t xml:space="preserve">’s program counter </w:t>
      </w:r>
      <w:r w:rsidR="000B45CE" w:rsidRPr="004438F8">
        <w:t>(</w:t>
      </w:r>
      <w:proofErr w:type="spellStart"/>
      <w:r w:rsidR="000B45CE" w:rsidRPr="004438F8">
        <w:rPr>
          <w:rStyle w:val="MyCodeChar"/>
        </w:rPr>
        <w:t>aligned_pc</w:t>
      </w:r>
      <w:proofErr w:type="spellEnd"/>
      <w:r w:rsidR="000B45CE" w:rsidRPr="004438F8">
        <w:t xml:space="preserve">) </w:t>
      </w:r>
      <w:r w:rsidR="00B7042C" w:rsidRPr="004438F8">
        <w:t xml:space="preserve">points to the address of the instruction to be fetched. </w:t>
      </w:r>
      <w:proofErr w:type="spellStart"/>
      <w:r w:rsidR="007E50C6" w:rsidRPr="004438F8">
        <w:rPr>
          <w:rStyle w:val="MyCodeChar"/>
        </w:rPr>
        <w:t>aligned_pc</w:t>
      </w:r>
      <w:proofErr w:type="spellEnd"/>
      <w:r w:rsidR="00AF6522" w:rsidRPr="004438F8">
        <w:t xml:space="preserve"> increments in a multiple of 4. This is because </w:t>
      </w:r>
      <w:r w:rsidR="008D43AE" w:rsidRPr="004438F8">
        <w:t>the instruction width is 4 bytes (32 bits).</w:t>
      </w:r>
    </w:p>
    <w:p w14:paraId="663D9816" w14:textId="5749DE71" w:rsidR="00A775A9" w:rsidRPr="004438F8" w:rsidRDefault="00B616E6" w:rsidP="009973D2">
      <w:pPr>
        <w:pStyle w:val="ListParagraph"/>
        <w:numPr>
          <w:ilvl w:val="0"/>
          <w:numId w:val="9"/>
        </w:numPr>
      </w:pPr>
      <w:r w:rsidRPr="004438F8">
        <w:t>At</w:t>
      </w:r>
      <w:r w:rsidR="00A775A9" w:rsidRPr="004438F8">
        <w:t xml:space="preserve"> the </w:t>
      </w:r>
      <w:r w:rsidR="00B8380D" w:rsidRPr="004438F8">
        <w:t>rising edge of</w:t>
      </w:r>
      <w:r w:rsidR="00A775A9" w:rsidRPr="004438F8">
        <w:t xml:space="preserve"> </w:t>
      </w:r>
      <w:proofErr w:type="spellStart"/>
      <w:r w:rsidR="00A775A9" w:rsidRPr="004438F8">
        <w:rPr>
          <w:rStyle w:val="MyCodeChar"/>
        </w:rPr>
        <w:t>c</w:t>
      </w:r>
      <w:r w:rsidR="00346632" w:rsidRPr="004438F8">
        <w:rPr>
          <w:rStyle w:val="MyCodeChar"/>
        </w:rPr>
        <w:t>ore_c</w:t>
      </w:r>
      <w:r w:rsidR="00A775A9" w:rsidRPr="004438F8">
        <w:rPr>
          <w:rStyle w:val="MyCodeChar"/>
        </w:rPr>
        <w:t>lk</w:t>
      </w:r>
      <w:proofErr w:type="spellEnd"/>
      <w:r w:rsidR="008C4FA0" w:rsidRPr="004438F8">
        <w:t xml:space="preserve">, </w:t>
      </w:r>
      <w:r w:rsidR="00204912" w:rsidRPr="004438F8">
        <w:t xml:space="preserve">register X0 (rX00) has already been updated </w:t>
      </w:r>
      <w:r w:rsidR="00200014" w:rsidRPr="004438F8">
        <w:t>by value 0x50</w:t>
      </w:r>
      <w:r w:rsidR="00F3635A" w:rsidRPr="004438F8">
        <w:t>, corresponding to the first instruction (</w:t>
      </w:r>
      <w:r w:rsidR="00F3635A" w:rsidRPr="004438F8">
        <w:rPr>
          <w:rStyle w:val="MyCodeChar"/>
        </w:rPr>
        <w:t>MOVZ X0, #0x0050</w:t>
      </w:r>
      <w:r w:rsidR="00F3635A" w:rsidRPr="004438F8">
        <w:t xml:space="preserve">). </w:t>
      </w:r>
      <w:r w:rsidRPr="004438F8">
        <w:t>At</w:t>
      </w:r>
      <w:r w:rsidR="00F3635A" w:rsidRPr="004438F8">
        <w:t xml:space="preserve"> the end of the second cycle, register X1 has been updated.</w:t>
      </w:r>
    </w:p>
    <w:p w14:paraId="71D26296" w14:textId="72A98673" w:rsidR="00CC4DAC" w:rsidRPr="004438F8" w:rsidRDefault="008C4FA0" w:rsidP="009973D2">
      <w:pPr>
        <w:pStyle w:val="ListParagraph"/>
        <w:numPr>
          <w:ilvl w:val="0"/>
          <w:numId w:val="9"/>
        </w:numPr>
      </w:pPr>
      <w:r w:rsidRPr="004438F8">
        <w:t xml:space="preserve">When </w:t>
      </w:r>
      <w:r w:rsidRPr="003F1B34">
        <w:rPr>
          <w:rStyle w:val="CodeblockChar"/>
        </w:rPr>
        <w:t>STUR</w:t>
      </w:r>
      <w:r w:rsidR="001A0E15" w:rsidRPr="003F1B34">
        <w:rPr>
          <w:rStyle w:val="CodeblockChar"/>
        </w:rPr>
        <w:t>B</w:t>
      </w:r>
      <w:r w:rsidRPr="003F1B34">
        <w:rPr>
          <w:rStyle w:val="CodeblockChar"/>
        </w:rPr>
        <w:t xml:space="preserve"> X5, [X0]</w:t>
      </w:r>
      <w:r w:rsidRPr="004438F8">
        <w:t xml:space="preserve"> is executing</w:t>
      </w:r>
      <w:r w:rsidR="006E6825" w:rsidRPr="004438F8">
        <w:t xml:space="preserve">, </w:t>
      </w:r>
      <w:r w:rsidR="00D3442B" w:rsidRPr="004438F8">
        <w:t xml:space="preserve">the </w:t>
      </w:r>
      <w:proofErr w:type="spellStart"/>
      <w:r w:rsidR="006400D3" w:rsidRPr="004438F8">
        <w:rPr>
          <w:rStyle w:val="MyCodeChar"/>
        </w:rPr>
        <w:t>data_memory_write</w:t>
      </w:r>
      <w:proofErr w:type="spellEnd"/>
      <w:r w:rsidR="002A2034" w:rsidRPr="004438F8">
        <w:t xml:space="preserve"> signal is asserted</w:t>
      </w:r>
      <w:r w:rsidR="00CC4DAC" w:rsidRPr="004438F8">
        <w:t>:</w:t>
      </w:r>
    </w:p>
    <w:p w14:paraId="4941004A" w14:textId="77777777" w:rsidR="00CC4DAC" w:rsidRPr="004438F8" w:rsidRDefault="002A2034" w:rsidP="009973D2">
      <w:pPr>
        <w:pStyle w:val="ListParagraph"/>
        <w:numPr>
          <w:ilvl w:val="1"/>
          <w:numId w:val="9"/>
        </w:numPr>
      </w:pPr>
      <w:proofErr w:type="spellStart"/>
      <w:r w:rsidRPr="004438F8">
        <w:rPr>
          <w:rStyle w:val="MyCodeChar"/>
        </w:rPr>
        <w:t>data_memory_out_v</w:t>
      </w:r>
      <w:proofErr w:type="spellEnd"/>
      <w:r w:rsidRPr="004438F8">
        <w:t xml:space="preserve"> </w:t>
      </w:r>
      <w:r w:rsidR="00CC4DAC" w:rsidRPr="004438F8">
        <w:t>= 0x65</w:t>
      </w:r>
    </w:p>
    <w:p w14:paraId="37EAA1F3" w14:textId="77777777" w:rsidR="00D54CE5" w:rsidRPr="004438F8" w:rsidRDefault="002A2034" w:rsidP="009973D2">
      <w:pPr>
        <w:pStyle w:val="ListParagraph"/>
        <w:numPr>
          <w:ilvl w:val="1"/>
          <w:numId w:val="9"/>
        </w:numPr>
      </w:pPr>
      <w:proofErr w:type="spellStart"/>
      <w:r w:rsidRPr="004438F8">
        <w:rPr>
          <w:rStyle w:val="MyCodeChar"/>
        </w:rPr>
        <w:t>data_memory_out_a</w:t>
      </w:r>
      <w:proofErr w:type="spellEnd"/>
      <w:r w:rsidRPr="004438F8">
        <w:t xml:space="preserve"> </w:t>
      </w:r>
      <w:r w:rsidR="00CC4DAC" w:rsidRPr="004438F8">
        <w:t>= 0x50</w:t>
      </w:r>
    </w:p>
    <w:p w14:paraId="086FACBE" w14:textId="70CDA07C" w:rsidR="00D54CE5" w:rsidRPr="004438F8" w:rsidRDefault="00D54CE5">
      <w:r w:rsidRPr="004438F8">
        <w:br w:type="page"/>
      </w:r>
    </w:p>
    <w:p w14:paraId="7D2D7ACE" w14:textId="61131A1D" w:rsidR="00E905D8" w:rsidRPr="004438F8" w:rsidRDefault="00E905D8" w:rsidP="00D54CE5">
      <w:pPr>
        <w:pStyle w:val="Heading2"/>
      </w:pPr>
      <w:bookmarkStart w:id="23" w:name="_Toc44329142"/>
      <w:r w:rsidRPr="004438F8">
        <w:lastRenderedPageBreak/>
        <w:t>Exercise</w:t>
      </w:r>
      <w:r w:rsidR="003F1180" w:rsidRPr="004438F8">
        <w:t>:</w:t>
      </w:r>
      <w:r w:rsidRPr="004438F8">
        <w:t xml:space="preserve"> </w:t>
      </w:r>
      <w:r w:rsidR="00105FEC" w:rsidRPr="004438F8">
        <w:t>Creating a s</w:t>
      </w:r>
      <w:r w:rsidRPr="004438F8">
        <w:t>tring copy operation</w:t>
      </w:r>
      <w:bookmarkEnd w:id="23"/>
    </w:p>
    <w:p w14:paraId="70A34E40" w14:textId="2DB1FE0C" w:rsidR="00F556CA" w:rsidRPr="004438F8" w:rsidRDefault="0067751C" w:rsidP="00392C12">
      <w:pPr>
        <w:pStyle w:val="ListParagraph"/>
        <w:ind w:left="360"/>
      </w:pPr>
      <w:r w:rsidRPr="004438F8">
        <w:t xml:space="preserve">In this exercise, we will </w:t>
      </w:r>
      <w:r w:rsidR="00392C12" w:rsidRPr="004438F8">
        <w:t>create</w:t>
      </w:r>
      <w:r w:rsidR="00FD5A70" w:rsidRPr="004438F8">
        <w:t xml:space="preserve"> </w:t>
      </w:r>
      <w:r w:rsidR="00391418" w:rsidRPr="004438F8">
        <w:t>a</w:t>
      </w:r>
      <w:r w:rsidR="00FD5A70" w:rsidRPr="004438F8">
        <w:t xml:space="preserve"> string copy operation.</w:t>
      </w:r>
    </w:p>
    <w:p w14:paraId="37DA5464" w14:textId="77777777" w:rsidR="00392C12" w:rsidRPr="004438F8" w:rsidRDefault="00392C12" w:rsidP="00F556CA">
      <w:pPr>
        <w:pStyle w:val="ListParagraph"/>
      </w:pPr>
    </w:p>
    <w:p w14:paraId="5A847757" w14:textId="62A847DE" w:rsidR="00440445" w:rsidRPr="004438F8" w:rsidRDefault="003272F9" w:rsidP="009973D2">
      <w:pPr>
        <w:pStyle w:val="ListParagraph"/>
        <w:numPr>
          <w:ilvl w:val="0"/>
          <w:numId w:val="20"/>
        </w:numPr>
      </w:pPr>
      <w:r w:rsidRPr="004438F8">
        <w:t>Copy the following code</w:t>
      </w:r>
      <w:r w:rsidR="00A57196" w:rsidRPr="004438F8">
        <w:t xml:space="preserve"> for _</w:t>
      </w:r>
      <w:proofErr w:type="spellStart"/>
      <w:r w:rsidR="00A57196" w:rsidRPr="004438F8">
        <w:t>strcpyloop</w:t>
      </w:r>
      <w:proofErr w:type="spellEnd"/>
      <w:r w:rsidR="003F7BC0" w:rsidRPr="004438F8">
        <w:t xml:space="preserve"> (shown in blue below)</w:t>
      </w:r>
      <w:r w:rsidRPr="004438F8">
        <w:t xml:space="preserve"> into </w:t>
      </w:r>
      <w:proofErr w:type="spellStart"/>
      <w:r w:rsidR="008763C5" w:rsidRPr="004438F8">
        <w:rPr>
          <w:rStyle w:val="MyCodeChar"/>
        </w:rPr>
        <w:t>test_STRCPY.s</w:t>
      </w:r>
      <w:proofErr w:type="spellEnd"/>
      <w:r w:rsidR="008763C5" w:rsidRPr="004438F8">
        <w:t xml:space="preserve"> </w:t>
      </w:r>
      <w:r w:rsidR="003F7BC0" w:rsidRPr="004438F8">
        <w:t xml:space="preserve">file </w:t>
      </w:r>
      <w:r w:rsidR="00214B41" w:rsidRPr="004438F8">
        <w:t>so that the contents of the file are as shown below</w:t>
      </w:r>
      <w:r w:rsidR="005F23C6" w:rsidRPr="004438F8">
        <w:t xml:space="preserve">. </w:t>
      </w:r>
      <w:r w:rsidR="00C14A18" w:rsidRPr="004438F8">
        <w:t xml:space="preserve">Ensure that the </w:t>
      </w:r>
      <w:r w:rsidR="00C14A18" w:rsidRPr="004438F8">
        <w:rPr>
          <w:rStyle w:val="MyCodeChar"/>
        </w:rPr>
        <w:t>YIELD</w:t>
      </w:r>
      <w:r w:rsidR="00C14A18" w:rsidRPr="004438F8">
        <w:t xml:space="preserve"> instruction is the last in the file.</w:t>
      </w:r>
    </w:p>
    <w:p w14:paraId="6B856211" w14:textId="77777777" w:rsidR="00A409E9" w:rsidRPr="004438F8" w:rsidRDefault="00A409E9" w:rsidP="00A409E9">
      <w:pPr>
        <w:pStyle w:val="Codeblock"/>
        <w:ind w:left="720"/>
        <w:rPr>
          <w:sz w:val="20"/>
          <w:szCs w:val="20"/>
        </w:rPr>
      </w:pPr>
      <w:proofErr w:type="gramStart"/>
      <w:r w:rsidRPr="004438F8">
        <w:rPr>
          <w:sz w:val="20"/>
          <w:szCs w:val="20"/>
        </w:rPr>
        <w:t>.global</w:t>
      </w:r>
      <w:proofErr w:type="gramEnd"/>
      <w:r w:rsidRPr="004438F8">
        <w:rPr>
          <w:sz w:val="20"/>
          <w:szCs w:val="20"/>
        </w:rPr>
        <w:t xml:space="preserve"> _start</w:t>
      </w:r>
    </w:p>
    <w:p w14:paraId="771027A6" w14:textId="77777777" w:rsidR="00A409E9" w:rsidRPr="004438F8" w:rsidRDefault="00A409E9" w:rsidP="00A409E9">
      <w:pPr>
        <w:pStyle w:val="Codeblock"/>
        <w:ind w:left="720"/>
        <w:rPr>
          <w:sz w:val="20"/>
          <w:szCs w:val="20"/>
        </w:rPr>
      </w:pPr>
      <w:r w:rsidRPr="004438F8">
        <w:rPr>
          <w:sz w:val="20"/>
          <w:szCs w:val="20"/>
        </w:rPr>
        <w:t>.text</w:t>
      </w:r>
    </w:p>
    <w:p w14:paraId="41CE06B6" w14:textId="77777777" w:rsidR="00A409E9" w:rsidRPr="004438F8" w:rsidRDefault="00A409E9" w:rsidP="00A409E9">
      <w:pPr>
        <w:pStyle w:val="Codeblock"/>
        <w:ind w:left="720"/>
        <w:rPr>
          <w:sz w:val="20"/>
          <w:szCs w:val="20"/>
        </w:rPr>
      </w:pPr>
      <w:r w:rsidRPr="004438F8">
        <w:rPr>
          <w:sz w:val="20"/>
          <w:szCs w:val="20"/>
        </w:rPr>
        <w:t>_start:</w:t>
      </w:r>
    </w:p>
    <w:p w14:paraId="17E45441" w14:textId="77777777" w:rsidR="00A409E9" w:rsidRPr="004438F8" w:rsidRDefault="00A409E9" w:rsidP="00A409E9">
      <w:pPr>
        <w:pStyle w:val="Codeblock"/>
        <w:ind w:left="720"/>
        <w:rPr>
          <w:sz w:val="20"/>
          <w:szCs w:val="20"/>
        </w:rPr>
      </w:pPr>
      <w:r w:rsidRPr="004438F8">
        <w:rPr>
          <w:sz w:val="20"/>
          <w:szCs w:val="20"/>
        </w:rPr>
        <w:t>//place move instructions here</w:t>
      </w:r>
    </w:p>
    <w:p w14:paraId="2D80F6D0" w14:textId="77777777" w:rsidR="00A409E9" w:rsidRPr="004438F8" w:rsidRDefault="00A409E9" w:rsidP="00A409E9">
      <w:pPr>
        <w:pStyle w:val="Codeblock"/>
        <w:ind w:left="720"/>
        <w:rPr>
          <w:sz w:val="20"/>
          <w:szCs w:val="20"/>
        </w:rPr>
      </w:pPr>
      <w:r w:rsidRPr="004438F8">
        <w:rPr>
          <w:sz w:val="20"/>
          <w:szCs w:val="20"/>
        </w:rPr>
        <w:t>MOVZ</w:t>
      </w:r>
      <w:r w:rsidRPr="004438F8">
        <w:rPr>
          <w:sz w:val="20"/>
          <w:szCs w:val="20"/>
        </w:rPr>
        <w:tab/>
        <w:t>X0, #0x0050</w:t>
      </w:r>
    </w:p>
    <w:p w14:paraId="4789620D" w14:textId="77777777" w:rsidR="00A409E9" w:rsidRPr="004438F8" w:rsidRDefault="00A409E9" w:rsidP="00A409E9">
      <w:pPr>
        <w:pStyle w:val="Codeblock"/>
        <w:ind w:left="720"/>
        <w:rPr>
          <w:sz w:val="20"/>
          <w:szCs w:val="20"/>
        </w:rPr>
      </w:pPr>
      <w:r w:rsidRPr="004438F8">
        <w:rPr>
          <w:sz w:val="20"/>
          <w:szCs w:val="20"/>
        </w:rPr>
        <w:t>MOVZ</w:t>
      </w:r>
      <w:r w:rsidRPr="004438F8">
        <w:rPr>
          <w:sz w:val="20"/>
          <w:szCs w:val="20"/>
        </w:rPr>
        <w:tab/>
        <w:t>X1, #0x013C</w:t>
      </w:r>
    </w:p>
    <w:p w14:paraId="7C837A6A" w14:textId="77777777" w:rsidR="00A409E9" w:rsidRPr="004438F8" w:rsidRDefault="00A409E9" w:rsidP="00A409E9">
      <w:pPr>
        <w:pStyle w:val="Codeblock"/>
        <w:ind w:left="720"/>
        <w:rPr>
          <w:sz w:val="20"/>
          <w:szCs w:val="20"/>
        </w:rPr>
      </w:pPr>
      <w:r w:rsidRPr="004438F8">
        <w:rPr>
          <w:sz w:val="20"/>
          <w:szCs w:val="20"/>
        </w:rPr>
        <w:t>MOVZ</w:t>
      </w:r>
      <w:r w:rsidRPr="004438F8">
        <w:rPr>
          <w:sz w:val="20"/>
          <w:szCs w:val="20"/>
        </w:rPr>
        <w:tab/>
        <w:t>X5, #0x65</w:t>
      </w:r>
    </w:p>
    <w:p w14:paraId="5AFC31B6" w14:textId="77777777" w:rsidR="00A409E9" w:rsidRPr="004438F8" w:rsidRDefault="00A409E9" w:rsidP="00A409E9">
      <w:pPr>
        <w:pStyle w:val="Codeblock"/>
        <w:ind w:left="720"/>
        <w:rPr>
          <w:sz w:val="20"/>
          <w:szCs w:val="20"/>
        </w:rPr>
      </w:pPr>
      <w:r w:rsidRPr="004438F8">
        <w:rPr>
          <w:sz w:val="20"/>
          <w:szCs w:val="20"/>
        </w:rPr>
        <w:t>MOVZ</w:t>
      </w:r>
      <w:r w:rsidRPr="004438F8">
        <w:rPr>
          <w:sz w:val="20"/>
          <w:szCs w:val="20"/>
        </w:rPr>
        <w:tab/>
        <w:t>X6, #0x66</w:t>
      </w:r>
    </w:p>
    <w:p w14:paraId="180C010A" w14:textId="77777777" w:rsidR="00A409E9" w:rsidRPr="004438F8" w:rsidRDefault="00A409E9" w:rsidP="00A409E9">
      <w:pPr>
        <w:pStyle w:val="Codeblock"/>
        <w:ind w:left="720"/>
        <w:rPr>
          <w:sz w:val="20"/>
          <w:szCs w:val="20"/>
        </w:rPr>
      </w:pPr>
    </w:p>
    <w:p w14:paraId="1F90A205" w14:textId="77777777" w:rsidR="00A409E9" w:rsidRPr="004438F8" w:rsidRDefault="00A409E9" w:rsidP="00A409E9">
      <w:pPr>
        <w:pStyle w:val="Codeblock"/>
        <w:ind w:left="720"/>
        <w:rPr>
          <w:sz w:val="20"/>
          <w:szCs w:val="20"/>
        </w:rPr>
      </w:pPr>
      <w:r w:rsidRPr="004438F8">
        <w:rPr>
          <w:sz w:val="20"/>
          <w:szCs w:val="20"/>
        </w:rPr>
        <w:t>// store values in memory</w:t>
      </w:r>
    </w:p>
    <w:p w14:paraId="0AA454F0" w14:textId="7DA69F77" w:rsidR="00A409E9" w:rsidRPr="004438F8" w:rsidRDefault="00A409E9" w:rsidP="00A409E9">
      <w:pPr>
        <w:pStyle w:val="Codeblock"/>
        <w:ind w:left="720"/>
        <w:rPr>
          <w:sz w:val="20"/>
          <w:szCs w:val="20"/>
        </w:rPr>
      </w:pPr>
      <w:r w:rsidRPr="004438F8">
        <w:rPr>
          <w:sz w:val="20"/>
          <w:szCs w:val="20"/>
        </w:rPr>
        <w:t>STUR</w:t>
      </w:r>
      <w:r w:rsidR="00C519CE" w:rsidRPr="004438F8">
        <w:rPr>
          <w:sz w:val="20"/>
          <w:szCs w:val="20"/>
        </w:rPr>
        <w:t>B</w:t>
      </w:r>
      <w:r w:rsidRPr="004438F8">
        <w:rPr>
          <w:sz w:val="20"/>
          <w:szCs w:val="20"/>
        </w:rPr>
        <w:t xml:space="preserve"> </w:t>
      </w:r>
      <w:r w:rsidR="00A6627B" w:rsidRPr="004438F8">
        <w:rPr>
          <w:sz w:val="20"/>
          <w:szCs w:val="20"/>
        </w:rPr>
        <w:t>W</w:t>
      </w:r>
      <w:r w:rsidRPr="004438F8">
        <w:rPr>
          <w:sz w:val="20"/>
          <w:szCs w:val="20"/>
        </w:rPr>
        <w:t>5, [X0]</w:t>
      </w:r>
    </w:p>
    <w:p w14:paraId="793F1D9D" w14:textId="7C4091B0" w:rsidR="00A6627B" w:rsidRPr="004438F8" w:rsidRDefault="00A409E9" w:rsidP="00A6627B">
      <w:pPr>
        <w:pStyle w:val="Codeblock"/>
        <w:ind w:left="720"/>
        <w:rPr>
          <w:sz w:val="20"/>
          <w:szCs w:val="20"/>
        </w:rPr>
      </w:pPr>
      <w:r w:rsidRPr="004438F8">
        <w:rPr>
          <w:sz w:val="20"/>
          <w:szCs w:val="20"/>
        </w:rPr>
        <w:t>STUR</w:t>
      </w:r>
      <w:r w:rsidR="00C519CE" w:rsidRPr="004438F8">
        <w:rPr>
          <w:sz w:val="20"/>
          <w:szCs w:val="20"/>
        </w:rPr>
        <w:t>B</w:t>
      </w:r>
      <w:r w:rsidRPr="004438F8">
        <w:rPr>
          <w:sz w:val="20"/>
          <w:szCs w:val="20"/>
        </w:rPr>
        <w:t xml:space="preserve"> </w:t>
      </w:r>
      <w:r w:rsidR="00A6627B" w:rsidRPr="004438F8">
        <w:rPr>
          <w:sz w:val="20"/>
          <w:szCs w:val="20"/>
        </w:rPr>
        <w:t>W</w:t>
      </w:r>
      <w:r w:rsidRPr="004438F8">
        <w:rPr>
          <w:sz w:val="20"/>
          <w:szCs w:val="20"/>
        </w:rPr>
        <w:t>6, [X0, #1]</w:t>
      </w:r>
    </w:p>
    <w:p w14:paraId="7B1C5FD7" w14:textId="59BE6BEC" w:rsidR="00A6627B" w:rsidRPr="004438F8" w:rsidRDefault="00A6627B" w:rsidP="00EE1B5F">
      <w:pPr>
        <w:pStyle w:val="Codeblock"/>
        <w:ind w:left="720"/>
        <w:rPr>
          <w:sz w:val="20"/>
          <w:szCs w:val="20"/>
        </w:rPr>
      </w:pPr>
      <w:r w:rsidRPr="004438F8">
        <w:rPr>
          <w:sz w:val="20"/>
          <w:szCs w:val="20"/>
        </w:rPr>
        <w:t>STURB WZR, [X0, #2]</w:t>
      </w:r>
    </w:p>
    <w:p w14:paraId="0FE8CC9D" w14:textId="77777777" w:rsidR="00A409E9" w:rsidRPr="004438F8" w:rsidRDefault="00A409E9" w:rsidP="00A409E9">
      <w:pPr>
        <w:pStyle w:val="Codeblock"/>
        <w:ind w:left="720"/>
        <w:rPr>
          <w:sz w:val="20"/>
          <w:szCs w:val="20"/>
        </w:rPr>
      </w:pPr>
    </w:p>
    <w:p w14:paraId="70FE4ABF" w14:textId="77777777" w:rsidR="00A409E9" w:rsidRPr="004438F8" w:rsidRDefault="00A409E9" w:rsidP="00A409E9">
      <w:pPr>
        <w:pStyle w:val="Codeblock"/>
        <w:ind w:left="720"/>
        <w:rPr>
          <w:color w:val="4472C4" w:themeColor="accent1"/>
          <w:sz w:val="20"/>
          <w:szCs w:val="20"/>
        </w:rPr>
      </w:pPr>
      <w:r w:rsidRPr="004438F8">
        <w:rPr>
          <w:color w:val="4472C4" w:themeColor="accent1"/>
          <w:sz w:val="20"/>
          <w:szCs w:val="20"/>
        </w:rPr>
        <w:t>//</w:t>
      </w:r>
      <w:proofErr w:type="spellStart"/>
      <w:r w:rsidRPr="004438F8">
        <w:rPr>
          <w:color w:val="4472C4" w:themeColor="accent1"/>
          <w:sz w:val="20"/>
          <w:szCs w:val="20"/>
        </w:rPr>
        <w:t>strcpy</w:t>
      </w:r>
      <w:proofErr w:type="spellEnd"/>
      <w:r w:rsidRPr="004438F8">
        <w:rPr>
          <w:color w:val="4472C4" w:themeColor="accent1"/>
          <w:sz w:val="20"/>
          <w:szCs w:val="20"/>
        </w:rPr>
        <w:t xml:space="preserve"> operation</w:t>
      </w:r>
    </w:p>
    <w:p w14:paraId="66866590" w14:textId="77777777" w:rsidR="00A409E9" w:rsidRPr="004438F8" w:rsidRDefault="00A409E9" w:rsidP="00A409E9">
      <w:pPr>
        <w:pStyle w:val="Codeblock"/>
        <w:ind w:left="720"/>
        <w:rPr>
          <w:color w:val="4472C4" w:themeColor="accent1"/>
          <w:sz w:val="20"/>
          <w:szCs w:val="20"/>
        </w:rPr>
      </w:pPr>
      <w:r w:rsidRPr="004438F8">
        <w:rPr>
          <w:color w:val="4472C4" w:themeColor="accent1"/>
          <w:sz w:val="20"/>
          <w:szCs w:val="20"/>
        </w:rPr>
        <w:t>_</w:t>
      </w:r>
      <w:proofErr w:type="spellStart"/>
      <w:r w:rsidRPr="004438F8">
        <w:rPr>
          <w:color w:val="4472C4" w:themeColor="accent1"/>
          <w:sz w:val="20"/>
          <w:szCs w:val="20"/>
        </w:rPr>
        <w:t>strcpyloop</w:t>
      </w:r>
      <w:proofErr w:type="spellEnd"/>
      <w:r w:rsidRPr="004438F8">
        <w:rPr>
          <w:color w:val="4472C4" w:themeColor="accent1"/>
          <w:sz w:val="20"/>
          <w:szCs w:val="20"/>
        </w:rPr>
        <w:t xml:space="preserve">: </w:t>
      </w:r>
    </w:p>
    <w:p w14:paraId="4CF33FF8" w14:textId="6AEA7096" w:rsidR="00A409E9" w:rsidRPr="004438F8" w:rsidRDefault="00A409E9" w:rsidP="00A409E9">
      <w:pPr>
        <w:pStyle w:val="Codeblock"/>
        <w:ind w:left="720"/>
        <w:rPr>
          <w:color w:val="4472C4" w:themeColor="accent1"/>
          <w:sz w:val="20"/>
          <w:szCs w:val="20"/>
        </w:rPr>
      </w:pPr>
      <w:proofErr w:type="gramStart"/>
      <w:r w:rsidRPr="004438F8">
        <w:rPr>
          <w:color w:val="4472C4" w:themeColor="accent1"/>
          <w:sz w:val="20"/>
          <w:szCs w:val="20"/>
        </w:rPr>
        <w:t xml:space="preserve">LDURB  </w:t>
      </w:r>
      <w:r w:rsidR="00F82F02" w:rsidRPr="004438F8">
        <w:rPr>
          <w:color w:val="4472C4" w:themeColor="accent1"/>
          <w:sz w:val="20"/>
          <w:szCs w:val="20"/>
        </w:rPr>
        <w:t>W</w:t>
      </w:r>
      <w:proofErr w:type="gramEnd"/>
      <w:r w:rsidRPr="004438F8">
        <w:rPr>
          <w:color w:val="4472C4" w:themeColor="accent1"/>
          <w:sz w:val="20"/>
          <w:szCs w:val="20"/>
        </w:rPr>
        <w:t xml:space="preserve">2, [X0]  // Load byte into </w:t>
      </w:r>
      <w:r w:rsidR="00C0241E" w:rsidRPr="004438F8">
        <w:rPr>
          <w:color w:val="4472C4" w:themeColor="accent1"/>
          <w:sz w:val="20"/>
          <w:szCs w:val="20"/>
        </w:rPr>
        <w:t>X</w:t>
      </w:r>
      <w:r w:rsidRPr="004438F8">
        <w:rPr>
          <w:color w:val="4472C4" w:themeColor="accent1"/>
          <w:sz w:val="20"/>
          <w:szCs w:val="20"/>
        </w:rPr>
        <w:t xml:space="preserve">2 from memory pointed to by </w:t>
      </w:r>
      <w:r w:rsidR="00C0241E" w:rsidRPr="004438F8">
        <w:rPr>
          <w:color w:val="4472C4" w:themeColor="accent1"/>
          <w:sz w:val="20"/>
          <w:szCs w:val="20"/>
        </w:rPr>
        <w:t>X</w:t>
      </w:r>
      <w:r w:rsidRPr="004438F8">
        <w:rPr>
          <w:color w:val="4472C4" w:themeColor="accent1"/>
          <w:sz w:val="20"/>
          <w:szCs w:val="20"/>
        </w:rPr>
        <w:t>0 (*</w:t>
      </w:r>
      <w:proofErr w:type="spellStart"/>
      <w:r w:rsidRPr="004438F8">
        <w:rPr>
          <w:color w:val="4472C4" w:themeColor="accent1"/>
          <w:sz w:val="20"/>
          <w:szCs w:val="20"/>
        </w:rPr>
        <w:t>src</w:t>
      </w:r>
      <w:proofErr w:type="spellEnd"/>
      <w:r w:rsidRPr="004438F8">
        <w:rPr>
          <w:color w:val="4472C4" w:themeColor="accent1"/>
          <w:sz w:val="20"/>
          <w:szCs w:val="20"/>
        </w:rPr>
        <w:t>)</w:t>
      </w:r>
    </w:p>
    <w:p w14:paraId="2AE9F432" w14:textId="154E3F12" w:rsidR="00A409E9" w:rsidRPr="004438F8" w:rsidRDefault="00A409E9" w:rsidP="00A409E9">
      <w:pPr>
        <w:pStyle w:val="Codeblock"/>
        <w:ind w:left="720"/>
        <w:rPr>
          <w:color w:val="4472C4" w:themeColor="accent1"/>
          <w:sz w:val="20"/>
          <w:szCs w:val="20"/>
        </w:rPr>
      </w:pPr>
      <w:r w:rsidRPr="004438F8">
        <w:rPr>
          <w:color w:val="4472C4" w:themeColor="accent1"/>
          <w:sz w:val="20"/>
          <w:szCs w:val="20"/>
        </w:rPr>
        <w:t xml:space="preserve">ADD X0, X0, #1 // Increment </w:t>
      </w:r>
      <w:proofErr w:type="spellStart"/>
      <w:r w:rsidRPr="004438F8">
        <w:rPr>
          <w:color w:val="4472C4" w:themeColor="accent1"/>
          <w:sz w:val="20"/>
          <w:szCs w:val="20"/>
        </w:rPr>
        <w:t>src</w:t>
      </w:r>
      <w:proofErr w:type="spellEnd"/>
      <w:r w:rsidRPr="004438F8">
        <w:rPr>
          <w:color w:val="4472C4" w:themeColor="accent1"/>
          <w:sz w:val="20"/>
          <w:szCs w:val="20"/>
        </w:rPr>
        <w:t xml:space="preserve"> pointer</w:t>
      </w:r>
    </w:p>
    <w:p w14:paraId="6C49F99A" w14:textId="75D65740" w:rsidR="00A409E9" w:rsidRPr="004438F8" w:rsidRDefault="00A409E9" w:rsidP="00A409E9">
      <w:pPr>
        <w:pStyle w:val="Codeblock"/>
        <w:ind w:left="720"/>
        <w:rPr>
          <w:color w:val="4472C4" w:themeColor="accent1"/>
          <w:sz w:val="20"/>
          <w:szCs w:val="20"/>
        </w:rPr>
      </w:pPr>
      <w:proofErr w:type="gramStart"/>
      <w:r w:rsidRPr="004438F8">
        <w:rPr>
          <w:color w:val="4472C4" w:themeColor="accent1"/>
          <w:sz w:val="20"/>
          <w:szCs w:val="20"/>
        </w:rPr>
        <w:t xml:space="preserve">STURB  </w:t>
      </w:r>
      <w:r w:rsidR="00F82F02" w:rsidRPr="004438F8">
        <w:rPr>
          <w:color w:val="4472C4" w:themeColor="accent1"/>
          <w:sz w:val="20"/>
          <w:szCs w:val="20"/>
        </w:rPr>
        <w:t>W</w:t>
      </w:r>
      <w:proofErr w:type="gramEnd"/>
      <w:r w:rsidRPr="004438F8">
        <w:rPr>
          <w:color w:val="4472C4" w:themeColor="accent1"/>
          <w:sz w:val="20"/>
          <w:szCs w:val="20"/>
        </w:rPr>
        <w:t xml:space="preserve">2, [X1]  // Store byte in </w:t>
      </w:r>
      <w:r w:rsidR="00C0241E" w:rsidRPr="004438F8">
        <w:rPr>
          <w:color w:val="4472C4" w:themeColor="accent1"/>
          <w:sz w:val="20"/>
          <w:szCs w:val="20"/>
        </w:rPr>
        <w:t>X</w:t>
      </w:r>
      <w:r w:rsidRPr="004438F8">
        <w:rPr>
          <w:color w:val="4472C4" w:themeColor="accent1"/>
          <w:sz w:val="20"/>
          <w:szCs w:val="20"/>
        </w:rPr>
        <w:t xml:space="preserve">2 into memory pointed to by </w:t>
      </w:r>
      <w:r w:rsidR="00C0241E" w:rsidRPr="004438F8">
        <w:rPr>
          <w:color w:val="4472C4" w:themeColor="accent1"/>
          <w:sz w:val="20"/>
          <w:szCs w:val="20"/>
        </w:rPr>
        <w:t>X</w:t>
      </w:r>
      <w:r w:rsidRPr="004438F8">
        <w:rPr>
          <w:color w:val="4472C4" w:themeColor="accent1"/>
          <w:sz w:val="20"/>
          <w:szCs w:val="20"/>
        </w:rPr>
        <w:t>2 (*</w:t>
      </w:r>
      <w:proofErr w:type="spellStart"/>
      <w:r w:rsidRPr="004438F8">
        <w:rPr>
          <w:color w:val="4472C4" w:themeColor="accent1"/>
          <w:sz w:val="20"/>
          <w:szCs w:val="20"/>
        </w:rPr>
        <w:t>dst</w:t>
      </w:r>
      <w:proofErr w:type="spellEnd"/>
      <w:r w:rsidRPr="004438F8">
        <w:rPr>
          <w:color w:val="4472C4" w:themeColor="accent1"/>
          <w:sz w:val="20"/>
          <w:szCs w:val="20"/>
        </w:rPr>
        <w:t>)</w:t>
      </w:r>
    </w:p>
    <w:p w14:paraId="6CF9882C" w14:textId="3ADE178E" w:rsidR="00A409E9" w:rsidRPr="004438F8" w:rsidRDefault="00A409E9" w:rsidP="00A409E9">
      <w:pPr>
        <w:pStyle w:val="Codeblock"/>
        <w:ind w:left="720"/>
        <w:rPr>
          <w:color w:val="4472C4" w:themeColor="accent1"/>
          <w:sz w:val="20"/>
          <w:szCs w:val="20"/>
        </w:rPr>
      </w:pPr>
      <w:proofErr w:type="gramStart"/>
      <w:r w:rsidRPr="004438F8">
        <w:rPr>
          <w:color w:val="4472C4" w:themeColor="accent1"/>
          <w:sz w:val="20"/>
          <w:szCs w:val="20"/>
        </w:rPr>
        <w:t>ADD  X</w:t>
      </w:r>
      <w:proofErr w:type="gramEnd"/>
      <w:r w:rsidRPr="004438F8">
        <w:rPr>
          <w:color w:val="4472C4" w:themeColor="accent1"/>
          <w:sz w:val="20"/>
          <w:szCs w:val="20"/>
        </w:rPr>
        <w:t xml:space="preserve">1, X1, #1     // Increment </w:t>
      </w:r>
      <w:proofErr w:type="spellStart"/>
      <w:r w:rsidRPr="004438F8">
        <w:rPr>
          <w:color w:val="4472C4" w:themeColor="accent1"/>
          <w:sz w:val="20"/>
          <w:szCs w:val="20"/>
        </w:rPr>
        <w:t>dst</w:t>
      </w:r>
      <w:proofErr w:type="spellEnd"/>
      <w:r w:rsidRPr="004438F8">
        <w:rPr>
          <w:color w:val="4472C4" w:themeColor="accent1"/>
          <w:sz w:val="20"/>
          <w:szCs w:val="20"/>
        </w:rPr>
        <w:t xml:space="preserve"> pointer</w:t>
      </w:r>
    </w:p>
    <w:p w14:paraId="3BE9EA4F" w14:textId="5A8801E3" w:rsidR="00A409E9" w:rsidRPr="004438F8" w:rsidRDefault="00A409E9" w:rsidP="00A409E9">
      <w:pPr>
        <w:pStyle w:val="Codeblock"/>
        <w:ind w:left="720"/>
        <w:rPr>
          <w:color w:val="4472C4" w:themeColor="accent1"/>
          <w:sz w:val="20"/>
          <w:szCs w:val="20"/>
        </w:rPr>
      </w:pPr>
      <w:r w:rsidRPr="004438F8">
        <w:rPr>
          <w:color w:val="4472C4" w:themeColor="accent1"/>
          <w:sz w:val="20"/>
          <w:szCs w:val="20"/>
        </w:rPr>
        <w:t xml:space="preserve">CMP   X2, #0         // Was the byte 0? </w:t>
      </w:r>
    </w:p>
    <w:p w14:paraId="17CEA8F3" w14:textId="2EBD5083" w:rsidR="00A409E9" w:rsidRPr="004438F8" w:rsidRDefault="00A409E9" w:rsidP="00075B37">
      <w:pPr>
        <w:pStyle w:val="Codeblock"/>
        <w:ind w:left="720"/>
        <w:rPr>
          <w:color w:val="4472C4" w:themeColor="accent1"/>
          <w:sz w:val="20"/>
          <w:szCs w:val="20"/>
        </w:rPr>
      </w:pPr>
      <w:r w:rsidRPr="004438F8">
        <w:rPr>
          <w:color w:val="4472C4" w:themeColor="accent1"/>
          <w:sz w:val="20"/>
          <w:szCs w:val="20"/>
        </w:rPr>
        <w:t>BNE   _</w:t>
      </w:r>
      <w:proofErr w:type="spellStart"/>
      <w:r w:rsidRPr="004438F8">
        <w:rPr>
          <w:color w:val="4472C4" w:themeColor="accent1"/>
          <w:sz w:val="20"/>
          <w:szCs w:val="20"/>
        </w:rPr>
        <w:t>strcpyloop</w:t>
      </w:r>
      <w:proofErr w:type="spellEnd"/>
      <w:r w:rsidRPr="004438F8">
        <w:rPr>
          <w:color w:val="4472C4" w:themeColor="accent1"/>
          <w:sz w:val="20"/>
          <w:szCs w:val="20"/>
        </w:rPr>
        <w:t xml:space="preserve">    // If not, repeat the _</w:t>
      </w:r>
      <w:proofErr w:type="spellStart"/>
      <w:r w:rsidRPr="004438F8">
        <w:rPr>
          <w:color w:val="4472C4" w:themeColor="accent1"/>
          <w:sz w:val="20"/>
          <w:szCs w:val="20"/>
        </w:rPr>
        <w:t>strcpyloop</w:t>
      </w:r>
      <w:proofErr w:type="spellEnd"/>
    </w:p>
    <w:p w14:paraId="53A33AA5" w14:textId="77777777" w:rsidR="00075B37" w:rsidRPr="004438F8" w:rsidRDefault="00A409E9" w:rsidP="00075B37">
      <w:pPr>
        <w:pStyle w:val="Codeblock"/>
        <w:ind w:left="720"/>
        <w:rPr>
          <w:b/>
          <w:bCs/>
          <w:color w:val="000080"/>
          <w:sz w:val="20"/>
          <w:szCs w:val="20"/>
        </w:rPr>
      </w:pPr>
      <w:r w:rsidRPr="004438F8">
        <w:rPr>
          <w:b/>
          <w:bCs/>
          <w:color w:val="000080"/>
          <w:sz w:val="20"/>
          <w:szCs w:val="20"/>
        </w:rPr>
        <w:t>YIELD</w:t>
      </w:r>
    </w:p>
    <w:p w14:paraId="7E5B9E4D" w14:textId="42A17DEB" w:rsidR="00075B37" w:rsidRPr="004438F8" w:rsidRDefault="00183E3E" w:rsidP="00183E3E">
      <w:pPr>
        <w:ind w:left="720"/>
      </w:pPr>
      <w:r w:rsidRPr="004438F8">
        <w:t xml:space="preserve">The </w:t>
      </w:r>
      <w:r w:rsidR="00AE2639" w:rsidRPr="004438F8">
        <w:t>string copy</w:t>
      </w:r>
      <w:r w:rsidR="00C0241E" w:rsidRPr="004438F8">
        <w:t xml:space="preserve"> operation first loads a byte </w:t>
      </w:r>
      <w:r w:rsidR="000815B2" w:rsidRPr="004438F8">
        <w:t xml:space="preserve">from </w:t>
      </w:r>
      <w:r w:rsidR="00A478E7" w:rsidRPr="004438F8">
        <w:t xml:space="preserve">memory </w:t>
      </w:r>
      <w:r w:rsidR="0065213A" w:rsidRPr="004438F8">
        <w:t xml:space="preserve">address </w:t>
      </w:r>
      <w:r w:rsidR="00A478E7" w:rsidRPr="004438F8">
        <w:t>pointed by the source pointer.</w:t>
      </w:r>
      <w:r w:rsidR="005A4785" w:rsidRPr="004438F8">
        <w:t xml:space="preserve"> It then increments the source pointer by 1 and then stores the loaded byte into the memory at an address pointed by the destination pointer. The destination pointer is then incremented by 1. This whole operation repeats </w:t>
      </w:r>
      <w:r w:rsidR="00745BC5" w:rsidRPr="004438F8">
        <w:t xml:space="preserve">and only ends </w:t>
      </w:r>
      <w:r w:rsidR="00EB7785" w:rsidRPr="004438F8">
        <w:t>after</w:t>
      </w:r>
      <w:r w:rsidR="00745BC5" w:rsidRPr="004438F8">
        <w:t xml:space="preserve"> </w:t>
      </w:r>
      <w:r w:rsidR="00431193" w:rsidRPr="004438F8">
        <w:t xml:space="preserve">the byte loaded </w:t>
      </w:r>
      <w:r w:rsidR="00EB7785" w:rsidRPr="004438F8">
        <w:t xml:space="preserve">and stored </w:t>
      </w:r>
      <w:r w:rsidR="00734A6E" w:rsidRPr="004438F8">
        <w:t xml:space="preserve">has </w:t>
      </w:r>
      <w:r w:rsidR="00EB7785" w:rsidRPr="004438F8">
        <w:t xml:space="preserve">the </w:t>
      </w:r>
      <w:r w:rsidR="00431193" w:rsidRPr="004438F8">
        <w:t>value 0.</w:t>
      </w:r>
    </w:p>
    <w:p w14:paraId="204EA598" w14:textId="77777777" w:rsidR="00C14B84" w:rsidRPr="004438F8" w:rsidRDefault="00C14B84">
      <w:pPr>
        <w:rPr>
          <w:b/>
          <w:bCs/>
        </w:rPr>
      </w:pPr>
      <w:r w:rsidRPr="004438F8">
        <w:rPr>
          <w:b/>
          <w:bCs/>
        </w:rPr>
        <w:br w:type="page"/>
      </w:r>
    </w:p>
    <w:p w14:paraId="3185061D" w14:textId="77777777" w:rsidR="00401217" w:rsidRPr="004438F8" w:rsidRDefault="00F9282B" w:rsidP="00A409E9">
      <w:pPr>
        <w:pStyle w:val="ListParagraph"/>
      </w:pPr>
      <w:r w:rsidRPr="004438F8">
        <w:rPr>
          <w:b/>
          <w:bCs/>
        </w:rPr>
        <w:lastRenderedPageBreak/>
        <w:t>Note</w:t>
      </w:r>
      <w:r w:rsidRPr="004438F8">
        <w:t xml:space="preserve">: </w:t>
      </w:r>
    </w:p>
    <w:p w14:paraId="2BE9D7E3" w14:textId="38DA71E5" w:rsidR="004F03F0" w:rsidRPr="004438F8" w:rsidRDefault="005C1C53" w:rsidP="009973D2">
      <w:pPr>
        <w:pStyle w:val="ListParagraph"/>
        <w:numPr>
          <w:ilvl w:val="0"/>
          <w:numId w:val="14"/>
        </w:numPr>
      </w:pPr>
      <w:r w:rsidRPr="004438F8">
        <w:t>Arm Education Core</w:t>
      </w:r>
      <w:r w:rsidR="004F03F0" w:rsidRPr="004438F8">
        <w:t xml:space="preserve"> only has limited functionality and only supports a limited subset of the Armv8-A ISA. </w:t>
      </w:r>
      <w:r w:rsidRPr="004438F8">
        <w:t>Arm Education Core</w:t>
      </w:r>
      <w:r w:rsidR="004F03F0" w:rsidRPr="004438F8">
        <w:t xml:space="preserve"> </w:t>
      </w:r>
      <w:r w:rsidR="00CF6034" w:rsidRPr="004438F8">
        <w:t>do</w:t>
      </w:r>
      <w:r w:rsidR="00734A6E" w:rsidRPr="004438F8">
        <w:t>es</w:t>
      </w:r>
      <w:r w:rsidR="00CF6034" w:rsidRPr="004438F8">
        <w:t xml:space="preserve"> not currently</w:t>
      </w:r>
      <w:r w:rsidR="004F03F0" w:rsidRPr="004438F8">
        <w:t xml:space="preserve"> support the </w:t>
      </w:r>
      <w:r w:rsidR="004F03F0" w:rsidRPr="00122B76">
        <w:rPr>
          <w:rStyle w:val="CodeblockChar"/>
        </w:rPr>
        <w:t>LDR &lt;</w:t>
      </w:r>
      <w:proofErr w:type="spellStart"/>
      <w:r w:rsidR="004F03F0" w:rsidRPr="00122B76">
        <w:rPr>
          <w:rStyle w:val="CodeblockChar"/>
        </w:rPr>
        <w:t>X</w:t>
      </w:r>
      <w:r w:rsidR="00E75364" w:rsidRPr="00122B76">
        <w:rPr>
          <w:rStyle w:val="CodeblockChar"/>
        </w:rPr>
        <w:t>t</w:t>
      </w:r>
      <w:proofErr w:type="spellEnd"/>
      <w:r w:rsidR="004F03F0" w:rsidRPr="00122B76">
        <w:rPr>
          <w:rStyle w:val="CodeblockChar"/>
        </w:rPr>
        <w:t>&gt;, [</w:t>
      </w:r>
      <w:proofErr w:type="spellStart"/>
      <w:r w:rsidR="004F03F0" w:rsidRPr="00122B76">
        <w:rPr>
          <w:rStyle w:val="CodeblockChar"/>
        </w:rPr>
        <w:t>Xn</w:t>
      </w:r>
      <w:proofErr w:type="spellEnd"/>
      <w:r w:rsidR="004F03F0" w:rsidRPr="00122B76">
        <w:rPr>
          <w:rStyle w:val="CodeblockChar"/>
        </w:rPr>
        <w:t>]</w:t>
      </w:r>
      <w:r w:rsidR="004F03F0" w:rsidRPr="004438F8">
        <w:rPr>
          <w:rStyle w:val="MyCodeChar"/>
        </w:rPr>
        <w:t xml:space="preserve"> </w:t>
      </w:r>
      <w:r w:rsidR="004F03F0" w:rsidRPr="004438F8">
        <w:t xml:space="preserve">instruction as this can be assembled in many ways of which the opcode is unsupported by </w:t>
      </w:r>
      <w:r w:rsidRPr="004438F8">
        <w:t>Arm Education Core</w:t>
      </w:r>
      <w:r w:rsidR="004F03F0" w:rsidRPr="004438F8">
        <w:t xml:space="preserve">. However, </w:t>
      </w:r>
      <w:r w:rsidRPr="004438F8">
        <w:t>Arm Education Core</w:t>
      </w:r>
      <w:r w:rsidR="004F03F0" w:rsidRPr="004438F8">
        <w:t xml:space="preserve"> supports the </w:t>
      </w:r>
      <w:r w:rsidR="00E75364" w:rsidRPr="004438F8">
        <w:rPr>
          <w:rStyle w:val="MyCodeChar"/>
        </w:rPr>
        <w:t>LD</w:t>
      </w:r>
      <w:r w:rsidR="004F03F0" w:rsidRPr="004438F8">
        <w:rPr>
          <w:rStyle w:val="MyCodeChar"/>
        </w:rPr>
        <w:t>UR</w:t>
      </w:r>
      <w:r w:rsidR="004F03F0" w:rsidRPr="004438F8">
        <w:t xml:space="preserve"> (Store Register Unscaled) instruction, which can give the same outcome.</w:t>
      </w:r>
      <w:r w:rsidR="00351E3E">
        <w:t xml:space="preserve"> There are also specific </w:t>
      </w:r>
      <w:r w:rsidR="00351E3E">
        <w:rPr>
          <w:rStyle w:val="MyCodeChar"/>
        </w:rPr>
        <w:t>LDUR</w:t>
      </w:r>
      <w:r w:rsidR="00351E3E">
        <w:t xml:space="preserve"> instructions depending on the data size to store, such as </w:t>
      </w:r>
      <w:r w:rsidR="00351E3E">
        <w:rPr>
          <w:rStyle w:val="MyCodeChar"/>
        </w:rPr>
        <w:t>LDURB</w:t>
      </w:r>
      <w:r w:rsidR="00351E3E">
        <w:t xml:space="preserve"> and </w:t>
      </w:r>
      <w:r w:rsidR="00351E3E">
        <w:rPr>
          <w:rStyle w:val="MyCodeChar"/>
        </w:rPr>
        <w:t>LDURH</w:t>
      </w:r>
      <w:r w:rsidR="00351E3E">
        <w:t>.</w:t>
      </w:r>
    </w:p>
    <w:p w14:paraId="450BD94F" w14:textId="7269A633" w:rsidR="004F03F0" w:rsidRPr="004438F8" w:rsidRDefault="004F03F0" w:rsidP="009973D2">
      <w:pPr>
        <w:pStyle w:val="ListParagraph"/>
        <w:numPr>
          <w:ilvl w:val="0"/>
          <w:numId w:val="14"/>
        </w:numPr>
        <w:rPr>
          <w:color w:val="auto"/>
        </w:rPr>
      </w:pPr>
      <w:r w:rsidRPr="004438F8">
        <w:rPr>
          <w:color w:val="auto"/>
        </w:rPr>
        <w:t xml:space="preserve">The difference between </w:t>
      </w:r>
      <w:r w:rsidR="00E75364" w:rsidRPr="00122B76">
        <w:rPr>
          <w:rStyle w:val="MyCodeChar"/>
        </w:rPr>
        <w:t>LDR</w:t>
      </w:r>
      <w:r w:rsidRPr="004438F8">
        <w:rPr>
          <w:color w:val="auto"/>
        </w:rPr>
        <w:t xml:space="preserve"> and </w:t>
      </w:r>
      <w:r w:rsidR="00E75364" w:rsidRPr="00122B76">
        <w:rPr>
          <w:rStyle w:val="MyCodeChar"/>
        </w:rPr>
        <w:t>LDUR</w:t>
      </w:r>
      <w:r w:rsidRPr="004438F8">
        <w:rPr>
          <w:color w:val="auto"/>
        </w:rPr>
        <w:t xml:space="preserve"> is that the </w:t>
      </w:r>
      <w:r w:rsidR="003B5018" w:rsidRPr="00122B76">
        <w:rPr>
          <w:rStyle w:val="MyCodeChar"/>
        </w:rPr>
        <w:t>LDUR</w:t>
      </w:r>
      <w:r w:rsidRPr="004438F8">
        <w:rPr>
          <w:color w:val="auto"/>
        </w:rPr>
        <w:t xml:space="preserve"> is the </w:t>
      </w:r>
      <w:r w:rsidR="003B5018" w:rsidRPr="004438F8">
        <w:rPr>
          <w:i/>
          <w:iCs/>
          <w:color w:val="auto"/>
        </w:rPr>
        <w:t>Load</w:t>
      </w:r>
      <w:r w:rsidRPr="004438F8">
        <w:rPr>
          <w:i/>
          <w:iCs/>
          <w:color w:val="auto"/>
        </w:rPr>
        <w:t xml:space="preserve"> (unscaled) Register</w:t>
      </w:r>
      <w:r w:rsidRPr="004438F8">
        <w:rPr>
          <w:color w:val="auto"/>
        </w:rPr>
        <w:t xml:space="preserve"> instruction </w:t>
      </w:r>
      <w:r w:rsidR="00734A6E" w:rsidRPr="004438F8">
        <w:rPr>
          <w:color w:val="auto"/>
        </w:rPr>
        <w:t xml:space="preserve">that </w:t>
      </w:r>
      <w:r w:rsidRPr="004438F8">
        <w:rPr>
          <w:color w:val="auto"/>
        </w:rPr>
        <w:t xml:space="preserve">allows accessing 32/64-bit values that are not aligned to the size of the operand. This is unlike the </w:t>
      </w:r>
      <w:r w:rsidR="003B5018" w:rsidRPr="00122B76">
        <w:rPr>
          <w:rStyle w:val="MyCodeChar"/>
        </w:rPr>
        <w:t>LDR</w:t>
      </w:r>
      <w:r w:rsidRPr="004438F8">
        <w:rPr>
          <w:color w:val="auto"/>
        </w:rPr>
        <w:t xml:space="preserve"> operation, which requires the immediate offset to be in multiples of 4 or 8. However, </w:t>
      </w:r>
      <w:r w:rsidR="003B5018" w:rsidRPr="00122B76">
        <w:rPr>
          <w:rStyle w:val="MyCodeChar"/>
        </w:rPr>
        <w:t>LDR</w:t>
      </w:r>
      <w:r w:rsidRPr="004438F8">
        <w:rPr>
          <w:color w:val="auto"/>
        </w:rPr>
        <w:t xml:space="preserve"> and </w:t>
      </w:r>
      <w:r w:rsidR="003B5018" w:rsidRPr="00122B76">
        <w:rPr>
          <w:rStyle w:val="MyCodeChar"/>
        </w:rPr>
        <w:t>LDUR</w:t>
      </w:r>
      <w:r w:rsidRPr="004438F8">
        <w:rPr>
          <w:color w:val="auto"/>
        </w:rPr>
        <w:t xml:space="preserve"> pre-index instructions in this case gives the same result</w:t>
      </w:r>
      <w:r w:rsidR="00C27136" w:rsidRPr="004438F8">
        <w:rPr>
          <w:color w:val="auto"/>
        </w:rPr>
        <w:t>;</w:t>
      </w:r>
      <w:r w:rsidRPr="004438F8">
        <w:rPr>
          <w:color w:val="auto"/>
        </w:rPr>
        <w:t xml:space="preserve"> therefore</w:t>
      </w:r>
      <w:r w:rsidR="00C27136" w:rsidRPr="004438F8">
        <w:rPr>
          <w:color w:val="auto"/>
        </w:rPr>
        <w:t>,</w:t>
      </w:r>
      <w:r w:rsidRPr="004438F8">
        <w:rPr>
          <w:color w:val="auto"/>
        </w:rPr>
        <w:t xml:space="preserve"> we will be using </w:t>
      </w:r>
      <w:r w:rsidR="003B5018" w:rsidRPr="00122B76">
        <w:rPr>
          <w:rStyle w:val="MyCodeChar"/>
        </w:rPr>
        <w:t>LDUR</w:t>
      </w:r>
      <w:r w:rsidRPr="004438F8">
        <w:rPr>
          <w:color w:val="auto"/>
        </w:rPr>
        <w:t xml:space="preserve"> for </w:t>
      </w:r>
      <w:r w:rsidR="005C1C53" w:rsidRPr="004438F8">
        <w:rPr>
          <w:color w:val="auto"/>
        </w:rPr>
        <w:t>Arm Education Core</w:t>
      </w:r>
      <w:r w:rsidRPr="004438F8">
        <w:rPr>
          <w:color w:val="auto"/>
        </w:rPr>
        <w:t xml:space="preserve"> instead.</w:t>
      </w:r>
    </w:p>
    <w:p w14:paraId="22E9B63B" w14:textId="77777777" w:rsidR="00F9282B" w:rsidRPr="004438F8" w:rsidRDefault="00F9282B" w:rsidP="00F9282B"/>
    <w:p w14:paraId="170EA016" w14:textId="45A8421C" w:rsidR="00EA2B33" w:rsidRPr="004438F8" w:rsidRDefault="00EA2B33" w:rsidP="009973D2">
      <w:pPr>
        <w:pStyle w:val="ListParagraph"/>
        <w:numPr>
          <w:ilvl w:val="1"/>
          <w:numId w:val="20"/>
        </w:numPr>
      </w:pPr>
      <w:r w:rsidRPr="004438F8">
        <w:t xml:space="preserve">What does </w:t>
      </w:r>
      <w:r w:rsidR="005E4D37" w:rsidRPr="004438F8">
        <w:t xml:space="preserve">the </w:t>
      </w:r>
      <w:r w:rsidRPr="00BF2F96">
        <w:rPr>
          <w:rStyle w:val="MyCodeChar"/>
        </w:rPr>
        <w:t>LDURB</w:t>
      </w:r>
      <w:r w:rsidRPr="004438F8">
        <w:t xml:space="preserve"> instruction do?</w:t>
      </w:r>
      <w:r w:rsidR="00B02238" w:rsidRPr="004438F8">
        <w:t xml:space="preserve"> How is </w:t>
      </w:r>
      <w:r w:rsidR="00B02238" w:rsidRPr="00BF2F96">
        <w:rPr>
          <w:rStyle w:val="MyCodeChar"/>
        </w:rPr>
        <w:t>LDURB</w:t>
      </w:r>
      <w:r w:rsidR="00B02238" w:rsidRPr="004438F8">
        <w:t xml:space="preserve"> different from </w:t>
      </w:r>
      <w:r w:rsidR="00B02238" w:rsidRPr="00BF2F96">
        <w:rPr>
          <w:rStyle w:val="MyCodeChar"/>
        </w:rPr>
        <w:t>LDUR</w:t>
      </w:r>
      <w:r w:rsidR="00B02238" w:rsidRPr="004438F8">
        <w:t>?</w:t>
      </w:r>
      <w:r w:rsidR="005E4D37" w:rsidRPr="004438F8">
        <w:t xml:space="preserve"> (</w:t>
      </w:r>
      <w:r w:rsidR="005E4D37" w:rsidRPr="004438F8">
        <w:rPr>
          <w:b/>
          <w:bCs/>
        </w:rPr>
        <w:t xml:space="preserve">Hint: See the A64 Base Instructions in </w:t>
      </w:r>
      <w:hyperlink w:anchor="_Additional_references" w:history="1">
        <w:r w:rsidR="005E4D37" w:rsidRPr="004438F8">
          <w:rPr>
            <w:rStyle w:val="Hyperlink"/>
            <w:b/>
            <w:bCs/>
          </w:rPr>
          <w:t>Additional references</w:t>
        </w:r>
      </w:hyperlink>
      <w:r w:rsidR="005E4D37" w:rsidRPr="004438F8">
        <w:t>)</w:t>
      </w:r>
    </w:p>
    <w:p w14:paraId="1578B7B9" w14:textId="142C8FE9" w:rsidR="00A12494" w:rsidRDefault="00400AAE" w:rsidP="00400AAE">
      <w:pPr>
        <w:ind w:left="1440"/>
        <w:rPr>
          <w:color w:val="FF0000"/>
          <w:shd w:val="clear" w:color="auto" w:fill="FFFFFF"/>
        </w:rPr>
      </w:pPr>
      <w:r w:rsidRPr="004438F8">
        <w:rPr>
          <w:color w:val="FF0000"/>
          <w:shd w:val="clear" w:color="auto" w:fill="FFFFFF"/>
        </w:rPr>
        <w:t xml:space="preserve"> </w:t>
      </w:r>
    </w:p>
    <w:p w14:paraId="0B0AB2CF" w14:textId="347A5A22" w:rsidR="00A17246" w:rsidRDefault="00A17246" w:rsidP="00400AAE">
      <w:pPr>
        <w:ind w:left="1440"/>
        <w:rPr>
          <w:color w:val="FF0000"/>
          <w:shd w:val="clear" w:color="auto" w:fill="FFFFFF"/>
        </w:rPr>
      </w:pPr>
    </w:p>
    <w:p w14:paraId="54E0A743" w14:textId="77777777" w:rsidR="00A17246" w:rsidRPr="004438F8" w:rsidRDefault="00A17246" w:rsidP="00400AAE">
      <w:pPr>
        <w:ind w:left="1440"/>
        <w:rPr>
          <w:color w:val="FF0000"/>
        </w:rPr>
      </w:pPr>
    </w:p>
    <w:p w14:paraId="2B2BCA36" w14:textId="7CD99AA6" w:rsidR="00766E92" w:rsidRPr="004438F8" w:rsidRDefault="00766E92" w:rsidP="00766E92">
      <w:pPr>
        <w:pStyle w:val="ListParagraph"/>
      </w:pPr>
    </w:p>
    <w:p w14:paraId="455DEA53" w14:textId="77777777" w:rsidR="00C14B84" w:rsidRPr="004438F8" w:rsidRDefault="00C14B84" w:rsidP="00766E92">
      <w:pPr>
        <w:pStyle w:val="ListParagraph"/>
      </w:pPr>
    </w:p>
    <w:p w14:paraId="70F7B71C" w14:textId="5A19E970" w:rsidR="001E17DD" w:rsidRPr="004438F8" w:rsidRDefault="00863E26" w:rsidP="009973D2">
      <w:pPr>
        <w:pStyle w:val="ListParagraph"/>
        <w:numPr>
          <w:ilvl w:val="0"/>
          <w:numId w:val="20"/>
        </w:numPr>
      </w:pPr>
      <w:r w:rsidRPr="004438F8">
        <w:t xml:space="preserve">Save the file and </w:t>
      </w:r>
      <w:r w:rsidR="00435FDC" w:rsidRPr="004438F8">
        <w:t>re</w:t>
      </w:r>
      <w:r w:rsidRPr="004438F8">
        <w:t xml:space="preserve">compile using </w:t>
      </w:r>
      <w:r w:rsidRPr="004438F8">
        <w:rPr>
          <w:rStyle w:val="MyCodeChar"/>
        </w:rPr>
        <w:t xml:space="preserve">aarch64-none-elf-gcc </w:t>
      </w:r>
      <w:r w:rsidRPr="004438F8">
        <w:t>and the switches shown in the previous exercise.</w:t>
      </w:r>
    </w:p>
    <w:p w14:paraId="08642031" w14:textId="5FE20BEC" w:rsidR="0031122D" w:rsidRPr="004438F8" w:rsidRDefault="0031122D" w:rsidP="001E17DD">
      <w:pPr>
        <w:pStyle w:val="Codeblock"/>
        <w:ind w:left="720"/>
      </w:pPr>
      <w:r w:rsidRPr="004438F8">
        <w:t>cd Lab_1</w:t>
      </w:r>
    </w:p>
    <w:p w14:paraId="6A38AD12" w14:textId="0B34EC91" w:rsidR="001E17DD" w:rsidRPr="004438F8" w:rsidRDefault="001E17DD" w:rsidP="001E17DD">
      <w:pPr>
        <w:pStyle w:val="Codeblock"/>
        <w:ind w:left="720"/>
      </w:pPr>
      <w:r w:rsidRPr="004438F8">
        <w:t>aarch64-none-elf-gcc -</w:t>
      </w:r>
      <w:proofErr w:type="spellStart"/>
      <w:r w:rsidRPr="004438F8">
        <w:t>nostdlib</w:t>
      </w:r>
      <w:proofErr w:type="spellEnd"/>
      <w:r w:rsidRPr="004438F8">
        <w:t xml:space="preserve"> -</w:t>
      </w:r>
      <w:proofErr w:type="spellStart"/>
      <w:r w:rsidRPr="004438F8">
        <w:t>nodefaultlibs</w:t>
      </w:r>
      <w:proofErr w:type="spellEnd"/>
      <w:r w:rsidRPr="004438F8">
        <w:t xml:space="preserve"> -</w:t>
      </w:r>
      <w:proofErr w:type="spellStart"/>
      <w:r w:rsidRPr="004438F8">
        <w:t>lgcc</w:t>
      </w:r>
      <w:proofErr w:type="spellEnd"/>
      <w:r w:rsidRPr="004438F8">
        <w:t xml:space="preserve"> -gdwarf-4 -</w:t>
      </w:r>
      <w:proofErr w:type="spellStart"/>
      <w:proofErr w:type="gramStart"/>
      <w:r w:rsidRPr="004438F8">
        <w:t>Wa</w:t>
      </w:r>
      <w:proofErr w:type="spellEnd"/>
      <w:r w:rsidRPr="004438F8">
        <w:t>,-</w:t>
      </w:r>
      <w:proofErr w:type="gramEnd"/>
      <w:r w:rsidRPr="004438F8">
        <w:t>march=armv8-a -</w:t>
      </w:r>
      <w:proofErr w:type="spellStart"/>
      <w:r w:rsidRPr="004438F8">
        <w:t>Wl</w:t>
      </w:r>
      <w:proofErr w:type="spellEnd"/>
      <w:r w:rsidRPr="004438F8">
        <w:t>,-</w:t>
      </w:r>
      <w:proofErr w:type="spellStart"/>
      <w:r w:rsidRPr="004438F8">
        <w:t>Ttext</w:t>
      </w:r>
      <w:proofErr w:type="spellEnd"/>
      <w:r w:rsidRPr="004438F8">
        <w:t>=0x0 -</w:t>
      </w:r>
      <w:proofErr w:type="spellStart"/>
      <w:r w:rsidRPr="004438F8">
        <w:t>Wl</w:t>
      </w:r>
      <w:proofErr w:type="spellEnd"/>
      <w:r w:rsidRPr="004438F8">
        <w:t xml:space="preserve">,-N -o </w:t>
      </w:r>
      <w:proofErr w:type="spellStart"/>
      <w:r w:rsidRPr="004438F8">
        <w:t>test_STRCPY.elf</w:t>
      </w:r>
      <w:proofErr w:type="spellEnd"/>
      <w:r w:rsidRPr="004438F8">
        <w:t xml:space="preserve"> </w:t>
      </w:r>
      <w:proofErr w:type="spellStart"/>
      <w:r w:rsidRPr="004438F8">
        <w:t>test_STRCPY.s</w:t>
      </w:r>
      <w:proofErr w:type="spellEnd"/>
    </w:p>
    <w:p w14:paraId="15DDC58F" w14:textId="0B849297" w:rsidR="001E17DD" w:rsidRPr="004438F8" w:rsidRDefault="0004225A" w:rsidP="001E17DD">
      <w:pPr>
        <w:pStyle w:val="Codeblock"/>
        <w:ind w:left="720"/>
      </w:pPr>
      <w:r w:rsidRPr="004438F8">
        <w:t>a</w:t>
      </w:r>
      <w:r w:rsidR="001E17DD" w:rsidRPr="004438F8">
        <w:t xml:space="preserve">arch64-none-elf-objcopy -O </w:t>
      </w:r>
      <w:proofErr w:type="spellStart"/>
      <w:r w:rsidR="001E17DD" w:rsidRPr="004438F8">
        <w:t>verilog</w:t>
      </w:r>
      <w:proofErr w:type="spellEnd"/>
      <w:r w:rsidR="001E17DD" w:rsidRPr="004438F8">
        <w:t xml:space="preserve"> </w:t>
      </w:r>
      <w:proofErr w:type="spellStart"/>
      <w:r w:rsidR="001E17DD" w:rsidRPr="004438F8">
        <w:t>test_STRCPY.elf</w:t>
      </w:r>
      <w:proofErr w:type="spellEnd"/>
      <w:r w:rsidR="001E17DD" w:rsidRPr="004438F8">
        <w:t xml:space="preserve"> </w:t>
      </w:r>
      <w:proofErr w:type="spellStart"/>
      <w:r w:rsidR="001E17DD" w:rsidRPr="004438F8">
        <w:t>test_STRCPY.mem</w:t>
      </w:r>
      <w:proofErr w:type="spellEnd"/>
    </w:p>
    <w:p w14:paraId="7667C654" w14:textId="77777777" w:rsidR="001E17DD" w:rsidRPr="004438F8" w:rsidRDefault="001E17DD" w:rsidP="001E17DD">
      <w:pPr>
        <w:pStyle w:val="ListParagraph"/>
      </w:pPr>
    </w:p>
    <w:p w14:paraId="0ED2F640" w14:textId="1820F149" w:rsidR="001D35B5" w:rsidRDefault="001D35B5">
      <w:pPr>
        <w:rPr>
          <w:color w:val="FF0000"/>
        </w:rPr>
      </w:pPr>
      <w:r>
        <w:rPr>
          <w:color w:val="FF0000"/>
        </w:rPr>
        <w:br w:type="page"/>
      </w:r>
    </w:p>
    <w:p w14:paraId="78AEE772" w14:textId="717B9B06" w:rsidR="00FD088B" w:rsidRPr="004438F8" w:rsidRDefault="00EB4D85" w:rsidP="009973D2">
      <w:pPr>
        <w:pStyle w:val="ListParagraph"/>
        <w:numPr>
          <w:ilvl w:val="0"/>
          <w:numId w:val="20"/>
        </w:numPr>
      </w:pPr>
      <w:r w:rsidRPr="004438F8">
        <w:lastRenderedPageBreak/>
        <w:t xml:space="preserve">Provide a snapshot of its register content </w:t>
      </w:r>
      <w:r w:rsidR="00912A10" w:rsidRPr="004438F8">
        <w:t xml:space="preserve">(including Register X2) </w:t>
      </w:r>
      <w:r w:rsidRPr="004438F8">
        <w:t>waveforms below to show that it is working.</w:t>
      </w:r>
    </w:p>
    <w:p w14:paraId="10A128FA" w14:textId="74C78F0C" w:rsidR="007410A6" w:rsidRPr="004438F8" w:rsidRDefault="007410A6" w:rsidP="007410A6">
      <w:pPr>
        <w:pStyle w:val="Codeblock"/>
        <w:ind w:left="720"/>
      </w:pPr>
      <w:r w:rsidRPr="004438F8">
        <w:t xml:space="preserve">cd </w:t>
      </w:r>
      <w:proofErr w:type="spellStart"/>
      <w:r w:rsidRPr="004438F8">
        <w:t>Educore-SingleCycle</w:t>
      </w:r>
      <w:proofErr w:type="spellEnd"/>
      <w:r w:rsidRPr="004438F8">
        <w:t xml:space="preserve"> </w:t>
      </w:r>
    </w:p>
    <w:p w14:paraId="50625DED" w14:textId="758AA1CA" w:rsidR="007410A6" w:rsidRPr="004438F8" w:rsidRDefault="007410A6" w:rsidP="007410A6">
      <w:pPr>
        <w:pStyle w:val="Codeblock"/>
        <w:ind w:left="720"/>
      </w:pPr>
      <w:proofErr w:type="spellStart"/>
      <w:r w:rsidRPr="004438F8">
        <w:t>vvp</w:t>
      </w:r>
      <w:proofErr w:type="spellEnd"/>
      <w:r w:rsidRPr="004438F8">
        <w:t xml:space="preserve"> </w:t>
      </w:r>
      <w:proofErr w:type="spellStart"/>
      <w:r w:rsidRPr="004438F8">
        <w:t>test_Educore.vvp</w:t>
      </w:r>
      <w:proofErr w:type="spellEnd"/>
      <w:r w:rsidRPr="004438F8">
        <w:t xml:space="preserve"> -lx2 +TEST_CASE=../</w:t>
      </w:r>
      <w:proofErr w:type="spellStart"/>
      <w:r w:rsidRPr="004438F8">
        <w:t>test_STRCPY.mem</w:t>
      </w:r>
      <w:proofErr w:type="spellEnd"/>
    </w:p>
    <w:p w14:paraId="626DC25C" w14:textId="47936102" w:rsidR="007410A6" w:rsidRPr="004438F8" w:rsidRDefault="007410A6" w:rsidP="007410A6">
      <w:pPr>
        <w:pStyle w:val="Codeblock"/>
        <w:ind w:left="720"/>
      </w:pPr>
      <w:proofErr w:type="spellStart"/>
      <w:r w:rsidRPr="004438F8">
        <w:t>gtkwave</w:t>
      </w:r>
      <w:proofErr w:type="spellEnd"/>
      <w:r w:rsidRPr="004438F8">
        <w:t xml:space="preserve"> dump.lx2 </w:t>
      </w:r>
      <w:proofErr w:type="spellStart"/>
      <w:proofErr w:type="gramStart"/>
      <w:r w:rsidRPr="004438F8">
        <w:t>debug.gtkw</w:t>
      </w:r>
      <w:proofErr w:type="spellEnd"/>
      <w:proofErr w:type="gramEnd"/>
    </w:p>
    <w:p w14:paraId="43AF9E7C" w14:textId="1CBFF6E5" w:rsidR="00F52C81" w:rsidRDefault="00F52C81" w:rsidP="00F52C81">
      <w:pPr>
        <w:pStyle w:val="ListParagraph"/>
      </w:pPr>
    </w:p>
    <w:p w14:paraId="0B6F71F5" w14:textId="4D737169" w:rsidR="007D499B" w:rsidRDefault="007D499B" w:rsidP="00F52C81">
      <w:pPr>
        <w:pStyle w:val="ListParagraph"/>
      </w:pPr>
    </w:p>
    <w:p w14:paraId="653EBA74" w14:textId="77777777" w:rsidR="007D499B" w:rsidRPr="004438F8" w:rsidRDefault="007D499B" w:rsidP="00F52C81">
      <w:pPr>
        <w:pStyle w:val="ListParagraph"/>
      </w:pPr>
    </w:p>
    <w:p w14:paraId="2EAB0FE5" w14:textId="2C6315B5" w:rsidR="00EB4D85" w:rsidRPr="004438F8" w:rsidRDefault="00EB4D85" w:rsidP="00A4167E">
      <w:pPr>
        <w:ind w:left="720"/>
      </w:pPr>
    </w:p>
    <w:p w14:paraId="098370AC" w14:textId="77777777" w:rsidR="007D499B" w:rsidRDefault="007D499B" w:rsidP="002D2DD5">
      <w:pPr>
        <w:ind w:left="720"/>
        <w:rPr>
          <w:color w:val="FF0000"/>
        </w:rPr>
      </w:pPr>
    </w:p>
    <w:p w14:paraId="403E1174" w14:textId="77777777" w:rsidR="007D499B" w:rsidRDefault="007D499B" w:rsidP="002D2DD5">
      <w:pPr>
        <w:ind w:left="720"/>
        <w:rPr>
          <w:color w:val="FF0000"/>
        </w:rPr>
      </w:pPr>
    </w:p>
    <w:p w14:paraId="634C8175" w14:textId="77777777" w:rsidR="007D499B" w:rsidRDefault="007D499B" w:rsidP="002D2DD5">
      <w:pPr>
        <w:ind w:left="720"/>
        <w:rPr>
          <w:color w:val="FF0000"/>
        </w:rPr>
      </w:pPr>
    </w:p>
    <w:p w14:paraId="2D92AFE1" w14:textId="77777777" w:rsidR="007D499B" w:rsidRDefault="007D499B" w:rsidP="002D2DD5">
      <w:pPr>
        <w:ind w:left="720"/>
        <w:rPr>
          <w:color w:val="FF0000"/>
        </w:rPr>
      </w:pPr>
    </w:p>
    <w:p w14:paraId="041E0B0D" w14:textId="77777777" w:rsidR="007D499B" w:rsidRDefault="007D499B" w:rsidP="002D2DD5">
      <w:pPr>
        <w:ind w:left="720"/>
        <w:rPr>
          <w:color w:val="FF0000"/>
        </w:rPr>
      </w:pPr>
    </w:p>
    <w:p w14:paraId="3BC8DB4D" w14:textId="77777777" w:rsidR="007D499B" w:rsidRDefault="007D499B" w:rsidP="002D2DD5">
      <w:pPr>
        <w:ind w:left="720"/>
        <w:rPr>
          <w:color w:val="FF0000"/>
        </w:rPr>
      </w:pPr>
    </w:p>
    <w:p w14:paraId="31B82040" w14:textId="77777777" w:rsidR="007D499B" w:rsidRDefault="007D499B" w:rsidP="002D2DD5">
      <w:pPr>
        <w:ind w:left="720"/>
        <w:rPr>
          <w:color w:val="FF0000"/>
        </w:rPr>
      </w:pPr>
    </w:p>
    <w:p w14:paraId="307906FE" w14:textId="0B1AA897" w:rsidR="00502250" w:rsidRDefault="00502250" w:rsidP="00502250">
      <w:pPr>
        <w:pStyle w:val="ListParagraph"/>
      </w:pPr>
    </w:p>
    <w:p w14:paraId="18C25C42" w14:textId="735A1AAD" w:rsidR="007D499B" w:rsidRDefault="007D499B" w:rsidP="00502250">
      <w:pPr>
        <w:pStyle w:val="ListParagraph"/>
      </w:pPr>
    </w:p>
    <w:p w14:paraId="62BE62B8" w14:textId="3CDE210F" w:rsidR="007D499B" w:rsidRDefault="007D499B" w:rsidP="00502250">
      <w:pPr>
        <w:pStyle w:val="ListParagraph"/>
      </w:pPr>
    </w:p>
    <w:p w14:paraId="30A70BBA" w14:textId="77777777" w:rsidR="007D499B" w:rsidRPr="004438F8" w:rsidRDefault="007D499B" w:rsidP="00502250">
      <w:pPr>
        <w:pStyle w:val="ListParagraph"/>
      </w:pPr>
    </w:p>
    <w:p w14:paraId="0D1B4AE7" w14:textId="62FD0D5A" w:rsidR="00FD088B" w:rsidRPr="004438F8" w:rsidRDefault="00FC5FA4" w:rsidP="009973D2">
      <w:pPr>
        <w:pStyle w:val="ListParagraph"/>
        <w:numPr>
          <w:ilvl w:val="0"/>
          <w:numId w:val="20"/>
        </w:numPr>
      </w:pPr>
      <w:r w:rsidRPr="004438F8">
        <w:t>Reduce</w:t>
      </w:r>
      <w:r w:rsidR="00FD088B" w:rsidRPr="004438F8">
        <w:t xml:space="preserve"> the number of instructions</w:t>
      </w:r>
      <w:r w:rsidRPr="004438F8">
        <w:t xml:space="preserve"> in</w:t>
      </w:r>
      <w:r w:rsidR="00FD088B" w:rsidRPr="004438F8">
        <w:t xml:space="preserve"> </w:t>
      </w:r>
      <w:r w:rsidR="00FD088B" w:rsidRPr="004438F8">
        <w:rPr>
          <w:rStyle w:val="MyCodeChar"/>
        </w:rPr>
        <w:t>_</w:t>
      </w:r>
      <w:proofErr w:type="spellStart"/>
      <w:r w:rsidR="00FD088B" w:rsidRPr="004438F8">
        <w:rPr>
          <w:rStyle w:val="MyCodeChar"/>
        </w:rPr>
        <w:t>strcpyloop</w:t>
      </w:r>
      <w:proofErr w:type="spellEnd"/>
      <w:r w:rsidR="00FD088B" w:rsidRPr="004438F8">
        <w:t xml:space="preserve"> so that it does not require the use of ADD to increment the pointers.</w:t>
      </w:r>
      <w:r w:rsidR="005215F4" w:rsidRPr="004438F8">
        <w:t xml:space="preserve"> </w:t>
      </w:r>
      <w:r w:rsidR="002D1158" w:rsidRPr="004438F8">
        <w:t>Recompile the Assembly code</w:t>
      </w:r>
      <w:r w:rsidR="00C73FD4" w:rsidRPr="004438F8">
        <w:t>, generate .mem file,</w:t>
      </w:r>
      <w:r w:rsidR="002D1158" w:rsidRPr="004438F8">
        <w:t xml:space="preserve"> and r</w:t>
      </w:r>
      <w:r w:rsidR="005215F4" w:rsidRPr="004438F8">
        <w:t>e</w:t>
      </w:r>
      <w:r w:rsidRPr="004438F8">
        <w:t>-</w:t>
      </w:r>
      <w:r w:rsidR="005215F4" w:rsidRPr="004438F8">
        <w:t xml:space="preserve">simulate </w:t>
      </w:r>
      <w:r w:rsidR="00C73FD4" w:rsidRPr="004438F8">
        <w:t xml:space="preserve">on </w:t>
      </w:r>
      <w:r w:rsidR="005C1C53" w:rsidRPr="004438F8">
        <w:t>Arm Education Core</w:t>
      </w:r>
      <w:r w:rsidR="00C73FD4" w:rsidRPr="004438F8">
        <w:t xml:space="preserve"> </w:t>
      </w:r>
      <w:r w:rsidR="005215F4" w:rsidRPr="004438F8">
        <w:t xml:space="preserve">to verify correct </w:t>
      </w:r>
      <w:r w:rsidR="00CB306F" w:rsidRPr="004438F8">
        <w:t>behavior</w:t>
      </w:r>
      <w:r w:rsidR="005215F4" w:rsidRPr="004438F8">
        <w:t xml:space="preserve">. </w:t>
      </w:r>
      <w:r w:rsidR="007F7C87" w:rsidRPr="004438F8">
        <w:t>(</w:t>
      </w:r>
      <w:r w:rsidR="00FD088B" w:rsidRPr="004438F8">
        <w:rPr>
          <w:b/>
          <w:bCs/>
        </w:rPr>
        <w:t xml:space="preserve">Hint: </w:t>
      </w:r>
      <w:r w:rsidR="005C1C53" w:rsidRPr="004438F8">
        <w:rPr>
          <w:b/>
          <w:bCs/>
        </w:rPr>
        <w:t>Arm Education Core</w:t>
      </w:r>
      <w:r w:rsidR="00E228B2" w:rsidRPr="004438F8">
        <w:rPr>
          <w:b/>
          <w:bCs/>
        </w:rPr>
        <w:t xml:space="preserve"> supports the </w:t>
      </w:r>
      <w:r w:rsidR="00FD088B" w:rsidRPr="004438F8">
        <w:rPr>
          <w:b/>
          <w:bCs/>
        </w:rPr>
        <w:t>post-index increment</w:t>
      </w:r>
      <w:r w:rsidR="00427207" w:rsidRPr="004438F8">
        <w:rPr>
          <w:b/>
          <w:bCs/>
        </w:rPr>
        <w:t xml:space="preserve"> variant</w:t>
      </w:r>
      <w:r w:rsidR="00FD088B" w:rsidRPr="004438F8">
        <w:rPr>
          <w:b/>
          <w:bCs/>
        </w:rPr>
        <w:t xml:space="preserve"> for LDRB and STRB</w:t>
      </w:r>
      <w:r w:rsidR="002E29B6" w:rsidRPr="004438F8">
        <w:rPr>
          <w:b/>
          <w:bCs/>
        </w:rPr>
        <w:t xml:space="preserve"> instructions</w:t>
      </w:r>
      <w:r w:rsidR="00CF6034" w:rsidRPr="004438F8">
        <w:rPr>
          <w:b/>
          <w:bCs/>
        </w:rPr>
        <w:t xml:space="preserve"> as </w:t>
      </w:r>
      <w:r w:rsidR="000D17DF" w:rsidRPr="004438F8">
        <w:rPr>
          <w:b/>
          <w:bCs/>
        </w:rPr>
        <w:t>the</w:t>
      </w:r>
      <w:r w:rsidR="00B966C6" w:rsidRPr="004438F8">
        <w:rPr>
          <w:b/>
          <w:bCs/>
        </w:rPr>
        <w:t xml:space="preserve"> load/store</w:t>
      </w:r>
      <w:r w:rsidR="000D17DF" w:rsidRPr="004438F8">
        <w:rPr>
          <w:b/>
          <w:bCs/>
        </w:rPr>
        <w:t xml:space="preserve"> post-index instruction type </w:t>
      </w:r>
      <w:r w:rsidR="007F7C87" w:rsidRPr="004438F8">
        <w:rPr>
          <w:b/>
          <w:bCs/>
        </w:rPr>
        <w:t>has a distinct encoding</w:t>
      </w:r>
      <w:r w:rsidR="000B7A36" w:rsidRPr="004438F8">
        <w:rPr>
          <w:b/>
          <w:bCs/>
        </w:rPr>
        <w:t>,</w:t>
      </w:r>
      <w:r w:rsidR="007F7C87" w:rsidRPr="004438F8">
        <w:rPr>
          <w:b/>
          <w:bCs/>
        </w:rPr>
        <w:t xml:space="preserve"> and therefore do not get assembled in various ways.</w:t>
      </w:r>
      <w:r w:rsidR="00A626DA" w:rsidRPr="004438F8">
        <w:rPr>
          <w:b/>
          <w:bCs/>
        </w:rPr>
        <w:t xml:space="preserve"> See A64 Base Instructions in </w:t>
      </w:r>
      <w:hyperlink w:anchor="_Cannot_see_IDCODE" w:history="1">
        <w:r w:rsidR="00A626DA" w:rsidRPr="004438F8">
          <w:rPr>
            <w:rStyle w:val="Hyperlink"/>
            <w:b/>
            <w:bCs/>
          </w:rPr>
          <w:t>Additional references</w:t>
        </w:r>
      </w:hyperlink>
      <w:r w:rsidR="00A626DA" w:rsidRPr="004438F8">
        <w:rPr>
          <w:b/>
          <w:bCs/>
        </w:rPr>
        <w:t>.</w:t>
      </w:r>
      <w:r w:rsidR="007F7C87" w:rsidRPr="004438F8">
        <w:t>)</w:t>
      </w:r>
    </w:p>
    <w:p w14:paraId="6B15362A" w14:textId="77777777" w:rsidR="00FD088B" w:rsidRPr="004438F8" w:rsidRDefault="00FD088B" w:rsidP="00FD088B">
      <w:pPr>
        <w:pStyle w:val="ListParagraph"/>
      </w:pPr>
    </w:p>
    <w:p w14:paraId="1F74B140" w14:textId="1A922B46" w:rsidR="00FD088B" w:rsidRPr="004438F8" w:rsidRDefault="00FD088B" w:rsidP="00E329DC">
      <w:r w:rsidRPr="004438F8">
        <w:t xml:space="preserve">    </w:t>
      </w:r>
    </w:p>
    <w:p w14:paraId="5AC0BA31" w14:textId="05EFA319" w:rsidR="00FD088B" w:rsidRPr="004438F8" w:rsidRDefault="00FD088B" w:rsidP="00E329DC">
      <w:r w:rsidRPr="004438F8">
        <w:t xml:space="preserve">    </w:t>
      </w:r>
    </w:p>
    <w:p w14:paraId="2EB3D0C1" w14:textId="55509C85" w:rsidR="00FD088B" w:rsidRPr="004438F8" w:rsidRDefault="00FD088B" w:rsidP="00E329DC">
      <w:r w:rsidRPr="004438F8">
        <w:t xml:space="preserve">    </w:t>
      </w:r>
    </w:p>
    <w:p w14:paraId="435C459E" w14:textId="4DBE5A11" w:rsidR="00FD088B" w:rsidRDefault="00FD088B" w:rsidP="00E329DC">
      <w:r w:rsidRPr="004438F8">
        <w:t xml:space="preserve">    </w:t>
      </w:r>
    </w:p>
    <w:p w14:paraId="06823F2D" w14:textId="77777777" w:rsidR="001A591A" w:rsidRPr="004438F8" w:rsidRDefault="001A591A" w:rsidP="00E329DC"/>
    <w:p w14:paraId="73A2091B" w14:textId="70447FB1" w:rsidR="00FC0592" w:rsidRDefault="00FC0592" w:rsidP="002B0528">
      <w:pPr>
        <w:ind w:left="720"/>
        <w:rPr>
          <w:color w:val="FF0000"/>
        </w:rPr>
      </w:pPr>
    </w:p>
    <w:p w14:paraId="1AB96845" w14:textId="77777777" w:rsidR="00FC0592" w:rsidRPr="004438F8" w:rsidRDefault="00FC0592" w:rsidP="001A591A">
      <w:pPr>
        <w:rPr>
          <w:color w:val="FF0000"/>
        </w:rPr>
      </w:pPr>
    </w:p>
    <w:p w14:paraId="7BCD0F24" w14:textId="55E1DB02" w:rsidR="00766E92" w:rsidRPr="004438F8" w:rsidRDefault="00766E92" w:rsidP="002B0528">
      <w:pPr>
        <w:ind w:left="720"/>
      </w:pPr>
    </w:p>
    <w:p w14:paraId="557CF7C2" w14:textId="48008DB7" w:rsidR="003277B7" w:rsidRPr="004438F8" w:rsidRDefault="003277B7" w:rsidP="003277B7">
      <w:pPr>
        <w:pStyle w:val="Heading1"/>
      </w:pPr>
      <w:bookmarkStart w:id="24" w:name="_Toc44329143"/>
      <w:r w:rsidRPr="004438F8">
        <w:lastRenderedPageBreak/>
        <w:t>Summary</w:t>
      </w:r>
      <w:bookmarkEnd w:id="24"/>
    </w:p>
    <w:p w14:paraId="58498829" w14:textId="40D56F19" w:rsidR="003277B7" w:rsidRPr="004438F8" w:rsidRDefault="003277B7" w:rsidP="003277B7">
      <w:r w:rsidRPr="004438F8">
        <w:t xml:space="preserve">In this lab, we have </w:t>
      </w:r>
      <w:r w:rsidR="006B1BD0" w:rsidRPr="004438F8">
        <w:t xml:space="preserve">run an Assembly code on the single-cycle </w:t>
      </w:r>
      <w:r w:rsidR="005C1C53" w:rsidRPr="004438F8">
        <w:t>Arm Education Core</w:t>
      </w:r>
      <w:r w:rsidR="006B1BD0" w:rsidRPr="004438F8">
        <w:t xml:space="preserve">. We did a simple string copy operation using Armv8-A </w:t>
      </w:r>
      <w:r w:rsidR="00B749F1" w:rsidRPr="004438F8">
        <w:t xml:space="preserve">instructions. However, how does </w:t>
      </w:r>
      <w:r w:rsidR="005C1C53" w:rsidRPr="004438F8">
        <w:t>Arm Education Core</w:t>
      </w:r>
      <w:r w:rsidR="00B749F1" w:rsidRPr="004438F8">
        <w:t xml:space="preserve"> recognize these instructions </w:t>
      </w:r>
      <w:proofErr w:type="gramStart"/>
      <w:r w:rsidR="00B749F1" w:rsidRPr="004438F8">
        <w:t>in order to</w:t>
      </w:r>
      <w:proofErr w:type="gramEnd"/>
      <w:r w:rsidR="00B749F1" w:rsidRPr="004438F8">
        <w:t xml:space="preserve"> process them? Each instruction is encoded</w:t>
      </w:r>
      <w:r w:rsidR="000E38F4" w:rsidRPr="004438F8">
        <w:t xml:space="preserve">, as we have seen in the generated .mem file. In the next lab, </w:t>
      </w:r>
      <w:r w:rsidR="00E5039F" w:rsidRPr="004438F8">
        <w:t xml:space="preserve">we will </w:t>
      </w:r>
      <w:r w:rsidR="00FC0592" w:rsidRPr="004438F8">
        <w:t>interpret these encodings and observe how immediate values are encoded in the instruction itself.</w:t>
      </w:r>
    </w:p>
    <w:p w14:paraId="7C897A1F" w14:textId="5AD5483E" w:rsidR="00960E79" w:rsidRPr="004438F8" w:rsidRDefault="001E380C" w:rsidP="001E380C">
      <w:pPr>
        <w:pStyle w:val="Heading1"/>
      </w:pPr>
      <w:bookmarkStart w:id="25" w:name="_Cannot_see_IDCODE"/>
      <w:bookmarkStart w:id="26" w:name="_Additional_references"/>
      <w:bookmarkStart w:id="27" w:name="_Toc44329144"/>
      <w:bookmarkEnd w:id="25"/>
      <w:bookmarkEnd w:id="26"/>
      <w:r w:rsidRPr="004438F8">
        <w:t>Additional references</w:t>
      </w:r>
      <w:bookmarkEnd w:id="27"/>
    </w:p>
    <w:p w14:paraId="24F94192" w14:textId="7A48F9F5" w:rsidR="00166281" w:rsidRPr="004438F8" w:rsidRDefault="00166281" w:rsidP="00F32B40">
      <w:pPr>
        <w:tabs>
          <w:tab w:val="left" w:pos="1005"/>
        </w:tabs>
        <w:rPr>
          <w:b/>
        </w:rPr>
      </w:pPr>
      <w:r w:rsidRPr="004438F8">
        <w:rPr>
          <w:b/>
        </w:rPr>
        <w:t xml:space="preserve">A64 Base </w:t>
      </w:r>
      <w:r w:rsidR="00A626DA" w:rsidRPr="004438F8">
        <w:rPr>
          <w:b/>
        </w:rPr>
        <w:t>I</w:t>
      </w:r>
      <w:r w:rsidRPr="004438F8">
        <w:rPr>
          <w:b/>
        </w:rPr>
        <w:t>nstructions</w:t>
      </w:r>
    </w:p>
    <w:p w14:paraId="719F9169" w14:textId="460CCB1E" w:rsidR="00166281" w:rsidRPr="004438F8" w:rsidRDefault="00000000" w:rsidP="009973D2">
      <w:pPr>
        <w:pStyle w:val="ListParagraph"/>
        <w:numPr>
          <w:ilvl w:val="0"/>
          <w:numId w:val="21"/>
        </w:numPr>
        <w:tabs>
          <w:tab w:val="left" w:pos="1005"/>
        </w:tabs>
        <w:rPr>
          <w:b/>
        </w:rPr>
      </w:pPr>
      <w:hyperlink r:id="rId23" w:history="1">
        <w:r w:rsidR="00166281" w:rsidRPr="004438F8">
          <w:rPr>
            <w:rStyle w:val="Hyperlink"/>
          </w:rPr>
          <w:t>https://developer.arm.com/docs/ddi0596/g/base-instructions-alphabetic-order</w:t>
        </w:r>
      </w:hyperlink>
    </w:p>
    <w:p w14:paraId="2CA5CF69" w14:textId="77777777" w:rsidR="001D1FB5" w:rsidRPr="004438F8" w:rsidRDefault="001D1FB5" w:rsidP="00F32B40">
      <w:pPr>
        <w:tabs>
          <w:tab w:val="left" w:pos="1005"/>
        </w:tabs>
        <w:rPr>
          <w:b/>
        </w:rPr>
      </w:pPr>
    </w:p>
    <w:p w14:paraId="0044DB83" w14:textId="69A659E9" w:rsidR="008B3959" w:rsidRPr="004438F8" w:rsidRDefault="0006305B" w:rsidP="00F32B40">
      <w:pPr>
        <w:tabs>
          <w:tab w:val="left" w:pos="1005"/>
        </w:tabs>
        <w:rPr>
          <w:b/>
        </w:rPr>
      </w:pPr>
      <w:r w:rsidRPr="004438F8">
        <w:rPr>
          <w:b/>
        </w:rPr>
        <w:t>The A64 instruction set</w:t>
      </w:r>
    </w:p>
    <w:p w14:paraId="6F3B147F" w14:textId="73D90C7F" w:rsidR="008B3959" w:rsidRPr="004438F8" w:rsidRDefault="00000000" w:rsidP="009973D2">
      <w:pPr>
        <w:pStyle w:val="ListParagraph"/>
        <w:numPr>
          <w:ilvl w:val="0"/>
          <w:numId w:val="21"/>
        </w:numPr>
        <w:tabs>
          <w:tab w:val="left" w:pos="1005"/>
        </w:tabs>
      </w:pPr>
      <w:hyperlink r:id="rId24" w:history="1">
        <w:r w:rsidR="008B3959" w:rsidRPr="004438F8">
          <w:rPr>
            <w:rStyle w:val="Hyperlink"/>
          </w:rPr>
          <w:t>https://developer.arm.com/docs/den0024/a/the-a64-instruction-set</w:t>
        </w:r>
      </w:hyperlink>
    </w:p>
    <w:p w14:paraId="3B85855F" w14:textId="77777777" w:rsidR="008B3959" w:rsidRPr="004438F8" w:rsidRDefault="008B3959" w:rsidP="00F32B40">
      <w:pPr>
        <w:tabs>
          <w:tab w:val="left" w:pos="1005"/>
        </w:tabs>
        <w:rPr>
          <w:b/>
        </w:rPr>
      </w:pPr>
    </w:p>
    <w:p w14:paraId="1C2D4451" w14:textId="77777777" w:rsidR="0006305B" w:rsidRPr="004438F8" w:rsidRDefault="0006305B" w:rsidP="0006305B">
      <w:pPr>
        <w:tabs>
          <w:tab w:val="left" w:pos="1005"/>
        </w:tabs>
        <w:rPr>
          <w:b/>
        </w:rPr>
      </w:pPr>
      <w:r w:rsidRPr="004438F8">
        <w:rPr>
          <w:b/>
        </w:rPr>
        <w:t>A64 General-Purpose Registers</w:t>
      </w:r>
    </w:p>
    <w:p w14:paraId="0FA2AA73" w14:textId="68C152BB" w:rsidR="0006305B" w:rsidRPr="004438F8" w:rsidRDefault="00000000" w:rsidP="009973D2">
      <w:pPr>
        <w:pStyle w:val="ListParagraph"/>
        <w:numPr>
          <w:ilvl w:val="0"/>
          <w:numId w:val="21"/>
        </w:numPr>
        <w:tabs>
          <w:tab w:val="left" w:pos="1005"/>
        </w:tabs>
        <w:rPr>
          <w:b/>
        </w:rPr>
      </w:pPr>
      <w:hyperlink r:id="rId25" w:history="1">
        <w:r w:rsidR="0006305B" w:rsidRPr="004438F8">
          <w:rPr>
            <w:rStyle w:val="Hyperlink"/>
          </w:rPr>
          <w:t>https://developer.arm.com/architectures/learn-the-architecture/armv8-a-instruction-set-architecture/registers-in-aarch64-general-purpose-registers</w:t>
        </w:r>
      </w:hyperlink>
    </w:p>
    <w:p w14:paraId="2C1E2990" w14:textId="77777777" w:rsidR="0006305B" w:rsidRPr="004438F8" w:rsidRDefault="0006305B" w:rsidP="00F32B40">
      <w:pPr>
        <w:tabs>
          <w:tab w:val="left" w:pos="1005"/>
        </w:tabs>
        <w:rPr>
          <w:b/>
        </w:rPr>
      </w:pPr>
    </w:p>
    <w:p w14:paraId="41387CDF" w14:textId="203742FE" w:rsidR="00DA44E1" w:rsidRPr="004438F8" w:rsidRDefault="00DA44E1" w:rsidP="00F32B40">
      <w:pPr>
        <w:tabs>
          <w:tab w:val="left" w:pos="1005"/>
        </w:tabs>
        <w:rPr>
          <w:b/>
        </w:rPr>
      </w:pPr>
      <w:r w:rsidRPr="004438F8">
        <w:rPr>
          <w:b/>
        </w:rPr>
        <w:t>Zero register</w:t>
      </w:r>
    </w:p>
    <w:p w14:paraId="5F1B8D35" w14:textId="5B8FADAB" w:rsidR="00DA44E1" w:rsidRPr="004438F8" w:rsidRDefault="00000000" w:rsidP="009973D2">
      <w:pPr>
        <w:pStyle w:val="ListParagraph"/>
        <w:numPr>
          <w:ilvl w:val="0"/>
          <w:numId w:val="21"/>
        </w:numPr>
        <w:tabs>
          <w:tab w:val="left" w:pos="1005"/>
        </w:tabs>
      </w:pPr>
      <w:hyperlink r:id="rId26" w:history="1">
        <w:r w:rsidR="00DA44E1" w:rsidRPr="004438F8">
          <w:rPr>
            <w:rStyle w:val="Hyperlink"/>
          </w:rPr>
          <w:t>https://developer.arm.com/docs/den0024/a/armv8-registers/aarch64-special-registers/zero-register</w:t>
        </w:r>
      </w:hyperlink>
    </w:p>
    <w:p w14:paraId="73E8DDAB" w14:textId="32065BE1" w:rsidR="00DA44E1" w:rsidRPr="004438F8" w:rsidRDefault="00000000" w:rsidP="009973D2">
      <w:pPr>
        <w:pStyle w:val="ListParagraph"/>
        <w:numPr>
          <w:ilvl w:val="0"/>
          <w:numId w:val="21"/>
        </w:numPr>
        <w:tabs>
          <w:tab w:val="left" w:pos="1005"/>
        </w:tabs>
      </w:pPr>
      <w:hyperlink r:id="rId27" w:history="1">
        <w:r w:rsidR="00A9447E" w:rsidRPr="004438F8">
          <w:rPr>
            <w:rStyle w:val="Hyperlink"/>
          </w:rPr>
          <w:t>https://developer.arm.com/docs/den0024/latest/an-introduction-to-the-armv8-instruction-sets/the-armv8-instruction-sets/registers</w:t>
        </w:r>
      </w:hyperlink>
    </w:p>
    <w:p w14:paraId="2BCB5BC3" w14:textId="38FF89A6" w:rsidR="00DC4B27" w:rsidRPr="004438F8" w:rsidRDefault="00000000" w:rsidP="009973D2">
      <w:pPr>
        <w:pStyle w:val="ListParagraph"/>
        <w:numPr>
          <w:ilvl w:val="0"/>
          <w:numId w:val="21"/>
        </w:numPr>
        <w:tabs>
          <w:tab w:val="left" w:pos="1005"/>
        </w:tabs>
      </w:pPr>
      <w:hyperlink r:id="rId28" w:history="1">
        <w:r w:rsidR="00DC4B27" w:rsidRPr="004438F8">
          <w:rPr>
            <w:rStyle w:val="Hyperlink"/>
          </w:rPr>
          <w:t>https://developer.arm.com/docs/den0024/latest/armv8-registers</w:t>
        </w:r>
      </w:hyperlink>
    </w:p>
    <w:p w14:paraId="179CCFE5" w14:textId="77777777" w:rsidR="00F20875" w:rsidRPr="004438F8" w:rsidRDefault="00F20875" w:rsidP="00F32B40">
      <w:pPr>
        <w:tabs>
          <w:tab w:val="left" w:pos="1005"/>
        </w:tabs>
      </w:pPr>
    </w:p>
    <w:p w14:paraId="07AD3248" w14:textId="64DECD8D" w:rsidR="00B8190F" w:rsidRPr="004438F8" w:rsidRDefault="00B8190F" w:rsidP="00F32B40">
      <w:pPr>
        <w:tabs>
          <w:tab w:val="left" w:pos="1005"/>
        </w:tabs>
        <w:rPr>
          <w:b/>
          <w:bCs/>
        </w:rPr>
      </w:pPr>
      <w:r w:rsidRPr="004438F8">
        <w:rPr>
          <w:b/>
          <w:bCs/>
        </w:rPr>
        <w:t>MOVZ instruction</w:t>
      </w:r>
    </w:p>
    <w:p w14:paraId="26A647D4" w14:textId="3E508703" w:rsidR="00B8190F" w:rsidRPr="004438F8" w:rsidRDefault="00000000" w:rsidP="009973D2">
      <w:pPr>
        <w:pStyle w:val="ListParagraph"/>
        <w:numPr>
          <w:ilvl w:val="0"/>
          <w:numId w:val="22"/>
        </w:numPr>
        <w:tabs>
          <w:tab w:val="left" w:pos="1005"/>
        </w:tabs>
        <w:rPr>
          <w:b/>
        </w:rPr>
      </w:pPr>
      <w:hyperlink r:id="rId29" w:history="1">
        <w:r w:rsidR="00B8190F" w:rsidRPr="004438F8">
          <w:rPr>
            <w:rStyle w:val="Hyperlink"/>
          </w:rPr>
          <w:t>https://developer.arm.com/docs/100076/0100/instruction-set-reference/a64-general-instructions/movz</w:t>
        </w:r>
      </w:hyperlink>
    </w:p>
    <w:p w14:paraId="4FC071F3" w14:textId="77777777" w:rsidR="00A626DA" w:rsidRPr="004438F8" w:rsidRDefault="00A626DA" w:rsidP="00F32B40">
      <w:pPr>
        <w:tabs>
          <w:tab w:val="left" w:pos="1005"/>
        </w:tabs>
        <w:rPr>
          <w:b/>
        </w:rPr>
      </w:pPr>
    </w:p>
    <w:p w14:paraId="38FA23C5" w14:textId="7C7280B4" w:rsidR="008971BD" w:rsidRPr="004438F8" w:rsidRDefault="001A23EF" w:rsidP="00F32B40">
      <w:pPr>
        <w:tabs>
          <w:tab w:val="left" w:pos="1005"/>
        </w:tabs>
        <w:rPr>
          <w:b/>
        </w:rPr>
      </w:pPr>
      <w:r w:rsidRPr="004438F8">
        <w:rPr>
          <w:b/>
        </w:rPr>
        <w:t xml:space="preserve">Icarus Verilog </w:t>
      </w:r>
      <w:r w:rsidR="0065615C" w:rsidRPr="004438F8">
        <w:rPr>
          <w:b/>
        </w:rPr>
        <w:t>U</w:t>
      </w:r>
      <w:r w:rsidRPr="004438F8">
        <w:rPr>
          <w:b/>
        </w:rPr>
        <w:t xml:space="preserve">ser </w:t>
      </w:r>
      <w:r w:rsidR="0065615C" w:rsidRPr="004438F8">
        <w:rPr>
          <w:b/>
        </w:rPr>
        <w:t>G</w:t>
      </w:r>
      <w:r w:rsidRPr="004438F8">
        <w:rPr>
          <w:b/>
        </w:rPr>
        <w:t>uide</w:t>
      </w:r>
      <w:r w:rsidR="0065615C" w:rsidRPr="004438F8">
        <w:rPr>
          <w:b/>
        </w:rPr>
        <w:t>, commands, and arguments</w:t>
      </w:r>
    </w:p>
    <w:p w14:paraId="4C6F1DFA" w14:textId="32585289" w:rsidR="00116198" w:rsidRPr="004438F8" w:rsidRDefault="00000000" w:rsidP="009973D2">
      <w:pPr>
        <w:pStyle w:val="ListParagraph"/>
        <w:numPr>
          <w:ilvl w:val="0"/>
          <w:numId w:val="22"/>
        </w:numPr>
        <w:tabs>
          <w:tab w:val="left" w:pos="1005"/>
        </w:tabs>
      </w:pPr>
      <w:hyperlink r:id="rId30" w:history="1">
        <w:r w:rsidR="001A23EF" w:rsidRPr="004438F8">
          <w:rPr>
            <w:rStyle w:val="Hyperlink"/>
          </w:rPr>
          <w:t>https://iverilog.fandom.com/wiki/User_Guide</w:t>
        </w:r>
      </w:hyperlink>
    </w:p>
    <w:p w14:paraId="2CBDC3B7" w14:textId="01632073" w:rsidR="007B34F9" w:rsidRPr="004438F8" w:rsidRDefault="00000000" w:rsidP="009973D2">
      <w:pPr>
        <w:pStyle w:val="ListParagraph"/>
        <w:numPr>
          <w:ilvl w:val="0"/>
          <w:numId w:val="22"/>
        </w:numPr>
      </w:pPr>
      <w:hyperlink r:id="rId31" w:history="1">
        <w:r w:rsidR="00597597" w:rsidRPr="004438F8">
          <w:rPr>
            <w:rStyle w:val="Hyperlink"/>
          </w:rPr>
          <w:t>https://iverilog.fandom.com/wiki/Iverilog_Flags</w:t>
        </w:r>
      </w:hyperlink>
    </w:p>
    <w:p w14:paraId="23C856B5" w14:textId="77777777" w:rsidR="00170236" w:rsidRPr="004438F8" w:rsidRDefault="00170236" w:rsidP="00921A5B"/>
    <w:p w14:paraId="6F9408DF" w14:textId="572A1CD2" w:rsidR="00170236" w:rsidRPr="004438F8" w:rsidRDefault="00170236" w:rsidP="00921A5B">
      <w:pPr>
        <w:rPr>
          <w:b/>
          <w:bCs/>
        </w:rPr>
      </w:pPr>
      <w:r w:rsidRPr="004438F8">
        <w:rPr>
          <w:b/>
          <w:bCs/>
        </w:rPr>
        <w:t>VVP commands and arguments</w:t>
      </w:r>
    </w:p>
    <w:p w14:paraId="624C1C84" w14:textId="52E0849D" w:rsidR="00170236" w:rsidRPr="004438F8" w:rsidRDefault="00000000" w:rsidP="009973D2">
      <w:pPr>
        <w:pStyle w:val="ListParagraph"/>
        <w:numPr>
          <w:ilvl w:val="0"/>
          <w:numId w:val="23"/>
        </w:numPr>
      </w:pPr>
      <w:hyperlink r:id="rId32" w:history="1">
        <w:r w:rsidR="00170236" w:rsidRPr="004438F8">
          <w:rPr>
            <w:rStyle w:val="Hyperlink"/>
          </w:rPr>
          <w:t>https://iverilog.fandom.com/wiki/Vvp_Flags</w:t>
        </w:r>
      </w:hyperlink>
    </w:p>
    <w:p w14:paraId="7F2AFD93" w14:textId="2F4EF16E" w:rsidR="004D6896" w:rsidRPr="004438F8" w:rsidRDefault="004D6896" w:rsidP="00921A5B"/>
    <w:p w14:paraId="0290E61A" w14:textId="61999698" w:rsidR="004D6896" w:rsidRPr="004438F8" w:rsidRDefault="004D6896" w:rsidP="00921A5B">
      <w:pPr>
        <w:rPr>
          <w:b/>
          <w:bCs/>
        </w:rPr>
      </w:pPr>
      <w:r w:rsidRPr="004438F8">
        <w:rPr>
          <w:b/>
          <w:bCs/>
        </w:rPr>
        <w:t>Simulation</w:t>
      </w:r>
    </w:p>
    <w:p w14:paraId="5C33219B" w14:textId="0A4C54A7" w:rsidR="004D6896" w:rsidRPr="004438F8" w:rsidRDefault="00000000" w:rsidP="009973D2">
      <w:pPr>
        <w:pStyle w:val="ListParagraph"/>
        <w:numPr>
          <w:ilvl w:val="0"/>
          <w:numId w:val="23"/>
        </w:numPr>
      </w:pPr>
      <w:hyperlink r:id="rId33" w:history="1">
        <w:r w:rsidR="004D6896" w:rsidRPr="004438F8">
          <w:rPr>
            <w:rStyle w:val="Hyperlink"/>
          </w:rPr>
          <w:t>https://iverilog.fandom.com/wiki/Simulation</w:t>
        </w:r>
      </w:hyperlink>
    </w:p>
    <w:p w14:paraId="04146014" w14:textId="1CB686FB" w:rsidR="00307719" w:rsidRPr="004438F8" w:rsidRDefault="00307719" w:rsidP="00921A5B"/>
    <w:p w14:paraId="21650900" w14:textId="379BEF3B" w:rsidR="00307719" w:rsidRPr="004438F8" w:rsidRDefault="00307719" w:rsidP="00921A5B">
      <w:pPr>
        <w:rPr>
          <w:b/>
          <w:bCs/>
        </w:rPr>
      </w:pPr>
      <w:proofErr w:type="spellStart"/>
      <w:r w:rsidRPr="004438F8">
        <w:rPr>
          <w:b/>
          <w:bCs/>
        </w:rPr>
        <w:t>GTKWave</w:t>
      </w:r>
      <w:proofErr w:type="spellEnd"/>
      <w:r w:rsidRPr="004438F8">
        <w:rPr>
          <w:b/>
          <w:bCs/>
        </w:rPr>
        <w:t xml:space="preserve"> manual</w:t>
      </w:r>
    </w:p>
    <w:p w14:paraId="5FC3162B" w14:textId="2D5852E6" w:rsidR="00307719" w:rsidRPr="004438F8" w:rsidRDefault="00000000" w:rsidP="009973D2">
      <w:pPr>
        <w:pStyle w:val="ListParagraph"/>
        <w:numPr>
          <w:ilvl w:val="0"/>
          <w:numId w:val="23"/>
        </w:numPr>
        <w:rPr>
          <w:rStyle w:val="Hyperlink"/>
          <w:b/>
          <w:bCs/>
          <w:color w:val="0D0D0D" w:themeColor="text1" w:themeTint="F2"/>
          <w:u w:val="none"/>
        </w:rPr>
      </w:pPr>
      <w:hyperlink r:id="rId34" w:history="1">
        <w:r w:rsidR="0041659F" w:rsidRPr="004438F8">
          <w:rPr>
            <w:rStyle w:val="Hyperlink"/>
          </w:rPr>
          <w:t>http://gtkwave.sourceforge.net/gtkwave.pdf</w:t>
        </w:r>
      </w:hyperlink>
    </w:p>
    <w:p w14:paraId="7AA5E871" w14:textId="25E816EA" w:rsidR="00EA33D8" w:rsidRPr="004438F8" w:rsidRDefault="00EA33D8" w:rsidP="00921A5B">
      <w:pPr>
        <w:rPr>
          <w:rStyle w:val="Hyperlink"/>
        </w:rPr>
      </w:pPr>
    </w:p>
    <w:p w14:paraId="53C3DA3C" w14:textId="2DE0B0AE" w:rsidR="00EA33D8" w:rsidRPr="004438F8" w:rsidRDefault="00EA33D8" w:rsidP="00921A5B">
      <w:pPr>
        <w:rPr>
          <w:b/>
          <w:bCs/>
        </w:rPr>
      </w:pPr>
      <w:r w:rsidRPr="004438F8">
        <w:rPr>
          <w:b/>
          <w:bCs/>
        </w:rPr>
        <w:t>arm-none-</w:t>
      </w:r>
      <w:proofErr w:type="spellStart"/>
      <w:r w:rsidRPr="004438F8">
        <w:rPr>
          <w:b/>
          <w:bCs/>
        </w:rPr>
        <w:t>eabi</w:t>
      </w:r>
      <w:proofErr w:type="spellEnd"/>
      <w:r w:rsidRPr="004438F8">
        <w:rPr>
          <w:b/>
          <w:bCs/>
        </w:rPr>
        <w:t>-as command</w:t>
      </w:r>
    </w:p>
    <w:p w14:paraId="2ED095FB" w14:textId="30711F4B" w:rsidR="00CA76C1" w:rsidRPr="004438F8" w:rsidRDefault="00000000" w:rsidP="009973D2">
      <w:pPr>
        <w:pStyle w:val="ListParagraph"/>
        <w:numPr>
          <w:ilvl w:val="0"/>
          <w:numId w:val="23"/>
        </w:numPr>
        <w:rPr>
          <w:rStyle w:val="Hyperlink"/>
          <w:color w:val="0D0D0D" w:themeColor="text1" w:themeTint="F2"/>
          <w:u w:val="none"/>
        </w:rPr>
      </w:pPr>
      <w:hyperlink r:id="rId35" w:history="1">
        <w:r w:rsidR="00A04F8F" w:rsidRPr="004438F8">
          <w:rPr>
            <w:rStyle w:val="Hyperlink"/>
          </w:rPr>
          <w:t>https://manned.org/arm-none-eabi-as/a7ae4940</w:t>
        </w:r>
      </w:hyperlink>
    </w:p>
    <w:p w14:paraId="211D3A4B" w14:textId="2DE4FCA5" w:rsidR="0061482A" w:rsidRPr="004438F8" w:rsidRDefault="0061482A" w:rsidP="00921A5B">
      <w:pPr>
        <w:rPr>
          <w:rStyle w:val="Hyperlink"/>
        </w:rPr>
      </w:pPr>
    </w:p>
    <w:p w14:paraId="35D8157A" w14:textId="4C560823" w:rsidR="005A0DA0" w:rsidRPr="004438F8" w:rsidRDefault="005A0DA0" w:rsidP="00E54605">
      <w:pPr>
        <w:rPr>
          <w:b/>
          <w:bCs/>
          <w:u w:val="single"/>
        </w:rPr>
      </w:pPr>
      <w:r w:rsidRPr="004438F8">
        <w:rPr>
          <w:b/>
          <w:bCs/>
        </w:rPr>
        <w:t>Arm Cortex-A Series Programmer’s Guide for Armv8-A</w:t>
      </w:r>
    </w:p>
    <w:p w14:paraId="68279B5F" w14:textId="7ECA3CA3" w:rsidR="005A0DA0" w:rsidRPr="004438F8" w:rsidRDefault="00000000" w:rsidP="009973D2">
      <w:pPr>
        <w:pStyle w:val="ListParagraph"/>
        <w:numPr>
          <w:ilvl w:val="0"/>
          <w:numId w:val="23"/>
        </w:numPr>
        <w:rPr>
          <w:u w:val="single"/>
        </w:rPr>
      </w:pPr>
      <w:hyperlink r:id="rId36" w:history="1">
        <w:r w:rsidR="005A0DA0" w:rsidRPr="004438F8">
          <w:rPr>
            <w:rStyle w:val="Hyperlink"/>
          </w:rPr>
          <w:t>https://developer.arm.com/docs/den0024/a/preface</w:t>
        </w:r>
      </w:hyperlink>
      <w:r w:rsidR="005A0DA0" w:rsidRPr="004438F8">
        <w:rPr>
          <w:u w:val="single"/>
        </w:rPr>
        <w:t xml:space="preserve"> </w:t>
      </w:r>
    </w:p>
    <w:p w14:paraId="0D87E471" w14:textId="1F68570A" w:rsidR="005A0DA0" w:rsidRPr="004438F8" w:rsidRDefault="005A0DA0" w:rsidP="00E54605">
      <w:pPr>
        <w:rPr>
          <w:u w:val="single"/>
        </w:rPr>
      </w:pPr>
    </w:p>
    <w:p w14:paraId="46FE32CD" w14:textId="31A6C295" w:rsidR="00D643DE" w:rsidRPr="004438F8" w:rsidRDefault="00D643DE" w:rsidP="00D643DE">
      <w:pPr>
        <w:rPr>
          <w:b/>
          <w:bCs/>
        </w:rPr>
      </w:pPr>
      <w:r w:rsidRPr="004438F8">
        <w:rPr>
          <w:b/>
          <w:bCs/>
        </w:rPr>
        <w:t>GNU manual</w:t>
      </w:r>
    </w:p>
    <w:p w14:paraId="0BB4B22F" w14:textId="2F85227E" w:rsidR="00C922A6" w:rsidRPr="004438F8" w:rsidRDefault="00000000" w:rsidP="009973D2">
      <w:pPr>
        <w:pStyle w:val="ListParagraph"/>
        <w:numPr>
          <w:ilvl w:val="0"/>
          <w:numId w:val="23"/>
        </w:numPr>
      </w:pPr>
      <w:hyperlink r:id="rId37" w:history="1">
        <w:r w:rsidR="00BD7D12" w:rsidRPr="004438F8">
          <w:rPr>
            <w:rStyle w:val="Hyperlink"/>
          </w:rPr>
          <w:t>https://gcc.gnu.org/onlinedocs/gcc/Option-Summary.html</w:t>
        </w:r>
      </w:hyperlink>
      <w:r w:rsidR="00BD7D12" w:rsidRPr="004438F8">
        <w:t xml:space="preserve"> </w:t>
      </w:r>
    </w:p>
    <w:p w14:paraId="13AE5337" w14:textId="77777777" w:rsidR="00220CB5" w:rsidRPr="004438F8" w:rsidRDefault="00220CB5" w:rsidP="001F050E"/>
    <w:p w14:paraId="329F19A4" w14:textId="4A59E262" w:rsidR="00220CB5" w:rsidRPr="004438F8" w:rsidRDefault="005C1C53" w:rsidP="00220CB5">
      <w:pPr>
        <w:tabs>
          <w:tab w:val="left" w:pos="1005"/>
        </w:tabs>
        <w:rPr>
          <w:b/>
        </w:rPr>
      </w:pPr>
      <w:r w:rsidRPr="004438F8">
        <w:rPr>
          <w:b/>
        </w:rPr>
        <w:t>Arm Education Core</w:t>
      </w:r>
    </w:p>
    <w:p w14:paraId="1CA76FFD" w14:textId="632EEB40" w:rsidR="00220CB5" w:rsidRPr="004438F8" w:rsidRDefault="00220CB5" w:rsidP="009973D2">
      <w:pPr>
        <w:pStyle w:val="ListParagraph"/>
        <w:numPr>
          <w:ilvl w:val="0"/>
          <w:numId w:val="23"/>
        </w:numPr>
      </w:pPr>
      <w:r w:rsidRPr="004438F8">
        <w:t xml:space="preserve">Introduction to </w:t>
      </w:r>
      <w:r w:rsidR="005C1C53" w:rsidRPr="004438F8">
        <w:t>Arm Education Core</w:t>
      </w:r>
      <w:r w:rsidRPr="004438F8">
        <w:t xml:space="preserve"> document (provided in the Getting Started folder)</w:t>
      </w:r>
    </w:p>
    <w:p w14:paraId="08C6184E" w14:textId="77777777" w:rsidR="00220CB5" w:rsidRPr="00D51E00" w:rsidRDefault="00220CB5" w:rsidP="001F050E"/>
    <w:sectPr w:rsidR="00220CB5" w:rsidRPr="00D51E00" w:rsidSect="00AD66E8">
      <w:footerReference w:type="default" r:id="rId38"/>
      <w:headerReference w:type="first" r:id="rId3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7DAE5" w14:textId="77777777" w:rsidR="005B25C8" w:rsidRDefault="005B25C8" w:rsidP="00AD4120">
      <w:pPr>
        <w:spacing w:after="0" w:line="240" w:lineRule="auto"/>
      </w:pPr>
      <w:r>
        <w:separator/>
      </w:r>
    </w:p>
  </w:endnote>
  <w:endnote w:type="continuationSeparator" w:id="0">
    <w:p w14:paraId="65EF4E35" w14:textId="77777777" w:rsidR="005B25C8" w:rsidRDefault="005B25C8" w:rsidP="00AD4120">
      <w:pPr>
        <w:spacing w:after="0" w:line="240" w:lineRule="auto"/>
      </w:pPr>
      <w:r>
        <w:continuationSeparator/>
      </w:r>
    </w:p>
  </w:endnote>
  <w:endnote w:type="continuationNotice" w:id="1">
    <w:p w14:paraId="713FD01C" w14:textId="77777777" w:rsidR="005B25C8" w:rsidRDefault="005B25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1133CE" w:rsidRDefault="001133CE" w:rsidP="00921A5B">
    <w:pPr>
      <w:pStyle w:val="Footer"/>
      <w:tabs>
        <w:tab w:val="left" w:pos="5319"/>
      </w:tabs>
    </w:pPr>
    <w:r>
      <w:tab/>
    </w:r>
  </w:p>
  <w:p w14:paraId="7E6878F4" w14:textId="77777777" w:rsidR="001133CE" w:rsidRDefault="001133CE"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1133CE" w:rsidRDefault="00000000">
        <w:pPr>
          <w:pStyle w:val="Footer"/>
          <w:jc w:val="center"/>
        </w:pPr>
      </w:p>
    </w:sdtContent>
  </w:sdt>
  <w:p w14:paraId="0146E42D" w14:textId="77777777" w:rsidR="001133CE" w:rsidRDefault="001133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54D51168" w:rsidR="001133CE" w:rsidRDefault="001133CE" w:rsidP="00757BD1">
            <w:pPr>
              <w:pStyle w:val="Footer"/>
            </w:pPr>
            <w:r>
              <w:tab/>
              <w:t xml:space="preserve">Copyright © </w:t>
            </w:r>
            <w:r>
              <w:fldChar w:fldCharType="begin"/>
            </w:r>
            <w:r>
              <w:instrText xml:space="preserve"> DATE \@ YYYY </w:instrText>
            </w:r>
            <w:r>
              <w:fldChar w:fldCharType="separate"/>
            </w:r>
            <w:r w:rsidR="00C62895">
              <w:rPr>
                <w:noProof/>
              </w:rPr>
              <w:t>2022</w:t>
            </w:r>
            <w:r>
              <w:fldChar w:fldCharType="end"/>
            </w:r>
            <w:r>
              <w:t xml:space="preserve"> Arm Limited (or its affiliates). All rights reserved.</w:t>
            </w:r>
            <w:r w:rsidRPr="005E7841">
              <w:rPr>
                <w:noProof/>
              </w:rPr>
              <w:t xml:space="preserve"> </w:t>
            </w:r>
          </w:p>
          <w:p w14:paraId="30F5D670" w14:textId="76AFF6D1" w:rsidR="001133CE" w:rsidRPr="00496259" w:rsidRDefault="001133CE"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5AE81" w14:textId="77777777" w:rsidR="005B25C8" w:rsidRDefault="005B25C8" w:rsidP="00AD4120">
      <w:pPr>
        <w:spacing w:after="0" w:line="240" w:lineRule="auto"/>
      </w:pPr>
      <w:bookmarkStart w:id="0" w:name="_Hlk5714685"/>
      <w:bookmarkEnd w:id="0"/>
      <w:r>
        <w:separator/>
      </w:r>
    </w:p>
  </w:footnote>
  <w:footnote w:type="continuationSeparator" w:id="0">
    <w:p w14:paraId="6081F9A5" w14:textId="77777777" w:rsidR="005B25C8" w:rsidRDefault="005B25C8" w:rsidP="00AD4120">
      <w:pPr>
        <w:spacing w:after="0" w:line="240" w:lineRule="auto"/>
      </w:pPr>
      <w:r>
        <w:continuationSeparator/>
      </w:r>
    </w:p>
  </w:footnote>
  <w:footnote w:type="continuationNotice" w:id="1">
    <w:p w14:paraId="1141E744" w14:textId="77777777" w:rsidR="005B25C8" w:rsidRDefault="005B25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1133CE" w:rsidRDefault="001133CE" w:rsidP="00757BD1">
    <w:pPr>
      <w:pStyle w:val="Header"/>
      <w:shd w:val="clear" w:color="auto" w:fill="FFFFFF" w:themeFill="background1"/>
      <w:jc w:val="center"/>
      <w:rPr>
        <w:sz w:val="10"/>
        <w:szCs w:val="14"/>
      </w:rPr>
    </w:pPr>
  </w:p>
  <w:p w14:paraId="081DF3EF" w14:textId="77777777" w:rsidR="001133CE" w:rsidRDefault="001133CE" w:rsidP="00757BD1">
    <w:pPr>
      <w:pStyle w:val="Header"/>
      <w:shd w:val="clear" w:color="auto" w:fill="FFFFFF" w:themeFill="background1"/>
      <w:jc w:val="center"/>
      <w:rPr>
        <w:sz w:val="10"/>
        <w:szCs w:val="14"/>
      </w:rPr>
    </w:pPr>
  </w:p>
  <w:p w14:paraId="1BAE26E5" w14:textId="77777777" w:rsidR="001133CE" w:rsidRPr="00757BD1" w:rsidRDefault="001133CE" w:rsidP="00757BD1">
    <w:pPr>
      <w:pStyle w:val="Header"/>
      <w:shd w:val="clear" w:color="auto" w:fill="0091BD"/>
      <w:jc w:val="center"/>
      <w:rPr>
        <w:sz w:val="10"/>
        <w:szCs w:val="14"/>
      </w:rPr>
    </w:pPr>
  </w:p>
  <w:p w14:paraId="0AD371E5" w14:textId="24A50250" w:rsidR="001133CE" w:rsidRDefault="001133CE"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1133CE" w:rsidRPr="00757BD1" w:rsidRDefault="001133CE"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1133CE" w:rsidRDefault="001133CE">
    <w:pPr>
      <w:pStyle w:val="Header"/>
    </w:pPr>
    <w:r>
      <w:rPr>
        <w:noProof/>
      </w:rPr>
      <w:drawing>
        <wp:anchor distT="0" distB="0" distL="114300" distR="114300" simplePos="0" relativeHeight="251658240"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1133CE" w:rsidRDefault="001133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71EB"/>
    <w:multiLevelType w:val="hybridMultilevel"/>
    <w:tmpl w:val="18C252DC"/>
    <w:lvl w:ilvl="0" w:tplc="0C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 w15:restartNumberingAfterBreak="0">
    <w:nsid w:val="0B1D07D7"/>
    <w:multiLevelType w:val="hybridMultilevel"/>
    <w:tmpl w:val="BAACCD70"/>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B974096"/>
    <w:multiLevelType w:val="hybridMultilevel"/>
    <w:tmpl w:val="F2DEB372"/>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E947FAA"/>
    <w:multiLevelType w:val="hybridMultilevel"/>
    <w:tmpl w:val="BAACCD70"/>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B8440DD"/>
    <w:multiLevelType w:val="hybridMultilevel"/>
    <w:tmpl w:val="91AACCB2"/>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1AD10D8"/>
    <w:multiLevelType w:val="multilevel"/>
    <w:tmpl w:val="6F48C1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6B77A2E"/>
    <w:multiLevelType w:val="hybridMultilevel"/>
    <w:tmpl w:val="F44CC198"/>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32D83CE4"/>
    <w:multiLevelType w:val="hybridMultilevel"/>
    <w:tmpl w:val="0DEC7C8A"/>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45C27636"/>
    <w:multiLevelType w:val="hybridMultilevel"/>
    <w:tmpl w:val="93FCC7DE"/>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0" w15:restartNumberingAfterBreak="0">
    <w:nsid w:val="4BA82554"/>
    <w:multiLevelType w:val="hybridMultilevel"/>
    <w:tmpl w:val="864CA8C4"/>
    <w:lvl w:ilvl="0" w:tplc="0C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4F09410D"/>
    <w:multiLevelType w:val="hybridMultilevel"/>
    <w:tmpl w:val="558C625A"/>
    <w:lvl w:ilvl="0" w:tplc="10000001">
      <w:start w:val="1"/>
      <w:numFmt w:val="bullet"/>
      <w:lvlText w:val=""/>
      <w:lvlJc w:val="left"/>
      <w:pPr>
        <w:ind w:left="766" w:hanging="360"/>
      </w:pPr>
      <w:rPr>
        <w:rFonts w:ascii="Symbol" w:hAnsi="Symbol" w:cs="Symbol" w:hint="default"/>
      </w:rPr>
    </w:lvl>
    <w:lvl w:ilvl="1" w:tplc="10000003" w:tentative="1">
      <w:start w:val="1"/>
      <w:numFmt w:val="bullet"/>
      <w:lvlText w:val="o"/>
      <w:lvlJc w:val="left"/>
      <w:pPr>
        <w:ind w:left="1486" w:hanging="360"/>
      </w:pPr>
      <w:rPr>
        <w:rFonts w:ascii="Courier New" w:hAnsi="Courier New" w:cs="Courier New" w:hint="default"/>
      </w:rPr>
    </w:lvl>
    <w:lvl w:ilvl="2" w:tplc="10000005" w:tentative="1">
      <w:start w:val="1"/>
      <w:numFmt w:val="bullet"/>
      <w:lvlText w:val=""/>
      <w:lvlJc w:val="left"/>
      <w:pPr>
        <w:ind w:left="2206" w:hanging="360"/>
      </w:pPr>
      <w:rPr>
        <w:rFonts w:ascii="Wingdings" w:hAnsi="Wingdings" w:cs="Wingdings" w:hint="default"/>
      </w:rPr>
    </w:lvl>
    <w:lvl w:ilvl="3" w:tplc="10000001" w:tentative="1">
      <w:start w:val="1"/>
      <w:numFmt w:val="bullet"/>
      <w:lvlText w:val=""/>
      <w:lvlJc w:val="left"/>
      <w:pPr>
        <w:ind w:left="2926" w:hanging="360"/>
      </w:pPr>
      <w:rPr>
        <w:rFonts w:ascii="Symbol" w:hAnsi="Symbol" w:cs="Symbol" w:hint="default"/>
      </w:rPr>
    </w:lvl>
    <w:lvl w:ilvl="4" w:tplc="10000003" w:tentative="1">
      <w:start w:val="1"/>
      <w:numFmt w:val="bullet"/>
      <w:lvlText w:val="o"/>
      <w:lvlJc w:val="left"/>
      <w:pPr>
        <w:ind w:left="3646" w:hanging="360"/>
      </w:pPr>
      <w:rPr>
        <w:rFonts w:ascii="Courier New" w:hAnsi="Courier New" w:cs="Courier New" w:hint="default"/>
      </w:rPr>
    </w:lvl>
    <w:lvl w:ilvl="5" w:tplc="10000005" w:tentative="1">
      <w:start w:val="1"/>
      <w:numFmt w:val="bullet"/>
      <w:lvlText w:val=""/>
      <w:lvlJc w:val="left"/>
      <w:pPr>
        <w:ind w:left="4366" w:hanging="360"/>
      </w:pPr>
      <w:rPr>
        <w:rFonts w:ascii="Wingdings" w:hAnsi="Wingdings" w:cs="Wingdings" w:hint="default"/>
      </w:rPr>
    </w:lvl>
    <w:lvl w:ilvl="6" w:tplc="10000001" w:tentative="1">
      <w:start w:val="1"/>
      <w:numFmt w:val="bullet"/>
      <w:lvlText w:val=""/>
      <w:lvlJc w:val="left"/>
      <w:pPr>
        <w:ind w:left="5086" w:hanging="360"/>
      </w:pPr>
      <w:rPr>
        <w:rFonts w:ascii="Symbol" w:hAnsi="Symbol" w:cs="Symbol" w:hint="default"/>
      </w:rPr>
    </w:lvl>
    <w:lvl w:ilvl="7" w:tplc="10000003" w:tentative="1">
      <w:start w:val="1"/>
      <w:numFmt w:val="bullet"/>
      <w:lvlText w:val="o"/>
      <w:lvlJc w:val="left"/>
      <w:pPr>
        <w:ind w:left="5806" w:hanging="360"/>
      </w:pPr>
      <w:rPr>
        <w:rFonts w:ascii="Courier New" w:hAnsi="Courier New" w:cs="Courier New" w:hint="default"/>
      </w:rPr>
    </w:lvl>
    <w:lvl w:ilvl="8" w:tplc="10000005" w:tentative="1">
      <w:start w:val="1"/>
      <w:numFmt w:val="bullet"/>
      <w:lvlText w:val=""/>
      <w:lvlJc w:val="left"/>
      <w:pPr>
        <w:ind w:left="6526" w:hanging="360"/>
      </w:pPr>
      <w:rPr>
        <w:rFonts w:ascii="Wingdings" w:hAnsi="Wingdings" w:cs="Wingdings" w:hint="default"/>
      </w:rPr>
    </w:lvl>
  </w:abstractNum>
  <w:abstractNum w:abstractNumId="12" w15:restartNumberingAfterBreak="0">
    <w:nsid w:val="59431A63"/>
    <w:multiLevelType w:val="hybridMultilevel"/>
    <w:tmpl w:val="1C100546"/>
    <w:lvl w:ilvl="0" w:tplc="0C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5E286914"/>
    <w:multiLevelType w:val="hybridMultilevel"/>
    <w:tmpl w:val="0D5A9316"/>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62522A50"/>
    <w:multiLevelType w:val="hybridMultilevel"/>
    <w:tmpl w:val="FC4A439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6AA1619A"/>
    <w:multiLevelType w:val="hybridMultilevel"/>
    <w:tmpl w:val="C4CE9656"/>
    <w:lvl w:ilvl="0" w:tplc="1000000F">
      <w:start w:val="1"/>
      <w:numFmt w:val="decimal"/>
      <w:lvlText w:val="%1."/>
      <w:lvlJc w:val="left"/>
      <w:pPr>
        <w:ind w:left="720" w:hanging="360"/>
      </w:pPr>
      <w:rPr>
        <w:rFonts w:hint="default"/>
      </w:rPr>
    </w:lvl>
    <w:lvl w:ilvl="1" w:tplc="0C000001">
      <w:start w:val="1"/>
      <w:numFmt w:val="bullet"/>
      <w:lvlText w:val=""/>
      <w:lvlJc w:val="left"/>
      <w:pPr>
        <w:ind w:left="1440" w:hanging="360"/>
      </w:pPr>
      <w:rPr>
        <w:rFonts w:ascii="Symbol" w:hAnsi="Symbol"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70552F1F"/>
    <w:multiLevelType w:val="hybridMultilevel"/>
    <w:tmpl w:val="E4FC4480"/>
    <w:lvl w:ilvl="0" w:tplc="0C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709F640C"/>
    <w:multiLevelType w:val="hybridMultilevel"/>
    <w:tmpl w:val="DE90E296"/>
    <w:lvl w:ilvl="0" w:tplc="0C000001">
      <w:start w:val="1"/>
      <w:numFmt w:val="bullet"/>
      <w:lvlText w:val=""/>
      <w:lvlJc w:val="left"/>
      <w:pPr>
        <w:ind w:left="1440" w:hanging="360"/>
      </w:pPr>
      <w:rPr>
        <w:rFonts w:ascii="Symbol" w:hAnsi="Symbol" w:hint="default"/>
      </w:rPr>
    </w:lvl>
    <w:lvl w:ilvl="1" w:tplc="10000003">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9" w15:restartNumberingAfterBreak="0">
    <w:nsid w:val="72992C49"/>
    <w:multiLevelType w:val="hybridMultilevel"/>
    <w:tmpl w:val="5CA80D4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732D46EC"/>
    <w:multiLevelType w:val="hybridMultilevel"/>
    <w:tmpl w:val="05E8F24A"/>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394482E"/>
    <w:multiLevelType w:val="hybridMultilevel"/>
    <w:tmpl w:val="0DEC7C8A"/>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75716ED"/>
    <w:multiLevelType w:val="hybridMultilevel"/>
    <w:tmpl w:val="0D5A9316"/>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451127141">
    <w:abstractNumId w:val="8"/>
  </w:num>
  <w:num w:numId="2" w16cid:durableId="832374495">
    <w:abstractNumId w:val="14"/>
  </w:num>
  <w:num w:numId="3" w16cid:durableId="1702902053">
    <w:abstractNumId w:val="5"/>
  </w:num>
  <w:num w:numId="4" w16cid:durableId="1080444971">
    <w:abstractNumId w:val="1"/>
  </w:num>
  <w:num w:numId="5" w16cid:durableId="1699886834">
    <w:abstractNumId w:val="12"/>
  </w:num>
  <w:num w:numId="6" w16cid:durableId="206916275">
    <w:abstractNumId w:val="13"/>
  </w:num>
  <w:num w:numId="7" w16cid:durableId="1861777598">
    <w:abstractNumId w:val="16"/>
  </w:num>
  <w:num w:numId="8" w16cid:durableId="107117271">
    <w:abstractNumId w:val="0"/>
  </w:num>
  <w:num w:numId="9" w16cid:durableId="934286921">
    <w:abstractNumId w:val="18"/>
  </w:num>
  <w:num w:numId="10" w16cid:durableId="812990051">
    <w:abstractNumId w:val="10"/>
  </w:num>
  <w:num w:numId="11" w16cid:durableId="26413855">
    <w:abstractNumId w:val="19"/>
  </w:num>
  <w:num w:numId="12" w16cid:durableId="10034881">
    <w:abstractNumId w:val="17"/>
  </w:num>
  <w:num w:numId="13" w16cid:durableId="147213481">
    <w:abstractNumId w:val="15"/>
  </w:num>
  <w:num w:numId="14" w16cid:durableId="986012553">
    <w:abstractNumId w:val="9"/>
  </w:num>
  <w:num w:numId="15" w16cid:durableId="2104841141">
    <w:abstractNumId w:val="2"/>
  </w:num>
  <w:num w:numId="16" w16cid:durableId="1308168848">
    <w:abstractNumId w:val="11"/>
  </w:num>
  <w:num w:numId="17" w16cid:durableId="1261642639">
    <w:abstractNumId w:val="3"/>
  </w:num>
  <w:num w:numId="18" w16cid:durableId="204877388">
    <w:abstractNumId w:val="7"/>
  </w:num>
  <w:num w:numId="19" w16cid:durableId="621424559">
    <w:abstractNumId w:val="21"/>
  </w:num>
  <w:num w:numId="20" w16cid:durableId="1773167617">
    <w:abstractNumId w:val="22"/>
  </w:num>
  <w:num w:numId="21" w16cid:durableId="2076120727">
    <w:abstractNumId w:val="6"/>
  </w:num>
  <w:num w:numId="22" w16cid:durableId="279649777">
    <w:abstractNumId w:val="20"/>
  </w:num>
  <w:num w:numId="23" w16cid:durableId="345209660">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NqkFAJ9p5iYtAAAA"/>
  </w:docVars>
  <w:rsids>
    <w:rsidRoot w:val="009C11D2"/>
    <w:rsid w:val="00000472"/>
    <w:rsid w:val="000031D7"/>
    <w:rsid w:val="00003266"/>
    <w:rsid w:val="00003982"/>
    <w:rsid w:val="00003AF8"/>
    <w:rsid w:val="00004885"/>
    <w:rsid w:val="00004EDA"/>
    <w:rsid w:val="0001040D"/>
    <w:rsid w:val="00010A4D"/>
    <w:rsid w:val="000122DE"/>
    <w:rsid w:val="0001428C"/>
    <w:rsid w:val="000146F8"/>
    <w:rsid w:val="00014A79"/>
    <w:rsid w:val="0001570F"/>
    <w:rsid w:val="00017486"/>
    <w:rsid w:val="00017820"/>
    <w:rsid w:val="0002024E"/>
    <w:rsid w:val="00020488"/>
    <w:rsid w:val="000204AA"/>
    <w:rsid w:val="00023A1C"/>
    <w:rsid w:val="000256B7"/>
    <w:rsid w:val="0002681F"/>
    <w:rsid w:val="00027869"/>
    <w:rsid w:val="00030AB9"/>
    <w:rsid w:val="00030E1D"/>
    <w:rsid w:val="00032702"/>
    <w:rsid w:val="00032EBB"/>
    <w:rsid w:val="00032EF9"/>
    <w:rsid w:val="00032F64"/>
    <w:rsid w:val="00034073"/>
    <w:rsid w:val="000351C2"/>
    <w:rsid w:val="00035774"/>
    <w:rsid w:val="00035D7D"/>
    <w:rsid w:val="000377C9"/>
    <w:rsid w:val="00040F8B"/>
    <w:rsid w:val="000419D0"/>
    <w:rsid w:val="00042155"/>
    <w:rsid w:val="0004225A"/>
    <w:rsid w:val="00043184"/>
    <w:rsid w:val="000440D2"/>
    <w:rsid w:val="00044C98"/>
    <w:rsid w:val="00045105"/>
    <w:rsid w:val="000465A3"/>
    <w:rsid w:val="00051ACE"/>
    <w:rsid w:val="000534BC"/>
    <w:rsid w:val="000534E1"/>
    <w:rsid w:val="00053C01"/>
    <w:rsid w:val="00054575"/>
    <w:rsid w:val="0005513D"/>
    <w:rsid w:val="00057304"/>
    <w:rsid w:val="0006030A"/>
    <w:rsid w:val="000613F4"/>
    <w:rsid w:val="000614F8"/>
    <w:rsid w:val="000620B0"/>
    <w:rsid w:val="0006305B"/>
    <w:rsid w:val="00063145"/>
    <w:rsid w:val="00063178"/>
    <w:rsid w:val="00063CFE"/>
    <w:rsid w:val="00064CAD"/>
    <w:rsid w:val="0006577B"/>
    <w:rsid w:val="000658BC"/>
    <w:rsid w:val="00065E18"/>
    <w:rsid w:val="000707DC"/>
    <w:rsid w:val="000724F4"/>
    <w:rsid w:val="00072A81"/>
    <w:rsid w:val="000737C6"/>
    <w:rsid w:val="000751B8"/>
    <w:rsid w:val="00075B37"/>
    <w:rsid w:val="000809FA"/>
    <w:rsid w:val="00081210"/>
    <w:rsid w:val="000815B2"/>
    <w:rsid w:val="0008492C"/>
    <w:rsid w:val="00084F98"/>
    <w:rsid w:val="0008576E"/>
    <w:rsid w:val="00085D36"/>
    <w:rsid w:val="00087310"/>
    <w:rsid w:val="0008756E"/>
    <w:rsid w:val="00090037"/>
    <w:rsid w:val="00090F9B"/>
    <w:rsid w:val="000925F3"/>
    <w:rsid w:val="00092EF2"/>
    <w:rsid w:val="000941AC"/>
    <w:rsid w:val="000948BA"/>
    <w:rsid w:val="00094C48"/>
    <w:rsid w:val="00095F8A"/>
    <w:rsid w:val="00096F5D"/>
    <w:rsid w:val="00097F5B"/>
    <w:rsid w:val="000A1730"/>
    <w:rsid w:val="000A1912"/>
    <w:rsid w:val="000A19C2"/>
    <w:rsid w:val="000A2942"/>
    <w:rsid w:val="000A3172"/>
    <w:rsid w:val="000A46FC"/>
    <w:rsid w:val="000A4D08"/>
    <w:rsid w:val="000A6062"/>
    <w:rsid w:val="000A663E"/>
    <w:rsid w:val="000A6DFF"/>
    <w:rsid w:val="000A703A"/>
    <w:rsid w:val="000A7C9B"/>
    <w:rsid w:val="000A7CF7"/>
    <w:rsid w:val="000B1A29"/>
    <w:rsid w:val="000B3EDF"/>
    <w:rsid w:val="000B45CE"/>
    <w:rsid w:val="000B6CF3"/>
    <w:rsid w:val="000B7A36"/>
    <w:rsid w:val="000C332D"/>
    <w:rsid w:val="000C3AF4"/>
    <w:rsid w:val="000C3DA4"/>
    <w:rsid w:val="000C50CF"/>
    <w:rsid w:val="000C5145"/>
    <w:rsid w:val="000D02F5"/>
    <w:rsid w:val="000D0F03"/>
    <w:rsid w:val="000D17DF"/>
    <w:rsid w:val="000D4242"/>
    <w:rsid w:val="000D5A1B"/>
    <w:rsid w:val="000D62D1"/>
    <w:rsid w:val="000D6371"/>
    <w:rsid w:val="000D6AE8"/>
    <w:rsid w:val="000D772D"/>
    <w:rsid w:val="000E0216"/>
    <w:rsid w:val="000E0893"/>
    <w:rsid w:val="000E24A0"/>
    <w:rsid w:val="000E3310"/>
    <w:rsid w:val="000E371E"/>
    <w:rsid w:val="000E38BA"/>
    <w:rsid w:val="000E38F4"/>
    <w:rsid w:val="000E4339"/>
    <w:rsid w:val="000E4539"/>
    <w:rsid w:val="000E4772"/>
    <w:rsid w:val="000E530C"/>
    <w:rsid w:val="000E5453"/>
    <w:rsid w:val="000E6DBF"/>
    <w:rsid w:val="000E74A1"/>
    <w:rsid w:val="000F1FC4"/>
    <w:rsid w:val="000F24D9"/>
    <w:rsid w:val="000F2ED1"/>
    <w:rsid w:val="000F341D"/>
    <w:rsid w:val="000F3868"/>
    <w:rsid w:val="000F4AB4"/>
    <w:rsid w:val="000F6E4E"/>
    <w:rsid w:val="00103289"/>
    <w:rsid w:val="001041F3"/>
    <w:rsid w:val="0010486E"/>
    <w:rsid w:val="001054AC"/>
    <w:rsid w:val="00105B71"/>
    <w:rsid w:val="00105DDE"/>
    <w:rsid w:val="00105FEC"/>
    <w:rsid w:val="00106971"/>
    <w:rsid w:val="00106A01"/>
    <w:rsid w:val="00107527"/>
    <w:rsid w:val="001078B3"/>
    <w:rsid w:val="0010799B"/>
    <w:rsid w:val="00110A6B"/>
    <w:rsid w:val="00111384"/>
    <w:rsid w:val="00112057"/>
    <w:rsid w:val="00112D1E"/>
    <w:rsid w:val="00112FA6"/>
    <w:rsid w:val="001133CE"/>
    <w:rsid w:val="00113781"/>
    <w:rsid w:val="00114284"/>
    <w:rsid w:val="00115424"/>
    <w:rsid w:val="001156F2"/>
    <w:rsid w:val="00115C59"/>
    <w:rsid w:val="00116198"/>
    <w:rsid w:val="00120B65"/>
    <w:rsid w:val="00120C10"/>
    <w:rsid w:val="00121582"/>
    <w:rsid w:val="0012166A"/>
    <w:rsid w:val="00122B76"/>
    <w:rsid w:val="00123BFF"/>
    <w:rsid w:val="0012586A"/>
    <w:rsid w:val="00126632"/>
    <w:rsid w:val="00126FC1"/>
    <w:rsid w:val="001276A0"/>
    <w:rsid w:val="00127DBF"/>
    <w:rsid w:val="001307F5"/>
    <w:rsid w:val="0013094A"/>
    <w:rsid w:val="00133E1F"/>
    <w:rsid w:val="001355E7"/>
    <w:rsid w:val="00135F5F"/>
    <w:rsid w:val="001360F9"/>
    <w:rsid w:val="001401EE"/>
    <w:rsid w:val="0014055E"/>
    <w:rsid w:val="0014108F"/>
    <w:rsid w:val="00141872"/>
    <w:rsid w:val="00141911"/>
    <w:rsid w:val="00141FB3"/>
    <w:rsid w:val="001421D5"/>
    <w:rsid w:val="0014587F"/>
    <w:rsid w:val="001458CF"/>
    <w:rsid w:val="00150178"/>
    <w:rsid w:val="00150721"/>
    <w:rsid w:val="0015089F"/>
    <w:rsid w:val="0015169E"/>
    <w:rsid w:val="00151F07"/>
    <w:rsid w:val="001533B5"/>
    <w:rsid w:val="0015422E"/>
    <w:rsid w:val="00154283"/>
    <w:rsid w:val="001547B7"/>
    <w:rsid w:val="00154855"/>
    <w:rsid w:val="001555A3"/>
    <w:rsid w:val="00160F83"/>
    <w:rsid w:val="0016261E"/>
    <w:rsid w:val="001639E9"/>
    <w:rsid w:val="00164896"/>
    <w:rsid w:val="00165A6C"/>
    <w:rsid w:val="00166281"/>
    <w:rsid w:val="001666F1"/>
    <w:rsid w:val="0016740B"/>
    <w:rsid w:val="001674E6"/>
    <w:rsid w:val="00170236"/>
    <w:rsid w:val="0017027C"/>
    <w:rsid w:val="00173103"/>
    <w:rsid w:val="00175587"/>
    <w:rsid w:val="001756FD"/>
    <w:rsid w:val="00176220"/>
    <w:rsid w:val="00176DE9"/>
    <w:rsid w:val="0018059C"/>
    <w:rsid w:val="001813F2"/>
    <w:rsid w:val="0018179F"/>
    <w:rsid w:val="00183459"/>
    <w:rsid w:val="00183B93"/>
    <w:rsid w:val="00183E3E"/>
    <w:rsid w:val="00184125"/>
    <w:rsid w:val="00184B6C"/>
    <w:rsid w:val="001867A0"/>
    <w:rsid w:val="00186CFC"/>
    <w:rsid w:val="00186F77"/>
    <w:rsid w:val="00187247"/>
    <w:rsid w:val="00187EBD"/>
    <w:rsid w:val="00187F67"/>
    <w:rsid w:val="00190706"/>
    <w:rsid w:val="001908A5"/>
    <w:rsid w:val="00191185"/>
    <w:rsid w:val="00192AAB"/>
    <w:rsid w:val="001947C3"/>
    <w:rsid w:val="0019583E"/>
    <w:rsid w:val="001A00E7"/>
    <w:rsid w:val="001A0E15"/>
    <w:rsid w:val="001A13A1"/>
    <w:rsid w:val="001A23EF"/>
    <w:rsid w:val="001A2D42"/>
    <w:rsid w:val="001A4359"/>
    <w:rsid w:val="001A4AF0"/>
    <w:rsid w:val="001A4F80"/>
    <w:rsid w:val="001A571A"/>
    <w:rsid w:val="001A591A"/>
    <w:rsid w:val="001A622A"/>
    <w:rsid w:val="001B1118"/>
    <w:rsid w:val="001B39D8"/>
    <w:rsid w:val="001B40F9"/>
    <w:rsid w:val="001B478F"/>
    <w:rsid w:val="001B4F93"/>
    <w:rsid w:val="001B5C7B"/>
    <w:rsid w:val="001B7E03"/>
    <w:rsid w:val="001C1754"/>
    <w:rsid w:val="001C3680"/>
    <w:rsid w:val="001C39C9"/>
    <w:rsid w:val="001C3B4A"/>
    <w:rsid w:val="001C5039"/>
    <w:rsid w:val="001C5ABA"/>
    <w:rsid w:val="001C5D9F"/>
    <w:rsid w:val="001C5E16"/>
    <w:rsid w:val="001C70EE"/>
    <w:rsid w:val="001C7D5F"/>
    <w:rsid w:val="001D07C6"/>
    <w:rsid w:val="001D1FB5"/>
    <w:rsid w:val="001D2079"/>
    <w:rsid w:val="001D2DDB"/>
    <w:rsid w:val="001D2EA6"/>
    <w:rsid w:val="001D35B5"/>
    <w:rsid w:val="001D41CE"/>
    <w:rsid w:val="001D42A8"/>
    <w:rsid w:val="001D46EB"/>
    <w:rsid w:val="001D496D"/>
    <w:rsid w:val="001D616E"/>
    <w:rsid w:val="001D7E20"/>
    <w:rsid w:val="001E0419"/>
    <w:rsid w:val="001E0838"/>
    <w:rsid w:val="001E17DD"/>
    <w:rsid w:val="001E1968"/>
    <w:rsid w:val="001E1B11"/>
    <w:rsid w:val="001E25F8"/>
    <w:rsid w:val="001E380C"/>
    <w:rsid w:val="001E388E"/>
    <w:rsid w:val="001E3BCF"/>
    <w:rsid w:val="001E4ECB"/>
    <w:rsid w:val="001E5893"/>
    <w:rsid w:val="001E687D"/>
    <w:rsid w:val="001F02AB"/>
    <w:rsid w:val="001F050E"/>
    <w:rsid w:val="001F1EEF"/>
    <w:rsid w:val="001F2AB7"/>
    <w:rsid w:val="001F5342"/>
    <w:rsid w:val="001F5589"/>
    <w:rsid w:val="001F5C23"/>
    <w:rsid w:val="001F65EA"/>
    <w:rsid w:val="001F699B"/>
    <w:rsid w:val="001F7273"/>
    <w:rsid w:val="001F780B"/>
    <w:rsid w:val="001F7DD6"/>
    <w:rsid w:val="00200014"/>
    <w:rsid w:val="00200459"/>
    <w:rsid w:val="002037BF"/>
    <w:rsid w:val="00203F86"/>
    <w:rsid w:val="00204912"/>
    <w:rsid w:val="002049DC"/>
    <w:rsid w:val="002052D9"/>
    <w:rsid w:val="002055EE"/>
    <w:rsid w:val="0020624D"/>
    <w:rsid w:val="00206FD1"/>
    <w:rsid w:val="0020752A"/>
    <w:rsid w:val="00210E15"/>
    <w:rsid w:val="0021139D"/>
    <w:rsid w:val="002121EB"/>
    <w:rsid w:val="00214B41"/>
    <w:rsid w:val="00214DEE"/>
    <w:rsid w:val="00220256"/>
    <w:rsid w:val="002206F2"/>
    <w:rsid w:val="00220CB5"/>
    <w:rsid w:val="00222B38"/>
    <w:rsid w:val="00222F4F"/>
    <w:rsid w:val="002244F5"/>
    <w:rsid w:val="00224756"/>
    <w:rsid w:val="00225A1C"/>
    <w:rsid w:val="00227D24"/>
    <w:rsid w:val="0023007D"/>
    <w:rsid w:val="00231185"/>
    <w:rsid w:val="00232021"/>
    <w:rsid w:val="00234768"/>
    <w:rsid w:val="00235016"/>
    <w:rsid w:val="002351E6"/>
    <w:rsid w:val="002359BB"/>
    <w:rsid w:val="00235B4A"/>
    <w:rsid w:val="00235FE7"/>
    <w:rsid w:val="00236A0B"/>
    <w:rsid w:val="00236F42"/>
    <w:rsid w:val="00237029"/>
    <w:rsid w:val="00237C49"/>
    <w:rsid w:val="002417B5"/>
    <w:rsid w:val="00241F7F"/>
    <w:rsid w:val="002427A0"/>
    <w:rsid w:val="002455D2"/>
    <w:rsid w:val="00245F24"/>
    <w:rsid w:val="00246C1B"/>
    <w:rsid w:val="00246D91"/>
    <w:rsid w:val="002479C8"/>
    <w:rsid w:val="00250B2E"/>
    <w:rsid w:val="002515E3"/>
    <w:rsid w:val="00252665"/>
    <w:rsid w:val="0025357F"/>
    <w:rsid w:val="0025435C"/>
    <w:rsid w:val="00255682"/>
    <w:rsid w:val="002557BF"/>
    <w:rsid w:val="00256E78"/>
    <w:rsid w:val="002570D5"/>
    <w:rsid w:val="00257621"/>
    <w:rsid w:val="0026107F"/>
    <w:rsid w:val="002619CF"/>
    <w:rsid w:val="00264CBF"/>
    <w:rsid w:val="0026769B"/>
    <w:rsid w:val="00270E53"/>
    <w:rsid w:val="00273BA1"/>
    <w:rsid w:val="0027415A"/>
    <w:rsid w:val="0027455D"/>
    <w:rsid w:val="00274755"/>
    <w:rsid w:val="00274F43"/>
    <w:rsid w:val="00274FC4"/>
    <w:rsid w:val="00275B5B"/>
    <w:rsid w:val="00276310"/>
    <w:rsid w:val="00282C6A"/>
    <w:rsid w:val="0028401E"/>
    <w:rsid w:val="00284067"/>
    <w:rsid w:val="002846D5"/>
    <w:rsid w:val="0028582D"/>
    <w:rsid w:val="0028691B"/>
    <w:rsid w:val="00287DF1"/>
    <w:rsid w:val="00287FA5"/>
    <w:rsid w:val="00290FA3"/>
    <w:rsid w:val="00291218"/>
    <w:rsid w:val="00291268"/>
    <w:rsid w:val="00292711"/>
    <w:rsid w:val="00292717"/>
    <w:rsid w:val="002927BD"/>
    <w:rsid w:val="0029281A"/>
    <w:rsid w:val="00293475"/>
    <w:rsid w:val="00293D76"/>
    <w:rsid w:val="00296374"/>
    <w:rsid w:val="002968AE"/>
    <w:rsid w:val="00297049"/>
    <w:rsid w:val="002A02F6"/>
    <w:rsid w:val="002A0652"/>
    <w:rsid w:val="002A1428"/>
    <w:rsid w:val="002A14C7"/>
    <w:rsid w:val="002A1504"/>
    <w:rsid w:val="002A2034"/>
    <w:rsid w:val="002A20C8"/>
    <w:rsid w:val="002A3781"/>
    <w:rsid w:val="002A6335"/>
    <w:rsid w:val="002A673F"/>
    <w:rsid w:val="002A6F9C"/>
    <w:rsid w:val="002A7CB5"/>
    <w:rsid w:val="002A7D0F"/>
    <w:rsid w:val="002A7FF1"/>
    <w:rsid w:val="002B0528"/>
    <w:rsid w:val="002B1D0E"/>
    <w:rsid w:val="002B1D77"/>
    <w:rsid w:val="002B1E73"/>
    <w:rsid w:val="002B2538"/>
    <w:rsid w:val="002B269C"/>
    <w:rsid w:val="002B444C"/>
    <w:rsid w:val="002B4D82"/>
    <w:rsid w:val="002B513F"/>
    <w:rsid w:val="002B543F"/>
    <w:rsid w:val="002B545E"/>
    <w:rsid w:val="002B5A03"/>
    <w:rsid w:val="002C0F84"/>
    <w:rsid w:val="002C130D"/>
    <w:rsid w:val="002C22BE"/>
    <w:rsid w:val="002C4EA5"/>
    <w:rsid w:val="002C62A3"/>
    <w:rsid w:val="002C72D3"/>
    <w:rsid w:val="002C74CA"/>
    <w:rsid w:val="002C7F11"/>
    <w:rsid w:val="002D1158"/>
    <w:rsid w:val="002D1298"/>
    <w:rsid w:val="002D1753"/>
    <w:rsid w:val="002D1ADC"/>
    <w:rsid w:val="002D22F9"/>
    <w:rsid w:val="002D2DD5"/>
    <w:rsid w:val="002D40EC"/>
    <w:rsid w:val="002D4658"/>
    <w:rsid w:val="002D480B"/>
    <w:rsid w:val="002D59EF"/>
    <w:rsid w:val="002D6023"/>
    <w:rsid w:val="002D64AE"/>
    <w:rsid w:val="002D698E"/>
    <w:rsid w:val="002D6E38"/>
    <w:rsid w:val="002D7DE4"/>
    <w:rsid w:val="002D7FA6"/>
    <w:rsid w:val="002E29B6"/>
    <w:rsid w:val="002E391E"/>
    <w:rsid w:val="002E4D2F"/>
    <w:rsid w:val="002E55ED"/>
    <w:rsid w:val="002E6DB9"/>
    <w:rsid w:val="002E6F88"/>
    <w:rsid w:val="002E7E71"/>
    <w:rsid w:val="002F26DE"/>
    <w:rsid w:val="002F2C29"/>
    <w:rsid w:val="002F53B0"/>
    <w:rsid w:val="002F5524"/>
    <w:rsid w:val="002F5CB3"/>
    <w:rsid w:val="002F617D"/>
    <w:rsid w:val="002F636A"/>
    <w:rsid w:val="0030087D"/>
    <w:rsid w:val="00301710"/>
    <w:rsid w:val="003030CF"/>
    <w:rsid w:val="00303B33"/>
    <w:rsid w:val="00303E88"/>
    <w:rsid w:val="00305396"/>
    <w:rsid w:val="00305B0A"/>
    <w:rsid w:val="00305F3D"/>
    <w:rsid w:val="00306C72"/>
    <w:rsid w:val="00307581"/>
    <w:rsid w:val="00307719"/>
    <w:rsid w:val="003078DD"/>
    <w:rsid w:val="00310331"/>
    <w:rsid w:val="003103A1"/>
    <w:rsid w:val="0031122D"/>
    <w:rsid w:val="003117C5"/>
    <w:rsid w:val="00311F72"/>
    <w:rsid w:val="00312E8B"/>
    <w:rsid w:val="003132CD"/>
    <w:rsid w:val="0031419B"/>
    <w:rsid w:val="00314637"/>
    <w:rsid w:val="00315E7C"/>
    <w:rsid w:val="00316C2E"/>
    <w:rsid w:val="00317355"/>
    <w:rsid w:val="00317EF2"/>
    <w:rsid w:val="00320793"/>
    <w:rsid w:val="00321EDE"/>
    <w:rsid w:val="003230B2"/>
    <w:rsid w:val="00323F28"/>
    <w:rsid w:val="0032526D"/>
    <w:rsid w:val="003272F9"/>
    <w:rsid w:val="0032765B"/>
    <w:rsid w:val="003277B7"/>
    <w:rsid w:val="00330301"/>
    <w:rsid w:val="0033067C"/>
    <w:rsid w:val="003309EC"/>
    <w:rsid w:val="00331D21"/>
    <w:rsid w:val="00332827"/>
    <w:rsid w:val="003332B3"/>
    <w:rsid w:val="003342EB"/>
    <w:rsid w:val="00335483"/>
    <w:rsid w:val="003376E3"/>
    <w:rsid w:val="003379FE"/>
    <w:rsid w:val="0034015A"/>
    <w:rsid w:val="00340512"/>
    <w:rsid w:val="00340B18"/>
    <w:rsid w:val="00343111"/>
    <w:rsid w:val="00345F77"/>
    <w:rsid w:val="0034600F"/>
    <w:rsid w:val="00346632"/>
    <w:rsid w:val="003467EF"/>
    <w:rsid w:val="00346AA5"/>
    <w:rsid w:val="00346DDF"/>
    <w:rsid w:val="00346E76"/>
    <w:rsid w:val="0034712D"/>
    <w:rsid w:val="0035055E"/>
    <w:rsid w:val="00351497"/>
    <w:rsid w:val="00351DB2"/>
    <w:rsid w:val="00351E3E"/>
    <w:rsid w:val="00354325"/>
    <w:rsid w:val="00356E16"/>
    <w:rsid w:val="00357235"/>
    <w:rsid w:val="00357D64"/>
    <w:rsid w:val="0036032A"/>
    <w:rsid w:val="00360CE2"/>
    <w:rsid w:val="00361EEB"/>
    <w:rsid w:val="00363386"/>
    <w:rsid w:val="003637D8"/>
    <w:rsid w:val="00367062"/>
    <w:rsid w:val="003672B1"/>
    <w:rsid w:val="00367394"/>
    <w:rsid w:val="00367ECB"/>
    <w:rsid w:val="00370B88"/>
    <w:rsid w:val="00370D50"/>
    <w:rsid w:val="0037145D"/>
    <w:rsid w:val="0037239C"/>
    <w:rsid w:val="00373750"/>
    <w:rsid w:val="003744E0"/>
    <w:rsid w:val="00374934"/>
    <w:rsid w:val="00375137"/>
    <w:rsid w:val="00375C54"/>
    <w:rsid w:val="00376879"/>
    <w:rsid w:val="003778AF"/>
    <w:rsid w:val="00382711"/>
    <w:rsid w:val="00383210"/>
    <w:rsid w:val="00383F1B"/>
    <w:rsid w:val="00384B0E"/>
    <w:rsid w:val="00384E2B"/>
    <w:rsid w:val="003850C7"/>
    <w:rsid w:val="00385A06"/>
    <w:rsid w:val="0038622F"/>
    <w:rsid w:val="00391418"/>
    <w:rsid w:val="00391893"/>
    <w:rsid w:val="00392C12"/>
    <w:rsid w:val="00392FD2"/>
    <w:rsid w:val="0039318C"/>
    <w:rsid w:val="00394477"/>
    <w:rsid w:val="00394839"/>
    <w:rsid w:val="003949C5"/>
    <w:rsid w:val="00396257"/>
    <w:rsid w:val="0039627C"/>
    <w:rsid w:val="003965FE"/>
    <w:rsid w:val="0039676D"/>
    <w:rsid w:val="00397241"/>
    <w:rsid w:val="0039761A"/>
    <w:rsid w:val="003977F9"/>
    <w:rsid w:val="003A25F9"/>
    <w:rsid w:val="003A3B63"/>
    <w:rsid w:val="003A3E68"/>
    <w:rsid w:val="003A3FA5"/>
    <w:rsid w:val="003A46DB"/>
    <w:rsid w:val="003B061E"/>
    <w:rsid w:val="003B0D4D"/>
    <w:rsid w:val="003B2232"/>
    <w:rsid w:val="003B3911"/>
    <w:rsid w:val="003B5018"/>
    <w:rsid w:val="003B5195"/>
    <w:rsid w:val="003C070C"/>
    <w:rsid w:val="003C211B"/>
    <w:rsid w:val="003C2309"/>
    <w:rsid w:val="003C2E75"/>
    <w:rsid w:val="003C3599"/>
    <w:rsid w:val="003C4A2C"/>
    <w:rsid w:val="003C56CE"/>
    <w:rsid w:val="003C5879"/>
    <w:rsid w:val="003D0FE5"/>
    <w:rsid w:val="003D1E49"/>
    <w:rsid w:val="003D2115"/>
    <w:rsid w:val="003D21B0"/>
    <w:rsid w:val="003D22B0"/>
    <w:rsid w:val="003D2A98"/>
    <w:rsid w:val="003D5029"/>
    <w:rsid w:val="003D5583"/>
    <w:rsid w:val="003D5AC3"/>
    <w:rsid w:val="003D5BA8"/>
    <w:rsid w:val="003D61F6"/>
    <w:rsid w:val="003D72B3"/>
    <w:rsid w:val="003E0BBE"/>
    <w:rsid w:val="003E1E72"/>
    <w:rsid w:val="003E2B29"/>
    <w:rsid w:val="003E2DF9"/>
    <w:rsid w:val="003E3E82"/>
    <w:rsid w:val="003E4417"/>
    <w:rsid w:val="003E4F6E"/>
    <w:rsid w:val="003E5345"/>
    <w:rsid w:val="003E6C21"/>
    <w:rsid w:val="003E7071"/>
    <w:rsid w:val="003E76E6"/>
    <w:rsid w:val="003E7BB3"/>
    <w:rsid w:val="003F004B"/>
    <w:rsid w:val="003F01AF"/>
    <w:rsid w:val="003F1180"/>
    <w:rsid w:val="003F14DB"/>
    <w:rsid w:val="003F1B34"/>
    <w:rsid w:val="003F2A5F"/>
    <w:rsid w:val="003F4CB9"/>
    <w:rsid w:val="003F4D51"/>
    <w:rsid w:val="003F5889"/>
    <w:rsid w:val="003F5D5A"/>
    <w:rsid w:val="003F647A"/>
    <w:rsid w:val="003F6A8D"/>
    <w:rsid w:val="003F6C2F"/>
    <w:rsid w:val="003F7BC0"/>
    <w:rsid w:val="003F7C70"/>
    <w:rsid w:val="00400AAE"/>
    <w:rsid w:val="00401134"/>
    <w:rsid w:val="00401217"/>
    <w:rsid w:val="00401B5F"/>
    <w:rsid w:val="00402167"/>
    <w:rsid w:val="00404A46"/>
    <w:rsid w:val="00405413"/>
    <w:rsid w:val="00406FBE"/>
    <w:rsid w:val="0040772A"/>
    <w:rsid w:val="004112AC"/>
    <w:rsid w:val="00411D17"/>
    <w:rsid w:val="004120DD"/>
    <w:rsid w:val="00412313"/>
    <w:rsid w:val="004126F8"/>
    <w:rsid w:val="004132DA"/>
    <w:rsid w:val="00414884"/>
    <w:rsid w:val="00414D91"/>
    <w:rsid w:val="00415746"/>
    <w:rsid w:val="004161F7"/>
    <w:rsid w:val="0041659F"/>
    <w:rsid w:val="0042182A"/>
    <w:rsid w:val="00421E20"/>
    <w:rsid w:val="00424001"/>
    <w:rsid w:val="00424306"/>
    <w:rsid w:val="00424E10"/>
    <w:rsid w:val="00424FBD"/>
    <w:rsid w:val="00427207"/>
    <w:rsid w:val="0042758F"/>
    <w:rsid w:val="00427884"/>
    <w:rsid w:val="00430D08"/>
    <w:rsid w:val="00431193"/>
    <w:rsid w:val="004327C4"/>
    <w:rsid w:val="00433A08"/>
    <w:rsid w:val="00433F1E"/>
    <w:rsid w:val="00434247"/>
    <w:rsid w:val="004343E5"/>
    <w:rsid w:val="00435839"/>
    <w:rsid w:val="00435FDC"/>
    <w:rsid w:val="00436839"/>
    <w:rsid w:val="00436BEE"/>
    <w:rsid w:val="0043744A"/>
    <w:rsid w:val="004379F8"/>
    <w:rsid w:val="00440445"/>
    <w:rsid w:val="00441439"/>
    <w:rsid w:val="00442EDA"/>
    <w:rsid w:val="004431D5"/>
    <w:rsid w:val="004438F8"/>
    <w:rsid w:val="00443EB2"/>
    <w:rsid w:val="004452F8"/>
    <w:rsid w:val="00447B01"/>
    <w:rsid w:val="00447E95"/>
    <w:rsid w:val="00453BAF"/>
    <w:rsid w:val="00455F50"/>
    <w:rsid w:val="00457842"/>
    <w:rsid w:val="0046034F"/>
    <w:rsid w:val="004603C1"/>
    <w:rsid w:val="00460F92"/>
    <w:rsid w:val="004635F2"/>
    <w:rsid w:val="00463949"/>
    <w:rsid w:val="0046447B"/>
    <w:rsid w:val="004655A6"/>
    <w:rsid w:val="004664F8"/>
    <w:rsid w:val="004676E9"/>
    <w:rsid w:val="00470474"/>
    <w:rsid w:val="004706D2"/>
    <w:rsid w:val="00470701"/>
    <w:rsid w:val="00470C40"/>
    <w:rsid w:val="004712D0"/>
    <w:rsid w:val="004726E6"/>
    <w:rsid w:val="00475DEB"/>
    <w:rsid w:val="00475EBF"/>
    <w:rsid w:val="00476151"/>
    <w:rsid w:val="004764F7"/>
    <w:rsid w:val="00477284"/>
    <w:rsid w:val="004777A5"/>
    <w:rsid w:val="004801B4"/>
    <w:rsid w:val="004810C1"/>
    <w:rsid w:val="00483DEA"/>
    <w:rsid w:val="004847F2"/>
    <w:rsid w:val="00486BDD"/>
    <w:rsid w:val="00487307"/>
    <w:rsid w:val="00487327"/>
    <w:rsid w:val="00487CE2"/>
    <w:rsid w:val="00490083"/>
    <w:rsid w:val="00491587"/>
    <w:rsid w:val="004918C8"/>
    <w:rsid w:val="004923FA"/>
    <w:rsid w:val="004926C4"/>
    <w:rsid w:val="004934E3"/>
    <w:rsid w:val="00495A8A"/>
    <w:rsid w:val="00496259"/>
    <w:rsid w:val="00496F23"/>
    <w:rsid w:val="00496F9E"/>
    <w:rsid w:val="00497C80"/>
    <w:rsid w:val="004A00B6"/>
    <w:rsid w:val="004A0B4B"/>
    <w:rsid w:val="004A125F"/>
    <w:rsid w:val="004A2204"/>
    <w:rsid w:val="004A46F7"/>
    <w:rsid w:val="004A5B4A"/>
    <w:rsid w:val="004A5D8A"/>
    <w:rsid w:val="004A6AF7"/>
    <w:rsid w:val="004A6C00"/>
    <w:rsid w:val="004B019F"/>
    <w:rsid w:val="004B0441"/>
    <w:rsid w:val="004B09E7"/>
    <w:rsid w:val="004B1DC1"/>
    <w:rsid w:val="004B41EF"/>
    <w:rsid w:val="004B6FA6"/>
    <w:rsid w:val="004B762D"/>
    <w:rsid w:val="004B77FC"/>
    <w:rsid w:val="004C0C5B"/>
    <w:rsid w:val="004C1401"/>
    <w:rsid w:val="004C141C"/>
    <w:rsid w:val="004C1EE8"/>
    <w:rsid w:val="004C232C"/>
    <w:rsid w:val="004C2B70"/>
    <w:rsid w:val="004C3C2E"/>
    <w:rsid w:val="004C48D6"/>
    <w:rsid w:val="004C6EC2"/>
    <w:rsid w:val="004D0626"/>
    <w:rsid w:val="004D0EF5"/>
    <w:rsid w:val="004D198E"/>
    <w:rsid w:val="004D2073"/>
    <w:rsid w:val="004D2860"/>
    <w:rsid w:val="004D40D0"/>
    <w:rsid w:val="004D4ED5"/>
    <w:rsid w:val="004D6896"/>
    <w:rsid w:val="004D79CF"/>
    <w:rsid w:val="004D7E88"/>
    <w:rsid w:val="004E07E2"/>
    <w:rsid w:val="004E08A5"/>
    <w:rsid w:val="004E119C"/>
    <w:rsid w:val="004E144F"/>
    <w:rsid w:val="004E1AD9"/>
    <w:rsid w:val="004E42D0"/>
    <w:rsid w:val="004E53E0"/>
    <w:rsid w:val="004E542F"/>
    <w:rsid w:val="004E6018"/>
    <w:rsid w:val="004F03F0"/>
    <w:rsid w:val="004F07D3"/>
    <w:rsid w:val="004F08FD"/>
    <w:rsid w:val="004F1D52"/>
    <w:rsid w:val="004F3227"/>
    <w:rsid w:val="004F346B"/>
    <w:rsid w:val="004F4F58"/>
    <w:rsid w:val="004F5394"/>
    <w:rsid w:val="004F5812"/>
    <w:rsid w:val="004F58A9"/>
    <w:rsid w:val="004F5996"/>
    <w:rsid w:val="004F6DBA"/>
    <w:rsid w:val="00500FB7"/>
    <w:rsid w:val="005012F8"/>
    <w:rsid w:val="00501815"/>
    <w:rsid w:val="00502250"/>
    <w:rsid w:val="00502280"/>
    <w:rsid w:val="00502D75"/>
    <w:rsid w:val="0050305E"/>
    <w:rsid w:val="00503119"/>
    <w:rsid w:val="0050546D"/>
    <w:rsid w:val="00505842"/>
    <w:rsid w:val="00505BB2"/>
    <w:rsid w:val="00505DB1"/>
    <w:rsid w:val="00506DE0"/>
    <w:rsid w:val="005129A4"/>
    <w:rsid w:val="00513527"/>
    <w:rsid w:val="0051715C"/>
    <w:rsid w:val="005175AF"/>
    <w:rsid w:val="00517A67"/>
    <w:rsid w:val="00517FA5"/>
    <w:rsid w:val="00520A16"/>
    <w:rsid w:val="005215F4"/>
    <w:rsid w:val="005220C9"/>
    <w:rsid w:val="00522545"/>
    <w:rsid w:val="00523AAE"/>
    <w:rsid w:val="005249CF"/>
    <w:rsid w:val="00524BBE"/>
    <w:rsid w:val="00525EE9"/>
    <w:rsid w:val="00526F40"/>
    <w:rsid w:val="00527E32"/>
    <w:rsid w:val="00527F78"/>
    <w:rsid w:val="00530AAA"/>
    <w:rsid w:val="005316DC"/>
    <w:rsid w:val="005324AA"/>
    <w:rsid w:val="00532A69"/>
    <w:rsid w:val="00532E00"/>
    <w:rsid w:val="0053400D"/>
    <w:rsid w:val="005347EA"/>
    <w:rsid w:val="0053561F"/>
    <w:rsid w:val="00535714"/>
    <w:rsid w:val="005361AF"/>
    <w:rsid w:val="00537FF8"/>
    <w:rsid w:val="00540273"/>
    <w:rsid w:val="00540F82"/>
    <w:rsid w:val="00541532"/>
    <w:rsid w:val="00541687"/>
    <w:rsid w:val="0054177D"/>
    <w:rsid w:val="00541811"/>
    <w:rsid w:val="00541A00"/>
    <w:rsid w:val="00542801"/>
    <w:rsid w:val="00543724"/>
    <w:rsid w:val="00544496"/>
    <w:rsid w:val="00545137"/>
    <w:rsid w:val="0054585C"/>
    <w:rsid w:val="00546319"/>
    <w:rsid w:val="00547429"/>
    <w:rsid w:val="005515E5"/>
    <w:rsid w:val="00552598"/>
    <w:rsid w:val="005539F1"/>
    <w:rsid w:val="00553E59"/>
    <w:rsid w:val="00556D2D"/>
    <w:rsid w:val="00557C6E"/>
    <w:rsid w:val="00562D63"/>
    <w:rsid w:val="0056382C"/>
    <w:rsid w:val="00565680"/>
    <w:rsid w:val="00565AA9"/>
    <w:rsid w:val="00566C84"/>
    <w:rsid w:val="00566D99"/>
    <w:rsid w:val="00566DDE"/>
    <w:rsid w:val="005703C7"/>
    <w:rsid w:val="005705AE"/>
    <w:rsid w:val="00570633"/>
    <w:rsid w:val="00570A3D"/>
    <w:rsid w:val="00571981"/>
    <w:rsid w:val="00571AB6"/>
    <w:rsid w:val="00571C43"/>
    <w:rsid w:val="00572E52"/>
    <w:rsid w:val="005741F0"/>
    <w:rsid w:val="005747C2"/>
    <w:rsid w:val="00574EB3"/>
    <w:rsid w:val="00576CB3"/>
    <w:rsid w:val="00576E05"/>
    <w:rsid w:val="005774E0"/>
    <w:rsid w:val="00577A1A"/>
    <w:rsid w:val="00580628"/>
    <w:rsid w:val="005810AD"/>
    <w:rsid w:val="00581956"/>
    <w:rsid w:val="0058255F"/>
    <w:rsid w:val="005930D6"/>
    <w:rsid w:val="005959A0"/>
    <w:rsid w:val="00595BC4"/>
    <w:rsid w:val="00595EAA"/>
    <w:rsid w:val="00596136"/>
    <w:rsid w:val="00596667"/>
    <w:rsid w:val="0059688C"/>
    <w:rsid w:val="005972F4"/>
    <w:rsid w:val="00597597"/>
    <w:rsid w:val="00597700"/>
    <w:rsid w:val="00597F94"/>
    <w:rsid w:val="005A0DA0"/>
    <w:rsid w:val="005A10B7"/>
    <w:rsid w:val="005A15DC"/>
    <w:rsid w:val="005A1ED7"/>
    <w:rsid w:val="005A30BD"/>
    <w:rsid w:val="005A4785"/>
    <w:rsid w:val="005A47AF"/>
    <w:rsid w:val="005A493D"/>
    <w:rsid w:val="005A53A7"/>
    <w:rsid w:val="005A5458"/>
    <w:rsid w:val="005A58A1"/>
    <w:rsid w:val="005A7FAE"/>
    <w:rsid w:val="005B008C"/>
    <w:rsid w:val="005B0346"/>
    <w:rsid w:val="005B0DD8"/>
    <w:rsid w:val="005B10C1"/>
    <w:rsid w:val="005B114B"/>
    <w:rsid w:val="005B147A"/>
    <w:rsid w:val="005B1701"/>
    <w:rsid w:val="005B25C8"/>
    <w:rsid w:val="005B42E2"/>
    <w:rsid w:val="005B4A87"/>
    <w:rsid w:val="005B5107"/>
    <w:rsid w:val="005B5D94"/>
    <w:rsid w:val="005B6B27"/>
    <w:rsid w:val="005C005B"/>
    <w:rsid w:val="005C0391"/>
    <w:rsid w:val="005C0C96"/>
    <w:rsid w:val="005C100F"/>
    <w:rsid w:val="005C1C53"/>
    <w:rsid w:val="005C1DC7"/>
    <w:rsid w:val="005C1E10"/>
    <w:rsid w:val="005C2735"/>
    <w:rsid w:val="005C3DF1"/>
    <w:rsid w:val="005C422A"/>
    <w:rsid w:val="005C44C3"/>
    <w:rsid w:val="005C4AF9"/>
    <w:rsid w:val="005C4C02"/>
    <w:rsid w:val="005C5065"/>
    <w:rsid w:val="005C5A1A"/>
    <w:rsid w:val="005C660D"/>
    <w:rsid w:val="005C6AA4"/>
    <w:rsid w:val="005C6B90"/>
    <w:rsid w:val="005C6C8B"/>
    <w:rsid w:val="005C71CB"/>
    <w:rsid w:val="005D0051"/>
    <w:rsid w:val="005D08EE"/>
    <w:rsid w:val="005D2286"/>
    <w:rsid w:val="005D274F"/>
    <w:rsid w:val="005D2ADC"/>
    <w:rsid w:val="005D3004"/>
    <w:rsid w:val="005D3170"/>
    <w:rsid w:val="005D5EF4"/>
    <w:rsid w:val="005D7036"/>
    <w:rsid w:val="005E02B9"/>
    <w:rsid w:val="005E07DB"/>
    <w:rsid w:val="005E1F89"/>
    <w:rsid w:val="005E2473"/>
    <w:rsid w:val="005E293A"/>
    <w:rsid w:val="005E367B"/>
    <w:rsid w:val="005E3C80"/>
    <w:rsid w:val="005E40CC"/>
    <w:rsid w:val="005E4D37"/>
    <w:rsid w:val="005E6410"/>
    <w:rsid w:val="005E6BF4"/>
    <w:rsid w:val="005E6CCA"/>
    <w:rsid w:val="005E7841"/>
    <w:rsid w:val="005F08CB"/>
    <w:rsid w:val="005F0AA9"/>
    <w:rsid w:val="005F12DB"/>
    <w:rsid w:val="005F1816"/>
    <w:rsid w:val="005F1A0C"/>
    <w:rsid w:val="005F23C6"/>
    <w:rsid w:val="005F24C3"/>
    <w:rsid w:val="005F2845"/>
    <w:rsid w:val="00600CD7"/>
    <w:rsid w:val="0060120E"/>
    <w:rsid w:val="00601531"/>
    <w:rsid w:val="006030FE"/>
    <w:rsid w:val="006037F7"/>
    <w:rsid w:val="00605EE6"/>
    <w:rsid w:val="00606E0C"/>
    <w:rsid w:val="00611A83"/>
    <w:rsid w:val="00611CFC"/>
    <w:rsid w:val="00611D4E"/>
    <w:rsid w:val="0061265B"/>
    <w:rsid w:val="00612DB3"/>
    <w:rsid w:val="00613402"/>
    <w:rsid w:val="00613BE1"/>
    <w:rsid w:val="0061420B"/>
    <w:rsid w:val="0061482A"/>
    <w:rsid w:val="00614BEF"/>
    <w:rsid w:val="00614F82"/>
    <w:rsid w:val="00616BD6"/>
    <w:rsid w:val="0062026B"/>
    <w:rsid w:val="00621AC6"/>
    <w:rsid w:val="00621C28"/>
    <w:rsid w:val="00621CC3"/>
    <w:rsid w:val="00622EDC"/>
    <w:rsid w:val="00623AE9"/>
    <w:rsid w:val="00624B8E"/>
    <w:rsid w:val="006253E1"/>
    <w:rsid w:val="00625932"/>
    <w:rsid w:val="006276F1"/>
    <w:rsid w:val="00627E52"/>
    <w:rsid w:val="00630AFD"/>
    <w:rsid w:val="0063198A"/>
    <w:rsid w:val="00631995"/>
    <w:rsid w:val="0063268B"/>
    <w:rsid w:val="00632C70"/>
    <w:rsid w:val="00632DC3"/>
    <w:rsid w:val="006331DE"/>
    <w:rsid w:val="00634223"/>
    <w:rsid w:val="00634586"/>
    <w:rsid w:val="00634BE1"/>
    <w:rsid w:val="0063501C"/>
    <w:rsid w:val="00635FB9"/>
    <w:rsid w:val="00636AD0"/>
    <w:rsid w:val="00636F39"/>
    <w:rsid w:val="00637284"/>
    <w:rsid w:val="00637954"/>
    <w:rsid w:val="0064007F"/>
    <w:rsid w:val="006400D3"/>
    <w:rsid w:val="0064023C"/>
    <w:rsid w:val="00640DF5"/>
    <w:rsid w:val="0064223F"/>
    <w:rsid w:val="00642992"/>
    <w:rsid w:val="006432D8"/>
    <w:rsid w:val="00644B7C"/>
    <w:rsid w:val="00646A6A"/>
    <w:rsid w:val="00647BFB"/>
    <w:rsid w:val="0065179A"/>
    <w:rsid w:val="0065199E"/>
    <w:rsid w:val="0065213A"/>
    <w:rsid w:val="00652180"/>
    <w:rsid w:val="006533B1"/>
    <w:rsid w:val="006535AF"/>
    <w:rsid w:val="00653C09"/>
    <w:rsid w:val="00654382"/>
    <w:rsid w:val="00654DB6"/>
    <w:rsid w:val="00655047"/>
    <w:rsid w:val="00655052"/>
    <w:rsid w:val="0065612A"/>
    <w:rsid w:val="0065615C"/>
    <w:rsid w:val="006561C6"/>
    <w:rsid w:val="00656B72"/>
    <w:rsid w:val="0065725B"/>
    <w:rsid w:val="006572EC"/>
    <w:rsid w:val="0066001F"/>
    <w:rsid w:val="00663714"/>
    <w:rsid w:val="00665271"/>
    <w:rsid w:val="00665AAE"/>
    <w:rsid w:val="006661AC"/>
    <w:rsid w:val="00671071"/>
    <w:rsid w:val="006721BF"/>
    <w:rsid w:val="00672681"/>
    <w:rsid w:val="00672A5D"/>
    <w:rsid w:val="00673500"/>
    <w:rsid w:val="00673712"/>
    <w:rsid w:val="00673B55"/>
    <w:rsid w:val="006771AE"/>
    <w:rsid w:val="0067751C"/>
    <w:rsid w:val="00677BC7"/>
    <w:rsid w:val="006805A5"/>
    <w:rsid w:val="006814E5"/>
    <w:rsid w:val="00681716"/>
    <w:rsid w:val="00681D28"/>
    <w:rsid w:val="00683937"/>
    <w:rsid w:val="00683FF3"/>
    <w:rsid w:val="00684536"/>
    <w:rsid w:val="00684BD2"/>
    <w:rsid w:val="0068500C"/>
    <w:rsid w:val="00685DF2"/>
    <w:rsid w:val="00685E47"/>
    <w:rsid w:val="00686BEC"/>
    <w:rsid w:val="006905DB"/>
    <w:rsid w:val="00691CAA"/>
    <w:rsid w:val="0069313A"/>
    <w:rsid w:val="006935A5"/>
    <w:rsid w:val="00694C42"/>
    <w:rsid w:val="00695C39"/>
    <w:rsid w:val="00697202"/>
    <w:rsid w:val="006978AC"/>
    <w:rsid w:val="006A0901"/>
    <w:rsid w:val="006A0960"/>
    <w:rsid w:val="006A0B3C"/>
    <w:rsid w:val="006A1264"/>
    <w:rsid w:val="006A17DC"/>
    <w:rsid w:val="006A1FF9"/>
    <w:rsid w:val="006A2C4C"/>
    <w:rsid w:val="006A48D7"/>
    <w:rsid w:val="006A5360"/>
    <w:rsid w:val="006A549C"/>
    <w:rsid w:val="006A56FA"/>
    <w:rsid w:val="006A725A"/>
    <w:rsid w:val="006A7A9F"/>
    <w:rsid w:val="006B0EEA"/>
    <w:rsid w:val="006B1279"/>
    <w:rsid w:val="006B1523"/>
    <w:rsid w:val="006B15EA"/>
    <w:rsid w:val="006B1709"/>
    <w:rsid w:val="006B1BD0"/>
    <w:rsid w:val="006B2E4E"/>
    <w:rsid w:val="006B32FF"/>
    <w:rsid w:val="006B46A7"/>
    <w:rsid w:val="006B621A"/>
    <w:rsid w:val="006B6735"/>
    <w:rsid w:val="006B72F1"/>
    <w:rsid w:val="006C06BC"/>
    <w:rsid w:val="006C06E1"/>
    <w:rsid w:val="006C101E"/>
    <w:rsid w:val="006C121E"/>
    <w:rsid w:val="006C33AC"/>
    <w:rsid w:val="006C3E4A"/>
    <w:rsid w:val="006C400A"/>
    <w:rsid w:val="006C40C6"/>
    <w:rsid w:val="006C4B8A"/>
    <w:rsid w:val="006C5EED"/>
    <w:rsid w:val="006D0E3B"/>
    <w:rsid w:val="006D1330"/>
    <w:rsid w:val="006D1D72"/>
    <w:rsid w:val="006D3311"/>
    <w:rsid w:val="006D37D5"/>
    <w:rsid w:val="006D5076"/>
    <w:rsid w:val="006D560E"/>
    <w:rsid w:val="006D5CF8"/>
    <w:rsid w:val="006D7D37"/>
    <w:rsid w:val="006D7F7D"/>
    <w:rsid w:val="006E0E16"/>
    <w:rsid w:val="006E239F"/>
    <w:rsid w:val="006E3F1F"/>
    <w:rsid w:val="006E4429"/>
    <w:rsid w:val="006E4FB2"/>
    <w:rsid w:val="006E5A8F"/>
    <w:rsid w:val="006E62C2"/>
    <w:rsid w:val="006E6825"/>
    <w:rsid w:val="006E6B49"/>
    <w:rsid w:val="006E6D60"/>
    <w:rsid w:val="006E73FE"/>
    <w:rsid w:val="006E7E5E"/>
    <w:rsid w:val="006F0732"/>
    <w:rsid w:val="006F1EA9"/>
    <w:rsid w:val="006F2287"/>
    <w:rsid w:val="006F2738"/>
    <w:rsid w:val="006F3895"/>
    <w:rsid w:val="006F3E38"/>
    <w:rsid w:val="006F4685"/>
    <w:rsid w:val="006F579E"/>
    <w:rsid w:val="006F5B08"/>
    <w:rsid w:val="006F68C2"/>
    <w:rsid w:val="006F71EA"/>
    <w:rsid w:val="006F755D"/>
    <w:rsid w:val="006F7E21"/>
    <w:rsid w:val="007001AB"/>
    <w:rsid w:val="00700856"/>
    <w:rsid w:val="00702306"/>
    <w:rsid w:val="007032C9"/>
    <w:rsid w:val="00703BCB"/>
    <w:rsid w:val="00703F76"/>
    <w:rsid w:val="00705934"/>
    <w:rsid w:val="007069A5"/>
    <w:rsid w:val="00707589"/>
    <w:rsid w:val="00707CC5"/>
    <w:rsid w:val="007114FB"/>
    <w:rsid w:val="007116B7"/>
    <w:rsid w:val="0071175B"/>
    <w:rsid w:val="007119D8"/>
    <w:rsid w:val="00713FDC"/>
    <w:rsid w:val="00714CAA"/>
    <w:rsid w:val="0071515A"/>
    <w:rsid w:val="00715B35"/>
    <w:rsid w:val="00715D00"/>
    <w:rsid w:val="00715D2A"/>
    <w:rsid w:val="007174EC"/>
    <w:rsid w:val="007202DC"/>
    <w:rsid w:val="007214AE"/>
    <w:rsid w:val="00722E10"/>
    <w:rsid w:val="007234FC"/>
    <w:rsid w:val="00723B6F"/>
    <w:rsid w:val="00724750"/>
    <w:rsid w:val="00725BE7"/>
    <w:rsid w:val="0073021F"/>
    <w:rsid w:val="007308FD"/>
    <w:rsid w:val="00730EDD"/>
    <w:rsid w:val="0073333A"/>
    <w:rsid w:val="007339F2"/>
    <w:rsid w:val="007343DE"/>
    <w:rsid w:val="00734A6E"/>
    <w:rsid w:val="007372B9"/>
    <w:rsid w:val="007376C4"/>
    <w:rsid w:val="007402FD"/>
    <w:rsid w:val="007404F8"/>
    <w:rsid w:val="007406F5"/>
    <w:rsid w:val="007410A6"/>
    <w:rsid w:val="007420C1"/>
    <w:rsid w:val="007427F0"/>
    <w:rsid w:val="00743A5D"/>
    <w:rsid w:val="00743AFF"/>
    <w:rsid w:val="00744266"/>
    <w:rsid w:val="0074458A"/>
    <w:rsid w:val="00744ABB"/>
    <w:rsid w:val="00744D17"/>
    <w:rsid w:val="00745BC5"/>
    <w:rsid w:val="0074618B"/>
    <w:rsid w:val="00747EC5"/>
    <w:rsid w:val="00750FDF"/>
    <w:rsid w:val="00750FE4"/>
    <w:rsid w:val="0075271D"/>
    <w:rsid w:val="00753F4E"/>
    <w:rsid w:val="007543CD"/>
    <w:rsid w:val="007548F4"/>
    <w:rsid w:val="0075497D"/>
    <w:rsid w:val="00754B5E"/>
    <w:rsid w:val="00754E0C"/>
    <w:rsid w:val="007566B0"/>
    <w:rsid w:val="00757195"/>
    <w:rsid w:val="00757BD1"/>
    <w:rsid w:val="00757E2A"/>
    <w:rsid w:val="00761877"/>
    <w:rsid w:val="007623CB"/>
    <w:rsid w:val="00762E5F"/>
    <w:rsid w:val="00763281"/>
    <w:rsid w:val="007638A3"/>
    <w:rsid w:val="00763FF9"/>
    <w:rsid w:val="00764C48"/>
    <w:rsid w:val="007662A3"/>
    <w:rsid w:val="00766442"/>
    <w:rsid w:val="00766A82"/>
    <w:rsid w:val="00766E92"/>
    <w:rsid w:val="007676AF"/>
    <w:rsid w:val="0077099D"/>
    <w:rsid w:val="00771381"/>
    <w:rsid w:val="007718BE"/>
    <w:rsid w:val="0077294D"/>
    <w:rsid w:val="00772981"/>
    <w:rsid w:val="0077486E"/>
    <w:rsid w:val="007748F5"/>
    <w:rsid w:val="00776758"/>
    <w:rsid w:val="007771EC"/>
    <w:rsid w:val="00780565"/>
    <w:rsid w:val="00782574"/>
    <w:rsid w:val="007827FE"/>
    <w:rsid w:val="0078280B"/>
    <w:rsid w:val="00783EF5"/>
    <w:rsid w:val="00784BD7"/>
    <w:rsid w:val="007863B3"/>
    <w:rsid w:val="007868DF"/>
    <w:rsid w:val="0078699F"/>
    <w:rsid w:val="0079013B"/>
    <w:rsid w:val="007933F7"/>
    <w:rsid w:val="00794284"/>
    <w:rsid w:val="00794E3E"/>
    <w:rsid w:val="00795523"/>
    <w:rsid w:val="007972BE"/>
    <w:rsid w:val="007A09EB"/>
    <w:rsid w:val="007A0BCE"/>
    <w:rsid w:val="007A1985"/>
    <w:rsid w:val="007A282A"/>
    <w:rsid w:val="007A285F"/>
    <w:rsid w:val="007A2905"/>
    <w:rsid w:val="007A32E1"/>
    <w:rsid w:val="007A46CE"/>
    <w:rsid w:val="007A4780"/>
    <w:rsid w:val="007A565A"/>
    <w:rsid w:val="007A6C22"/>
    <w:rsid w:val="007A75A8"/>
    <w:rsid w:val="007A7893"/>
    <w:rsid w:val="007A7D43"/>
    <w:rsid w:val="007B0AFC"/>
    <w:rsid w:val="007B0D47"/>
    <w:rsid w:val="007B1629"/>
    <w:rsid w:val="007B1EBA"/>
    <w:rsid w:val="007B2508"/>
    <w:rsid w:val="007B2B55"/>
    <w:rsid w:val="007B34F9"/>
    <w:rsid w:val="007B3CB0"/>
    <w:rsid w:val="007B68C3"/>
    <w:rsid w:val="007B7FC7"/>
    <w:rsid w:val="007C155E"/>
    <w:rsid w:val="007C17E4"/>
    <w:rsid w:val="007C3095"/>
    <w:rsid w:val="007C34AC"/>
    <w:rsid w:val="007C3733"/>
    <w:rsid w:val="007C415B"/>
    <w:rsid w:val="007C4755"/>
    <w:rsid w:val="007C5004"/>
    <w:rsid w:val="007C59EE"/>
    <w:rsid w:val="007C6045"/>
    <w:rsid w:val="007C629A"/>
    <w:rsid w:val="007C6D56"/>
    <w:rsid w:val="007C7317"/>
    <w:rsid w:val="007C7E71"/>
    <w:rsid w:val="007D012F"/>
    <w:rsid w:val="007D0AF1"/>
    <w:rsid w:val="007D18BF"/>
    <w:rsid w:val="007D1FE4"/>
    <w:rsid w:val="007D1FF7"/>
    <w:rsid w:val="007D2674"/>
    <w:rsid w:val="007D2E2B"/>
    <w:rsid w:val="007D3C19"/>
    <w:rsid w:val="007D3F9D"/>
    <w:rsid w:val="007D499B"/>
    <w:rsid w:val="007D6493"/>
    <w:rsid w:val="007D79B2"/>
    <w:rsid w:val="007E01D5"/>
    <w:rsid w:val="007E28CD"/>
    <w:rsid w:val="007E2A74"/>
    <w:rsid w:val="007E3369"/>
    <w:rsid w:val="007E4CF0"/>
    <w:rsid w:val="007E50C6"/>
    <w:rsid w:val="007E645C"/>
    <w:rsid w:val="007E691A"/>
    <w:rsid w:val="007E79AB"/>
    <w:rsid w:val="007F3447"/>
    <w:rsid w:val="007F3501"/>
    <w:rsid w:val="007F4138"/>
    <w:rsid w:val="007F6764"/>
    <w:rsid w:val="007F7C87"/>
    <w:rsid w:val="008020D8"/>
    <w:rsid w:val="0080306A"/>
    <w:rsid w:val="00804105"/>
    <w:rsid w:val="0080415D"/>
    <w:rsid w:val="008051B1"/>
    <w:rsid w:val="00805655"/>
    <w:rsid w:val="00805BB6"/>
    <w:rsid w:val="00805D97"/>
    <w:rsid w:val="0080652F"/>
    <w:rsid w:val="00806DA6"/>
    <w:rsid w:val="00807A86"/>
    <w:rsid w:val="00811683"/>
    <w:rsid w:val="00812FD7"/>
    <w:rsid w:val="008133F6"/>
    <w:rsid w:val="00814B31"/>
    <w:rsid w:val="008214E7"/>
    <w:rsid w:val="008216F1"/>
    <w:rsid w:val="0082176A"/>
    <w:rsid w:val="00823653"/>
    <w:rsid w:val="00825BFA"/>
    <w:rsid w:val="0082607F"/>
    <w:rsid w:val="00826594"/>
    <w:rsid w:val="00826619"/>
    <w:rsid w:val="00827CED"/>
    <w:rsid w:val="00830774"/>
    <w:rsid w:val="00830B48"/>
    <w:rsid w:val="00833742"/>
    <w:rsid w:val="00834A3B"/>
    <w:rsid w:val="00834AC1"/>
    <w:rsid w:val="0083786C"/>
    <w:rsid w:val="00840206"/>
    <w:rsid w:val="008419E3"/>
    <w:rsid w:val="00843707"/>
    <w:rsid w:val="008451D7"/>
    <w:rsid w:val="008477FA"/>
    <w:rsid w:val="00847E12"/>
    <w:rsid w:val="00850022"/>
    <w:rsid w:val="00850308"/>
    <w:rsid w:val="00850E62"/>
    <w:rsid w:val="00853440"/>
    <w:rsid w:val="00853CA9"/>
    <w:rsid w:val="008540E5"/>
    <w:rsid w:val="00854958"/>
    <w:rsid w:val="008560FF"/>
    <w:rsid w:val="008562E0"/>
    <w:rsid w:val="00856697"/>
    <w:rsid w:val="00856F39"/>
    <w:rsid w:val="0085776A"/>
    <w:rsid w:val="00857B7E"/>
    <w:rsid w:val="00860EDC"/>
    <w:rsid w:val="00861A20"/>
    <w:rsid w:val="008621C1"/>
    <w:rsid w:val="00862364"/>
    <w:rsid w:val="0086298D"/>
    <w:rsid w:val="00862F5D"/>
    <w:rsid w:val="00863DBA"/>
    <w:rsid w:val="00863E26"/>
    <w:rsid w:val="00865DE5"/>
    <w:rsid w:val="00866240"/>
    <w:rsid w:val="0086626C"/>
    <w:rsid w:val="008663A9"/>
    <w:rsid w:val="008721B2"/>
    <w:rsid w:val="008723CA"/>
    <w:rsid w:val="00872C8A"/>
    <w:rsid w:val="00875303"/>
    <w:rsid w:val="00875FBB"/>
    <w:rsid w:val="008763C5"/>
    <w:rsid w:val="00877DE4"/>
    <w:rsid w:val="00877F8D"/>
    <w:rsid w:val="0088250E"/>
    <w:rsid w:val="008826BD"/>
    <w:rsid w:val="008836A6"/>
    <w:rsid w:val="0088422E"/>
    <w:rsid w:val="00886868"/>
    <w:rsid w:val="00887430"/>
    <w:rsid w:val="00887D27"/>
    <w:rsid w:val="00892984"/>
    <w:rsid w:val="008955D2"/>
    <w:rsid w:val="008963BA"/>
    <w:rsid w:val="008971BD"/>
    <w:rsid w:val="008A183C"/>
    <w:rsid w:val="008A1C48"/>
    <w:rsid w:val="008A1D05"/>
    <w:rsid w:val="008A1FBE"/>
    <w:rsid w:val="008A2779"/>
    <w:rsid w:val="008A2C81"/>
    <w:rsid w:val="008A3AAF"/>
    <w:rsid w:val="008A5697"/>
    <w:rsid w:val="008A56B2"/>
    <w:rsid w:val="008A629B"/>
    <w:rsid w:val="008A6B54"/>
    <w:rsid w:val="008A71FC"/>
    <w:rsid w:val="008B26FB"/>
    <w:rsid w:val="008B29D9"/>
    <w:rsid w:val="008B3959"/>
    <w:rsid w:val="008B5C83"/>
    <w:rsid w:val="008C03DA"/>
    <w:rsid w:val="008C1249"/>
    <w:rsid w:val="008C136E"/>
    <w:rsid w:val="008C1A1A"/>
    <w:rsid w:val="008C294B"/>
    <w:rsid w:val="008C2DFA"/>
    <w:rsid w:val="008C32AC"/>
    <w:rsid w:val="008C32F3"/>
    <w:rsid w:val="008C39C1"/>
    <w:rsid w:val="008C417F"/>
    <w:rsid w:val="008C42E9"/>
    <w:rsid w:val="008C4FA0"/>
    <w:rsid w:val="008C63C2"/>
    <w:rsid w:val="008C6AF8"/>
    <w:rsid w:val="008C7097"/>
    <w:rsid w:val="008D015A"/>
    <w:rsid w:val="008D0D2E"/>
    <w:rsid w:val="008D1AE1"/>
    <w:rsid w:val="008D221F"/>
    <w:rsid w:val="008D234A"/>
    <w:rsid w:val="008D32AF"/>
    <w:rsid w:val="008D43AE"/>
    <w:rsid w:val="008D5F0A"/>
    <w:rsid w:val="008D6A66"/>
    <w:rsid w:val="008E0D5F"/>
    <w:rsid w:val="008E1E64"/>
    <w:rsid w:val="008E2406"/>
    <w:rsid w:val="008E3882"/>
    <w:rsid w:val="008E39E6"/>
    <w:rsid w:val="008E4557"/>
    <w:rsid w:val="008E4B06"/>
    <w:rsid w:val="008E5393"/>
    <w:rsid w:val="008E5D94"/>
    <w:rsid w:val="008E7927"/>
    <w:rsid w:val="008E7C54"/>
    <w:rsid w:val="008F0158"/>
    <w:rsid w:val="008F0329"/>
    <w:rsid w:val="008F1F8E"/>
    <w:rsid w:val="008F2E99"/>
    <w:rsid w:val="008F51BE"/>
    <w:rsid w:val="00900F96"/>
    <w:rsid w:val="009033BF"/>
    <w:rsid w:val="0090379A"/>
    <w:rsid w:val="00904B8E"/>
    <w:rsid w:val="0090525D"/>
    <w:rsid w:val="00905376"/>
    <w:rsid w:val="0090549E"/>
    <w:rsid w:val="00907215"/>
    <w:rsid w:val="009072BB"/>
    <w:rsid w:val="0090784F"/>
    <w:rsid w:val="009114FF"/>
    <w:rsid w:val="00911A0B"/>
    <w:rsid w:val="00911D16"/>
    <w:rsid w:val="00911F2C"/>
    <w:rsid w:val="00912598"/>
    <w:rsid w:val="00912A10"/>
    <w:rsid w:val="0091347A"/>
    <w:rsid w:val="00914968"/>
    <w:rsid w:val="009156C6"/>
    <w:rsid w:val="0091604C"/>
    <w:rsid w:val="00916DB1"/>
    <w:rsid w:val="00916DF1"/>
    <w:rsid w:val="00917C8E"/>
    <w:rsid w:val="00920CA9"/>
    <w:rsid w:val="0092109B"/>
    <w:rsid w:val="00921A5B"/>
    <w:rsid w:val="00922946"/>
    <w:rsid w:val="00923FD2"/>
    <w:rsid w:val="009248E9"/>
    <w:rsid w:val="00925918"/>
    <w:rsid w:val="009261B4"/>
    <w:rsid w:val="009270BB"/>
    <w:rsid w:val="00931CE8"/>
    <w:rsid w:val="009331B5"/>
    <w:rsid w:val="00933438"/>
    <w:rsid w:val="009358C3"/>
    <w:rsid w:val="009361B2"/>
    <w:rsid w:val="00937C0A"/>
    <w:rsid w:val="00937E5E"/>
    <w:rsid w:val="00937EC3"/>
    <w:rsid w:val="00940D39"/>
    <w:rsid w:val="00941678"/>
    <w:rsid w:val="0094275C"/>
    <w:rsid w:val="009428CB"/>
    <w:rsid w:val="00942AF2"/>
    <w:rsid w:val="009437E8"/>
    <w:rsid w:val="00943A29"/>
    <w:rsid w:val="00944B1D"/>
    <w:rsid w:val="00945AAE"/>
    <w:rsid w:val="009460F1"/>
    <w:rsid w:val="00950469"/>
    <w:rsid w:val="009516C5"/>
    <w:rsid w:val="00955707"/>
    <w:rsid w:val="009557EE"/>
    <w:rsid w:val="00956295"/>
    <w:rsid w:val="00957010"/>
    <w:rsid w:val="00957BD4"/>
    <w:rsid w:val="00957FE1"/>
    <w:rsid w:val="00960E79"/>
    <w:rsid w:val="009613D4"/>
    <w:rsid w:val="00961980"/>
    <w:rsid w:val="00962E5E"/>
    <w:rsid w:val="00963403"/>
    <w:rsid w:val="00963880"/>
    <w:rsid w:val="00963DA9"/>
    <w:rsid w:val="009644B5"/>
    <w:rsid w:val="00965BFE"/>
    <w:rsid w:val="00965C3B"/>
    <w:rsid w:val="00967433"/>
    <w:rsid w:val="00967845"/>
    <w:rsid w:val="00967CB9"/>
    <w:rsid w:val="00967ED8"/>
    <w:rsid w:val="00971466"/>
    <w:rsid w:val="009723DE"/>
    <w:rsid w:val="00974FB8"/>
    <w:rsid w:val="0097632C"/>
    <w:rsid w:val="009764D4"/>
    <w:rsid w:val="00977B2A"/>
    <w:rsid w:val="009801A0"/>
    <w:rsid w:val="009809D4"/>
    <w:rsid w:val="00980D56"/>
    <w:rsid w:val="00980FC7"/>
    <w:rsid w:val="00981166"/>
    <w:rsid w:val="009823BC"/>
    <w:rsid w:val="009859B9"/>
    <w:rsid w:val="00987EC0"/>
    <w:rsid w:val="0099113E"/>
    <w:rsid w:val="00993ADE"/>
    <w:rsid w:val="00993F1C"/>
    <w:rsid w:val="00994644"/>
    <w:rsid w:val="00994D4C"/>
    <w:rsid w:val="00995169"/>
    <w:rsid w:val="0099595D"/>
    <w:rsid w:val="00996446"/>
    <w:rsid w:val="00996BB0"/>
    <w:rsid w:val="00996F1C"/>
    <w:rsid w:val="0099708D"/>
    <w:rsid w:val="009973D2"/>
    <w:rsid w:val="009A115D"/>
    <w:rsid w:val="009A1309"/>
    <w:rsid w:val="009A17DA"/>
    <w:rsid w:val="009A2100"/>
    <w:rsid w:val="009A24A4"/>
    <w:rsid w:val="009A28ED"/>
    <w:rsid w:val="009A3AD3"/>
    <w:rsid w:val="009A3BA6"/>
    <w:rsid w:val="009A4B4F"/>
    <w:rsid w:val="009A5180"/>
    <w:rsid w:val="009A5202"/>
    <w:rsid w:val="009A63A2"/>
    <w:rsid w:val="009A6805"/>
    <w:rsid w:val="009A6E91"/>
    <w:rsid w:val="009A7731"/>
    <w:rsid w:val="009A7A9D"/>
    <w:rsid w:val="009A7DAA"/>
    <w:rsid w:val="009B08D4"/>
    <w:rsid w:val="009B12CC"/>
    <w:rsid w:val="009B14F1"/>
    <w:rsid w:val="009B2614"/>
    <w:rsid w:val="009B5726"/>
    <w:rsid w:val="009B65C7"/>
    <w:rsid w:val="009B6D39"/>
    <w:rsid w:val="009B70D0"/>
    <w:rsid w:val="009B7140"/>
    <w:rsid w:val="009C0B23"/>
    <w:rsid w:val="009C11D2"/>
    <w:rsid w:val="009C289B"/>
    <w:rsid w:val="009C44AB"/>
    <w:rsid w:val="009C59D8"/>
    <w:rsid w:val="009C5FB5"/>
    <w:rsid w:val="009C6D50"/>
    <w:rsid w:val="009C704A"/>
    <w:rsid w:val="009C7C05"/>
    <w:rsid w:val="009D00E2"/>
    <w:rsid w:val="009D0563"/>
    <w:rsid w:val="009D0A81"/>
    <w:rsid w:val="009D1AEB"/>
    <w:rsid w:val="009D204E"/>
    <w:rsid w:val="009D20AA"/>
    <w:rsid w:val="009D2D18"/>
    <w:rsid w:val="009D6CF9"/>
    <w:rsid w:val="009D7CCB"/>
    <w:rsid w:val="009E0DC2"/>
    <w:rsid w:val="009E15A2"/>
    <w:rsid w:val="009E2171"/>
    <w:rsid w:val="009E2208"/>
    <w:rsid w:val="009E23A3"/>
    <w:rsid w:val="009E26D4"/>
    <w:rsid w:val="009E35A0"/>
    <w:rsid w:val="009E3B13"/>
    <w:rsid w:val="009E4218"/>
    <w:rsid w:val="009E4665"/>
    <w:rsid w:val="009E4C33"/>
    <w:rsid w:val="009E5779"/>
    <w:rsid w:val="009E5996"/>
    <w:rsid w:val="009E69B8"/>
    <w:rsid w:val="009E7114"/>
    <w:rsid w:val="009F1052"/>
    <w:rsid w:val="009F126F"/>
    <w:rsid w:val="009F1B92"/>
    <w:rsid w:val="009F2D45"/>
    <w:rsid w:val="009F36C8"/>
    <w:rsid w:val="009F64C7"/>
    <w:rsid w:val="00A00A6E"/>
    <w:rsid w:val="00A00C13"/>
    <w:rsid w:val="00A02451"/>
    <w:rsid w:val="00A0393C"/>
    <w:rsid w:val="00A04F8F"/>
    <w:rsid w:val="00A05391"/>
    <w:rsid w:val="00A06521"/>
    <w:rsid w:val="00A071AE"/>
    <w:rsid w:val="00A10433"/>
    <w:rsid w:val="00A117EA"/>
    <w:rsid w:val="00A12494"/>
    <w:rsid w:val="00A12F26"/>
    <w:rsid w:val="00A138A4"/>
    <w:rsid w:val="00A139B6"/>
    <w:rsid w:val="00A13AC7"/>
    <w:rsid w:val="00A13BC6"/>
    <w:rsid w:val="00A14EE4"/>
    <w:rsid w:val="00A155A9"/>
    <w:rsid w:val="00A15C06"/>
    <w:rsid w:val="00A15F78"/>
    <w:rsid w:val="00A165E7"/>
    <w:rsid w:val="00A17246"/>
    <w:rsid w:val="00A201FC"/>
    <w:rsid w:val="00A21056"/>
    <w:rsid w:val="00A21FD2"/>
    <w:rsid w:val="00A221A7"/>
    <w:rsid w:val="00A22DD7"/>
    <w:rsid w:val="00A24090"/>
    <w:rsid w:val="00A249A2"/>
    <w:rsid w:val="00A24A07"/>
    <w:rsid w:val="00A25AD0"/>
    <w:rsid w:val="00A26154"/>
    <w:rsid w:val="00A265CB"/>
    <w:rsid w:val="00A3154F"/>
    <w:rsid w:val="00A3596C"/>
    <w:rsid w:val="00A3662A"/>
    <w:rsid w:val="00A36718"/>
    <w:rsid w:val="00A3719C"/>
    <w:rsid w:val="00A378B3"/>
    <w:rsid w:val="00A4037E"/>
    <w:rsid w:val="00A409E9"/>
    <w:rsid w:val="00A4167E"/>
    <w:rsid w:val="00A41F35"/>
    <w:rsid w:val="00A4319E"/>
    <w:rsid w:val="00A44379"/>
    <w:rsid w:val="00A450AA"/>
    <w:rsid w:val="00A45639"/>
    <w:rsid w:val="00A466BF"/>
    <w:rsid w:val="00A46741"/>
    <w:rsid w:val="00A46989"/>
    <w:rsid w:val="00A475F2"/>
    <w:rsid w:val="00A478E7"/>
    <w:rsid w:val="00A5017D"/>
    <w:rsid w:val="00A505E6"/>
    <w:rsid w:val="00A50DAD"/>
    <w:rsid w:val="00A53A4E"/>
    <w:rsid w:val="00A53FF5"/>
    <w:rsid w:val="00A54720"/>
    <w:rsid w:val="00A55466"/>
    <w:rsid w:val="00A55659"/>
    <w:rsid w:val="00A55A0F"/>
    <w:rsid w:val="00A5602A"/>
    <w:rsid w:val="00A5636B"/>
    <w:rsid w:val="00A56816"/>
    <w:rsid w:val="00A57102"/>
    <w:rsid w:val="00A57196"/>
    <w:rsid w:val="00A60057"/>
    <w:rsid w:val="00A60B11"/>
    <w:rsid w:val="00A626DA"/>
    <w:rsid w:val="00A6413C"/>
    <w:rsid w:val="00A64194"/>
    <w:rsid w:val="00A64EED"/>
    <w:rsid w:val="00A6627B"/>
    <w:rsid w:val="00A678E4"/>
    <w:rsid w:val="00A7279A"/>
    <w:rsid w:val="00A72AC2"/>
    <w:rsid w:val="00A74059"/>
    <w:rsid w:val="00A775A9"/>
    <w:rsid w:val="00A80645"/>
    <w:rsid w:val="00A80F9A"/>
    <w:rsid w:val="00A83632"/>
    <w:rsid w:val="00A839FA"/>
    <w:rsid w:val="00A83B92"/>
    <w:rsid w:val="00A84B47"/>
    <w:rsid w:val="00A90650"/>
    <w:rsid w:val="00A9179F"/>
    <w:rsid w:val="00A9447E"/>
    <w:rsid w:val="00A94ED8"/>
    <w:rsid w:val="00A96DF9"/>
    <w:rsid w:val="00A96FB1"/>
    <w:rsid w:val="00AA025A"/>
    <w:rsid w:val="00AA03C9"/>
    <w:rsid w:val="00AA19A7"/>
    <w:rsid w:val="00AA28BB"/>
    <w:rsid w:val="00AA2D88"/>
    <w:rsid w:val="00AA396C"/>
    <w:rsid w:val="00AA3E99"/>
    <w:rsid w:val="00AA3F02"/>
    <w:rsid w:val="00AA5E22"/>
    <w:rsid w:val="00AA65EE"/>
    <w:rsid w:val="00AA7BC0"/>
    <w:rsid w:val="00AB21F5"/>
    <w:rsid w:val="00AB33AC"/>
    <w:rsid w:val="00AB3F62"/>
    <w:rsid w:val="00AB465E"/>
    <w:rsid w:val="00AB50D7"/>
    <w:rsid w:val="00AB5657"/>
    <w:rsid w:val="00AB5F2B"/>
    <w:rsid w:val="00AB6C13"/>
    <w:rsid w:val="00AB78F5"/>
    <w:rsid w:val="00AC1370"/>
    <w:rsid w:val="00AC27D3"/>
    <w:rsid w:val="00AC3DC3"/>
    <w:rsid w:val="00AC40C6"/>
    <w:rsid w:val="00AC4A6E"/>
    <w:rsid w:val="00AC6E5A"/>
    <w:rsid w:val="00AD076E"/>
    <w:rsid w:val="00AD0C02"/>
    <w:rsid w:val="00AD29C5"/>
    <w:rsid w:val="00AD302A"/>
    <w:rsid w:val="00AD3F90"/>
    <w:rsid w:val="00AD4120"/>
    <w:rsid w:val="00AD4F0B"/>
    <w:rsid w:val="00AD63F3"/>
    <w:rsid w:val="00AD66E8"/>
    <w:rsid w:val="00AD6E90"/>
    <w:rsid w:val="00AD731D"/>
    <w:rsid w:val="00AD78A0"/>
    <w:rsid w:val="00AE0373"/>
    <w:rsid w:val="00AE2639"/>
    <w:rsid w:val="00AE2C71"/>
    <w:rsid w:val="00AE430F"/>
    <w:rsid w:val="00AE4503"/>
    <w:rsid w:val="00AE5CAE"/>
    <w:rsid w:val="00AE6879"/>
    <w:rsid w:val="00AF0638"/>
    <w:rsid w:val="00AF0655"/>
    <w:rsid w:val="00AF13FE"/>
    <w:rsid w:val="00AF171D"/>
    <w:rsid w:val="00AF1E69"/>
    <w:rsid w:val="00AF217A"/>
    <w:rsid w:val="00AF40AE"/>
    <w:rsid w:val="00AF4127"/>
    <w:rsid w:val="00AF4DD2"/>
    <w:rsid w:val="00AF5E48"/>
    <w:rsid w:val="00AF6522"/>
    <w:rsid w:val="00AF7EA3"/>
    <w:rsid w:val="00B00722"/>
    <w:rsid w:val="00B009B3"/>
    <w:rsid w:val="00B00AA1"/>
    <w:rsid w:val="00B00D34"/>
    <w:rsid w:val="00B02238"/>
    <w:rsid w:val="00B02E1B"/>
    <w:rsid w:val="00B03876"/>
    <w:rsid w:val="00B05855"/>
    <w:rsid w:val="00B0608D"/>
    <w:rsid w:val="00B0702F"/>
    <w:rsid w:val="00B10514"/>
    <w:rsid w:val="00B10E47"/>
    <w:rsid w:val="00B11354"/>
    <w:rsid w:val="00B128E6"/>
    <w:rsid w:val="00B12A83"/>
    <w:rsid w:val="00B13921"/>
    <w:rsid w:val="00B13F03"/>
    <w:rsid w:val="00B14557"/>
    <w:rsid w:val="00B14AD0"/>
    <w:rsid w:val="00B15AAB"/>
    <w:rsid w:val="00B160F9"/>
    <w:rsid w:val="00B16FAD"/>
    <w:rsid w:val="00B175E1"/>
    <w:rsid w:val="00B20EDA"/>
    <w:rsid w:val="00B20F75"/>
    <w:rsid w:val="00B21B3E"/>
    <w:rsid w:val="00B22E96"/>
    <w:rsid w:val="00B234A6"/>
    <w:rsid w:val="00B23834"/>
    <w:rsid w:val="00B23A1D"/>
    <w:rsid w:val="00B242C5"/>
    <w:rsid w:val="00B24371"/>
    <w:rsid w:val="00B24DAC"/>
    <w:rsid w:val="00B2671A"/>
    <w:rsid w:val="00B2789D"/>
    <w:rsid w:val="00B30B06"/>
    <w:rsid w:val="00B30D9B"/>
    <w:rsid w:val="00B30EB1"/>
    <w:rsid w:val="00B31459"/>
    <w:rsid w:val="00B3214F"/>
    <w:rsid w:val="00B32623"/>
    <w:rsid w:val="00B3317A"/>
    <w:rsid w:val="00B34C6A"/>
    <w:rsid w:val="00B357C3"/>
    <w:rsid w:val="00B37BC4"/>
    <w:rsid w:val="00B37E18"/>
    <w:rsid w:val="00B37F61"/>
    <w:rsid w:val="00B400AF"/>
    <w:rsid w:val="00B40110"/>
    <w:rsid w:val="00B408CB"/>
    <w:rsid w:val="00B42CE0"/>
    <w:rsid w:val="00B43B8D"/>
    <w:rsid w:val="00B43F57"/>
    <w:rsid w:val="00B45551"/>
    <w:rsid w:val="00B46037"/>
    <w:rsid w:val="00B46340"/>
    <w:rsid w:val="00B466BC"/>
    <w:rsid w:val="00B47645"/>
    <w:rsid w:val="00B5068B"/>
    <w:rsid w:val="00B510E2"/>
    <w:rsid w:val="00B512E9"/>
    <w:rsid w:val="00B51EBB"/>
    <w:rsid w:val="00B522C1"/>
    <w:rsid w:val="00B52FF8"/>
    <w:rsid w:val="00B530A5"/>
    <w:rsid w:val="00B5369A"/>
    <w:rsid w:val="00B55373"/>
    <w:rsid w:val="00B56297"/>
    <w:rsid w:val="00B56D9B"/>
    <w:rsid w:val="00B57280"/>
    <w:rsid w:val="00B5741E"/>
    <w:rsid w:val="00B57E51"/>
    <w:rsid w:val="00B6083C"/>
    <w:rsid w:val="00B60CBD"/>
    <w:rsid w:val="00B6119C"/>
    <w:rsid w:val="00B616E6"/>
    <w:rsid w:val="00B61883"/>
    <w:rsid w:val="00B61F47"/>
    <w:rsid w:val="00B62B10"/>
    <w:rsid w:val="00B65488"/>
    <w:rsid w:val="00B655E1"/>
    <w:rsid w:val="00B66A82"/>
    <w:rsid w:val="00B66B82"/>
    <w:rsid w:val="00B66BBE"/>
    <w:rsid w:val="00B7042C"/>
    <w:rsid w:val="00B7096F"/>
    <w:rsid w:val="00B71EF5"/>
    <w:rsid w:val="00B726F7"/>
    <w:rsid w:val="00B72782"/>
    <w:rsid w:val="00B72B5B"/>
    <w:rsid w:val="00B73547"/>
    <w:rsid w:val="00B74198"/>
    <w:rsid w:val="00B742C3"/>
    <w:rsid w:val="00B742E2"/>
    <w:rsid w:val="00B749F1"/>
    <w:rsid w:val="00B74FB1"/>
    <w:rsid w:val="00B76281"/>
    <w:rsid w:val="00B7635B"/>
    <w:rsid w:val="00B7686E"/>
    <w:rsid w:val="00B76F70"/>
    <w:rsid w:val="00B77201"/>
    <w:rsid w:val="00B77BEC"/>
    <w:rsid w:val="00B80348"/>
    <w:rsid w:val="00B806AB"/>
    <w:rsid w:val="00B8190F"/>
    <w:rsid w:val="00B82894"/>
    <w:rsid w:val="00B82952"/>
    <w:rsid w:val="00B8308B"/>
    <w:rsid w:val="00B832CF"/>
    <w:rsid w:val="00B833ED"/>
    <w:rsid w:val="00B83716"/>
    <w:rsid w:val="00B8380D"/>
    <w:rsid w:val="00B8381D"/>
    <w:rsid w:val="00B83F40"/>
    <w:rsid w:val="00B8447A"/>
    <w:rsid w:val="00B84833"/>
    <w:rsid w:val="00B87273"/>
    <w:rsid w:val="00B901DB"/>
    <w:rsid w:val="00B90B70"/>
    <w:rsid w:val="00B91657"/>
    <w:rsid w:val="00B91791"/>
    <w:rsid w:val="00B91BFC"/>
    <w:rsid w:val="00B91D8E"/>
    <w:rsid w:val="00B92327"/>
    <w:rsid w:val="00B92902"/>
    <w:rsid w:val="00B931BE"/>
    <w:rsid w:val="00B942EE"/>
    <w:rsid w:val="00B952E4"/>
    <w:rsid w:val="00B95AAE"/>
    <w:rsid w:val="00B95B15"/>
    <w:rsid w:val="00B966C6"/>
    <w:rsid w:val="00B96EA6"/>
    <w:rsid w:val="00B9782F"/>
    <w:rsid w:val="00B97B58"/>
    <w:rsid w:val="00BA0962"/>
    <w:rsid w:val="00BA0C41"/>
    <w:rsid w:val="00BA341C"/>
    <w:rsid w:val="00BA46C8"/>
    <w:rsid w:val="00BA4E92"/>
    <w:rsid w:val="00BA4FEC"/>
    <w:rsid w:val="00BA5CFF"/>
    <w:rsid w:val="00BA6648"/>
    <w:rsid w:val="00BA7065"/>
    <w:rsid w:val="00BA70F1"/>
    <w:rsid w:val="00BA79A1"/>
    <w:rsid w:val="00BA7B84"/>
    <w:rsid w:val="00BA7DCA"/>
    <w:rsid w:val="00BB08BA"/>
    <w:rsid w:val="00BB0F16"/>
    <w:rsid w:val="00BB14A6"/>
    <w:rsid w:val="00BB1D2D"/>
    <w:rsid w:val="00BB472E"/>
    <w:rsid w:val="00BB4F86"/>
    <w:rsid w:val="00BB632B"/>
    <w:rsid w:val="00BB7406"/>
    <w:rsid w:val="00BC1E72"/>
    <w:rsid w:val="00BC1EF6"/>
    <w:rsid w:val="00BC31E0"/>
    <w:rsid w:val="00BC3327"/>
    <w:rsid w:val="00BC3F9A"/>
    <w:rsid w:val="00BC4676"/>
    <w:rsid w:val="00BC54DA"/>
    <w:rsid w:val="00BC55C1"/>
    <w:rsid w:val="00BC5926"/>
    <w:rsid w:val="00BC6D1B"/>
    <w:rsid w:val="00BC717A"/>
    <w:rsid w:val="00BD0585"/>
    <w:rsid w:val="00BD256E"/>
    <w:rsid w:val="00BD416C"/>
    <w:rsid w:val="00BD5E4D"/>
    <w:rsid w:val="00BD7D12"/>
    <w:rsid w:val="00BE0A0B"/>
    <w:rsid w:val="00BE0B27"/>
    <w:rsid w:val="00BE1039"/>
    <w:rsid w:val="00BE1318"/>
    <w:rsid w:val="00BE1C12"/>
    <w:rsid w:val="00BE1EC6"/>
    <w:rsid w:val="00BE1EE2"/>
    <w:rsid w:val="00BE20CB"/>
    <w:rsid w:val="00BE29E5"/>
    <w:rsid w:val="00BE36BA"/>
    <w:rsid w:val="00BE3CD9"/>
    <w:rsid w:val="00BE3E86"/>
    <w:rsid w:val="00BE483F"/>
    <w:rsid w:val="00BE48D9"/>
    <w:rsid w:val="00BE4B97"/>
    <w:rsid w:val="00BE5F27"/>
    <w:rsid w:val="00BE6963"/>
    <w:rsid w:val="00BE6AFF"/>
    <w:rsid w:val="00BE7536"/>
    <w:rsid w:val="00BE7F9E"/>
    <w:rsid w:val="00BF1F1E"/>
    <w:rsid w:val="00BF2F34"/>
    <w:rsid w:val="00BF2F96"/>
    <w:rsid w:val="00BF31E2"/>
    <w:rsid w:val="00BF3E04"/>
    <w:rsid w:val="00BF4F9C"/>
    <w:rsid w:val="00BF5C87"/>
    <w:rsid w:val="00BF5DD9"/>
    <w:rsid w:val="00BF5E74"/>
    <w:rsid w:val="00C00979"/>
    <w:rsid w:val="00C0121A"/>
    <w:rsid w:val="00C013CB"/>
    <w:rsid w:val="00C0166D"/>
    <w:rsid w:val="00C017ED"/>
    <w:rsid w:val="00C0219D"/>
    <w:rsid w:val="00C0241E"/>
    <w:rsid w:val="00C029D3"/>
    <w:rsid w:val="00C02B8B"/>
    <w:rsid w:val="00C03118"/>
    <w:rsid w:val="00C03BA2"/>
    <w:rsid w:val="00C03FC2"/>
    <w:rsid w:val="00C04277"/>
    <w:rsid w:val="00C04AD5"/>
    <w:rsid w:val="00C053B9"/>
    <w:rsid w:val="00C05A9D"/>
    <w:rsid w:val="00C07DC9"/>
    <w:rsid w:val="00C07F70"/>
    <w:rsid w:val="00C10973"/>
    <w:rsid w:val="00C113B0"/>
    <w:rsid w:val="00C116C6"/>
    <w:rsid w:val="00C11FC0"/>
    <w:rsid w:val="00C1207D"/>
    <w:rsid w:val="00C12512"/>
    <w:rsid w:val="00C12691"/>
    <w:rsid w:val="00C1488C"/>
    <w:rsid w:val="00C14A18"/>
    <w:rsid w:val="00C14B84"/>
    <w:rsid w:val="00C150EE"/>
    <w:rsid w:val="00C153A2"/>
    <w:rsid w:val="00C153C9"/>
    <w:rsid w:val="00C15DEA"/>
    <w:rsid w:val="00C16149"/>
    <w:rsid w:val="00C169BE"/>
    <w:rsid w:val="00C171C0"/>
    <w:rsid w:val="00C1761A"/>
    <w:rsid w:val="00C17BFE"/>
    <w:rsid w:val="00C206E2"/>
    <w:rsid w:val="00C214B6"/>
    <w:rsid w:val="00C22DCB"/>
    <w:rsid w:val="00C23270"/>
    <w:rsid w:val="00C23D8B"/>
    <w:rsid w:val="00C2423F"/>
    <w:rsid w:val="00C24C2C"/>
    <w:rsid w:val="00C2530A"/>
    <w:rsid w:val="00C25756"/>
    <w:rsid w:val="00C261F6"/>
    <w:rsid w:val="00C27136"/>
    <w:rsid w:val="00C3670C"/>
    <w:rsid w:val="00C3724F"/>
    <w:rsid w:val="00C40B7F"/>
    <w:rsid w:val="00C42007"/>
    <w:rsid w:val="00C423BE"/>
    <w:rsid w:val="00C4321B"/>
    <w:rsid w:val="00C4376C"/>
    <w:rsid w:val="00C443B9"/>
    <w:rsid w:val="00C44B5C"/>
    <w:rsid w:val="00C46DAA"/>
    <w:rsid w:val="00C4702B"/>
    <w:rsid w:val="00C516B3"/>
    <w:rsid w:val="00C519CE"/>
    <w:rsid w:val="00C52769"/>
    <w:rsid w:val="00C53213"/>
    <w:rsid w:val="00C5323B"/>
    <w:rsid w:val="00C53B39"/>
    <w:rsid w:val="00C5516C"/>
    <w:rsid w:val="00C55700"/>
    <w:rsid w:val="00C570C2"/>
    <w:rsid w:val="00C602E8"/>
    <w:rsid w:val="00C60B43"/>
    <w:rsid w:val="00C61266"/>
    <w:rsid w:val="00C617F0"/>
    <w:rsid w:val="00C61CCA"/>
    <w:rsid w:val="00C61D19"/>
    <w:rsid w:val="00C62895"/>
    <w:rsid w:val="00C63574"/>
    <w:rsid w:val="00C652E6"/>
    <w:rsid w:val="00C65A9D"/>
    <w:rsid w:val="00C6671A"/>
    <w:rsid w:val="00C71461"/>
    <w:rsid w:val="00C7387F"/>
    <w:rsid w:val="00C73FD4"/>
    <w:rsid w:val="00C74FDB"/>
    <w:rsid w:val="00C77D74"/>
    <w:rsid w:val="00C8020A"/>
    <w:rsid w:val="00C83D9E"/>
    <w:rsid w:val="00C84333"/>
    <w:rsid w:val="00C8476C"/>
    <w:rsid w:val="00C84CCA"/>
    <w:rsid w:val="00C84FBB"/>
    <w:rsid w:val="00C85BBD"/>
    <w:rsid w:val="00C87B01"/>
    <w:rsid w:val="00C90B20"/>
    <w:rsid w:val="00C92247"/>
    <w:rsid w:val="00C922A6"/>
    <w:rsid w:val="00C9396D"/>
    <w:rsid w:val="00C93BD1"/>
    <w:rsid w:val="00C93FB1"/>
    <w:rsid w:val="00C9441B"/>
    <w:rsid w:val="00C94CC9"/>
    <w:rsid w:val="00C94E2D"/>
    <w:rsid w:val="00C95CA6"/>
    <w:rsid w:val="00C96314"/>
    <w:rsid w:val="00C96752"/>
    <w:rsid w:val="00C973B2"/>
    <w:rsid w:val="00C97488"/>
    <w:rsid w:val="00C97A36"/>
    <w:rsid w:val="00C97B8C"/>
    <w:rsid w:val="00C97E0C"/>
    <w:rsid w:val="00CA01C0"/>
    <w:rsid w:val="00CA04AB"/>
    <w:rsid w:val="00CA1D55"/>
    <w:rsid w:val="00CA2425"/>
    <w:rsid w:val="00CA3F09"/>
    <w:rsid w:val="00CA41B5"/>
    <w:rsid w:val="00CA52F3"/>
    <w:rsid w:val="00CA5E28"/>
    <w:rsid w:val="00CA6092"/>
    <w:rsid w:val="00CA6110"/>
    <w:rsid w:val="00CA61B7"/>
    <w:rsid w:val="00CA69FF"/>
    <w:rsid w:val="00CA719A"/>
    <w:rsid w:val="00CA7690"/>
    <w:rsid w:val="00CA76C1"/>
    <w:rsid w:val="00CB196D"/>
    <w:rsid w:val="00CB2322"/>
    <w:rsid w:val="00CB306F"/>
    <w:rsid w:val="00CB3098"/>
    <w:rsid w:val="00CB3A3E"/>
    <w:rsid w:val="00CB4D8D"/>
    <w:rsid w:val="00CB4E41"/>
    <w:rsid w:val="00CB533F"/>
    <w:rsid w:val="00CB5BFB"/>
    <w:rsid w:val="00CB5EA7"/>
    <w:rsid w:val="00CB691A"/>
    <w:rsid w:val="00CB743C"/>
    <w:rsid w:val="00CC086C"/>
    <w:rsid w:val="00CC26E1"/>
    <w:rsid w:val="00CC298B"/>
    <w:rsid w:val="00CC3CB9"/>
    <w:rsid w:val="00CC4DAC"/>
    <w:rsid w:val="00CC4F5E"/>
    <w:rsid w:val="00CC549E"/>
    <w:rsid w:val="00CC596B"/>
    <w:rsid w:val="00CC6A06"/>
    <w:rsid w:val="00CC7049"/>
    <w:rsid w:val="00CD28B4"/>
    <w:rsid w:val="00CD4857"/>
    <w:rsid w:val="00CD4A36"/>
    <w:rsid w:val="00CD4BD3"/>
    <w:rsid w:val="00CD4C38"/>
    <w:rsid w:val="00CD5201"/>
    <w:rsid w:val="00CD5CD9"/>
    <w:rsid w:val="00CD7A78"/>
    <w:rsid w:val="00CE0204"/>
    <w:rsid w:val="00CE1C7F"/>
    <w:rsid w:val="00CE2AA3"/>
    <w:rsid w:val="00CE2CD0"/>
    <w:rsid w:val="00CE3FC0"/>
    <w:rsid w:val="00CE449E"/>
    <w:rsid w:val="00CE46AD"/>
    <w:rsid w:val="00CE5960"/>
    <w:rsid w:val="00CE61A5"/>
    <w:rsid w:val="00CE6FE1"/>
    <w:rsid w:val="00CF00FD"/>
    <w:rsid w:val="00CF01E3"/>
    <w:rsid w:val="00CF0371"/>
    <w:rsid w:val="00CF0EA7"/>
    <w:rsid w:val="00CF140C"/>
    <w:rsid w:val="00CF35FB"/>
    <w:rsid w:val="00CF4487"/>
    <w:rsid w:val="00CF5EDB"/>
    <w:rsid w:val="00CF6034"/>
    <w:rsid w:val="00CF6BF7"/>
    <w:rsid w:val="00CF71AC"/>
    <w:rsid w:val="00D00515"/>
    <w:rsid w:val="00D011F0"/>
    <w:rsid w:val="00D01302"/>
    <w:rsid w:val="00D0222E"/>
    <w:rsid w:val="00D0322C"/>
    <w:rsid w:val="00D03F68"/>
    <w:rsid w:val="00D067FD"/>
    <w:rsid w:val="00D07355"/>
    <w:rsid w:val="00D07756"/>
    <w:rsid w:val="00D10912"/>
    <w:rsid w:val="00D116B8"/>
    <w:rsid w:val="00D15262"/>
    <w:rsid w:val="00D154DA"/>
    <w:rsid w:val="00D15CB2"/>
    <w:rsid w:val="00D17359"/>
    <w:rsid w:val="00D17686"/>
    <w:rsid w:val="00D17976"/>
    <w:rsid w:val="00D17DCA"/>
    <w:rsid w:val="00D2064C"/>
    <w:rsid w:val="00D211EC"/>
    <w:rsid w:val="00D2232C"/>
    <w:rsid w:val="00D2272E"/>
    <w:rsid w:val="00D22FF3"/>
    <w:rsid w:val="00D2513C"/>
    <w:rsid w:val="00D2577D"/>
    <w:rsid w:val="00D25A8B"/>
    <w:rsid w:val="00D26D6B"/>
    <w:rsid w:val="00D27839"/>
    <w:rsid w:val="00D30850"/>
    <w:rsid w:val="00D30CA3"/>
    <w:rsid w:val="00D318F8"/>
    <w:rsid w:val="00D31B9A"/>
    <w:rsid w:val="00D31E61"/>
    <w:rsid w:val="00D31F96"/>
    <w:rsid w:val="00D33E58"/>
    <w:rsid w:val="00D33FAC"/>
    <w:rsid w:val="00D3442B"/>
    <w:rsid w:val="00D34DB1"/>
    <w:rsid w:val="00D3529C"/>
    <w:rsid w:val="00D35409"/>
    <w:rsid w:val="00D35669"/>
    <w:rsid w:val="00D3613A"/>
    <w:rsid w:val="00D36FC7"/>
    <w:rsid w:val="00D37EA2"/>
    <w:rsid w:val="00D41A52"/>
    <w:rsid w:val="00D42E42"/>
    <w:rsid w:val="00D43AD4"/>
    <w:rsid w:val="00D44790"/>
    <w:rsid w:val="00D45335"/>
    <w:rsid w:val="00D461EA"/>
    <w:rsid w:val="00D50A63"/>
    <w:rsid w:val="00D5167F"/>
    <w:rsid w:val="00D516B8"/>
    <w:rsid w:val="00D51C0F"/>
    <w:rsid w:val="00D51E00"/>
    <w:rsid w:val="00D53711"/>
    <w:rsid w:val="00D54CE5"/>
    <w:rsid w:val="00D55FEA"/>
    <w:rsid w:val="00D56603"/>
    <w:rsid w:val="00D56E6B"/>
    <w:rsid w:val="00D575F7"/>
    <w:rsid w:val="00D60288"/>
    <w:rsid w:val="00D61903"/>
    <w:rsid w:val="00D6213F"/>
    <w:rsid w:val="00D642C3"/>
    <w:rsid w:val="00D643DE"/>
    <w:rsid w:val="00D64E2F"/>
    <w:rsid w:val="00D650B7"/>
    <w:rsid w:val="00D65CD6"/>
    <w:rsid w:val="00D67374"/>
    <w:rsid w:val="00D67B56"/>
    <w:rsid w:val="00D67ED3"/>
    <w:rsid w:val="00D71A21"/>
    <w:rsid w:val="00D71AD3"/>
    <w:rsid w:val="00D732C9"/>
    <w:rsid w:val="00D73ECD"/>
    <w:rsid w:val="00D74E74"/>
    <w:rsid w:val="00D752C6"/>
    <w:rsid w:val="00D762EE"/>
    <w:rsid w:val="00D76E4F"/>
    <w:rsid w:val="00D7737E"/>
    <w:rsid w:val="00D77757"/>
    <w:rsid w:val="00D77E77"/>
    <w:rsid w:val="00D83287"/>
    <w:rsid w:val="00D83953"/>
    <w:rsid w:val="00D84202"/>
    <w:rsid w:val="00D8508E"/>
    <w:rsid w:val="00D8515A"/>
    <w:rsid w:val="00D86233"/>
    <w:rsid w:val="00D87FFE"/>
    <w:rsid w:val="00D9003E"/>
    <w:rsid w:val="00D900E7"/>
    <w:rsid w:val="00D91581"/>
    <w:rsid w:val="00D91CDC"/>
    <w:rsid w:val="00D92AD3"/>
    <w:rsid w:val="00D95FB6"/>
    <w:rsid w:val="00D975BD"/>
    <w:rsid w:val="00DA052B"/>
    <w:rsid w:val="00DA1E2F"/>
    <w:rsid w:val="00DA2C1E"/>
    <w:rsid w:val="00DA3F78"/>
    <w:rsid w:val="00DA411A"/>
    <w:rsid w:val="00DA44E1"/>
    <w:rsid w:val="00DA74EB"/>
    <w:rsid w:val="00DB1818"/>
    <w:rsid w:val="00DB54B2"/>
    <w:rsid w:val="00DB7800"/>
    <w:rsid w:val="00DB7879"/>
    <w:rsid w:val="00DB7BBD"/>
    <w:rsid w:val="00DC074E"/>
    <w:rsid w:val="00DC1765"/>
    <w:rsid w:val="00DC2844"/>
    <w:rsid w:val="00DC3790"/>
    <w:rsid w:val="00DC389E"/>
    <w:rsid w:val="00DC4025"/>
    <w:rsid w:val="00DC4B27"/>
    <w:rsid w:val="00DC5405"/>
    <w:rsid w:val="00DC5AAC"/>
    <w:rsid w:val="00DC6A1E"/>
    <w:rsid w:val="00DC6B0D"/>
    <w:rsid w:val="00DC776D"/>
    <w:rsid w:val="00DC7864"/>
    <w:rsid w:val="00DD04DC"/>
    <w:rsid w:val="00DD1CCD"/>
    <w:rsid w:val="00DD5953"/>
    <w:rsid w:val="00DD5B44"/>
    <w:rsid w:val="00DD5CD7"/>
    <w:rsid w:val="00DD61B7"/>
    <w:rsid w:val="00DD6B96"/>
    <w:rsid w:val="00DD7171"/>
    <w:rsid w:val="00DD748F"/>
    <w:rsid w:val="00DD7DDD"/>
    <w:rsid w:val="00DE1181"/>
    <w:rsid w:val="00DE1C49"/>
    <w:rsid w:val="00DE1F9C"/>
    <w:rsid w:val="00DE21BD"/>
    <w:rsid w:val="00DE2759"/>
    <w:rsid w:val="00DE3716"/>
    <w:rsid w:val="00DE4381"/>
    <w:rsid w:val="00DE4C3A"/>
    <w:rsid w:val="00DE5CF6"/>
    <w:rsid w:val="00DE60C9"/>
    <w:rsid w:val="00DE67ED"/>
    <w:rsid w:val="00DE72A1"/>
    <w:rsid w:val="00DE74A8"/>
    <w:rsid w:val="00DE7576"/>
    <w:rsid w:val="00DE79C1"/>
    <w:rsid w:val="00DF0A5D"/>
    <w:rsid w:val="00DF116E"/>
    <w:rsid w:val="00DF1306"/>
    <w:rsid w:val="00DF1409"/>
    <w:rsid w:val="00DF24DB"/>
    <w:rsid w:val="00DF2A94"/>
    <w:rsid w:val="00DF2B36"/>
    <w:rsid w:val="00DF3C46"/>
    <w:rsid w:val="00DF3D43"/>
    <w:rsid w:val="00DF4591"/>
    <w:rsid w:val="00DF6128"/>
    <w:rsid w:val="00DF61C9"/>
    <w:rsid w:val="00DF6BFB"/>
    <w:rsid w:val="00E0089B"/>
    <w:rsid w:val="00E01C18"/>
    <w:rsid w:val="00E02CB8"/>
    <w:rsid w:val="00E04804"/>
    <w:rsid w:val="00E04819"/>
    <w:rsid w:val="00E057D6"/>
    <w:rsid w:val="00E061B2"/>
    <w:rsid w:val="00E07265"/>
    <w:rsid w:val="00E10ABC"/>
    <w:rsid w:val="00E10B39"/>
    <w:rsid w:val="00E127EA"/>
    <w:rsid w:val="00E12BD8"/>
    <w:rsid w:val="00E14BDE"/>
    <w:rsid w:val="00E14C01"/>
    <w:rsid w:val="00E15BA5"/>
    <w:rsid w:val="00E178E2"/>
    <w:rsid w:val="00E1794F"/>
    <w:rsid w:val="00E20A97"/>
    <w:rsid w:val="00E228B2"/>
    <w:rsid w:val="00E228D0"/>
    <w:rsid w:val="00E22F0C"/>
    <w:rsid w:val="00E23B6B"/>
    <w:rsid w:val="00E249EA"/>
    <w:rsid w:val="00E24ACF"/>
    <w:rsid w:val="00E24C0C"/>
    <w:rsid w:val="00E24C6F"/>
    <w:rsid w:val="00E27C86"/>
    <w:rsid w:val="00E32498"/>
    <w:rsid w:val="00E3269F"/>
    <w:rsid w:val="00E32727"/>
    <w:rsid w:val="00E329DC"/>
    <w:rsid w:val="00E332C0"/>
    <w:rsid w:val="00E33E3E"/>
    <w:rsid w:val="00E348CC"/>
    <w:rsid w:val="00E35D71"/>
    <w:rsid w:val="00E3683B"/>
    <w:rsid w:val="00E36B1B"/>
    <w:rsid w:val="00E36EE1"/>
    <w:rsid w:val="00E37090"/>
    <w:rsid w:val="00E3752E"/>
    <w:rsid w:val="00E40740"/>
    <w:rsid w:val="00E437BB"/>
    <w:rsid w:val="00E43F72"/>
    <w:rsid w:val="00E44F5B"/>
    <w:rsid w:val="00E450CB"/>
    <w:rsid w:val="00E45CD8"/>
    <w:rsid w:val="00E45F05"/>
    <w:rsid w:val="00E5039F"/>
    <w:rsid w:val="00E51EF1"/>
    <w:rsid w:val="00E54605"/>
    <w:rsid w:val="00E5650B"/>
    <w:rsid w:val="00E56C48"/>
    <w:rsid w:val="00E57D15"/>
    <w:rsid w:val="00E60347"/>
    <w:rsid w:val="00E60995"/>
    <w:rsid w:val="00E627DE"/>
    <w:rsid w:val="00E6359A"/>
    <w:rsid w:val="00E63DF8"/>
    <w:rsid w:val="00E659A7"/>
    <w:rsid w:val="00E67361"/>
    <w:rsid w:val="00E67B21"/>
    <w:rsid w:val="00E70AFC"/>
    <w:rsid w:val="00E70CEB"/>
    <w:rsid w:val="00E73A6C"/>
    <w:rsid w:val="00E7473C"/>
    <w:rsid w:val="00E74B67"/>
    <w:rsid w:val="00E74B81"/>
    <w:rsid w:val="00E75364"/>
    <w:rsid w:val="00E76710"/>
    <w:rsid w:val="00E76846"/>
    <w:rsid w:val="00E80334"/>
    <w:rsid w:val="00E809E6"/>
    <w:rsid w:val="00E82EC9"/>
    <w:rsid w:val="00E83E9B"/>
    <w:rsid w:val="00E86199"/>
    <w:rsid w:val="00E86E48"/>
    <w:rsid w:val="00E87202"/>
    <w:rsid w:val="00E8795E"/>
    <w:rsid w:val="00E87B82"/>
    <w:rsid w:val="00E90599"/>
    <w:rsid w:val="00E905D8"/>
    <w:rsid w:val="00E9069C"/>
    <w:rsid w:val="00E90C89"/>
    <w:rsid w:val="00E9106C"/>
    <w:rsid w:val="00E9175A"/>
    <w:rsid w:val="00E91A32"/>
    <w:rsid w:val="00E91B00"/>
    <w:rsid w:val="00E92A02"/>
    <w:rsid w:val="00E940D9"/>
    <w:rsid w:val="00E94507"/>
    <w:rsid w:val="00E94607"/>
    <w:rsid w:val="00E946BA"/>
    <w:rsid w:val="00E94EB4"/>
    <w:rsid w:val="00E97C18"/>
    <w:rsid w:val="00EA07E2"/>
    <w:rsid w:val="00EA2367"/>
    <w:rsid w:val="00EA2B33"/>
    <w:rsid w:val="00EA2E6E"/>
    <w:rsid w:val="00EA32D9"/>
    <w:rsid w:val="00EA33D8"/>
    <w:rsid w:val="00EA3A6F"/>
    <w:rsid w:val="00EA447A"/>
    <w:rsid w:val="00EA4E0F"/>
    <w:rsid w:val="00EA51D8"/>
    <w:rsid w:val="00EA63E8"/>
    <w:rsid w:val="00EA676F"/>
    <w:rsid w:val="00EA7C30"/>
    <w:rsid w:val="00EB0074"/>
    <w:rsid w:val="00EB19EE"/>
    <w:rsid w:val="00EB1A83"/>
    <w:rsid w:val="00EB2020"/>
    <w:rsid w:val="00EB306C"/>
    <w:rsid w:val="00EB3265"/>
    <w:rsid w:val="00EB4D85"/>
    <w:rsid w:val="00EB7785"/>
    <w:rsid w:val="00EB7C3B"/>
    <w:rsid w:val="00EC06A1"/>
    <w:rsid w:val="00EC0E3E"/>
    <w:rsid w:val="00EC1BC4"/>
    <w:rsid w:val="00EC1C3C"/>
    <w:rsid w:val="00EC24D9"/>
    <w:rsid w:val="00EC2C24"/>
    <w:rsid w:val="00EC3ACA"/>
    <w:rsid w:val="00EC3C73"/>
    <w:rsid w:val="00EC3FBC"/>
    <w:rsid w:val="00EC4DD4"/>
    <w:rsid w:val="00EC4FF6"/>
    <w:rsid w:val="00EC6069"/>
    <w:rsid w:val="00EC78E1"/>
    <w:rsid w:val="00EC79AA"/>
    <w:rsid w:val="00ED0041"/>
    <w:rsid w:val="00ED04D6"/>
    <w:rsid w:val="00ED1956"/>
    <w:rsid w:val="00ED1B9A"/>
    <w:rsid w:val="00ED210E"/>
    <w:rsid w:val="00ED2865"/>
    <w:rsid w:val="00ED37EA"/>
    <w:rsid w:val="00ED3A36"/>
    <w:rsid w:val="00ED5FC8"/>
    <w:rsid w:val="00ED6424"/>
    <w:rsid w:val="00ED6484"/>
    <w:rsid w:val="00ED73A2"/>
    <w:rsid w:val="00ED7CAE"/>
    <w:rsid w:val="00EE027E"/>
    <w:rsid w:val="00EE0618"/>
    <w:rsid w:val="00EE0AB0"/>
    <w:rsid w:val="00EE1B5F"/>
    <w:rsid w:val="00EE2846"/>
    <w:rsid w:val="00EE2D1A"/>
    <w:rsid w:val="00EE334E"/>
    <w:rsid w:val="00EE36C7"/>
    <w:rsid w:val="00EE58AB"/>
    <w:rsid w:val="00EE7054"/>
    <w:rsid w:val="00EF140D"/>
    <w:rsid w:val="00EF172B"/>
    <w:rsid w:val="00EF5690"/>
    <w:rsid w:val="00EF6AA7"/>
    <w:rsid w:val="00F02495"/>
    <w:rsid w:val="00F02B9C"/>
    <w:rsid w:val="00F02DFC"/>
    <w:rsid w:val="00F048B7"/>
    <w:rsid w:val="00F04E00"/>
    <w:rsid w:val="00F05975"/>
    <w:rsid w:val="00F06306"/>
    <w:rsid w:val="00F070F7"/>
    <w:rsid w:val="00F07DF1"/>
    <w:rsid w:val="00F10A8E"/>
    <w:rsid w:val="00F1187F"/>
    <w:rsid w:val="00F13802"/>
    <w:rsid w:val="00F15157"/>
    <w:rsid w:val="00F15BDA"/>
    <w:rsid w:val="00F16F09"/>
    <w:rsid w:val="00F20086"/>
    <w:rsid w:val="00F2062A"/>
    <w:rsid w:val="00F20875"/>
    <w:rsid w:val="00F22216"/>
    <w:rsid w:val="00F222F8"/>
    <w:rsid w:val="00F23AFB"/>
    <w:rsid w:val="00F2496B"/>
    <w:rsid w:val="00F2518B"/>
    <w:rsid w:val="00F25833"/>
    <w:rsid w:val="00F25E59"/>
    <w:rsid w:val="00F261C0"/>
    <w:rsid w:val="00F26D8D"/>
    <w:rsid w:val="00F26E33"/>
    <w:rsid w:val="00F26F51"/>
    <w:rsid w:val="00F2759D"/>
    <w:rsid w:val="00F277A6"/>
    <w:rsid w:val="00F32B40"/>
    <w:rsid w:val="00F334D8"/>
    <w:rsid w:val="00F3520A"/>
    <w:rsid w:val="00F35CDC"/>
    <w:rsid w:val="00F3635A"/>
    <w:rsid w:val="00F368B8"/>
    <w:rsid w:val="00F410B7"/>
    <w:rsid w:val="00F417AA"/>
    <w:rsid w:val="00F4260C"/>
    <w:rsid w:val="00F4266B"/>
    <w:rsid w:val="00F42A2E"/>
    <w:rsid w:val="00F42AA3"/>
    <w:rsid w:val="00F42CC5"/>
    <w:rsid w:val="00F447D9"/>
    <w:rsid w:val="00F453C5"/>
    <w:rsid w:val="00F46C04"/>
    <w:rsid w:val="00F4770F"/>
    <w:rsid w:val="00F5032D"/>
    <w:rsid w:val="00F50451"/>
    <w:rsid w:val="00F51083"/>
    <w:rsid w:val="00F52AD7"/>
    <w:rsid w:val="00F52C81"/>
    <w:rsid w:val="00F556CA"/>
    <w:rsid w:val="00F5685E"/>
    <w:rsid w:val="00F56E16"/>
    <w:rsid w:val="00F6076C"/>
    <w:rsid w:val="00F61527"/>
    <w:rsid w:val="00F61EE5"/>
    <w:rsid w:val="00F623FB"/>
    <w:rsid w:val="00F63E46"/>
    <w:rsid w:val="00F7076E"/>
    <w:rsid w:val="00F711E9"/>
    <w:rsid w:val="00F724AA"/>
    <w:rsid w:val="00F73EEB"/>
    <w:rsid w:val="00F7483F"/>
    <w:rsid w:val="00F75FF8"/>
    <w:rsid w:val="00F76989"/>
    <w:rsid w:val="00F80300"/>
    <w:rsid w:val="00F806ED"/>
    <w:rsid w:val="00F8161B"/>
    <w:rsid w:val="00F82F02"/>
    <w:rsid w:val="00F836BB"/>
    <w:rsid w:val="00F84BB4"/>
    <w:rsid w:val="00F86567"/>
    <w:rsid w:val="00F86B3F"/>
    <w:rsid w:val="00F906B0"/>
    <w:rsid w:val="00F91FAD"/>
    <w:rsid w:val="00F9282B"/>
    <w:rsid w:val="00F929D7"/>
    <w:rsid w:val="00F92DDF"/>
    <w:rsid w:val="00F95182"/>
    <w:rsid w:val="00F952E8"/>
    <w:rsid w:val="00F95701"/>
    <w:rsid w:val="00F95A7B"/>
    <w:rsid w:val="00F975CB"/>
    <w:rsid w:val="00FA1A48"/>
    <w:rsid w:val="00FA4AA2"/>
    <w:rsid w:val="00FA67DA"/>
    <w:rsid w:val="00FA6C2B"/>
    <w:rsid w:val="00FB0082"/>
    <w:rsid w:val="00FB086D"/>
    <w:rsid w:val="00FB0B21"/>
    <w:rsid w:val="00FB0DCF"/>
    <w:rsid w:val="00FB1EFB"/>
    <w:rsid w:val="00FB3350"/>
    <w:rsid w:val="00FB61D7"/>
    <w:rsid w:val="00FB6A57"/>
    <w:rsid w:val="00FB742E"/>
    <w:rsid w:val="00FB7445"/>
    <w:rsid w:val="00FC0592"/>
    <w:rsid w:val="00FC06CF"/>
    <w:rsid w:val="00FC1F4D"/>
    <w:rsid w:val="00FC2AB9"/>
    <w:rsid w:val="00FC2DAA"/>
    <w:rsid w:val="00FC3B9B"/>
    <w:rsid w:val="00FC407E"/>
    <w:rsid w:val="00FC5182"/>
    <w:rsid w:val="00FC59B6"/>
    <w:rsid w:val="00FC5FA4"/>
    <w:rsid w:val="00FC6BC4"/>
    <w:rsid w:val="00FD088B"/>
    <w:rsid w:val="00FD190B"/>
    <w:rsid w:val="00FD1B00"/>
    <w:rsid w:val="00FD20CF"/>
    <w:rsid w:val="00FD508B"/>
    <w:rsid w:val="00FD5A70"/>
    <w:rsid w:val="00FD5D45"/>
    <w:rsid w:val="00FD6086"/>
    <w:rsid w:val="00FD647E"/>
    <w:rsid w:val="00FE107A"/>
    <w:rsid w:val="00FE1DE0"/>
    <w:rsid w:val="00FE1FF9"/>
    <w:rsid w:val="00FE215A"/>
    <w:rsid w:val="00FE21A0"/>
    <w:rsid w:val="00FE43D5"/>
    <w:rsid w:val="00FE4B13"/>
    <w:rsid w:val="00FE5838"/>
    <w:rsid w:val="00FE59B6"/>
    <w:rsid w:val="00FE59C5"/>
    <w:rsid w:val="00FE5AA8"/>
    <w:rsid w:val="00FE5ACC"/>
    <w:rsid w:val="00FE5CD3"/>
    <w:rsid w:val="00FE6C6F"/>
    <w:rsid w:val="00FE79F8"/>
    <w:rsid w:val="00FE7F65"/>
    <w:rsid w:val="00FF21EE"/>
    <w:rsid w:val="00FF37D9"/>
    <w:rsid w:val="00FF458E"/>
    <w:rsid w:val="00FF5D84"/>
    <w:rsid w:val="00FF62D0"/>
    <w:rsid w:val="00FF7838"/>
    <w:rsid w:val="016C5FF7"/>
    <w:rsid w:val="07C1132C"/>
    <w:rsid w:val="093287E3"/>
    <w:rsid w:val="125E4600"/>
    <w:rsid w:val="146C68A2"/>
    <w:rsid w:val="14C4FA23"/>
    <w:rsid w:val="14DB5545"/>
    <w:rsid w:val="1A84CB75"/>
    <w:rsid w:val="1F447A02"/>
    <w:rsid w:val="2055A8AA"/>
    <w:rsid w:val="21E5200D"/>
    <w:rsid w:val="221910E2"/>
    <w:rsid w:val="251CD2C4"/>
    <w:rsid w:val="26839A81"/>
    <w:rsid w:val="279176A3"/>
    <w:rsid w:val="3162776D"/>
    <w:rsid w:val="3308C927"/>
    <w:rsid w:val="39F15511"/>
    <w:rsid w:val="3E4F437A"/>
    <w:rsid w:val="4445C746"/>
    <w:rsid w:val="48C71570"/>
    <w:rsid w:val="499FBB35"/>
    <w:rsid w:val="5653232A"/>
    <w:rsid w:val="57527921"/>
    <w:rsid w:val="5BADF10A"/>
    <w:rsid w:val="6190BA82"/>
    <w:rsid w:val="637BB6C5"/>
    <w:rsid w:val="6DD530AB"/>
    <w:rsid w:val="6F3F0B5C"/>
    <w:rsid w:val="6FA7CC09"/>
    <w:rsid w:val="701BE4CB"/>
    <w:rsid w:val="7522F302"/>
    <w:rsid w:val="76690961"/>
    <w:rsid w:val="77FCF28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520673C7-00BB-447D-82E6-9590FF40A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968"/>
    <w:rPr>
      <w:rFonts w:ascii="Calibri" w:hAnsi="Calibri"/>
      <w:color w:val="0D0D0D" w:themeColor="text1" w:themeTint="F2"/>
      <w:lang w:val="en-US"/>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0D0D0D" w:themeColor="text1" w:themeTint="F2"/>
      <w:sz w:val="44"/>
      <w:szCs w:val="32"/>
    </w:rPr>
  </w:style>
  <w:style w:type="paragraph" w:styleId="TOCHeading">
    <w:name w:val="TOC Heading"/>
    <w:basedOn w:val="Heading1"/>
    <w:next w:val="Normal"/>
    <w:uiPriority w:val="39"/>
    <w:unhideWhenUsed/>
    <w:qFormat/>
    <w:rsid w:val="007032C9"/>
    <w:pPr>
      <w:numPr>
        <w:numId w:val="1"/>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D45335"/>
    <w:pPr>
      <w:shd w:val="pct5" w:color="auto" w:fill="auto"/>
    </w:pPr>
    <w:rPr>
      <w:rFonts w:ascii="Consolas" w:hAnsi="Consolas"/>
    </w:rPr>
  </w:style>
  <w:style w:type="character" w:customStyle="1" w:styleId="CodeblockChar">
    <w:name w:val="Code block Char"/>
    <w:basedOn w:val="DefaultParagraphFont"/>
    <w:link w:val="Codeblock"/>
    <w:rsid w:val="00D45335"/>
    <w:rPr>
      <w:rFonts w:ascii="Consolas" w:hAnsi="Consolas"/>
      <w:color w:val="0D0D0D" w:themeColor="text1" w:themeTint="F2"/>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7116B7"/>
    <w:rPr>
      <w:rFonts w:ascii="Calibri" w:hAnsi="Calibri"/>
      <w:color w:val="333E48"/>
    </w:rPr>
  </w:style>
  <w:style w:type="character" w:styleId="SubtleReference">
    <w:name w:val="Subtle Reference"/>
    <w:uiPriority w:val="31"/>
    <w:qFormat/>
    <w:rsid w:val="007116B7"/>
    <w:rPr>
      <w:b/>
      <w:bCs/>
      <w:color w:val="4472C4" w:themeColor="accent1"/>
    </w:rPr>
  </w:style>
  <w:style w:type="paragraph" w:customStyle="1" w:styleId="MyCode">
    <w:name w:val="MyCode"/>
    <w:basedOn w:val="ListParagraph"/>
    <w:link w:val="MyCodeChar"/>
    <w:qFormat/>
    <w:rsid w:val="00540F82"/>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Lucida Console" w:hAnsi="Lucida Console" w:cs="Courier New"/>
      <w:spacing w:val="-8"/>
      <w:sz w:val="20"/>
      <w:szCs w:val="20"/>
      <w:lang w:eastAsia="en-US"/>
    </w:rPr>
  </w:style>
  <w:style w:type="character" w:customStyle="1" w:styleId="MyCodeChar">
    <w:name w:val="MyCode Char"/>
    <w:basedOn w:val="ListParagraphChar"/>
    <w:link w:val="MyCode"/>
    <w:rsid w:val="00540F82"/>
    <w:rPr>
      <w:rFonts w:ascii="Lucida Console" w:hAnsi="Lucida Console" w:cs="Courier New"/>
      <w:color w:val="0D0D0D" w:themeColor="text1" w:themeTint="F2"/>
      <w:spacing w:val="-8"/>
      <w:sz w:val="20"/>
      <w:szCs w:val="20"/>
      <w:lang w:val="en-US" w:eastAsia="en-US"/>
    </w:rPr>
  </w:style>
  <w:style w:type="paragraph" w:customStyle="1" w:styleId="Sources">
    <w:name w:val="Sources"/>
    <w:basedOn w:val="Normal"/>
    <w:qFormat/>
    <w:rsid w:val="007116B7"/>
    <w:pPr>
      <w:pBdr>
        <w:top w:val="threeDEmboss" w:sz="12" w:space="1" w:color="auto"/>
        <w:left w:val="threeDEmboss" w:sz="12" w:space="4" w:color="auto"/>
        <w:bottom w:val="threeDEngrave" w:sz="12" w:space="1" w:color="auto"/>
        <w:right w:val="threeDEngrave" w:sz="12" w:space="4" w:color="auto"/>
      </w:pBdr>
      <w:adjustRightInd w:val="0"/>
      <w:snapToGrid w:val="0"/>
      <w:spacing w:before="200" w:after="200" w:line="240" w:lineRule="auto"/>
      <w:ind w:left="720" w:right="720"/>
      <w:contextualSpacing/>
    </w:pPr>
    <w:rPr>
      <w:rFonts w:ascii="Consolas" w:hAnsi="Consolas" w:cs="Consolas"/>
      <w:color w:val="auto"/>
      <w:sz w:val="18"/>
      <w:szCs w:val="18"/>
      <w:lang w:eastAsia="en-US"/>
    </w:rPr>
  </w:style>
  <w:style w:type="character" w:customStyle="1" w:styleId="sc71">
    <w:name w:val="sc71"/>
    <w:basedOn w:val="DefaultParagraphFont"/>
    <w:rsid w:val="00BA6648"/>
    <w:rPr>
      <w:rFonts w:ascii="Courier New" w:hAnsi="Courier New" w:cs="Courier New" w:hint="default"/>
      <w:color w:val="8000FF"/>
      <w:sz w:val="20"/>
      <w:szCs w:val="20"/>
    </w:rPr>
  </w:style>
  <w:style w:type="character" w:customStyle="1" w:styleId="sc61">
    <w:name w:val="sc61"/>
    <w:basedOn w:val="DefaultParagraphFont"/>
    <w:rsid w:val="00BA6648"/>
    <w:rPr>
      <w:rFonts w:ascii="Courier New" w:hAnsi="Courier New" w:cs="Courier New" w:hint="default"/>
      <w:color w:val="808080"/>
      <w:sz w:val="20"/>
      <w:szCs w:val="20"/>
    </w:rPr>
  </w:style>
  <w:style w:type="paragraph" w:customStyle="1" w:styleId="Stepx-x-x">
    <w:name w:val="Step x-x-x"/>
    <w:basedOn w:val="Normal"/>
    <w:qFormat/>
    <w:rsid w:val="009F64C7"/>
    <w:pPr>
      <w:spacing w:before="200" w:after="200" w:line="276" w:lineRule="auto"/>
    </w:pPr>
    <w:rPr>
      <w:rFonts w:asciiTheme="minorHAnsi" w:hAnsiTheme="minorHAnsi"/>
      <w:color w:val="auto"/>
      <w:sz w:val="20"/>
      <w:szCs w:val="20"/>
      <w:lang w:eastAsia="en-US"/>
    </w:rPr>
  </w:style>
  <w:style w:type="character" w:customStyle="1" w:styleId="sc5">
    <w:name w:val="sc5"/>
    <w:basedOn w:val="DefaultParagraphFont"/>
    <w:rsid w:val="005A10B7"/>
    <w:rPr>
      <w:rFonts w:ascii="Courier New" w:hAnsi="Courier New" w:cs="Courier New" w:hint="default"/>
      <w:color w:val="000000"/>
      <w:sz w:val="20"/>
      <w:szCs w:val="20"/>
    </w:rPr>
  </w:style>
  <w:style w:type="paragraph" w:customStyle="1" w:styleId="MyCode-NoIndent">
    <w:name w:val="MyCode-NoIndent"/>
    <w:basedOn w:val="MyCode"/>
    <w:link w:val="MyCode-NoIndentChar"/>
    <w:qFormat/>
    <w:rsid w:val="002479C8"/>
    <w:pPr>
      <w:tabs>
        <w:tab w:val="left" w:pos="360"/>
      </w:tabs>
      <w:ind w:left="0"/>
    </w:pPr>
  </w:style>
  <w:style w:type="character" w:customStyle="1" w:styleId="MyCode-NoIndentChar">
    <w:name w:val="MyCode-NoIndent Char"/>
    <w:basedOn w:val="MyCodeChar"/>
    <w:link w:val="MyCode-NoIndent"/>
    <w:rsid w:val="002479C8"/>
    <w:rPr>
      <w:rFonts w:ascii="Lucida Console" w:hAnsi="Lucida Console" w:cs="Courier New"/>
      <w:color w:val="333E48"/>
      <w:spacing w:val="-8"/>
      <w:sz w:val="18"/>
      <w:szCs w:val="20"/>
      <w:lang w:val="en-US" w:eastAsia="en-US"/>
    </w:rPr>
  </w:style>
  <w:style w:type="table" w:customStyle="1" w:styleId="TableGrid1">
    <w:name w:val="Table Grid1"/>
    <w:basedOn w:val="TableNormal"/>
    <w:next w:val="TableGrid"/>
    <w:uiPriority w:val="39"/>
    <w:rsid w:val="004D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5">
    <w:name w:val="Grid Table 6 Colorful Accent 5"/>
    <w:basedOn w:val="TableNormal"/>
    <w:uiPriority w:val="51"/>
    <w:rsid w:val="00C07F70"/>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1">
    <w:name w:val="Grid Table 1 Light Accent 1"/>
    <w:basedOn w:val="TableNormal"/>
    <w:uiPriority w:val="46"/>
    <w:rsid w:val="00C07F7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6572EC"/>
    <w:pPr>
      <w:spacing w:after="0" w:line="240" w:lineRule="auto"/>
    </w:pPr>
    <w:rPr>
      <w:rFonts w:ascii="Calibri" w:hAnsi="Calibri"/>
      <w:color w:val="0D0D0D" w:themeColor="text1" w:themeTint="F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3913">
      <w:bodyDiv w:val="1"/>
      <w:marLeft w:val="0"/>
      <w:marRight w:val="0"/>
      <w:marTop w:val="0"/>
      <w:marBottom w:val="0"/>
      <w:divBdr>
        <w:top w:val="none" w:sz="0" w:space="0" w:color="auto"/>
        <w:left w:val="none" w:sz="0" w:space="0" w:color="auto"/>
        <w:bottom w:val="none" w:sz="0" w:space="0" w:color="auto"/>
        <w:right w:val="none" w:sz="0" w:space="0" w:color="auto"/>
      </w:divBdr>
    </w:div>
    <w:div w:id="131680265">
      <w:bodyDiv w:val="1"/>
      <w:marLeft w:val="0"/>
      <w:marRight w:val="0"/>
      <w:marTop w:val="0"/>
      <w:marBottom w:val="0"/>
      <w:divBdr>
        <w:top w:val="none" w:sz="0" w:space="0" w:color="auto"/>
        <w:left w:val="none" w:sz="0" w:space="0" w:color="auto"/>
        <w:bottom w:val="none" w:sz="0" w:space="0" w:color="auto"/>
        <w:right w:val="none" w:sz="0" w:space="0" w:color="auto"/>
      </w:divBdr>
      <w:divsChild>
        <w:div w:id="372582753">
          <w:marLeft w:val="0"/>
          <w:marRight w:val="0"/>
          <w:marTop w:val="0"/>
          <w:marBottom w:val="0"/>
          <w:divBdr>
            <w:top w:val="none" w:sz="0" w:space="0" w:color="auto"/>
            <w:left w:val="none" w:sz="0" w:space="0" w:color="auto"/>
            <w:bottom w:val="none" w:sz="0" w:space="0" w:color="auto"/>
            <w:right w:val="none" w:sz="0" w:space="0" w:color="auto"/>
          </w:divBdr>
        </w:div>
      </w:divsChild>
    </w:div>
    <w:div w:id="423035716">
      <w:bodyDiv w:val="1"/>
      <w:marLeft w:val="0"/>
      <w:marRight w:val="0"/>
      <w:marTop w:val="0"/>
      <w:marBottom w:val="0"/>
      <w:divBdr>
        <w:top w:val="none" w:sz="0" w:space="0" w:color="auto"/>
        <w:left w:val="none" w:sz="0" w:space="0" w:color="auto"/>
        <w:bottom w:val="none" w:sz="0" w:space="0" w:color="auto"/>
        <w:right w:val="none" w:sz="0" w:space="0" w:color="auto"/>
      </w:divBdr>
      <w:divsChild>
        <w:div w:id="913314394">
          <w:marLeft w:val="0"/>
          <w:marRight w:val="0"/>
          <w:marTop w:val="0"/>
          <w:marBottom w:val="0"/>
          <w:divBdr>
            <w:top w:val="none" w:sz="0" w:space="0" w:color="auto"/>
            <w:left w:val="none" w:sz="0" w:space="0" w:color="auto"/>
            <w:bottom w:val="none" w:sz="0" w:space="0" w:color="auto"/>
            <w:right w:val="none" w:sz="0" w:space="0" w:color="auto"/>
          </w:divBdr>
        </w:div>
      </w:divsChild>
    </w:div>
    <w:div w:id="563761829">
      <w:bodyDiv w:val="1"/>
      <w:marLeft w:val="0"/>
      <w:marRight w:val="0"/>
      <w:marTop w:val="0"/>
      <w:marBottom w:val="0"/>
      <w:divBdr>
        <w:top w:val="none" w:sz="0" w:space="0" w:color="auto"/>
        <w:left w:val="none" w:sz="0" w:space="0" w:color="auto"/>
        <w:bottom w:val="none" w:sz="0" w:space="0" w:color="auto"/>
        <w:right w:val="none" w:sz="0" w:space="0" w:color="auto"/>
      </w:divBdr>
    </w:div>
    <w:div w:id="804004350">
      <w:bodyDiv w:val="1"/>
      <w:marLeft w:val="0"/>
      <w:marRight w:val="0"/>
      <w:marTop w:val="0"/>
      <w:marBottom w:val="0"/>
      <w:divBdr>
        <w:top w:val="none" w:sz="0" w:space="0" w:color="auto"/>
        <w:left w:val="none" w:sz="0" w:space="0" w:color="auto"/>
        <w:bottom w:val="none" w:sz="0" w:space="0" w:color="auto"/>
        <w:right w:val="none" w:sz="0" w:space="0" w:color="auto"/>
      </w:divBdr>
    </w:div>
    <w:div w:id="890992609">
      <w:bodyDiv w:val="1"/>
      <w:marLeft w:val="0"/>
      <w:marRight w:val="0"/>
      <w:marTop w:val="0"/>
      <w:marBottom w:val="0"/>
      <w:divBdr>
        <w:top w:val="none" w:sz="0" w:space="0" w:color="auto"/>
        <w:left w:val="none" w:sz="0" w:space="0" w:color="auto"/>
        <w:bottom w:val="none" w:sz="0" w:space="0" w:color="auto"/>
        <w:right w:val="none" w:sz="0" w:space="0" w:color="auto"/>
      </w:divBdr>
      <w:divsChild>
        <w:div w:id="1089425215">
          <w:marLeft w:val="0"/>
          <w:marRight w:val="0"/>
          <w:marTop w:val="0"/>
          <w:marBottom w:val="0"/>
          <w:divBdr>
            <w:top w:val="none" w:sz="0" w:space="0" w:color="auto"/>
            <w:left w:val="none" w:sz="0" w:space="0" w:color="auto"/>
            <w:bottom w:val="none" w:sz="0" w:space="0" w:color="auto"/>
            <w:right w:val="none" w:sz="0" w:space="0" w:color="auto"/>
          </w:divBdr>
        </w:div>
      </w:divsChild>
    </w:div>
    <w:div w:id="973020736">
      <w:bodyDiv w:val="1"/>
      <w:marLeft w:val="0"/>
      <w:marRight w:val="0"/>
      <w:marTop w:val="0"/>
      <w:marBottom w:val="0"/>
      <w:divBdr>
        <w:top w:val="none" w:sz="0" w:space="0" w:color="auto"/>
        <w:left w:val="none" w:sz="0" w:space="0" w:color="auto"/>
        <w:bottom w:val="none" w:sz="0" w:space="0" w:color="auto"/>
        <w:right w:val="none" w:sz="0" w:space="0" w:color="auto"/>
      </w:divBdr>
    </w:div>
    <w:div w:id="1176068350">
      <w:bodyDiv w:val="1"/>
      <w:marLeft w:val="0"/>
      <w:marRight w:val="0"/>
      <w:marTop w:val="0"/>
      <w:marBottom w:val="0"/>
      <w:divBdr>
        <w:top w:val="none" w:sz="0" w:space="0" w:color="auto"/>
        <w:left w:val="none" w:sz="0" w:space="0" w:color="auto"/>
        <w:bottom w:val="none" w:sz="0" w:space="0" w:color="auto"/>
        <w:right w:val="none" w:sz="0" w:space="0" w:color="auto"/>
      </w:divBdr>
      <w:divsChild>
        <w:div w:id="213124638">
          <w:marLeft w:val="0"/>
          <w:marRight w:val="0"/>
          <w:marTop w:val="0"/>
          <w:marBottom w:val="0"/>
          <w:divBdr>
            <w:top w:val="none" w:sz="0" w:space="0" w:color="auto"/>
            <w:left w:val="none" w:sz="0" w:space="0" w:color="auto"/>
            <w:bottom w:val="none" w:sz="0" w:space="0" w:color="auto"/>
            <w:right w:val="none" w:sz="0" w:space="0" w:color="auto"/>
          </w:divBdr>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312442756">
      <w:bodyDiv w:val="1"/>
      <w:marLeft w:val="0"/>
      <w:marRight w:val="0"/>
      <w:marTop w:val="0"/>
      <w:marBottom w:val="0"/>
      <w:divBdr>
        <w:top w:val="none" w:sz="0" w:space="0" w:color="auto"/>
        <w:left w:val="none" w:sz="0" w:space="0" w:color="auto"/>
        <w:bottom w:val="none" w:sz="0" w:space="0" w:color="auto"/>
        <w:right w:val="none" w:sz="0" w:space="0" w:color="auto"/>
      </w:divBdr>
      <w:divsChild>
        <w:div w:id="776019782">
          <w:marLeft w:val="0"/>
          <w:marRight w:val="0"/>
          <w:marTop w:val="0"/>
          <w:marBottom w:val="0"/>
          <w:divBdr>
            <w:top w:val="none" w:sz="0" w:space="0" w:color="auto"/>
            <w:left w:val="none" w:sz="0" w:space="0" w:color="auto"/>
            <w:bottom w:val="none" w:sz="0" w:space="0" w:color="auto"/>
            <w:right w:val="none" w:sz="0" w:space="0" w:color="auto"/>
          </w:divBdr>
        </w:div>
      </w:divsChild>
    </w:div>
    <w:div w:id="1401781435">
      <w:bodyDiv w:val="1"/>
      <w:marLeft w:val="0"/>
      <w:marRight w:val="0"/>
      <w:marTop w:val="0"/>
      <w:marBottom w:val="0"/>
      <w:divBdr>
        <w:top w:val="none" w:sz="0" w:space="0" w:color="auto"/>
        <w:left w:val="none" w:sz="0" w:space="0" w:color="auto"/>
        <w:bottom w:val="none" w:sz="0" w:space="0" w:color="auto"/>
        <w:right w:val="none" w:sz="0" w:space="0" w:color="auto"/>
      </w:divBdr>
    </w:div>
    <w:div w:id="1628706982">
      <w:bodyDiv w:val="1"/>
      <w:marLeft w:val="0"/>
      <w:marRight w:val="0"/>
      <w:marTop w:val="0"/>
      <w:marBottom w:val="0"/>
      <w:divBdr>
        <w:top w:val="none" w:sz="0" w:space="0" w:color="auto"/>
        <w:left w:val="none" w:sz="0" w:space="0" w:color="auto"/>
        <w:bottom w:val="none" w:sz="0" w:space="0" w:color="auto"/>
        <w:right w:val="none" w:sz="0" w:space="0" w:color="auto"/>
      </w:divBdr>
      <w:divsChild>
        <w:div w:id="1316298546">
          <w:marLeft w:val="0"/>
          <w:marRight w:val="0"/>
          <w:marTop w:val="0"/>
          <w:marBottom w:val="0"/>
          <w:divBdr>
            <w:top w:val="none" w:sz="0" w:space="0" w:color="auto"/>
            <w:left w:val="none" w:sz="0" w:space="0" w:color="auto"/>
            <w:bottom w:val="none" w:sz="0" w:space="0" w:color="auto"/>
            <w:right w:val="none" w:sz="0" w:space="0" w:color="auto"/>
          </w:divBdr>
        </w:div>
      </w:divsChild>
    </w:div>
    <w:div w:id="1840151828">
      <w:bodyDiv w:val="1"/>
      <w:marLeft w:val="0"/>
      <w:marRight w:val="0"/>
      <w:marTop w:val="0"/>
      <w:marBottom w:val="0"/>
      <w:divBdr>
        <w:top w:val="none" w:sz="0" w:space="0" w:color="auto"/>
        <w:left w:val="none" w:sz="0" w:space="0" w:color="auto"/>
        <w:bottom w:val="none" w:sz="0" w:space="0" w:color="auto"/>
        <w:right w:val="none" w:sz="0" w:space="0" w:color="auto"/>
      </w:divBdr>
    </w:div>
    <w:div w:id="1874073173">
      <w:bodyDiv w:val="1"/>
      <w:marLeft w:val="0"/>
      <w:marRight w:val="0"/>
      <w:marTop w:val="0"/>
      <w:marBottom w:val="0"/>
      <w:divBdr>
        <w:top w:val="none" w:sz="0" w:space="0" w:color="auto"/>
        <w:left w:val="none" w:sz="0" w:space="0" w:color="auto"/>
        <w:bottom w:val="none" w:sz="0" w:space="0" w:color="auto"/>
        <w:right w:val="none" w:sz="0" w:space="0" w:color="auto"/>
      </w:divBdr>
      <w:divsChild>
        <w:div w:id="1867016152">
          <w:marLeft w:val="0"/>
          <w:marRight w:val="0"/>
          <w:marTop w:val="0"/>
          <w:marBottom w:val="0"/>
          <w:divBdr>
            <w:top w:val="none" w:sz="0" w:space="0" w:color="auto"/>
            <w:left w:val="none" w:sz="0" w:space="0" w:color="auto"/>
            <w:bottom w:val="none" w:sz="0" w:space="0" w:color="auto"/>
            <w:right w:val="none" w:sz="0" w:space="0" w:color="auto"/>
          </w:divBdr>
        </w:div>
      </w:divsChild>
    </w:div>
    <w:div w:id="1881358346">
      <w:bodyDiv w:val="1"/>
      <w:marLeft w:val="0"/>
      <w:marRight w:val="0"/>
      <w:marTop w:val="0"/>
      <w:marBottom w:val="0"/>
      <w:divBdr>
        <w:top w:val="none" w:sz="0" w:space="0" w:color="auto"/>
        <w:left w:val="none" w:sz="0" w:space="0" w:color="auto"/>
        <w:bottom w:val="none" w:sz="0" w:space="0" w:color="auto"/>
        <w:right w:val="none" w:sz="0" w:space="0" w:color="auto"/>
      </w:divBdr>
      <w:divsChild>
        <w:div w:id="1334527841">
          <w:marLeft w:val="0"/>
          <w:marRight w:val="0"/>
          <w:marTop w:val="0"/>
          <w:marBottom w:val="0"/>
          <w:divBdr>
            <w:top w:val="none" w:sz="0" w:space="0" w:color="auto"/>
            <w:left w:val="none" w:sz="0" w:space="0" w:color="auto"/>
            <w:bottom w:val="none" w:sz="0" w:space="0" w:color="auto"/>
            <w:right w:val="none" w:sz="0" w:space="0" w:color="auto"/>
          </w:divBdr>
        </w:div>
      </w:divsChild>
    </w:div>
    <w:div w:id="2068139120">
      <w:bodyDiv w:val="1"/>
      <w:marLeft w:val="0"/>
      <w:marRight w:val="0"/>
      <w:marTop w:val="0"/>
      <w:marBottom w:val="0"/>
      <w:divBdr>
        <w:top w:val="none" w:sz="0" w:space="0" w:color="auto"/>
        <w:left w:val="none" w:sz="0" w:space="0" w:color="auto"/>
        <w:bottom w:val="none" w:sz="0" w:space="0" w:color="auto"/>
        <w:right w:val="none" w:sz="0" w:space="0" w:color="auto"/>
      </w:divBdr>
      <w:divsChild>
        <w:div w:id="1623880929">
          <w:marLeft w:val="0"/>
          <w:marRight w:val="0"/>
          <w:marTop w:val="0"/>
          <w:marBottom w:val="0"/>
          <w:divBdr>
            <w:top w:val="none" w:sz="0" w:space="0" w:color="auto"/>
            <w:left w:val="none" w:sz="0" w:space="0" w:color="auto"/>
            <w:bottom w:val="none" w:sz="0" w:space="0" w:color="auto"/>
            <w:right w:val="none" w:sz="0" w:space="0" w:color="auto"/>
          </w:divBdr>
        </w:div>
      </w:divsChild>
    </w:div>
    <w:div w:id="2126579465">
      <w:bodyDiv w:val="1"/>
      <w:marLeft w:val="0"/>
      <w:marRight w:val="0"/>
      <w:marTop w:val="0"/>
      <w:marBottom w:val="0"/>
      <w:divBdr>
        <w:top w:val="none" w:sz="0" w:space="0" w:color="auto"/>
        <w:left w:val="none" w:sz="0" w:space="0" w:color="auto"/>
        <w:bottom w:val="none" w:sz="0" w:space="0" w:color="auto"/>
        <w:right w:val="none" w:sz="0" w:space="0" w:color="auto"/>
      </w:divBdr>
      <w:divsChild>
        <w:div w:id="6003357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hyperlink" Target="https://developer.arm.com/docs/den0024/a/armv8-registers/aarch64-special-registers/zero-register" TargetMode="External"/><Relationship Id="rId39" Type="http://schemas.openxmlformats.org/officeDocument/2006/relationships/header" Target="header3.xml"/><Relationship Id="rId21" Type="http://schemas.openxmlformats.org/officeDocument/2006/relationships/image" Target="media/image7.png"/><Relationship Id="rId34" Type="http://schemas.openxmlformats.org/officeDocument/2006/relationships/hyperlink" Target="http://gtkwave.sourceforge.net/gtkwave.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eveloper.arm.com/docs/den0024/latest/an-introduction-to-the-armv8-instruction-sets/the-armv8-instruction-sets/registers" TargetMode="External"/><Relationship Id="rId20" Type="http://schemas.openxmlformats.org/officeDocument/2006/relationships/image" Target="media/image6.png"/><Relationship Id="rId29" Type="http://schemas.openxmlformats.org/officeDocument/2006/relationships/hyperlink" Target="https://developer.arm.com/docs/100076/0100/instruction-set-reference/a64-general-instructions/movz"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eveloper.arm.com/docs/den0024/a/the-a64-instruction-set" TargetMode="External"/><Relationship Id="rId32" Type="http://schemas.openxmlformats.org/officeDocument/2006/relationships/hyperlink" Target="https://iverilog.fandom.com/wiki/Vvp_Flags" TargetMode="External"/><Relationship Id="rId37" Type="http://schemas.openxmlformats.org/officeDocument/2006/relationships/hyperlink" Target="https://gcc.gnu.org/onlinedocs/gcc/Option-Summary.html"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arm.com/-/media/Files/pdf/education/computer-architecture-education-kit-eula" TargetMode="External"/><Relationship Id="rId23" Type="http://schemas.openxmlformats.org/officeDocument/2006/relationships/hyperlink" Target="https://developer.arm.com/docs/ddi0596/g/base-instructions-alphabetic-order" TargetMode="External"/><Relationship Id="rId28" Type="http://schemas.openxmlformats.org/officeDocument/2006/relationships/hyperlink" Target="https://developer.arm.com/docs/den0024/latest/armv8-registers" TargetMode="External"/><Relationship Id="rId36" Type="http://schemas.openxmlformats.org/officeDocument/2006/relationships/hyperlink" Target="https://developer.arm.com/docs/den0024/a/preface"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iverilog.fandom.com/wiki/Iverilog_Flag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hyperlink" Target="https://developer.arm.com/docs/den0024/latest/an-introduction-to-the-armv8-instruction-sets/the-armv8-instruction-sets/registers" TargetMode="External"/><Relationship Id="rId30" Type="http://schemas.openxmlformats.org/officeDocument/2006/relationships/hyperlink" Target="https://iverilog.fandom.com/wiki/User_Guide" TargetMode="External"/><Relationship Id="rId35" Type="http://schemas.openxmlformats.org/officeDocument/2006/relationships/hyperlink" Target="https://manned.org/arm-none-eabi-as/a7ae4940"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hyperlink" Target="https://developer.arm.com/architectures/learn-the-architecture/armv8-a-instruction-set-architecture/registers-in-aarch64-general-purpose-registers" TargetMode="External"/><Relationship Id="rId33" Type="http://schemas.openxmlformats.org/officeDocument/2006/relationships/hyperlink" Target="https://iverilog.fandom.com/wiki/Simulation" TargetMode="External"/><Relationship Id="rId38"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B93AB9173E194CB20DB06DAD82D9E9" ma:contentTypeVersion="4" ma:contentTypeDescription="Create a new document." ma:contentTypeScope="" ma:versionID="3b04d128f8b39215ed28c628fc6cec46">
  <xsd:schema xmlns:xsd="http://www.w3.org/2001/XMLSchema" xmlns:xs="http://www.w3.org/2001/XMLSchema" xmlns:p="http://schemas.microsoft.com/office/2006/metadata/properties" xmlns:ns2="ec8cac91-f48a-49ed-8beb-7d1ffe72e99a" targetNamespace="http://schemas.microsoft.com/office/2006/metadata/properties" ma:root="true" ma:fieldsID="3045fbb96a7cca188f518ccef1a691ea" ns2:_="">
    <xsd:import namespace="ec8cac91-f48a-49ed-8beb-7d1ffe72e99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8cac91-f48a-49ed-8beb-7d1ffe72e9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DA2D5-1F1D-4718-9833-72D35E15002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C1DEE1-442E-4B45-9B59-92579C32BDD1}">
  <ds:schemaRefs>
    <ds:schemaRef ds:uri="http://schemas.microsoft.com/sharepoint/v3/contenttype/forms"/>
  </ds:schemaRefs>
</ds:datastoreItem>
</file>

<file path=customXml/itemProps3.xml><?xml version="1.0" encoding="utf-8"?>
<ds:datastoreItem xmlns:ds="http://schemas.openxmlformats.org/officeDocument/2006/customXml" ds:itemID="{8B3D7DB6-7A5B-4D25-A61F-0338C30A7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8cac91-f48a-49ed-8beb-7d1ffe72e9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A9E8BA-5D81-4A62-8CB7-BA81BB051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4124</Words>
  <Characters>2351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82</CharactersWithSpaces>
  <SharedDoc>false</SharedDoc>
  <HLinks>
    <vt:vector size="132" baseType="variant">
      <vt:variant>
        <vt:i4>4063267</vt:i4>
      </vt:variant>
      <vt:variant>
        <vt:i4>114</vt:i4>
      </vt:variant>
      <vt:variant>
        <vt:i4>0</vt:i4>
      </vt:variant>
      <vt:variant>
        <vt:i4>5</vt:i4>
      </vt:variant>
      <vt:variant>
        <vt:lpwstr>https://gcc.gnu.org/onlinedocs/gcc/Option-Summary.html</vt:lpwstr>
      </vt:variant>
      <vt:variant>
        <vt:lpwstr/>
      </vt:variant>
      <vt:variant>
        <vt:i4>4915206</vt:i4>
      </vt:variant>
      <vt:variant>
        <vt:i4>111</vt:i4>
      </vt:variant>
      <vt:variant>
        <vt:i4>0</vt:i4>
      </vt:variant>
      <vt:variant>
        <vt:i4>5</vt:i4>
      </vt:variant>
      <vt:variant>
        <vt:lpwstr>https://developer.arm.com/docs/den0024/a/preface</vt:lpwstr>
      </vt:variant>
      <vt:variant>
        <vt:lpwstr/>
      </vt:variant>
      <vt:variant>
        <vt:i4>5111897</vt:i4>
      </vt:variant>
      <vt:variant>
        <vt:i4>108</vt:i4>
      </vt:variant>
      <vt:variant>
        <vt:i4>0</vt:i4>
      </vt:variant>
      <vt:variant>
        <vt:i4>5</vt:i4>
      </vt:variant>
      <vt:variant>
        <vt:lpwstr>https://manned.org/arm-none-eabi-as/a7ae4940</vt:lpwstr>
      </vt:variant>
      <vt:variant>
        <vt:lpwstr/>
      </vt:variant>
      <vt:variant>
        <vt:i4>3342457</vt:i4>
      </vt:variant>
      <vt:variant>
        <vt:i4>105</vt:i4>
      </vt:variant>
      <vt:variant>
        <vt:i4>0</vt:i4>
      </vt:variant>
      <vt:variant>
        <vt:i4>5</vt:i4>
      </vt:variant>
      <vt:variant>
        <vt:lpwstr>http://gtkwave.sourceforge.net/gtkwave.pdf</vt:lpwstr>
      </vt:variant>
      <vt:variant>
        <vt:lpwstr/>
      </vt:variant>
      <vt:variant>
        <vt:i4>8257573</vt:i4>
      </vt:variant>
      <vt:variant>
        <vt:i4>102</vt:i4>
      </vt:variant>
      <vt:variant>
        <vt:i4>0</vt:i4>
      </vt:variant>
      <vt:variant>
        <vt:i4>5</vt:i4>
      </vt:variant>
      <vt:variant>
        <vt:lpwstr>https://iverilog.fandom.com/wiki/Simulation</vt:lpwstr>
      </vt:variant>
      <vt:variant>
        <vt:lpwstr/>
      </vt:variant>
      <vt:variant>
        <vt:i4>6619155</vt:i4>
      </vt:variant>
      <vt:variant>
        <vt:i4>99</vt:i4>
      </vt:variant>
      <vt:variant>
        <vt:i4>0</vt:i4>
      </vt:variant>
      <vt:variant>
        <vt:i4>5</vt:i4>
      </vt:variant>
      <vt:variant>
        <vt:lpwstr>https://iverilog.fandom.com/wiki/Vvp_Flags</vt:lpwstr>
      </vt:variant>
      <vt:variant>
        <vt:lpwstr/>
      </vt:variant>
      <vt:variant>
        <vt:i4>4784185</vt:i4>
      </vt:variant>
      <vt:variant>
        <vt:i4>96</vt:i4>
      </vt:variant>
      <vt:variant>
        <vt:i4>0</vt:i4>
      </vt:variant>
      <vt:variant>
        <vt:i4>5</vt:i4>
      </vt:variant>
      <vt:variant>
        <vt:lpwstr>https://iverilog.fandom.com/wiki/Iverilog_Flags</vt:lpwstr>
      </vt:variant>
      <vt:variant>
        <vt:lpwstr/>
      </vt:variant>
      <vt:variant>
        <vt:i4>4784190</vt:i4>
      </vt:variant>
      <vt:variant>
        <vt:i4>93</vt:i4>
      </vt:variant>
      <vt:variant>
        <vt:i4>0</vt:i4>
      </vt:variant>
      <vt:variant>
        <vt:i4>5</vt:i4>
      </vt:variant>
      <vt:variant>
        <vt:lpwstr>https://iverilog.fandom.com/wiki/User_Guide</vt:lpwstr>
      </vt:variant>
      <vt:variant>
        <vt:lpwstr/>
      </vt:variant>
      <vt:variant>
        <vt:i4>4325434</vt:i4>
      </vt:variant>
      <vt:variant>
        <vt:i4>87</vt:i4>
      </vt:variant>
      <vt:variant>
        <vt:i4>0</vt:i4>
      </vt:variant>
      <vt:variant>
        <vt:i4>5</vt:i4>
      </vt:variant>
      <vt:variant>
        <vt:lpwstr/>
      </vt:variant>
      <vt:variant>
        <vt:lpwstr>_Task:_Verifying_Assembly</vt:lpwstr>
      </vt:variant>
      <vt:variant>
        <vt:i4>1966136</vt:i4>
      </vt:variant>
      <vt:variant>
        <vt:i4>74</vt:i4>
      </vt:variant>
      <vt:variant>
        <vt:i4>0</vt:i4>
      </vt:variant>
      <vt:variant>
        <vt:i4>5</vt:i4>
      </vt:variant>
      <vt:variant>
        <vt:lpwstr/>
      </vt:variant>
      <vt:variant>
        <vt:lpwstr>_Toc39073384</vt:lpwstr>
      </vt:variant>
      <vt:variant>
        <vt:i4>1638456</vt:i4>
      </vt:variant>
      <vt:variant>
        <vt:i4>68</vt:i4>
      </vt:variant>
      <vt:variant>
        <vt:i4>0</vt:i4>
      </vt:variant>
      <vt:variant>
        <vt:i4>5</vt:i4>
      </vt:variant>
      <vt:variant>
        <vt:lpwstr/>
      </vt:variant>
      <vt:variant>
        <vt:lpwstr>_Toc39073383</vt:lpwstr>
      </vt:variant>
      <vt:variant>
        <vt:i4>1572920</vt:i4>
      </vt:variant>
      <vt:variant>
        <vt:i4>62</vt:i4>
      </vt:variant>
      <vt:variant>
        <vt:i4>0</vt:i4>
      </vt:variant>
      <vt:variant>
        <vt:i4>5</vt:i4>
      </vt:variant>
      <vt:variant>
        <vt:lpwstr/>
      </vt:variant>
      <vt:variant>
        <vt:lpwstr>_Toc39073382</vt:lpwstr>
      </vt:variant>
      <vt:variant>
        <vt:i4>1769528</vt:i4>
      </vt:variant>
      <vt:variant>
        <vt:i4>56</vt:i4>
      </vt:variant>
      <vt:variant>
        <vt:i4>0</vt:i4>
      </vt:variant>
      <vt:variant>
        <vt:i4>5</vt:i4>
      </vt:variant>
      <vt:variant>
        <vt:lpwstr/>
      </vt:variant>
      <vt:variant>
        <vt:lpwstr>_Toc39073381</vt:lpwstr>
      </vt:variant>
      <vt:variant>
        <vt:i4>1703992</vt:i4>
      </vt:variant>
      <vt:variant>
        <vt:i4>50</vt:i4>
      </vt:variant>
      <vt:variant>
        <vt:i4>0</vt:i4>
      </vt:variant>
      <vt:variant>
        <vt:i4>5</vt:i4>
      </vt:variant>
      <vt:variant>
        <vt:lpwstr/>
      </vt:variant>
      <vt:variant>
        <vt:lpwstr>_Toc39073380</vt:lpwstr>
      </vt:variant>
      <vt:variant>
        <vt:i4>1245239</vt:i4>
      </vt:variant>
      <vt:variant>
        <vt:i4>44</vt:i4>
      </vt:variant>
      <vt:variant>
        <vt:i4>0</vt:i4>
      </vt:variant>
      <vt:variant>
        <vt:i4>5</vt:i4>
      </vt:variant>
      <vt:variant>
        <vt:lpwstr/>
      </vt:variant>
      <vt:variant>
        <vt:lpwstr>_Toc39073379</vt:lpwstr>
      </vt:variant>
      <vt:variant>
        <vt:i4>1179703</vt:i4>
      </vt:variant>
      <vt:variant>
        <vt:i4>38</vt:i4>
      </vt:variant>
      <vt:variant>
        <vt:i4>0</vt:i4>
      </vt:variant>
      <vt:variant>
        <vt:i4>5</vt:i4>
      </vt:variant>
      <vt:variant>
        <vt:lpwstr/>
      </vt:variant>
      <vt:variant>
        <vt:lpwstr>_Toc39073378</vt:lpwstr>
      </vt:variant>
      <vt:variant>
        <vt:i4>1900599</vt:i4>
      </vt:variant>
      <vt:variant>
        <vt:i4>32</vt:i4>
      </vt:variant>
      <vt:variant>
        <vt:i4>0</vt:i4>
      </vt:variant>
      <vt:variant>
        <vt:i4>5</vt:i4>
      </vt:variant>
      <vt:variant>
        <vt:lpwstr/>
      </vt:variant>
      <vt:variant>
        <vt:lpwstr>_Toc39073377</vt:lpwstr>
      </vt:variant>
      <vt:variant>
        <vt:i4>1835063</vt:i4>
      </vt:variant>
      <vt:variant>
        <vt:i4>26</vt:i4>
      </vt:variant>
      <vt:variant>
        <vt:i4>0</vt:i4>
      </vt:variant>
      <vt:variant>
        <vt:i4>5</vt:i4>
      </vt:variant>
      <vt:variant>
        <vt:lpwstr/>
      </vt:variant>
      <vt:variant>
        <vt:lpwstr>_Toc39073376</vt:lpwstr>
      </vt:variant>
      <vt:variant>
        <vt:i4>2031671</vt:i4>
      </vt:variant>
      <vt:variant>
        <vt:i4>20</vt:i4>
      </vt:variant>
      <vt:variant>
        <vt:i4>0</vt:i4>
      </vt:variant>
      <vt:variant>
        <vt:i4>5</vt:i4>
      </vt:variant>
      <vt:variant>
        <vt:lpwstr/>
      </vt:variant>
      <vt:variant>
        <vt:lpwstr>_Toc39073375</vt:lpwstr>
      </vt:variant>
      <vt:variant>
        <vt:i4>1966135</vt:i4>
      </vt:variant>
      <vt:variant>
        <vt:i4>14</vt:i4>
      </vt:variant>
      <vt:variant>
        <vt:i4>0</vt:i4>
      </vt:variant>
      <vt:variant>
        <vt:i4>5</vt:i4>
      </vt:variant>
      <vt:variant>
        <vt:lpwstr/>
      </vt:variant>
      <vt:variant>
        <vt:lpwstr>_Toc39073374</vt:lpwstr>
      </vt:variant>
      <vt:variant>
        <vt:i4>1638455</vt:i4>
      </vt:variant>
      <vt:variant>
        <vt:i4>8</vt:i4>
      </vt:variant>
      <vt:variant>
        <vt:i4>0</vt:i4>
      </vt:variant>
      <vt:variant>
        <vt:i4>5</vt:i4>
      </vt:variant>
      <vt:variant>
        <vt:lpwstr/>
      </vt:variant>
      <vt:variant>
        <vt:lpwstr>_Toc39073373</vt:lpwstr>
      </vt:variant>
      <vt:variant>
        <vt:i4>1572919</vt:i4>
      </vt:variant>
      <vt:variant>
        <vt:i4>2</vt:i4>
      </vt:variant>
      <vt:variant>
        <vt:i4>0</vt:i4>
      </vt:variant>
      <vt:variant>
        <vt:i4>5</vt:i4>
      </vt:variant>
      <vt:variant>
        <vt:lpwstr/>
      </vt:variant>
      <vt:variant>
        <vt:lpwstr>_Toc390733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Christopher Michael Herring</cp:lastModifiedBy>
  <cp:revision>2</cp:revision>
  <cp:lastPrinted>2019-04-05T13:21:00Z</cp:lastPrinted>
  <dcterms:created xsi:type="dcterms:W3CDTF">2022-09-01T14:34:00Z</dcterms:created>
  <dcterms:modified xsi:type="dcterms:W3CDTF">2022-09-01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B93AB9173E194CB20DB06DAD82D9E9</vt:lpwstr>
  </property>
</Properties>
</file>